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8E983F" w14:textId="77777777" w:rsidR="0015797C" w:rsidRPr="0015797C" w:rsidRDefault="0015797C" w:rsidP="0015797C">
      <w:pPr>
        <w:spacing w:after="0" w:line="240" w:lineRule="auto"/>
        <w:jc w:val="center"/>
        <w:rPr>
          <w:rFonts w:ascii="Times New Roman" w:hAnsi="Times New Roman" w:cs="Times New Roman"/>
          <w:b/>
          <w:bCs/>
          <w:sz w:val="28"/>
          <w:szCs w:val="28"/>
        </w:rPr>
      </w:pPr>
      <w:r w:rsidRPr="0015797C">
        <w:rPr>
          <w:rFonts w:ascii="Times New Roman" w:hAnsi="Times New Roman" w:cs="Times New Roman"/>
          <w:b/>
          <w:bCs/>
          <w:sz w:val="28"/>
          <w:szCs w:val="28"/>
        </w:rPr>
        <w:t>Zoom Talk with the Little Falls Village and ED Lisa Rosenthal</w:t>
      </w:r>
    </w:p>
    <w:p w14:paraId="0E8CE089" w14:textId="77777777" w:rsidR="0015797C" w:rsidRPr="0015797C" w:rsidRDefault="0015797C" w:rsidP="00B27298">
      <w:pPr>
        <w:spacing w:after="0" w:line="240" w:lineRule="auto"/>
        <w:jc w:val="center"/>
        <w:rPr>
          <w:rFonts w:ascii="Times New Roman" w:hAnsi="Times New Roman" w:cs="Times New Roman"/>
          <w:sz w:val="24"/>
          <w:szCs w:val="24"/>
        </w:rPr>
      </w:pPr>
    </w:p>
    <w:p w14:paraId="6927715A" w14:textId="4E2C24CE" w:rsidR="005778A7" w:rsidRPr="0099453E" w:rsidRDefault="005778A7" w:rsidP="00B27298">
      <w:pPr>
        <w:spacing w:after="0" w:line="240" w:lineRule="auto"/>
        <w:jc w:val="center"/>
        <w:rPr>
          <w:rFonts w:ascii="Times New Roman" w:hAnsi="Times New Roman" w:cs="Times New Roman"/>
          <w:b/>
          <w:bCs/>
          <w:sz w:val="28"/>
          <w:szCs w:val="28"/>
        </w:rPr>
      </w:pPr>
      <w:r w:rsidRPr="0099453E">
        <w:rPr>
          <w:rFonts w:ascii="Times New Roman" w:hAnsi="Times New Roman" w:cs="Times New Roman"/>
          <w:b/>
          <w:bCs/>
          <w:sz w:val="28"/>
          <w:szCs w:val="28"/>
        </w:rPr>
        <w:t xml:space="preserve">HOW TO AGE WITH DIGNITY, VITALITY, AND HUMOR, </w:t>
      </w:r>
    </w:p>
    <w:p w14:paraId="3600F888" w14:textId="7D16422D" w:rsidR="00972528" w:rsidRPr="0099453E" w:rsidRDefault="005778A7" w:rsidP="00B27298">
      <w:pPr>
        <w:spacing w:after="0" w:line="240" w:lineRule="auto"/>
        <w:jc w:val="center"/>
        <w:rPr>
          <w:rFonts w:ascii="Times New Roman" w:hAnsi="Times New Roman" w:cs="Times New Roman"/>
          <w:b/>
          <w:bCs/>
          <w:sz w:val="28"/>
          <w:szCs w:val="28"/>
        </w:rPr>
      </w:pPr>
      <w:r w:rsidRPr="0099453E">
        <w:rPr>
          <w:rFonts w:ascii="Times New Roman" w:hAnsi="Times New Roman" w:cs="Times New Roman"/>
          <w:b/>
          <w:bCs/>
          <w:sz w:val="28"/>
          <w:szCs w:val="28"/>
        </w:rPr>
        <w:t>AND LIVE YOUR LIFE WITH NO REGRETS</w:t>
      </w:r>
    </w:p>
    <w:p w14:paraId="26A098E7" w14:textId="77777777" w:rsidR="00016DA4" w:rsidRDefault="00016DA4" w:rsidP="00B27298">
      <w:pPr>
        <w:spacing w:after="0" w:line="240" w:lineRule="auto"/>
        <w:jc w:val="center"/>
        <w:rPr>
          <w:rFonts w:ascii="Times New Roman" w:hAnsi="Times New Roman" w:cs="Times New Roman"/>
          <w:sz w:val="24"/>
          <w:szCs w:val="24"/>
        </w:rPr>
      </w:pPr>
    </w:p>
    <w:p w14:paraId="59F5A717" w14:textId="1A748E70" w:rsidR="007B1994" w:rsidRDefault="00B74338" w:rsidP="00B2729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y Chris Palmer</w:t>
      </w:r>
    </w:p>
    <w:p w14:paraId="04890FD8" w14:textId="572F602E" w:rsidR="00660428" w:rsidRDefault="00660428" w:rsidP="00B2729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ctober 28, 2020</w:t>
      </w:r>
      <w:r w:rsidR="00B805F5">
        <w:rPr>
          <w:rFonts w:ascii="Times New Roman" w:hAnsi="Times New Roman" w:cs="Times New Roman"/>
          <w:sz w:val="24"/>
          <w:szCs w:val="24"/>
        </w:rPr>
        <w:t>,</w:t>
      </w:r>
      <w:r w:rsidR="006B7ECF">
        <w:rPr>
          <w:rFonts w:ascii="Times New Roman" w:hAnsi="Times New Roman" w:cs="Times New Roman"/>
          <w:sz w:val="24"/>
          <w:szCs w:val="24"/>
        </w:rPr>
        <w:t xml:space="preserve"> at 1 pm ET</w:t>
      </w:r>
    </w:p>
    <w:p w14:paraId="754F82E5" w14:textId="77777777" w:rsidR="00B74338" w:rsidRPr="007B1994" w:rsidRDefault="00B74338" w:rsidP="00B27298">
      <w:pPr>
        <w:spacing w:after="0" w:line="240" w:lineRule="auto"/>
        <w:jc w:val="center"/>
        <w:rPr>
          <w:rFonts w:ascii="Times New Roman" w:hAnsi="Times New Roman" w:cs="Times New Roman"/>
          <w:sz w:val="24"/>
          <w:szCs w:val="24"/>
        </w:rPr>
      </w:pPr>
    </w:p>
    <w:p w14:paraId="3B4D9347" w14:textId="196B4BD5" w:rsidR="00B930E6" w:rsidRPr="00A240DD" w:rsidRDefault="007C2CA8" w:rsidP="00B27298">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Welcome</w:t>
      </w:r>
      <w:r w:rsidR="00C7792E" w:rsidRPr="00A240DD">
        <w:rPr>
          <w:rFonts w:ascii="Times New Roman" w:hAnsi="Times New Roman" w:cs="Times New Roman"/>
          <w:sz w:val="24"/>
          <w:szCs w:val="24"/>
        </w:rPr>
        <w:t>,</w:t>
      </w:r>
      <w:r w:rsidRPr="00A240DD">
        <w:rPr>
          <w:rFonts w:ascii="Times New Roman" w:hAnsi="Times New Roman" w:cs="Times New Roman"/>
          <w:sz w:val="24"/>
          <w:szCs w:val="24"/>
        </w:rPr>
        <w:t xml:space="preserve"> everyone! </w:t>
      </w:r>
    </w:p>
    <w:p w14:paraId="0742556D" w14:textId="5B0CB210" w:rsidR="008B33A6" w:rsidRPr="00A240DD" w:rsidRDefault="008B33A6" w:rsidP="00B27298">
      <w:pPr>
        <w:spacing w:after="0" w:line="240" w:lineRule="auto"/>
        <w:rPr>
          <w:rFonts w:ascii="Times New Roman" w:hAnsi="Times New Roman" w:cs="Times New Roman"/>
          <w:sz w:val="24"/>
          <w:szCs w:val="24"/>
        </w:rPr>
      </w:pPr>
    </w:p>
    <w:p w14:paraId="79CDAF55" w14:textId="65AB196B" w:rsidR="007A078C" w:rsidRPr="00A240DD" w:rsidRDefault="00730AE1" w:rsidP="00B27298">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As Lisa mentioned, </w:t>
      </w:r>
      <w:r w:rsidR="008B33A6" w:rsidRPr="00A240DD">
        <w:rPr>
          <w:rFonts w:ascii="Times New Roman" w:hAnsi="Times New Roman" w:cs="Times New Roman"/>
          <w:sz w:val="24"/>
          <w:szCs w:val="24"/>
        </w:rPr>
        <w:t>I</w:t>
      </w:r>
      <w:r w:rsidR="00350BC5" w:rsidRPr="00A240DD">
        <w:rPr>
          <w:rFonts w:ascii="Times New Roman" w:hAnsi="Times New Roman" w:cs="Times New Roman"/>
          <w:sz w:val="24"/>
          <w:szCs w:val="24"/>
        </w:rPr>
        <w:t>’</w:t>
      </w:r>
      <w:r w:rsidR="008B33A6" w:rsidRPr="00A240DD">
        <w:rPr>
          <w:rFonts w:ascii="Times New Roman" w:hAnsi="Times New Roman" w:cs="Times New Roman"/>
          <w:sz w:val="24"/>
          <w:szCs w:val="24"/>
        </w:rPr>
        <w:t>m writing a book about aging, dying, and death</w:t>
      </w:r>
      <w:r w:rsidR="009F78B6" w:rsidRPr="00A240DD">
        <w:rPr>
          <w:rFonts w:ascii="Times New Roman" w:hAnsi="Times New Roman" w:cs="Times New Roman"/>
          <w:sz w:val="24"/>
          <w:szCs w:val="24"/>
        </w:rPr>
        <w:t xml:space="preserve">. Before I started researching this book, I </w:t>
      </w:r>
      <w:r w:rsidR="002E79E5" w:rsidRPr="00A240DD">
        <w:rPr>
          <w:rFonts w:ascii="Times New Roman" w:hAnsi="Times New Roman" w:cs="Times New Roman"/>
          <w:sz w:val="24"/>
          <w:szCs w:val="24"/>
        </w:rPr>
        <w:t>believed</w:t>
      </w:r>
      <w:r w:rsidR="009F78B6" w:rsidRPr="00A240DD">
        <w:rPr>
          <w:rFonts w:ascii="Times New Roman" w:hAnsi="Times New Roman" w:cs="Times New Roman"/>
          <w:sz w:val="24"/>
          <w:szCs w:val="24"/>
        </w:rPr>
        <w:t xml:space="preserve"> I knew a lot </w:t>
      </w:r>
      <w:r w:rsidR="00D86591" w:rsidRPr="00A240DD">
        <w:rPr>
          <w:rFonts w:ascii="Times New Roman" w:hAnsi="Times New Roman" w:cs="Times New Roman"/>
          <w:sz w:val="24"/>
          <w:szCs w:val="24"/>
        </w:rPr>
        <w:t xml:space="preserve">about aging, but </w:t>
      </w:r>
      <w:r w:rsidR="0030189F" w:rsidRPr="00A240DD">
        <w:rPr>
          <w:rFonts w:ascii="Times New Roman" w:hAnsi="Times New Roman" w:cs="Times New Roman"/>
          <w:sz w:val="24"/>
          <w:szCs w:val="24"/>
        </w:rPr>
        <w:t>most of what I</w:t>
      </w:r>
      <w:r w:rsidR="00B200D3" w:rsidRPr="00A240DD">
        <w:rPr>
          <w:rFonts w:ascii="Times New Roman" w:hAnsi="Times New Roman" w:cs="Times New Roman"/>
          <w:sz w:val="24"/>
          <w:szCs w:val="24"/>
        </w:rPr>
        <w:t xml:space="preserve"> </w:t>
      </w:r>
      <w:r w:rsidR="002E79E5" w:rsidRPr="00A240DD">
        <w:rPr>
          <w:rFonts w:ascii="Times New Roman" w:hAnsi="Times New Roman" w:cs="Times New Roman"/>
          <w:sz w:val="24"/>
          <w:szCs w:val="24"/>
        </w:rPr>
        <w:t xml:space="preserve">thought I </w:t>
      </w:r>
      <w:r w:rsidR="0030189F" w:rsidRPr="00A240DD">
        <w:rPr>
          <w:rFonts w:ascii="Times New Roman" w:hAnsi="Times New Roman" w:cs="Times New Roman"/>
          <w:sz w:val="24"/>
          <w:szCs w:val="24"/>
        </w:rPr>
        <w:t>knew was wrong</w:t>
      </w:r>
      <w:r w:rsidR="00B200D3" w:rsidRPr="00A240DD">
        <w:rPr>
          <w:rFonts w:ascii="Times New Roman" w:hAnsi="Times New Roman" w:cs="Times New Roman"/>
          <w:sz w:val="24"/>
          <w:szCs w:val="24"/>
        </w:rPr>
        <w:t>.</w:t>
      </w:r>
      <w:r w:rsidR="00D00C4A" w:rsidRPr="00A240DD">
        <w:rPr>
          <w:rFonts w:ascii="Times New Roman" w:hAnsi="Times New Roman" w:cs="Times New Roman"/>
          <w:sz w:val="24"/>
          <w:szCs w:val="24"/>
        </w:rPr>
        <w:t xml:space="preserve"> For example:</w:t>
      </w:r>
    </w:p>
    <w:p w14:paraId="5E19BDFE" w14:textId="5CE5B0CA" w:rsidR="00AF1078" w:rsidRPr="00A240DD" w:rsidRDefault="00AF1078" w:rsidP="00B27298">
      <w:pPr>
        <w:spacing w:after="0" w:line="240" w:lineRule="auto"/>
        <w:rPr>
          <w:rFonts w:ascii="Times New Roman" w:hAnsi="Times New Roman" w:cs="Times New Roman"/>
          <w:sz w:val="24"/>
          <w:szCs w:val="24"/>
        </w:rPr>
      </w:pPr>
    </w:p>
    <w:p w14:paraId="72BC2AA5" w14:textId="655A5942" w:rsidR="00AF1078" w:rsidRPr="00A240DD" w:rsidRDefault="00AF1078" w:rsidP="00D00C4A">
      <w:pPr>
        <w:pStyle w:val="ListParagraph"/>
        <w:numPr>
          <w:ilvl w:val="0"/>
          <w:numId w:val="6"/>
        </w:numPr>
        <w:rPr>
          <w:szCs w:val="24"/>
        </w:rPr>
      </w:pPr>
      <w:r w:rsidRPr="00A240DD">
        <w:rPr>
          <w:szCs w:val="24"/>
        </w:rPr>
        <w:t>I thought old age was a problem</w:t>
      </w:r>
      <w:r w:rsidR="008C08D8" w:rsidRPr="00A240DD">
        <w:rPr>
          <w:szCs w:val="24"/>
        </w:rPr>
        <w:t xml:space="preserve"> </w:t>
      </w:r>
      <w:r w:rsidR="006352D0" w:rsidRPr="00A240DD">
        <w:rPr>
          <w:szCs w:val="24"/>
        </w:rPr>
        <w:t xml:space="preserve">and full of </w:t>
      </w:r>
      <w:r w:rsidR="007B4015" w:rsidRPr="00A240DD">
        <w:rPr>
          <w:szCs w:val="24"/>
        </w:rPr>
        <w:t xml:space="preserve">suffering and </w:t>
      </w:r>
      <w:r w:rsidR="00161621" w:rsidRPr="00A240DD">
        <w:rPr>
          <w:szCs w:val="24"/>
        </w:rPr>
        <w:t>stress</w:t>
      </w:r>
      <w:r w:rsidRPr="00A240DD">
        <w:rPr>
          <w:szCs w:val="24"/>
        </w:rPr>
        <w:t>.</w:t>
      </w:r>
      <w:r w:rsidR="001B7C52" w:rsidRPr="00A240DD">
        <w:rPr>
          <w:szCs w:val="24"/>
        </w:rPr>
        <w:t xml:space="preserve"> Wrong!</w:t>
      </w:r>
      <w:r w:rsidR="000B5F8E" w:rsidRPr="00A240DD">
        <w:rPr>
          <w:szCs w:val="24"/>
        </w:rPr>
        <w:t xml:space="preserve"> </w:t>
      </w:r>
      <w:r w:rsidR="00730AE1" w:rsidRPr="00A240DD">
        <w:rPr>
          <w:szCs w:val="24"/>
        </w:rPr>
        <w:t>Geriatricians will tell you that m</w:t>
      </w:r>
      <w:r w:rsidR="000B5F8E" w:rsidRPr="00A240DD">
        <w:rPr>
          <w:szCs w:val="24"/>
        </w:rPr>
        <w:t>ost old</w:t>
      </w:r>
      <w:r w:rsidR="00C7792E" w:rsidRPr="00A240DD">
        <w:rPr>
          <w:szCs w:val="24"/>
        </w:rPr>
        <w:t>er</w:t>
      </w:r>
      <w:r w:rsidR="000B5F8E" w:rsidRPr="00A240DD">
        <w:rPr>
          <w:szCs w:val="24"/>
        </w:rPr>
        <w:t xml:space="preserve"> people are </w:t>
      </w:r>
      <w:r w:rsidR="00C63897" w:rsidRPr="00A240DD">
        <w:rPr>
          <w:szCs w:val="24"/>
        </w:rPr>
        <w:t xml:space="preserve">active, happy, and </w:t>
      </w:r>
      <w:r w:rsidR="00176BE8" w:rsidRPr="00A240DD">
        <w:rPr>
          <w:szCs w:val="24"/>
        </w:rPr>
        <w:t xml:space="preserve">fully engaged in all kinds of </w:t>
      </w:r>
      <w:r w:rsidR="00A57639" w:rsidRPr="00A240DD">
        <w:rPr>
          <w:szCs w:val="24"/>
        </w:rPr>
        <w:t>exci</w:t>
      </w:r>
      <w:r w:rsidR="003B403B" w:rsidRPr="00A240DD">
        <w:rPr>
          <w:szCs w:val="24"/>
        </w:rPr>
        <w:t>ting</w:t>
      </w:r>
      <w:r w:rsidR="00176BE8" w:rsidRPr="00A240DD">
        <w:rPr>
          <w:szCs w:val="24"/>
        </w:rPr>
        <w:t xml:space="preserve"> projects.</w:t>
      </w:r>
    </w:p>
    <w:p w14:paraId="4832A362" w14:textId="59B2CA08" w:rsidR="00AF1078" w:rsidRPr="00A240DD" w:rsidRDefault="00AF1078" w:rsidP="00B27298">
      <w:pPr>
        <w:spacing w:after="0" w:line="240" w:lineRule="auto"/>
        <w:rPr>
          <w:rFonts w:ascii="Times New Roman" w:hAnsi="Times New Roman" w:cs="Times New Roman"/>
          <w:sz w:val="24"/>
          <w:szCs w:val="24"/>
        </w:rPr>
      </w:pPr>
    </w:p>
    <w:p w14:paraId="3AFD702B" w14:textId="014CF02A" w:rsidR="00AF1078" w:rsidRPr="00A240DD" w:rsidRDefault="00423ACC" w:rsidP="00D00C4A">
      <w:pPr>
        <w:pStyle w:val="ListParagraph"/>
        <w:numPr>
          <w:ilvl w:val="0"/>
          <w:numId w:val="6"/>
        </w:numPr>
        <w:rPr>
          <w:szCs w:val="24"/>
        </w:rPr>
      </w:pPr>
      <w:r w:rsidRPr="00A240DD">
        <w:rPr>
          <w:szCs w:val="24"/>
        </w:rPr>
        <w:t xml:space="preserve">I thought if you had money and your health, then old age </w:t>
      </w:r>
      <w:r w:rsidR="006E0C87" w:rsidRPr="00A240DD">
        <w:rPr>
          <w:szCs w:val="24"/>
        </w:rPr>
        <w:t>was</w:t>
      </w:r>
      <w:r w:rsidRPr="00A240DD">
        <w:rPr>
          <w:szCs w:val="24"/>
        </w:rPr>
        <w:t xml:space="preserve"> </w:t>
      </w:r>
      <w:r w:rsidR="008432CD" w:rsidRPr="00A240DD">
        <w:rPr>
          <w:szCs w:val="24"/>
        </w:rPr>
        <w:t>a breeze</w:t>
      </w:r>
      <w:r w:rsidRPr="00A240DD">
        <w:rPr>
          <w:szCs w:val="24"/>
        </w:rPr>
        <w:t>.</w:t>
      </w:r>
      <w:r w:rsidR="000E0862" w:rsidRPr="00A240DD">
        <w:rPr>
          <w:szCs w:val="24"/>
        </w:rPr>
        <w:t xml:space="preserve"> Wrong!</w:t>
      </w:r>
      <w:r w:rsidR="009717D5" w:rsidRPr="00A240DD">
        <w:rPr>
          <w:szCs w:val="24"/>
        </w:rPr>
        <w:t xml:space="preserve"> </w:t>
      </w:r>
      <w:r w:rsidR="00A60CBF" w:rsidRPr="00A240DD">
        <w:rPr>
          <w:szCs w:val="24"/>
        </w:rPr>
        <w:t>The famous</w:t>
      </w:r>
      <w:r w:rsidR="00E6413A" w:rsidRPr="00A240DD">
        <w:rPr>
          <w:szCs w:val="24"/>
        </w:rPr>
        <w:t xml:space="preserve"> longitudi</w:t>
      </w:r>
      <w:r w:rsidR="004430F8" w:rsidRPr="00A240DD">
        <w:rPr>
          <w:szCs w:val="24"/>
        </w:rPr>
        <w:t>n</w:t>
      </w:r>
      <w:r w:rsidR="00E6413A" w:rsidRPr="00A240DD">
        <w:rPr>
          <w:szCs w:val="24"/>
        </w:rPr>
        <w:t>al</w:t>
      </w:r>
      <w:r w:rsidR="00A60CBF" w:rsidRPr="00A240DD">
        <w:rPr>
          <w:szCs w:val="24"/>
        </w:rPr>
        <w:t xml:space="preserve"> </w:t>
      </w:r>
      <w:r w:rsidR="009717D5" w:rsidRPr="00A240DD">
        <w:rPr>
          <w:szCs w:val="24"/>
        </w:rPr>
        <w:t xml:space="preserve">Harvard study shows that </w:t>
      </w:r>
      <w:r w:rsidR="009717D5" w:rsidRPr="00A240DD">
        <w:rPr>
          <w:i/>
          <w:iCs/>
          <w:szCs w:val="24"/>
        </w:rPr>
        <w:t>relationships</w:t>
      </w:r>
      <w:r w:rsidR="009717D5" w:rsidRPr="00A240DD">
        <w:rPr>
          <w:szCs w:val="24"/>
        </w:rPr>
        <w:t xml:space="preserve"> are the key</w:t>
      </w:r>
      <w:r w:rsidR="000909CC" w:rsidRPr="00A240DD">
        <w:rPr>
          <w:szCs w:val="24"/>
        </w:rPr>
        <w:t xml:space="preserve"> to happiness and fulfillment</w:t>
      </w:r>
      <w:r w:rsidR="009717D5" w:rsidRPr="00A240DD">
        <w:rPr>
          <w:szCs w:val="24"/>
        </w:rPr>
        <w:t>.</w:t>
      </w:r>
    </w:p>
    <w:p w14:paraId="1A723888" w14:textId="2AEF6D1C" w:rsidR="00423ACC" w:rsidRPr="00A240DD" w:rsidRDefault="00423ACC" w:rsidP="00B27298">
      <w:pPr>
        <w:spacing w:after="0" w:line="240" w:lineRule="auto"/>
        <w:rPr>
          <w:rFonts w:ascii="Times New Roman" w:hAnsi="Times New Roman" w:cs="Times New Roman"/>
          <w:sz w:val="24"/>
          <w:szCs w:val="24"/>
        </w:rPr>
      </w:pPr>
    </w:p>
    <w:p w14:paraId="2F4B158E" w14:textId="242541F0" w:rsidR="00C770B4" w:rsidRPr="00A240DD" w:rsidRDefault="00423ACC" w:rsidP="00D00C4A">
      <w:pPr>
        <w:pStyle w:val="ListParagraph"/>
        <w:numPr>
          <w:ilvl w:val="0"/>
          <w:numId w:val="6"/>
        </w:numPr>
        <w:rPr>
          <w:szCs w:val="24"/>
        </w:rPr>
      </w:pPr>
      <w:r w:rsidRPr="00A240DD">
        <w:rPr>
          <w:szCs w:val="24"/>
        </w:rPr>
        <w:t xml:space="preserve">I thought younger </w:t>
      </w:r>
      <w:r w:rsidR="006E0C87" w:rsidRPr="00A240DD">
        <w:rPr>
          <w:szCs w:val="24"/>
        </w:rPr>
        <w:t>was</w:t>
      </w:r>
      <w:r w:rsidRPr="00A240DD">
        <w:rPr>
          <w:szCs w:val="24"/>
        </w:rPr>
        <w:t xml:space="preserve"> always better</w:t>
      </w:r>
      <w:r w:rsidR="00406D7C" w:rsidRPr="00A240DD">
        <w:rPr>
          <w:szCs w:val="24"/>
        </w:rPr>
        <w:t>,</w:t>
      </w:r>
      <w:r w:rsidR="001404C3" w:rsidRPr="00A240DD">
        <w:rPr>
          <w:szCs w:val="24"/>
        </w:rPr>
        <w:t xml:space="preserve"> and that getting old meant becoming irrelevant and useless</w:t>
      </w:r>
      <w:r w:rsidR="001B7C52" w:rsidRPr="00A240DD">
        <w:rPr>
          <w:szCs w:val="24"/>
        </w:rPr>
        <w:t>.</w:t>
      </w:r>
      <w:r w:rsidR="000E0862" w:rsidRPr="00A240DD">
        <w:rPr>
          <w:szCs w:val="24"/>
        </w:rPr>
        <w:t xml:space="preserve"> Wrong!</w:t>
      </w:r>
      <w:r w:rsidR="00C770B4" w:rsidRPr="00A240DD">
        <w:rPr>
          <w:szCs w:val="24"/>
        </w:rPr>
        <w:t xml:space="preserve"> </w:t>
      </w:r>
      <w:r w:rsidR="00294D17" w:rsidRPr="00A240DD">
        <w:rPr>
          <w:szCs w:val="24"/>
        </w:rPr>
        <w:t xml:space="preserve">Many studies </w:t>
      </w:r>
      <w:r w:rsidR="00AA3945" w:rsidRPr="00A240DD">
        <w:rPr>
          <w:szCs w:val="24"/>
        </w:rPr>
        <w:t xml:space="preserve">have shown that </w:t>
      </w:r>
      <w:r w:rsidR="00376955" w:rsidRPr="00A240DD">
        <w:rPr>
          <w:szCs w:val="24"/>
        </w:rPr>
        <w:t>from childhood on</w:t>
      </w:r>
      <w:r w:rsidR="009A6A30" w:rsidRPr="00A240DD">
        <w:rPr>
          <w:szCs w:val="24"/>
        </w:rPr>
        <w:t>wards</w:t>
      </w:r>
      <w:r w:rsidR="00CA506E" w:rsidRPr="00A240DD">
        <w:rPr>
          <w:szCs w:val="24"/>
        </w:rPr>
        <w:t>,</w:t>
      </w:r>
      <w:r w:rsidR="009A6A30" w:rsidRPr="00A240DD">
        <w:rPr>
          <w:szCs w:val="24"/>
        </w:rPr>
        <w:t xml:space="preserve"> happiness declines, and then dramatically rises</w:t>
      </w:r>
      <w:r w:rsidR="00AA3945" w:rsidRPr="00A240DD">
        <w:rPr>
          <w:szCs w:val="24"/>
        </w:rPr>
        <w:t>—</w:t>
      </w:r>
      <w:r w:rsidR="00043C2A" w:rsidRPr="00A240DD">
        <w:rPr>
          <w:szCs w:val="24"/>
        </w:rPr>
        <w:t xml:space="preserve">witness </w:t>
      </w:r>
      <w:r w:rsidR="00AA3945" w:rsidRPr="00A240DD">
        <w:rPr>
          <w:szCs w:val="24"/>
        </w:rPr>
        <w:t>the famous U-curve</w:t>
      </w:r>
      <w:r w:rsidR="009A6A30" w:rsidRPr="00A240DD">
        <w:rPr>
          <w:szCs w:val="24"/>
        </w:rPr>
        <w:t>. Happiness in old age far exceeds</w:t>
      </w:r>
      <w:r w:rsidR="00873A04" w:rsidRPr="00A240DD">
        <w:rPr>
          <w:szCs w:val="24"/>
        </w:rPr>
        <w:t xml:space="preserve"> that at 40. Aging results in better emotional regulatio</w:t>
      </w:r>
      <w:r w:rsidR="00B31730" w:rsidRPr="00A240DD">
        <w:rPr>
          <w:szCs w:val="24"/>
        </w:rPr>
        <w:t xml:space="preserve">n, more compassion and </w:t>
      </w:r>
      <w:r w:rsidR="00B22FE8" w:rsidRPr="00A240DD">
        <w:rPr>
          <w:szCs w:val="24"/>
        </w:rPr>
        <w:t xml:space="preserve">equanimity, </w:t>
      </w:r>
      <w:r w:rsidR="00F96877" w:rsidRPr="00A240DD">
        <w:rPr>
          <w:szCs w:val="24"/>
        </w:rPr>
        <w:t>more profound</w:t>
      </w:r>
      <w:r w:rsidR="00B22FE8" w:rsidRPr="00A240DD">
        <w:rPr>
          <w:szCs w:val="24"/>
        </w:rPr>
        <w:t xml:space="preserve"> gratitude</w:t>
      </w:r>
      <w:r w:rsidR="009A5DC8" w:rsidRPr="00A240DD">
        <w:rPr>
          <w:szCs w:val="24"/>
        </w:rPr>
        <w:t>, and more engagement with the present.</w:t>
      </w:r>
    </w:p>
    <w:p w14:paraId="40E0B947" w14:textId="0830B8DB" w:rsidR="000D13FF" w:rsidRPr="00A240DD" w:rsidRDefault="000D13FF" w:rsidP="00B27298">
      <w:pPr>
        <w:spacing w:after="0" w:line="240" w:lineRule="auto"/>
        <w:rPr>
          <w:rFonts w:ascii="Times New Roman" w:hAnsi="Times New Roman" w:cs="Times New Roman"/>
          <w:sz w:val="24"/>
          <w:szCs w:val="24"/>
        </w:rPr>
      </w:pPr>
    </w:p>
    <w:p w14:paraId="647F8CD1" w14:textId="73DDEBFD" w:rsidR="00366A91" w:rsidRPr="00A240DD" w:rsidRDefault="003133E1" w:rsidP="00D00C4A">
      <w:pPr>
        <w:pStyle w:val="ListParagraph"/>
        <w:numPr>
          <w:ilvl w:val="0"/>
          <w:numId w:val="6"/>
        </w:numPr>
        <w:rPr>
          <w:szCs w:val="24"/>
        </w:rPr>
      </w:pPr>
      <w:r w:rsidRPr="00A240DD">
        <w:rPr>
          <w:szCs w:val="24"/>
        </w:rPr>
        <w:t>I thought i</w:t>
      </w:r>
      <w:r w:rsidR="000D13FF" w:rsidRPr="00A240DD">
        <w:rPr>
          <w:szCs w:val="24"/>
        </w:rPr>
        <w:t>llness</w:t>
      </w:r>
      <w:r w:rsidR="00E72E18" w:rsidRPr="00A240DD">
        <w:rPr>
          <w:szCs w:val="24"/>
        </w:rPr>
        <w:t xml:space="preserve"> and disease were</w:t>
      </w:r>
      <w:r w:rsidR="000D13FF" w:rsidRPr="00A240DD">
        <w:rPr>
          <w:szCs w:val="24"/>
        </w:rPr>
        <w:t xml:space="preserve"> an inevitable part of aging.</w:t>
      </w:r>
      <w:r w:rsidR="00722026" w:rsidRPr="00A240DD">
        <w:rPr>
          <w:szCs w:val="24"/>
        </w:rPr>
        <w:t xml:space="preserve"> </w:t>
      </w:r>
      <w:r w:rsidR="002E79E5" w:rsidRPr="00A240DD">
        <w:rPr>
          <w:szCs w:val="24"/>
        </w:rPr>
        <w:t>W</w:t>
      </w:r>
      <w:r w:rsidR="00722026" w:rsidRPr="00A240DD">
        <w:rPr>
          <w:szCs w:val="24"/>
        </w:rPr>
        <w:t>rong again</w:t>
      </w:r>
      <w:r w:rsidR="000D13FF" w:rsidRPr="00A240DD">
        <w:rPr>
          <w:szCs w:val="24"/>
        </w:rPr>
        <w:t xml:space="preserve">! </w:t>
      </w:r>
      <w:r w:rsidR="00C770B4" w:rsidRPr="00A240DD">
        <w:rPr>
          <w:szCs w:val="24"/>
        </w:rPr>
        <w:t>The Mayo Clinic says</w:t>
      </w:r>
      <w:r w:rsidR="000D13FF" w:rsidRPr="00A240DD">
        <w:rPr>
          <w:szCs w:val="24"/>
        </w:rPr>
        <w:t xml:space="preserve"> health problems commonly attributed to aging are actually due to inactivity, unhealthy diet</w:t>
      </w:r>
      <w:r w:rsidR="00337DB4" w:rsidRPr="00A240DD">
        <w:rPr>
          <w:szCs w:val="24"/>
        </w:rPr>
        <w:t>s</w:t>
      </w:r>
      <w:r w:rsidR="000D13FF" w:rsidRPr="00A240DD">
        <w:rPr>
          <w:szCs w:val="24"/>
        </w:rPr>
        <w:t>, smoking, or other lifestyle choices.</w:t>
      </w:r>
      <w:r w:rsidR="00366A91" w:rsidRPr="00A240DD">
        <w:rPr>
          <w:szCs w:val="24"/>
        </w:rPr>
        <w:t xml:space="preserve"> The American Cancer Society says more than half of all cancer deaths could be prevented if Americans just took better care of themselves. </w:t>
      </w:r>
      <w:r w:rsidR="00DA4B34" w:rsidRPr="00A240DD">
        <w:rPr>
          <w:szCs w:val="24"/>
        </w:rPr>
        <w:t>In other words, w</w:t>
      </w:r>
      <w:r w:rsidR="00366A91" w:rsidRPr="00A240DD">
        <w:rPr>
          <w:szCs w:val="24"/>
        </w:rPr>
        <w:t>e can delay the onset of disease</w:t>
      </w:r>
      <w:r w:rsidR="00C11E05" w:rsidRPr="00A240DD">
        <w:rPr>
          <w:szCs w:val="24"/>
        </w:rPr>
        <w:t xml:space="preserve"> and increase our health span</w:t>
      </w:r>
      <w:r w:rsidR="00356A8B" w:rsidRPr="00A240DD">
        <w:rPr>
          <w:szCs w:val="24"/>
        </w:rPr>
        <w:t xml:space="preserve">—the number of years we are healthy—through </w:t>
      </w:r>
      <w:r w:rsidR="00366A91" w:rsidRPr="00A240DD">
        <w:rPr>
          <w:szCs w:val="24"/>
        </w:rPr>
        <w:t>better lifestyle choices.</w:t>
      </w:r>
    </w:p>
    <w:p w14:paraId="2171D382" w14:textId="23F11656" w:rsidR="001B7C52" w:rsidRPr="00A240DD" w:rsidRDefault="001B7C52" w:rsidP="00B27298">
      <w:pPr>
        <w:spacing w:after="0" w:line="240" w:lineRule="auto"/>
        <w:rPr>
          <w:rFonts w:ascii="Times New Roman" w:hAnsi="Times New Roman" w:cs="Times New Roman"/>
          <w:sz w:val="24"/>
          <w:szCs w:val="24"/>
        </w:rPr>
      </w:pPr>
    </w:p>
    <w:p w14:paraId="59B96996" w14:textId="3E5FAD46" w:rsidR="008C391E" w:rsidRPr="00A240DD" w:rsidRDefault="00105A15" w:rsidP="00726E15">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Now some of you may be saying to yourselves</w:t>
      </w:r>
      <w:r w:rsidR="00534A73" w:rsidRPr="00A240DD">
        <w:rPr>
          <w:rFonts w:ascii="Times New Roman" w:hAnsi="Times New Roman" w:cs="Times New Roman"/>
          <w:sz w:val="24"/>
          <w:szCs w:val="24"/>
        </w:rPr>
        <w:t xml:space="preserve">, </w:t>
      </w:r>
      <w:r w:rsidR="00350BC5" w:rsidRPr="00A240DD">
        <w:rPr>
          <w:rFonts w:ascii="Times New Roman" w:hAnsi="Times New Roman" w:cs="Times New Roman"/>
          <w:sz w:val="24"/>
          <w:szCs w:val="24"/>
        </w:rPr>
        <w:t>“</w:t>
      </w:r>
      <w:r w:rsidR="008520D1" w:rsidRPr="00A240DD">
        <w:rPr>
          <w:rFonts w:ascii="Times New Roman" w:hAnsi="Times New Roman" w:cs="Times New Roman"/>
          <w:sz w:val="24"/>
          <w:szCs w:val="24"/>
        </w:rPr>
        <w:t>Hold on a moment.</w:t>
      </w:r>
      <w:r w:rsidR="00534A73" w:rsidRPr="00A240DD">
        <w:rPr>
          <w:rFonts w:ascii="Times New Roman" w:hAnsi="Times New Roman" w:cs="Times New Roman"/>
          <w:sz w:val="24"/>
          <w:szCs w:val="24"/>
        </w:rPr>
        <w:t xml:space="preserve"> Old age </w:t>
      </w:r>
      <w:r w:rsidR="00534A73" w:rsidRPr="00A240DD">
        <w:rPr>
          <w:rFonts w:ascii="Times New Roman" w:hAnsi="Times New Roman" w:cs="Times New Roman"/>
          <w:i/>
          <w:iCs/>
          <w:sz w:val="24"/>
          <w:szCs w:val="24"/>
        </w:rPr>
        <w:t>is</w:t>
      </w:r>
      <w:r w:rsidR="00F246A6" w:rsidRPr="00A240DD">
        <w:rPr>
          <w:rFonts w:ascii="Times New Roman" w:hAnsi="Times New Roman" w:cs="Times New Roman"/>
          <w:sz w:val="24"/>
          <w:szCs w:val="24"/>
        </w:rPr>
        <w:t xml:space="preserve"> a problem!</w:t>
      </w:r>
      <w:r w:rsidR="00350BC5" w:rsidRPr="00A240DD">
        <w:rPr>
          <w:rFonts w:ascii="Times New Roman" w:hAnsi="Times New Roman" w:cs="Times New Roman"/>
          <w:sz w:val="24"/>
          <w:szCs w:val="24"/>
        </w:rPr>
        <w:t>”</w:t>
      </w:r>
      <w:r w:rsidR="006370AC" w:rsidRPr="00A240DD">
        <w:rPr>
          <w:rFonts w:ascii="Times New Roman" w:hAnsi="Times New Roman" w:cs="Times New Roman"/>
          <w:sz w:val="24"/>
          <w:szCs w:val="24"/>
        </w:rPr>
        <w:t xml:space="preserve"> If you</w:t>
      </w:r>
      <w:r w:rsidR="00350BC5" w:rsidRPr="00A240DD">
        <w:rPr>
          <w:rFonts w:ascii="Times New Roman" w:hAnsi="Times New Roman" w:cs="Times New Roman"/>
          <w:sz w:val="24"/>
          <w:szCs w:val="24"/>
        </w:rPr>
        <w:t>’</w:t>
      </w:r>
      <w:r w:rsidR="006370AC" w:rsidRPr="00A240DD">
        <w:rPr>
          <w:rFonts w:ascii="Times New Roman" w:hAnsi="Times New Roman" w:cs="Times New Roman"/>
          <w:sz w:val="24"/>
          <w:szCs w:val="24"/>
        </w:rPr>
        <w:t xml:space="preserve">re </w:t>
      </w:r>
      <w:r w:rsidR="008520D1" w:rsidRPr="00A240DD">
        <w:rPr>
          <w:rFonts w:ascii="Times New Roman" w:hAnsi="Times New Roman" w:cs="Times New Roman"/>
          <w:sz w:val="24"/>
          <w:szCs w:val="24"/>
        </w:rPr>
        <w:t xml:space="preserve">talking about </w:t>
      </w:r>
      <w:r w:rsidR="001559F5" w:rsidRPr="00A240DD">
        <w:rPr>
          <w:rFonts w:ascii="Times New Roman" w:hAnsi="Times New Roman" w:cs="Times New Roman"/>
          <w:i/>
          <w:iCs/>
          <w:sz w:val="24"/>
          <w:szCs w:val="24"/>
        </w:rPr>
        <w:t>old</w:t>
      </w:r>
      <w:r w:rsidR="00F102A5" w:rsidRPr="00A240DD">
        <w:rPr>
          <w:rFonts w:ascii="Times New Roman" w:hAnsi="Times New Roman" w:cs="Times New Roman"/>
          <w:i/>
          <w:iCs/>
          <w:sz w:val="24"/>
          <w:szCs w:val="24"/>
        </w:rPr>
        <w:t>-</w:t>
      </w:r>
      <w:r w:rsidR="001559F5" w:rsidRPr="00A240DD">
        <w:rPr>
          <w:rFonts w:ascii="Times New Roman" w:hAnsi="Times New Roman" w:cs="Times New Roman"/>
          <w:i/>
          <w:iCs/>
          <w:sz w:val="24"/>
          <w:szCs w:val="24"/>
        </w:rPr>
        <w:t>old</w:t>
      </w:r>
      <w:r w:rsidR="001559F5" w:rsidRPr="00A240DD">
        <w:rPr>
          <w:rFonts w:ascii="Times New Roman" w:hAnsi="Times New Roman" w:cs="Times New Roman"/>
          <w:sz w:val="24"/>
          <w:szCs w:val="24"/>
        </w:rPr>
        <w:t xml:space="preserve"> age</w:t>
      </w:r>
      <w:r w:rsidR="00F102A5" w:rsidRPr="00A240DD">
        <w:rPr>
          <w:rFonts w:ascii="Times New Roman" w:hAnsi="Times New Roman" w:cs="Times New Roman"/>
          <w:sz w:val="24"/>
          <w:szCs w:val="24"/>
        </w:rPr>
        <w:t xml:space="preserve">, </w:t>
      </w:r>
      <w:r w:rsidR="001559F5" w:rsidRPr="00A240DD">
        <w:rPr>
          <w:rFonts w:ascii="Times New Roman" w:hAnsi="Times New Roman" w:cs="Times New Roman"/>
          <w:sz w:val="24"/>
          <w:szCs w:val="24"/>
        </w:rPr>
        <w:t xml:space="preserve">then I agree. </w:t>
      </w:r>
      <w:r w:rsidR="00DA4B34" w:rsidRPr="00A240DD">
        <w:rPr>
          <w:rFonts w:ascii="Times New Roman" w:hAnsi="Times New Roman" w:cs="Times New Roman"/>
          <w:sz w:val="24"/>
          <w:szCs w:val="24"/>
        </w:rPr>
        <w:t>Old</w:t>
      </w:r>
      <w:r w:rsidR="00F102A5" w:rsidRPr="00A240DD">
        <w:rPr>
          <w:rFonts w:ascii="Times New Roman" w:hAnsi="Times New Roman" w:cs="Times New Roman"/>
          <w:sz w:val="24"/>
          <w:szCs w:val="24"/>
        </w:rPr>
        <w:t>-</w:t>
      </w:r>
      <w:r w:rsidR="00556295" w:rsidRPr="00A240DD">
        <w:rPr>
          <w:rFonts w:ascii="Times New Roman" w:hAnsi="Times New Roman" w:cs="Times New Roman"/>
          <w:sz w:val="24"/>
          <w:szCs w:val="24"/>
        </w:rPr>
        <w:t xml:space="preserve">old age can be </w:t>
      </w:r>
      <w:r w:rsidR="003639FC" w:rsidRPr="00A240DD">
        <w:rPr>
          <w:rFonts w:ascii="Times New Roman" w:hAnsi="Times New Roman" w:cs="Times New Roman"/>
          <w:sz w:val="24"/>
          <w:szCs w:val="24"/>
        </w:rPr>
        <w:t>challenging</w:t>
      </w:r>
      <w:r w:rsidR="00556295" w:rsidRPr="00A240DD">
        <w:rPr>
          <w:rFonts w:ascii="Times New Roman" w:hAnsi="Times New Roman" w:cs="Times New Roman"/>
          <w:sz w:val="24"/>
          <w:szCs w:val="24"/>
        </w:rPr>
        <w:t xml:space="preserve"> and </w:t>
      </w:r>
      <w:r w:rsidR="00710B22" w:rsidRPr="00A240DD">
        <w:rPr>
          <w:rFonts w:ascii="Times New Roman" w:hAnsi="Times New Roman" w:cs="Times New Roman"/>
          <w:sz w:val="24"/>
          <w:szCs w:val="24"/>
        </w:rPr>
        <w:t>distressing</w:t>
      </w:r>
      <w:r w:rsidR="003639FC" w:rsidRPr="00A240DD">
        <w:rPr>
          <w:rFonts w:ascii="Times New Roman" w:hAnsi="Times New Roman" w:cs="Times New Roman"/>
          <w:sz w:val="24"/>
          <w:szCs w:val="24"/>
        </w:rPr>
        <w:t>,</w:t>
      </w:r>
      <w:r w:rsidR="006370AC" w:rsidRPr="00A240DD">
        <w:rPr>
          <w:rFonts w:ascii="Times New Roman" w:hAnsi="Times New Roman" w:cs="Times New Roman"/>
          <w:sz w:val="24"/>
          <w:szCs w:val="24"/>
        </w:rPr>
        <w:t xml:space="preserve"> and</w:t>
      </w:r>
      <w:r w:rsidR="000B213E" w:rsidRPr="00A240DD">
        <w:rPr>
          <w:rFonts w:ascii="Times New Roman" w:hAnsi="Times New Roman" w:cs="Times New Roman"/>
          <w:sz w:val="24"/>
          <w:szCs w:val="24"/>
        </w:rPr>
        <w:t xml:space="preserve"> I don</w:t>
      </w:r>
      <w:r w:rsidR="00350BC5" w:rsidRPr="00A240DD">
        <w:rPr>
          <w:rFonts w:ascii="Times New Roman" w:hAnsi="Times New Roman" w:cs="Times New Roman"/>
          <w:sz w:val="24"/>
          <w:szCs w:val="24"/>
        </w:rPr>
        <w:t>’</w:t>
      </w:r>
      <w:r w:rsidR="000B213E" w:rsidRPr="00A240DD">
        <w:rPr>
          <w:rFonts w:ascii="Times New Roman" w:hAnsi="Times New Roman" w:cs="Times New Roman"/>
          <w:sz w:val="24"/>
          <w:szCs w:val="24"/>
        </w:rPr>
        <w:t xml:space="preserve">t want to whitewash it. </w:t>
      </w:r>
      <w:r w:rsidR="00D41A49" w:rsidRPr="00A240DD">
        <w:rPr>
          <w:rFonts w:ascii="Times New Roman" w:hAnsi="Times New Roman" w:cs="Times New Roman"/>
          <w:sz w:val="24"/>
          <w:szCs w:val="24"/>
        </w:rPr>
        <w:t xml:space="preserve">Most of us strive to </w:t>
      </w:r>
      <w:r w:rsidR="003A3132" w:rsidRPr="00A240DD">
        <w:rPr>
          <w:rFonts w:ascii="Times New Roman" w:hAnsi="Times New Roman" w:cs="Times New Roman"/>
          <w:sz w:val="24"/>
          <w:szCs w:val="24"/>
        </w:rPr>
        <w:t>delay the onset of old-old age as long as possible.</w:t>
      </w:r>
    </w:p>
    <w:p w14:paraId="62966E02" w14:textId="77777777" w:rsidR="008C391E" w:rsidRPr="00A240DD" w:rsidRDefault="008C391E" w:rsidP="00726E15">
      <w:pPr>
        <w:spacing w:after="0" w:line="240" w:lineRule="auto"/>
        <w:rPr>
          <w:rFonts w:ascii="Times New Roman" w:hAnsi="Times New Roman" w:cs="Times New Roman"/>
          <w:sz w:val="24"/>
          <w:szCs w:val="24"/>
        </w:rPr>
      </w:pPr>
    </w:p>
    <w:p w14:paraId="552AAD91" w14:textId="20BE172F" w:rsidR="00726E15" w:rsidRPr="00A240DD" w:rsidRDefault="009579BF" w:rsidP="00726E15">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P</w:t>
      </w:r>
      <w:r w:rsidR="00726E15" w:rsidRPr="00A240DD">
        <w:rPr>
          <w:rFonts w:ascii="Times New Roman" w:hAnsi="Times New Roman" w:cs="Times New Roman"/>
          <w:sz w:val="24"/>
          <w:szCs w:val="24"/>
        </w:rPr>
        <w:t>hysical pain, loss of autonomy, an inability to read or hear, increasing disintegration, chronic</w:t>
      </w:r>
      <w:r w:rsidR="00A3559E" w:rsidRPr="00A240DD">
        <w:rPr>
          <w:rFonts w:ascii="Times New Roman" w:hAnsi="Times New Roman" w:cs="Times New Roman"/>
          <w:sz w:val="24"/>
          <w:szCs w:val="24"/>
        </w:rPr>
        <w:t xml:space="preserve"> and sudden</w:t>
      </w:r>
      <w:r w:rsidR="00726E15" w:rsidRPr="00A240DD">
        <w:rPr>
          <w:rFonts w:ascii="Times New Roman" w:hAnsi="Times New Roman" w:cs="Times New Roman"/>
          <w:sz w:val="24"/>
          <w:szCs w:val="24"/>
        </w:rPr>
        <w:t xml:space="preserve"> indignities, depression, </w:t>
      </w:r>
      <w:r w:rsidR="003A3132" w:rsidRPr="00A240DD">
        <w:rPr>
          <w:rFonts w:ascii="Times New Roman" w:hAnsi="Times New Roman" w:cs="Times New Roman"/>
          <w:sz w:val="24"/>
          <w:szCs w:val="24"/>
        </w:rPr>
        <w:t>poorly</w:t>
      </w:r>
      <w:r w:rsidR="00A21B21" w:rsidRPr="00A240DD">
        <w:rPr>
          <w:rFonts w:ascii="Times New Roman" w:hAnsi="Times New Roman" w:cs="Times New Roman"/>
          <w:sz w:val="24"/>
          <w:szCs w:val="24"/>
        </w:rPr>
        <w:t>-run</w:t>
      </w:r>
      <w:r w:rsidR="00726E15" w:rsidRPr="00A240DD">
        <w:rPr>
          <w:rFonts w:ascii="Times New Roman" w:hAnsi="Times New Roman" w:cs="Times New Roman"/>
          <w:sz w:val="24"/>
          <w:szCs w:val="24"/>
        </w:rPr>
        <w:t xml:space="preserve"> nursing homes, over-medicalization, </w:t>
      </w:r>
      <w:r w:rsidR="00FF0D90" w:rsidRPr="00A240DD">
        <w:rPr>
          <w:rFonts w:ascii="Times New Roman" w:hAnsi="Times New Roman" w:cs="Times New Roman"/>
          <w:sz w:val="24"/>
          <w:szCs w:val="24"/>
        </w:rPr>
        <w:t xml:space="preserve">and so on, </w:t>
      </w:r>
      <w:r w:rsidR="00726E15" w:rsidRPr="00A240DD">
        <w:rPr>
          <w:rFonts w:ascii="Times New Roman" w:hAnsi="Times New Roman" w:cs="Times New Roman"/>
          <w:sz w:val="24"/>
          <w:szCs w:val="24"/>
        </w:rPr>
        <w:t xml:space="preserve">are all </w:t>
      </w:r>
      <w:r w:rsidR="00504A5D" w:rsidRPr="00A240DD">
        <w:rPr>
          <w:rFonts w:ascii="Times New Roman" w:hAnsi="Times New Roman" w:cs="Times New Roman"/>
          <w:sz w:val="24"/>
          <w:szCs w:val="24"/>
        </w:rPr>
        <w:t xml:space="preserve">scary and </w:t>
      </w:r>
      <w:r w:rsidR="0002557A" w:rsidRPr="00A240DD">
        <w:rPr>
          <w:rFonts w:ascii="Times New Roman" w:hAnsi="Times New Roman" w:cs="Times New Roman"/>
          <w:sz w:val="24"/>
          <w:szCs w:val="24"/>
        </w:rPr>
        <w:t>alarming</w:t>
      </w:r>
      <w:r w:rsidR="00726E15" w:rsidRPr="00A240DD">
        <w:rPr>
          <w:rFonts w:ascii="Times New Roman" w:hAnsi="Times New Roman" w:cs="Times New Roman"/>
          <w:sz w:val="24"/>
          <w:szCs w:val="24"/>
        </w:rPr>
        <w:t xml:space="preserve">. </w:t>
      </w:r>
    </w:p>
    <w:p w14:paraId="3AFC99F5" w14:textId="07AB288B" w:rsidR="00C31565" w:rsidRPr="00A240DD" w:rsidRDefault="00C31565" w:rsidP="00726E15">
      <w:pPr>
        <w:spacing w:after="0" w:line="240" w:lineRule="auto"/>
        <w:rPr>
          <w:rFonts w:ascii="Times New Roman" w:hAnsi="Times New Roman" w:cs="Times New Roman"/>
          <w:sz w:val="24"/>
          <w:szCs w:val="24"/>
        </w:rPr>
      </w:pPr>
    </w:p>
    <w:p w14:paraId="33F3B48B" w14:textId="3469AC3C" w:rsidR="00FF0D90" w:rsidRPr="00A240DD" w:rsidRDefault="00C31565" w:rsidP="00726E15">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Psychoanalyst</w:t>
      </w:r>
      <w:r w:rsidR="00773BF7" w:rsidRPr="00A240DD">
        <w:rPr>
          <w:rFonts w:ascii="Times New Roman" w:hAnsi="Times New Roman" w:cs="Times New Roman"/>
          <w:sz w:val="24"/>
          <w:szCs w:val="24"/>
        </w:rPr>
        <w:t xml:space="preserve"> Erik Erikson</w:t>
      </w:r>
      <w:r w:rsidR="00252AFD" w:rsidRPr="00A240DD">
        <w:rPr>
          <w:rFonts w:ascii="Times New Roman" w:hAnsi="Times New Roman" w:cs="Times New Roman"/>
          <w:sz w:val="24"/>
          <w:szCs w:val="24"/>
        </w:rPr>
        <w:t xml:space="preserve"> </w:t>
      </w:r>
      <w:r w:rsidR="002209DD" w:rsidRPr="00A240DD">
        <w:rPr>
          <w:rFonts w:ascii="Times New Roman" w:hAnsi="Times New Roman" w:cs="Times New Roman"/>
          <w:sz w:val="24"/>
          <w:szCs w:val="24"/>
        </w:rPr>
        <w:t xml:space="preserve">called this final stage of life </w:t>
      </w:r>
      <w:r w:rsidR="00350BC5" w:rsidRPr="00A240DD">
        <w:rPr>
          <w:rFonts w:ascii="Times New Roman" w:hAnsi="Times New Roman" w:cs="Times New Roman"/>
          <w:sz w:val="24"/>
          <w:szCs w:val="24"/>
        </w:rPr>
        <w:t>“</w:t>
      </w:r>
      <w:r w:rsidR="002209DD" w:rsidRPr="00A240DD">
        <w:rPr>
          <w:rFonts w:ascii="Times New Roman" w:hAnsi="Times New Roman" w:cs="Times New Roman"/>
          <w:sz w:val="24"/>
          <w:szCs w:val="24"/>
        </w:rPr>
        <w:t>the ninth stage</w:t>
      </w:r>
      <w:r w:rsidR="00350BC5" w:rsidRPr="00A240DD">
        <w:rPr>
          <w:rFonts w:ascii="Times New Roman" w:hAnsi="Times New Roman" w:cs="Times New Roman"/>
          <w:sz w:val="24"/>
          <w:szCs w:val="24"/>
        </w:rPr>
        <w:t>”</w:t>
      </w:r>
      <w:r w:rsidR="002209DD" w:rsidRPr="00A240DD">
        <w:rPr>
          <w:rFonts w:ascii="Times New Roman" w:hAnsi="Times New Roman" w:cs="Times New Roman"/>
          <w:sz w:val="24"/>
          <w:szCs w:val="24"/>
        </w:rPr>
        <w:t xml:space="preserve"> in his life cycle theory</w:t>
      </w:r>
      <w:r w:rsidR="00F876D4" w:rsidRPr="00A240DD">
        <w:rPr>
          <w:rFonts w:ascii="Times New Roman" w:hAnsi="Times New Roman" w:cs="Times New Roman"/>
          <w:sz w:val="24"/>
          <w:szCs w:val="24"/>
        </w:rPr>
        <w:t>.</w:t>
      </w:r>
      <w:r w:rsidR="002B3AD3" w:rsidRPr="00A240DD">
        <w:rPr>
          <w:rFonts w:ascii="Times New Roman" w:hAnsi="Times New Roman" w:cs="Times New Roman"/>
          <w:sz w:val="24"/>
          <w:szCs w:val="24"/>
        </w:rPr>
        <w:t xml:space="preserve"> It</w:t>
      </w:r>
      <w:r w:rsidR="00350BC5" w:rsidRPr="00A240DD">
        <w:rPr>
          <w:rFonts w:ascii="Times New Roman" w:hAnsi="Times New Roman" w:cs="Times New Roman"/>
          <w:sz w:val="24"/>
          <w:szCs w:val="24"/>
        </w:rPr>
        <w:t>’</w:t>
      </w:r>
      <w:r w:rsidR="00AD40C2" w:rsidRPr="00A240DD">
        <w:rPr>
          <w:rFonts w:ascii="Times New Roman" w:hAnsi="Times New Roman" w:cs="Times New Roman"/>
          <w:sz w:val="24"/>
          <w:szCs w:val="24"/>
        </w:rPr>
        <w:t>s</w:t>
      </w:r>
      <w:r w:rsidR="00681FB9" w:rsidRPr="00A240DD">
        <w:rPr>
          <w:rFonts w:ascii="Times New Roman" w:hAnsi="Times New Roman" w:cs="Times New Roman"/>
          <w:sz w:val="24"/>
          <w:szCs w:val="24"/>
        </w:rPr>
        <w:t xml:space="preserve"> the </w:t>
      </w:r>
      <w:r w:rsidR="00E96432" w:rsidRPr="00A240DD">
        <w:rPr>
          <w:rFonts w:ascii="Times New Roman" w:hAnsi="Times New Roman" w:cs="Times New Roman"/>
          <w:sz w:val="24"/>
          <w:szCs w:val="24"/>
        </w:rPr>
        <w:t>time in our lives</w:t>
      </w:r>
      <w:r w:rsidR="003040CA" w:rsidRPr="00A240DD">
        <w:rPr>
          <w:rFonts w:ascii="Times New Roman" w:hAnsi="Times New Roman" w:cs="Times New Roman"/>
          <w:sz w:val="24"/>
          <w:szCs w:val="24"/>
        </w:rPr>
        <w:t xml:space="preserve"> where deb</w:t>
      </w:r>
      <w:r w:rsidR="003A37E9" w:rsidRPr="00A240DD">
        <w:rPr>
          <w:rFonts w:ascii="Times New Roman" w:hAnsi="Times New Roman" w:cs="Times New Roman"/>
          <w:sz w:val="24"/>
          <w:szCs w:val="24"/>
        </w:rPr>
        <w:t>ility and suffering have the upper hand.</w:t>
      </w:r>
      <w:r w:rsidR="00FA37A8" w:rsidRPr="00A240DD">
        <w:rPr>
          <w:rFonts w:ascii="Times New Roman" w:hAnsi="Times New Roman" w:cs="Times New Roman"/>
          <w:sz w:val="24"/>
          <w:szCs w:val="24"/>
        </w:rPr>
        <w:t xml:space="preserve"> </w:t>
      </w:r>
      <w:r w:rsidR="00FF0D90" w:rsidRPr="00A240DD">
        <w:rPr>
          <w:rFonts w:ascii="Times New Roman" w:hAnsi="Times New Roman" w:cs="Times New Roman"/>
          <w:sz w:val="24"/>
          <w:szCs w:val="24"/>
        </w:rPr>
        <w:t>Th</w:t>
      </w:r>
      <w:r w:rsidR="00284ABE" w:rsidRPr="00A240DD">
        <w:rPr>
          <w:rFonts w:ascii="Times New Roman" w:hAnsi="Times New Roman" w:cs="Times New Roman"/>
          <w:sz w:val="24"/>
          <w:szCs w:val="24"/>
        </w:rPr>
        <w:t xml:space="preserve">e </w:t>
      </w:r>
      <w:r w:rsidR="00F75AD3" w:rsidRPr="00A240DD">
        <w:rPr>
          <w:rFonts w:ascii="Times New Roman" w:hAnsi="Times New Roman" w:cs="Times New Roman"/>
          <w:sz w:val="24"/>
          <w:szCs w:val="24"/>
        </w:rPr>
        <w:t>ninth stage</w:t>
      </w:r>
      <w:r w:rsidR="00FF0D90" w:rsidRPr="00A240DD">
        <w:rPr>
          <w:rFonts w:ascii="Times New Roman" w:hAnsi="Times New Roman" w:cs="Times New Roman"/>
          <w:sz w:val="24"/>
          <w:szCs w:val="24"/>
        </w:rPr>
        <w:t xml:space="preserve"> is </w:t>
      </w:r>
      <w:r w:rsidR="00FF0D90" w:rsidRPr="00A240DD">
        <w:rPr>
          <w:rFonts w:ascii="Times New Roman" w:hAnsi="Times New Roman" w:cs="Times New Roman"/>
          <w:sz w:val="24"/>
          <w:szCs w:val="24"/>
        </w:rPr>
        <w:lastRenderedPageBreak/>
        <w:t xml:space="preserve">where </w:t>
      </w:r>
      <w:r w:rsidR="0007190F" w:rsidRPr="00A240DD">
        <w:rPr>
          <w:rFonts w:ascii="Times New Roman" w:hAnsi="Times New Roman" w:cs="Times New Roman"/>
          <w:sz w:val="24"/>
          <w:szCs w:val="24"/>
        </w:rPr>
        <w:t>a</w:t>
      </w:r>
      <w:r w:rsidR="00FF0D90" w:rsidRPr="00A240DD">
        <w:rPr>
          <w:rFonts w:ascii="Times New Roman" w:hAnsi="Times New Roman" w:cs="Times New Roman"/>
          <w:sz w:val="24"/>
          <w:szCs w:val="24"/>
        </w:rPr>
        <w:t>dvance directives, D</w:t>
      </w:r>
      <w:r w:rsidR="0043116A" w:rsidRPr="00A240DD">
        <w:rPr>
          <w:rFonts w:ascii="Times New Roman" w:hAnsi="Times New Roman" w:cs="Times New Roman"/>
          <w:sz w:val="24"/>
          <w:szCs w:val="24"/>
        </w:rPr>
        <w:t>o Not Resuscitate</w:t>
      </w:r>
      <w:r w:rsidR="00FF0D90" w:rsidRPr="00A240DD">
        <w:rPr>
          <w:rFonts w:ascii="Times New Roman" w:hAnsi="Times New Roman" w:cs="Times New Roman"/>
          <w:sz w:val="24"/>
          <w:szCs w:val="24"/>
        </w:rPr>
        <w:t xml:space="preserve"> or</w:t>
      </w:r>
      <w:r w:rsidR="00C71608" w:rsidRPr="00A240DD">
        <w:rPr>
          <w:rFonts w:ascii="Times New Roman" w:hAnsi="Times New Roman" w:cs="Times New Roman"/>
          <w:sz w:val="24"/>
          <w:szCs w:val="24"/>
        </w:rPr>
        <w:t>ders, palliative care, hospice, and so on, are vital.</w:t>
      </w:r>
    </w:p>
    <w:p w14:paraId="615165DF" w14:textId="77777777" w:rsidR="00726E15" w:rsidRPr="00A240DD" w:rsidRDefault="00726E15" w:rsidP="00726E15">
      <w:pPr>
        <w:spacing w:after="0" w:line="240" w:lineRule="auto"/>
        <w:rPr>
          <w:rFonts w:ascii="Times New Roman" w:hAnsi="Times New Roman" w:cs="Times New Roman"/>
          <w:sz w:val="24"/>
          <w:szCs w:val="24"/>
        </w:rPr>
      </w:pPr>
    </w:p>
    <w:p w14:paraId="0ABDFFD2" w14:textId="54D60E44" w:rsidR="00726E15" w:rsidRPr="00A240DD" w:rsidRDefault="00726E15" w:rsidP="00726E15">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But </w:t>
      </w:r>
      <w:r w:rsidR="003D7A43" w:rsidRPr="00A240DD">
        <w:rPr>
          <w:rFonts w:ascii="Times New Roman" w:hAnsi="Times New Roman" w:cs="Times New Roman"/>
          <w:sz w:val="24"/>
          <w:szCs w:val="24"/>
        </w:rPr>
        <w:t>today</w:t>
      </w:r>
      <w:r w:rsidR="006055F5" w:rsidRPr="00A240DD">
        <w:rPr>
          <w:rFonts w:ascii="Times New Roman" w:hAnsi="Times New Roman" w:cs="Times New Roman"/>
          <w:sz w:val="24"/>
          <w:szCs w:val="24"/>
        </w:rPr>
        <w:t>,</w:t>
      </w:r>
      <w:r w:rsidR="003D7A43" w:rsidRPr="00A240DD">
        <w:rPr>
          <w:rFonts w:ascii="Times New Roman" w:hAnsi="Times New Roman" w:cs="Times New Roman"/>
          <w:sz w:val="24"/>
          <w:szCs w:val="24"/>
        </w:rPr>
        <w:t xml:space="preserve"> </w:t>
      </w:r>
      <w:r w:rsidRPr="00A240DD">
        <w:rPr>
          <w:rFonts w:ascii="Times New Roman" w:hAnsi="Times New Roman" w:cs="Times New Roman"/>
          <w:sz w:val="24"/>
          <w:szCs w:val="24"/>
        </w:rPr>
        <w:t>I want to focus</w:t>
      </w:r>
      <w:r w:rsidR="00503AF5" w:rsidRPr="00A240DD">
        <w:rPr>
          <w:rFonts w:ascii="Times New Roman" w:hAnsi="Times New Roman" w:cs="Times New Roman"/>
          <w:sz w:val="24"/>
          <w:szCs w:val="24"/>
        </w:rPr>
        <w:t xml:space="preserve"> </w:t>
      </w:r>
      <w:r w:rsidRPr="00A240DD">
        <w:rPr>
          <w:rFonts w:ascii="Times New Roman" w:hAnsi="Times New Roman" w:cs="Times New Roman"/>
          <w:sz w:val="24"/>
          <w:szCs w:val="24"/>
        </w:rPr>
        <w:t xml:space="preserve">on the period of old age </w:t>
      </w:r>
      <w:r w:rsidRPr="00A240DD">
        <w:rPr>
          <w:rFonts w:ascii="Times New Roman" w:hAnsi="Times New Roman" w:cs="Times New Roman"/>
          <w:i/>
          <w:iCs/>
          <w:sz w:val="24"/>
          <w:szCs w:val="24"/>
        </w:rPr>
        <w:t>before</w:t>
      </w:r>
      <w:r w:rsidRPr="00A240DD">
        <w:rPr>
          <w:rFonts w:ascii="Times New Roman" w:hAnsi="Times New Roman" w:cs="Times New Roman"/>
          <w:sz w:val="24"/>
          <w:szCs w:val="24"/>
        </w:rPr>
        <w:t xml:space="preserve"> we suffer from significant impairment.</w:t>
      </w:r>
      <w:r w:rsidR="005A30C9" w:rsidRPr="00A240DD">
        <w:rPr>
          <w:rFonts w:ascii="Times New Roman" w:hAnsi="Times New Roman" w:cs="Times New Roman"/>
          <w:sz w:val="24"/>
          <w:szCs w:val="24"/>
        </w:rPr>
        <w:t xml:space="preserve"> </w:t>
      </w:r>
      <w:r w:rsidR="00350BC5" w:rsidRPr="00A240DD">
        <w:rPr>
          <w:rFonts w:ascii="Times New Roman" w:hAnsi="Times New Roman" w:cs="Times New Roman"/>
          <w:sz w:val="24"/>
          <w:szCs w:val="24"/>
        </w:rPr>
        <w:t>“</w:t>
      </w:r>
      <w:r w:rsidR="005727ED" w:rsidRPr="00A240DD">
        <w:rPr>
          <w:rFonts w:ascii="Times New Roman" w:hAnsi="Times New Roman" w:cs="Times New Roman"/>
          <w:sz w:val="24"/>
          <w:szCs w:val="24"/>
        </w:rPr>
        <w:t>Y</w:t>
      </w:r>
      <w:r w:rsidR="005A30C9" w:rsidRPr="00A240DD">
        <w:rPr>
          <w:rFonts w:ascii="Times New Roman" w:hAnsi="Times New Roman" w:cs="Times New Roman"/>
          <w:sz w:val="24"/>
          <w:szCs w:val="24"/>
        </w:rPr>
        <w:t>oung</w:t>
      </w:r>
      <w:r w:rsidR="0014076B" w:rsidRPr="00A240DD">
        <w:rPr>
          <w:rFonts w:ascii="Times New Roman" w:hAnsi="Times New Roman" w:cs="Times New Roman"/>
          <w:sz w:val="24"/>
          <w:szCs w:val="24"/>
        </w:rPr>
        <w:t>-</w:t>
      </w:r>
      <w:r w:rsidR="005A30C9" w:rsidRPr="00A240DD">
        <w:rPr>
          <w:rFonts w:ascii="Times New Roman" w:hAnsi="Times New Roman" w:cs="Times New Roman"/>
          <w:sz w:val="24"/>
          <w:szCs w:val="24"/>
        </w:rPr>
        <w:t>old age</w:t>
      </w:r>
      <w:r w:rsidR="00350BC5" w:rsidRPr="00A240DD">
        <w:rPr>
          <w:rFonts w:ascii="Times New Roman" w:hAnsi="Times New Roman" w:cs="Times New Roman"/>
          <w:sz w:val="24"/>
          <w:szCs w:val="24"/>
        </w:rPr>
        <w:t>”</w:t>
      </w:r>
      <w:r w:rsidR="008F69FA" w:rsidRPr="00A240DD">
        <w:rPr>
          <w:rFonts w:ascii="Times New Roman" w:hAnsi="Times New Roman" w:cs="Times New Roman"/>
          <w:sz w:val="24"/>
          <w:szCs w:val="24"/>
        </w:rPr>
        <w:t xml:space="preserve"> starts at about 60 or 65</w:t>
      </w:r>
      <w:r w:rsidR="005919CF" w:rsidRPr="00A240DD">
        <w:rPr>
          <w:rFonts w:ascii="Times New Roman" w:hAnsi="Times New Roman" w:cs="Times New Roman"/>
          <w:sz w:val="24"/>
          <w:szCs w:val="24"/>
        </w:rPr>
        <w:t xml:space="preserve"> and can go on for many years </w:t>
      </w:r>
      <w:r w:rsidR="00FD1E34" w:rsidRPr="00A240DD">
        <w:rPr>
          <w:rFonts w:ascii="Times New Roman" w:hAnsi="Times New Roman" w:cs="Times New Roman"/>
          <w:sz w:val="24"/>
          <w:szCs w:val="24"/>
        </w:rPr>
        <w:t xml:space="preserve">if </w:t>
      </w:r>
      <w:r w:rsidR="00250512" w:rsidRPr="00A240DD">
        <w:rPr>
          <w:rFonts w:ascii="Times New Roman" w:hAnsi="Times New Roman" w:cs="Times New Roman"/>
          <w:sz w:val="24"/>
          <w:szCs w:val="24"/>
        </w:rPr>
        <w:t>we</w:t>
      </w:r>
      <w:r w:rsidR="00FD1E34" w:rsidRPr="00A240DD">
        <w:rPr>
          <w:rFonts w:ascii="Times New Roman" w:hAnsi="Times New Roman" w:cs="Times New Roman"/>
          <w:sz w:val="24"/>
          <w:szCs w:val="24"/>
        </w:rPr>
        <w:t xml:space="preserve"> take good care of </w:t>
      </w:r>
      <w:r w:rsidR="00250512" w:rsidRPr="00A240DD">
        <w:rPr>
          <w:rFonts w:ascii="Times New Roman" w:hAnsi="Times New Roman" w:cs="Times New Roman"/>
          <w:sz w:val="24"/>
          <w:szCs w:val="24"/>
        </w:rPr>
        <w:t>ourselves</w:t>
      </w:r>
      <w:r w:rsidR="00FD1E34" w:rsidRPr="00A240DD">
        <w:rPr>
          <w:rFonts w:ascii="Times New Roman" w:hAnsi="Times New Roman" w:cs="Times New Roman"/>
          <w:sz w:val="24"/>
          <w:szCs w:val="24"/>
        </w:rPr>
        <w:t xml:space="preserve">. </w:t>
      </w:r>
    </w:p>
    <w:p w14:paraId="380AA151" w14:textId="4BD1DA3C" w:rsidR="003319FD" w:rsidRPr="00A240DD" w:rsidRDefault="003319FD" w:rsidP="003B3BB9">
      <w:pPr>
        <w:spacing w:after="0" w:line="240" w:lineRule="auto"/>
        <w:rPr>
          <w:rFonts w:ascii="Times New Roman" w:hAnsi="Times New Roman" w:cs="Times New Roman"/>
          <w:sz w:val="24"/>
          <w:szCs w:val="24"/>
        </w:rPr>
      </w:pPr>
    </w:p>
    <w:p w14:paraId="2085AAC2" w14:textId="0EE7B912" w:rsidR="00DA757A" w:rsidRPr="00A240DD" w:rsidRDefault="00DA757A" w:rsidP="00DA757A">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I want to share </w:t>
      </w:r>
      <w:r w:rsidR="009876CE" w:rsidRPr="00A240DD">
        <w:rPr>
          <w:rFonts w:ascii="Times New Roman" w:hAnsi="Times New Roman" w:cs="Times New Roman"/>
          <w:sz w:val="24"/>
          <w:szCs w:val="24"/>
        </w:rPr>
        <w:t>some of the things I</w:t>
      </w:r>
      <w:r w:rsidR="00350BC5" w:rsidRPr="00A240DD">
        <w:rPr>
          <w:rFonts w:ascii="Times New Roman" w:hAnsi="Times New Roman" w:cs="Times New Roman"/>
          <w:sz w:val="24"/>
          <w:szCs w:val="24"/>
        </w:rPr>
        <w:t>’</w:t>
      </w:r>
      <w:r w:rsidR="009876CE" w:rsidRPr="00A240DD">
        <w:rPr>
          <w:rFonts w:ascii="Times New Roman" w:hAnsi="Times New Roman" w:cs="Times New Roman"/>
          <w:sz w:val="24"/>
          <w:szCs w:val="24"/>
        </w:rPr>
        <w:t>ve been learning about aging</w:t>
      </w:r>
      <w:r w:rsidRPr="00A240DD">
        <w:rPr>
          <w:rFonts w:ascii="Times New Roman" w:hAnsi="Times New Roman" w:cs="Times New Roman"/>
          <w:sz w:val="24"/>
          <w:szCs w:val="24"/>
        </w:rPr>
        <w:t>, but let</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s start with a couple of survey questions.</w:t>
      </w:r>
    </w:p>
    <w:p w14:paraId="42F48FAC" w14:textId="77777777" w:rsidR="00DA757A" w:rsidRPr="00A240DD" w:rsidRDefault="00DA757A" w:rsidP="00DA757A">
      <w:pPr>
        <w:spacing w:after="0" w:line="240" w:lineRule="auto"/>
        <w:rPr>
          <w:rFonts w:ascii="Times New Roman" w:hAnsi="Times New Roman" w:cs="Times New Roman"/>
          <w:sz w:val="24"/>
          <w:szCs w:val="24"/>
        </w:rPr>
      </w:pPr>
    </w:p>
    <w:p w14:paraId="3B387FFE" w14:textId="6E811B40" w:rsidR="00DA757A" w:rsidRPr="00A240DD" w:rsidRDefault="00DA757A" w:rsidP="00DA757A">
      <w:pPr>
        <w:spacing w:after="0" w:line="240" w:lineRule="auto"/>
        <w:rPr>
          <w:rFonts w:ascii="Times New Roman" w:hAnsi="Times New Roman" w:cs="Times New Roman"/>
          <w:sz w:val="24"/>
          <w:szCs w:val="24"/>
        </w:rPr>
      </w:pPr>
      <w:r w:rsidRPr="00A240DD">
        <w:rPr>
          <w:rFonts w:ascii="Times New Roman" w:hAnsi="Times New Roman" w:cs="Times New Roman"/>
          <w:b/>
          <w:bCs/>
          <w:sz w:val="24"/>
          <w:szCs w:val="24"/>
        </w:rPr>
        <w:t>SURVEY QUESTION</w:t>
      </w:r>
      <w:r w:rsidR="009708D5" w:rsidRPr="00A240DD">
        <w:rPr>
          <w:rFonts w:ascii="Times New Roman" w:hAnsi="Times New Roman" w:cs="Times New Roman"/>
          <w:b/>
          <w:bCs/>
          <w:sz w:val="24"/>
          <w:szCs w:val="24"/>
        </w:rPr>
        <w:t xml:space="preserve"> #1</w:t>
      </w:r>
      <w:r w:rsidRPr="00A240DD">
        <w:rPr>
          <w:rFonts w:ascii="Times New Roman" w:hAnsi="Times New Roman" w:cs="Times New Roman"/>
          <w:sz w:val="24"/>
          <w:szCs w:val="24"/>
        </w:rPr>
        <w:t xml:space="preserve">: Do genes play </w:t>
      </w:r>
      <w:r w:rsidR="000840B8" w:rsidRPr="00A240DD">
        <w:rPr>
          <w:rFonts w:ascii="Times New Roman" w:hAnsi="Times New Roman" w:cs="Times New Roman"/>
          <w:sz w:val="24"/>
          <w:szCs w:val="24"/>
        </w:rPr>
        <w:t>the primary</w:t>
      </w:r>
      <w:r w:rsidRPr="00A240DD">
        <w:rPr>
          <w:rFonts w:ascii="Times New Roman" w:hAnsi="Times New Roman" w:cs="Times New Roman"/>
          <w:sz w:val="24"/>
          <w:szCs w:val="24"/>
        </w:rPr>
        <w:t xml:space="preserve"> role in longevity? Please vote </w:t>
      </w:r>
      <w:r w:rsidR="00F07F66" w:rsidRPr="00A240DD">
        <w:rPr>
          <w:rFonts w:ascii="Times New Roman" w:hAnsi="Times New Roman" w:cs="Times New Roman"/>
          <w:sz w:val="24"/>
          <w:szCs w:val="24"/>
        </w:rPr>
        <w:t>YES</w:t>
      </w:r>
      <w:r w:rsidRPr="00A240DD">
        <w:rPr>
          <w:rFonts w:ascii="Times New Roman" w:hAnsi="Times New Roman" w:cs="Times New Roman"/>
          <w:sz w:val="24"/>
          <w:szCs w:val="24"/>
        </w:rPr>
        <w:t xml:space="preserve"> or </w:t>
      </w:r>
      <w:r w:rsidR="00F07F66" w:rsidRPr="00A240DD">
        <w:rPr>
          <w:rFonts w:ascii="Times New Roman" w:hAnsi="Times New Roman" w:cs="Times New Roman"/>
          <w:sz w:val="24"/>
          <w:szCs w:val="24"/>
        </w:rPr>
        <w:t>NO</w:t>
      </w:r>
      <w:r w:rsidRPr="00A240DD">
        <w:rPr>
          <w:rFonts w:ascii="Times New Roman" w:hAnsi="Times New Roman" w:cs="Times New Roman"/>
          <w:sz w:val="24"/>
          <w:szCs w:val="24"/>
        </w:rPr>
        <w:t xml:space="preserve">. </w:t>
      </w:r>
      <w:r w:rsidR="00525F13" w:rsidRPr="00A240DD">
        <w:rPr>
          <w:rFonts w:ascii="Times New Roman" w:hAnsi="Times New Roman" w:cs="Times New Roman"/>
          <w:sz w:val="24"/>
          <w:szCs w:val="24"/>
        </w:rPr>
        <w:t xml:space="preserve">Margo and </w:t>
      </w:r>
      <w:r w:rsidR="00D9036E">
        <w:rPr>
          <w:rFonts w:ascii="Times New Roman" w:hAnsi="Times New Roman" w:cs="Times New Roman"/>
          <w:sz w:val="24"/>
          <w:szCs w:val="24"/>
        </w:rPr>
        <w:t>Tina</w:t>
      </w:r>
      <w:r w:rsidR="00525F13" w:rsidRPr="00A240DD">
        <w:rPr>
          <w:rFonts w:ascii="Times New Roman" w:hAnsi="Times New Roman" w:cs="Times New Roman"/>
          <w:sz w:val="24"/>
          <w:szCs w:val="24"/>
        </w:rPr>
        <w:t xml:space="preserve">, thanks for helping with this survey. </w:t>
      </w:r>
      <w:r w:rsidR="00F078D1" w:rsidRPr="00A240DD">
        <w:rPr>
          <w:rFonts w:ascii="Times New Roman" w:hAnsi="Times New Roman" w:cs="Times New Roman"/>
          <w:sz w:val="24"/>
          <w:szCs w:val="24"/>
        </w:rPr>
        <w:t xml:space="preserve">(Discuss result.) </w:t>
      </w:r>
      <w:r w:rsidRPr="00A240DD">
        <w:rPr>
          <w:rFonts w:ascii="Times New Roman" w:hAnsi="Times New Roman" w:cs="Times New Roman"/>
          <w:sz w:val="24"/>
          <w:szCs w:val="24"/>
        </w:rPr>
        <w:t xml:space="preserve">Answer: No. According to the Pew Charitable Trust, </w:t>
      </w:r>
      <w:r w:rsidR="00F248C4">
        <w:rPr>
          <w:rFonts w:ascii="Times New Roman" w:hAnsi="Times New Roman" w:cs="Times New Roman"/>
          <w:sz w:val="24"/>
          <w:szCs w:val="24"/>
        </w:rPr>
        <w:t xml:space="preserve">only </w:t>
      </w:r>
      <w:r w:rsidRPr="00A240DD">
        <w:rPr>
          <w:rFonts w:ascii="Times New Roman" w:hAnsi="Times New Roman" w:cs="Times New Roman"/>
          <w:sz w:val="24"/>
          <w:szCs w:val="24"/>
        </w:rPr>
        <w:t>25 percent of aging is genetic</w:t>
      </w:r>
      <w:r w:rsidR="009C7FF7" w:rsidRPr="00A240DD">
        <w:rPr>
          <w:rFonts w:ascii="Times New Roman" w:hAnsi="Times New Roman" w:cs="Times New Roman"/>
          <w:sz w:val="24"/>
          <w:szCs w:val="24"/>
        </w:rPr>
        <w:t>,</w:t>
      </w:r>
      <w:r w:rsidRPr="00A240DD">
        <w:rPr>
          <w:rFonts w:ascii="Times New Roman" w:hAnsi="Times New Roman" w:cs="Times New Roman"/>
          <w:sz w:val="24"/>
          <w:szCs w:val="24"/>
        </w:rPr>
        <w:t xml:space="preserve"> while 75 percent is environmental and lifestyle, including diet, exercise, relationships, stress, </w:t>
      </w:r>
      <w:r w:rsidR="0056783E" w:rsidRPr="00A240DD">
        <w:rPr>
          <w:rFonts w:ascii="Times New Roman" w:hAnsi="Times New Roman" w:cs="Times New Roman"/>
          <w:sz w:val="24"/>
          <w:szCs w:val="24"/>
        </w:rPr>
        <w:t>smoking</w:t>
      </w:r>
      <w:r w:rsidRPr="00A240DD">
        <w:rPr>
          <w:rFonts w:ascii="Times New Roman" w:hAnsi="Times New Roman" w:cs="Times New Roman"/>
          <w:sz w:val="24"/>
          <w:szCs w:val="24"/>
        </w:rPr>
        <w:t>, etc.</w:t>
      </w:r>
    </w:p>
    <w:p w14:paraId="235F77DA" w14:textId="2DE3AC15" w:rsidR="00DA757A" w:rsidRPr="00A240DD" w:rsidRDefault="00DA757A" w:rsidP="00B27298">
      <w:pPr>
        <w:spacing w:after="0" w:line="240" w:lineRule="auto"/>
        <w:rPr>
          <w:rFonts w:ascii="Times New Roman" w:hAnsi="Times New Roman" w:cs="Times New Roman"/>
          <w:sz w:val="24"/>
          <w:szCs w:val="24"/>
        </w:rPr>
      </w:pPr>
    </w:p>
    <w:p w14:paraId="124D697D" w14:textId="1B347B0F" w:rsidR="00753451" w:rsidRPr="00A240DD" w:rsidRDefault="00753451" w:rsidP="00B27298">
      <w:pPr>
        <w:spacing w:after="0" w:line="240" w:lineRule="auto"/>
        <w:rPr>
          <w:rFonts w:ascii="Times New Roman" w:hAnsi="Times New Roman" w:cs="Times New Roman"/>
          <w:sz w:val="24"/>
          <w:szCs w:val="24"/>
        </w:rPr>
      </w:pPr>
      <w:r w:rsidRPr="00A240DD">
        <w:rPr>
          <w:rFonts w:ascii="Times New Roman" w:hAnsi="Times New Roman" w:cs="Times New Roman"/>
          <w:b/>
          <w:bCs/>
          <w:sz w:val="24"/>
          <w:szCs w:val="24"/>
        </w:rPr>
        <w:t>SURVEY QUESTION</w:t>
      </w:r>
      <w:r w:rsidR="009708D5" w:rsidRPr="00A240DD">
        <w:rPr>
          <w:rFonts w:ascii="Times New Roman" w:hAnsi="Times New Roman" w:cs="Times New Roman"/>
          <w:b/>
          <w:bCs/>
          <w:sz w:val="24"/>
          <w:szCs w:val="24"/>
        </w:rPr>
        <w:t xml:space="preserve"> #2</w:t>
      </w:r>
      <w:r w:rsidRPr="00A240DD">
        <w:rPr>
          <w:rFonts w:ascii="Times New Roman" w:hAnsi="Times New Roman" w:cs="Times New Roman"/>
          <w:sz w:val="24"/>
          <w:szCs w:val="24"/>
        </w:rPr>
        <w:t xml:space="preserve">: </w:t>
      </w:r>
      <w:r w:rsidR="008D6D20" w:rsidRPr="00A240DD">
        <w:rPr>
          <w:rFonts w:ascii="Times New Roman" w:hAnsi="Times New Roman" w:cs="Times New Roman"/>
          <w:sz w:val="24"/>
          <w:szCs w:val="24"/>
        </w:rPr>
        <w:t>What is</w:t>
      </w:r>
      <w:r w:rsidR="00A261D9" w:rsidRPr="00A240DD">
        <w:rPr>
          <w:rFonts w:ascii="Times New Roman" w:hAnsi="Times New Roman" w:cs="Times New Roman"/>
          <w:sz w:val="24"/>
          <w:szCs w:val="24"/>
        </w:rPr>
        <w:t xml:space="preserve"> the nation</w:t>
      </w:r>
      <w:r w:rsidR="00350BC5" w:rsidRPr="00A240DD">
        <w:rPr>
          <w:rFonts w:ascii="Times New Roman" w:hAnsi="Times New Roman" w:cs="Times New Roman"/>
          <w:sz w:val="24"/>
          <w:szCs w:val="24"/>
        </w:rPr>
        <w:t>’</w:t>
      </w:r>
      <w:r w:rsidR="00A261D9" w:rsidRPr="00A240DD">
        <w:rPr>
          <w:rFonts w:ascii="Times New Roman" w:hAnsi="Times New Roman" w:cs="Times New Roman"/>
          <w:sz w:val="24"/>
          <w:szCs w:val="24"/>
        </w:rPr>
        <w:t>s #1 health crisis? Select one from the following four choices:</w:t>
      </w:r>
      <w:r w:rsidR="00A21C08" w:rsidRPr="00A240DD">
        <w:rPr>
          <w:rFonts w:ascii="Times New Roman" w:hAnsi="Times New Roman" w:cs="Times New Roman"/>
          <w:sz w:val="24"/>
          <w:szCs w:val="24"/>
        </w:rPr>
        <w:t xml:space="preserve"> obesity, loneliness, cancer, heart disease. </w:t>
      </w:r>
      <w:r w:rsidR="00F078D1" w:rsidRPr="00A240DD">
        <w:rPr>
          <w:rFonts w:ascii="Times New Roman" w:hAnsi="Times New Roman" w:cs="Times New Roman"/>
          <w:sz w:val="24"/>
          <w:szCs w:val="24"/>
        </w:rPr>
        <w:t xml:space="preserve">Please select one. </w:t>
      </w:r>
      <w:r w:rsidR="00A21C08" w:rsidRPr="00A240DD">
        <w:rPr>
          <w:rFonts w:ascii="Times New Roman" w:hAnsi="Times New Roman" w:cs="Times New Roman"/>
          <w:sz w:val="24"/>
          <w:szCs w:val="24"/>
        </w:rPr>
        <w:t>(Discuss result).</w:t>
      </w:r>
      <w:r w:rsidR="004E22F5" w:rsidRPr="00A240DD">
        <w:rPr>
          <w:rFonts w:ascii="Times New Roman" w:hAnsi="Times New Roman" w:cs="Times New Roman"/>
          <w:sz w:val="24"/>
          <w:szCs w:val="24"/>
        </w:rPr>
        <w:t xml:space="preserve"> </w:t>
      </w:r>
      <w:r w:rsidR="00EE5BB0" w:rsidRPr="00A240DD">
        <w:rPr>
          <w:rFonts w:ascii="Times New Roman" w:hAnsi="Times New Roman" w:cs="Times New Roman"/>
          <w:sz w:val="24"/>
          <w:szCs w:val="24"/>
        </w:rPr>
        <w:t xml:space="preserve">Answer: </w:t>
      </w:r>
      <w:r w:rsidR="009C7FF7" w:rsidRPr="00A240DD">
        <w:rPr>
          <w:rFonts w:ascii="Times New Roman" w:hAnsi="Times New Roman" w:cs="Times New Roman"/>
          <w:sz w:val="24"/>
          <w:szCs w:val="24"/>
        </w:rPr>
        <w:t>B</w:t>
      </w:r>
      <w:r w:rsidR="004E22F5" w:rsidRPr="00A240DD">
        <w:rPr>
          <w:rFonts w:ascii="Times New Roman" w:hAnsi="Times New Roman" w:cs="Times New Roman"/>
          <w:sz w:val="24"/>
          <w:szCs w:val="24"/>
        </w:rPr>
        <w:t>ased on research done by Dr. Emma Seppala</w:t>
      </w:r>
      <w:r w:rsidR="00881363" w:rsidRPr="00A240DD">
        <w:rPr>
          <w:rFonts w:ascii="Times New Roman" w:hAnsi="Times New Roman" w:cs="Times New Roman"/>
          <w:sz w:val="24"/>
          <w:szCs w:val="24"/>
        </w:rPr>
        <w:t xml:space="preserve"> at Stanford</w:t>
      </w:r>
      <w:r w:rsidR="00096946" w:rsidRPr="00A240DD">
        <w:rPr>
          <w:rFonts w:ascii="Times New Roman" w:hAnsi="Times New Roman" w:cs="Times New Roman"/>
          <w:sz w:val="24"/>
          <w:szCs w:val="24"/>
        </w:rPr>
        <w:t>,</w:t>
      </w:r>
      <w:r w:rsidR="0096023A" w:rsidRPr="00A240DD">
        <w:rPr>
          <w:rFonts w:ascii="Times New Roman" w:hAnsi="Times New Roman" w:cs="Times New Roman"/>
          <w:sz w:val="24"/>
          <w:szCs w:val="24"/>
        </w:rPr>
        <w:t xml:space="preserve"> nearly half of Americans feel lonely.</w:t>
      </w:r>
    </w:p>
    <w:p w14:paraId="7C203C5B" w14:textId="77777777" w:rsidR="00753451" w:rsidRPr="00A240DD" w:rsidRDefault="00753451" w:rsidP="00B27298">
      <w:pPr>
        <w:spacing w:after="0" w:line="240" w:lineRule="auto"/>
        <w:rPr>
          <w:rFonts w:ascii="Times New Roman" w:hAnsi="Times New Roman" w:cs="Times New Roman"/>
          <w:sz w:val="24"/>
          <w:szCs w:val="24"/>
        </w:rPr>
      </w:pPr>
    </w:p>
    <w:p w14:paraId="666F16C1" w14:textId="51DB579E" w:rsidR="00B930E6" w:rsidRPr="00A240DD" w:rsidRDefault="005130AF" w:rsidP="00F7292B">
      <w:pPr>
        <w:contextualSpacing/>
        <w:rPr>
          <w:rFonts w:ascii="Times New Roman" w:hAnsi="Times New Roman" w:cs="Times New Roman"/>
          <w:sz w:val="24"/>
          <w:szCs w:val="24"/>
        </w:rPr>
      </w:pPr>
      <w:r w:rsidRPr="00A240DD">
        <w:rPr>
          <w:rFonts w:ascii="Times New Roman" w:hAnsi="Times New Roman" w:cs="Times New Roman"/>
          <w:sz w:val="24"/>
          <w:szCs w:val="24"/>
        </w:rPr>
        <w:t>This Zoom event</w:t>
      </w:r>
      <w:r w:rsidR="008B125E" w:rsidRPr="00A240DD">
        <w:rPr>
          <w:rFonts w:ascii="Times New Roman" w:hAnsi="Times New Roman" w:cs="Times New Roman"/>
          <w:sz w:val="24"/>
          <w:szCs w:val="24"/>
        </w:rPr>
        <w:t xml:space="preserve"> is an o</w:t>
      </w:r>
      <w:r w:rsidR="00B930E6" w:rsidRPr="00A240DD">
        <w:rPr>
          <w:rFonts w:ascii="Times New Roman" w:hAnsi="Times New Roman" w:cs="Times New Roman"/>
          <w:sz w:val="24"/>
          <w:szCs w:val="24"/>
        </w:rPr>
        <w:t>pportunity to spend some time</w:t>
      </w:r>
      <w:r w:rsidR="00B04409" w:rsidRPr="00A240DD">
        <w:rPr>
          <w:rFonts w:ascii="Times New Roman" w:hAnsi="Times New Roman" w:cs="Times New Roman"/>
          <w:sz w:val="24"/>
          <w:szCs w:val="24"/>
        </w:rPr>
        <w:t xml:space="preserve"> thinking about your </w:t>
      </w:r>
      <w:r w:rsidR="0033111D" w:rsidRPr="00A240DD">
        <w:rPr>
          <w:rFonts w:ascii="Times New Roman" w:hAnsi="Times New Roman" w:cs="Times New Roman"/>
          <w:sz w:val="24"/>
          <w:szCs w:val="24"/>
        </w:rPr>
        <w:t>future</w:t>
      </w:r>
      <w:r w:rsidR="00B92BDA" w:rsidRPr="00A240DD">
        <w:rPr>
          <w:rFonts w:ascii="Times New Roman" w:hAnsi="Times New Roman" w:cs="Times New Roman"/>
          <w:sz w:val="24"/>
          <w:szCs w:val="24"/>
        </w:rPr>
        <w:t xml:space="preserve"> and creating ways to be your best self</w:t>
      </w:r>
      <w:r w:rsidR="005C59CF" w:rsidRPr="00A240DD">
        <w:rPr>
          <w:rFonts w:ascii="Times New Roman" w:hAnsi="Times New Roman" w:cs="Times New Roman"/>
          <w:sz w:val="24"/>
          <w:szCs w:val="24"/>
        </w:rPr>
        <w:t xml:space="preserve"> as you get older</w:t>
      </w:r>
      <w:r w:rsidR="00B92BDA" w:rsidRPr="00A240DD">
        <w:rPr>
          <w:rFonts w:ascii="Times New Roman" w:hAnsi="Times New Roman" w:cs="Times New Roman"/>
          <w:sz w:val="24"/>
          <w:szCs w:val="24"/>
        </w:rPr>
        <w:t>.</w:t>
      </w:r>
      <w:r w:rsidR="00A82BDB" w:rsidRPr="00A240DD">
        <w:rPr>
          <w:rFonts w:ascii="Times New Roman" w:hAnsi="Times New Roman" w:cs="Times New Roman"/>
          <w:sz w:val="24"/>
          <w:szCs w:val="24"/>
        </w:rPr>
        <w:t xml:space="preserve"> In other words, how to </w:t>
      </w:r>
      <w:r w:rsidR="008B2615" w:rsidRPr="00A240DD">
        <w:rPr>
          <w:rFonts w:ascii="Times New Roman" w:hAnsi="Times New Roman" w:cs="Times New Roman"/>
          <w:sz w:val="24"/>
          <w:szCs w:val="24"/>
        </w:rPr>
        <w:t>age with vitality, dignity, and humor and live your li</w:t>
      </w:r>
      <w:r w:rsidR="00FB2903" w:rsidRPr="00A240DD">
        <w:rPr>
          <w:rFonts w:ascii="Times New Roman" w:hAnsi="Times New Roman" w:cs="Times New Roman"/>
          <w:sz w:val="24"/>
          <w:szCs w:val="24"/>
        </w:rPr>
        <w:t>f</w:t>
      </w:r>
      <w:r w:rsidR="008B2615" w:rsidRPr="00A240DD">
        <w:rPr>
          <w:rFonts w:ascii="Times New Roman" w:hAnsi="Times New Roman" w:cs="Times New Roman"/>
          <w:sz w:val="24"/>
          <w:szCs w:val="24"/>
        </w:rPr>
        <w:t>e with no regrets</w:t>
      </w:r>
      <w:r w:rsidR="00AD14F6" w:rsidRPr="00A240DD">
        <w:rPr>
          <w:rFonts w:ascii="Times New Roman" w:hAnsi="Times New Roman" w:cs="Times New Roman"/>
          <w:sz w:val="24"/>
          <w:szCs w:val="24"/>
        </w:rPr>
        <w:t>—the title of my talk.</w:t>
      </w:r>
    </w:p>
    <w:p w14:paraId="61AE2404" w14:textId="77777777" w:rsidR="00407E1E" w:rsidRPr="00A240DD" w:rsidRDefault="00407E1E" w:rsidP="00F7292B">
      <w:pPr>
        <w:contextualSpacing/>
        <w:rPr>
          <w:rFonts w:ascii="Times New Roman" w:hAnsi="Times New Roman" w:cs="Times New Roman"/>
          <w:sz w:val="24"/>
          <w:szCs w:val="24"/>
        </w:rPr>
      </w:pPr>
    </w:p>
    <w:p w14:paraId="76E89F92" w14:textId="02166F6A" w:rsidR="00753451" w:rsidRPr="00A240DD" w:rsidRDefault="00EF6530" w:rsidP="00753451">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Getting older</w:t>
      </w:r>
      <w:r w:rsidR="00753451" w:rsidRPr="00A240DD">
        <w:rPr>
          <w:rFonts w:ascii="Times New Roman" w:hAnsi="Times New Roman" w:cs="Times New Roman"/>
          <w:sz w:val="24"/>
          <w:szCs w:val="24"/>
        </w:rPr>
        <w:t xml:space="preserve"> doesn</w:t>
      </w:r>
      <w:r w:rsidR="00350BC5" w:rsidRPr="00A240DD">
        <w:rPr>
          <w:rFonts w:ascii="Times New Roman" w:hAnsi="Times New Roman" w:cs="Times New Roman"/>
          <w:sz w:val="24"/>
          <w:szCs w:val="24"/>
        </w:rPr>
        <w:t>’</w:t>
      </w:r>
      <w:r w:rsidR="00753451" w:rsidRPr="00A240DD">
        <w:rPr>
          <w:rFonts w:ascii="Times New Roman" w:hAnsi="Times New Roman" w:cs="Times New Roman"/>
          <w:sz w:val="24"/>
          <w:szCs w:val="24"/>
        </w:rPr>
        <w:t xml:space="preserve">t necessarily mean deterioration. </w:t>
      </w:r>
      <w:r w:rsidR="00F57064" w:rsidRPr="00A240DD">
        <w:rPr>
          <w:rFonts w:ascii="Times New Roman" w:hAnsi="Times New Roman" w:cs="Times New Roman"/>
          <w:sz w:val="24"/>
          <w:szCs w:val="24"/>
        </w:rPr>
        <w:t>Eri</w:t>
      </w:r>
      <w:r w:rsidR="003026C8" w:rsidRPr="00A240DD">
        <w:rPr>
          <w:rFonts w:ascii="Times New Roman" w:hAnsi="Times New Roman" w:cs="Times New Roman"/>
          <w:sz w:val="24"/>
          <w:szCs w:val="24"/>
        </w:rPr>
        <w:t>kson</w:t>
      </w:r>
      <w:r w:rsidR="00350BC5" w:rsidRPr="00A240DD">
        <w:rPr>
          <w:rFonts w:ascii="Times New Roman" w:hAnsi="Times New Roman" w:cs="Times New Roman"/>
          <w:sz w:val="24"/>
          <w:szCs w:val="24"/>
        </w:rPr>
        <w:t>’</w:t>
      </w:r>
      <w:r w:rsidR="003026C8" w:rsidRPr="00A240DD">
        <w:rPr>
          <w:rFonts w:ascii="Times New Roman" w:hAnsi="Times New Roman" w:cs="Times New Roman"/>
          <w:sz w:val="24"/>
          <w:szCs w:val="24"/>
        </w:rPr>
        <w:t xml:space="preserve">s </w:t>
      </w:r>
      <w:r w:rsidRPr="00A240DD">
        <w:rPr>
          <w:rFonts w:ascii="Times New Roman" w:hAnsi="Times New Roman" w:cs="Times New Roman"/>
          <w:sz w:val="24"/>
          <w:szCs w:val="24"/>
        </w:rPr>
        <w:t>ninth sta</w:t>
      </w:r>
      <w:r w:rsidR="00F248C4">
        <w:rPr>
          <w:rFonts w:ascii="Times New Roman" w:hAnsi="Times New Roman" w:cs="Times New Roman"/>
          <w:sz w:val="24"/>
          <w:szCs w:val="24"/>
        </w:rPr>
        <w:t>g</w:t>
      </w:r>
      <w:r w:rsidRPr="00A240DD">
        <w:rPr>
          <w:rFonts w:ascii="Times New Roman" w:hAnsi="Times New Roman" w:cs="Times New Roman"/>
          <w:sz w:val="24"/>
          <w:szCs w:val="24"/>
        </w:rPr>
        <w:t>e</w:t>
      </w:r>
      <w:r w:rsidR="00B21C64" w:rsidRPr="00A240DD">
        <w:rPr>
          <w:rFonts w:ascii="Times New Roman" w:hAnsi="Times New Roman" w:cs="Times New Roman"/>
          <w:sz w:val="24"/>
          <w:szCs w:val="24"/>
        </w:rPr>
        <w:t xml:space="preserve"> is starting later</w:t>
      </w:r>
      <w:r w:rsidR="003026C8" w:rsidRPr="00A240DD">
        <w:rPr>
          <w:rFonts w:ascii="Times New Roman" w:hAnsi="Times New Roman" w:cs="Times New Roman"/>
          <w:sz w:val="24"/>
          <w:szCs w:val="24"/>
        </w:rPr>
        <w:t xml:space="preserve"> than it used to</w:t>
      </w:r>
      <w:r w:rsidR="00915414" w:rsidRPr="00A240DD">
        <w:rPr>
          <w:rFonts w:ascii="Times New Roman" w:hAnsi="Times New Roman" w:cs="Times New Roman"/>
          <w:sz w:val="24"/>
          <w:szCs w:val="24"/>
        </w:rPr>
        <w:t xml:space="preserve"> because our health spans are getting longer</w:t>
      </w:r>
      <w:r w:rsidR="00B539C7" w:rsidRPr="00A240DD">
        <w:rPr>
          <w:rFonts w:ascii="Times New Roman" w:hAnsi="Times New Roman" w:cs="Times New Roman"/>
          <w:sz w:val="24"/>
          <w:szCs w:val="24"/>
        </w:rPr>
        <w:t xml:space="preserve">. As </w:t>
      </w:r>
      <w:r w:rsidR="00B21C64" w:rsidRPr="00A240DD">
        <w:rPr>
          <w:rFonts w:ascii="Times New Roman" w:hAnsi="Times New Roman" w:cs="Times New Roman"/>
          <w:sz w:val="24"/>
          <w:szCs w:val="24"/>
        </w:rPr>
        <w:t>we age</w:t>
      </w:r>
      <w:r w:rsidR="00753451" w:rsidRPr="00A240DD">
        <w:rPr>
          <w:rFonts w:ascii="Times New Roman" w:hAnsi="Times New Roman" w:cs="Times New Roman"/>
          <w:sz w:val="24"/>
          <w:szCs w:val="24"/>
        </w:rPr>
        <w:t>, we have the opportunity for personal development, for exercising wisdom, purpose, and creativity</w:t>
      </w:r>
      <w:r w:rsidR="000F239E" w:rsidRPr="00A240DD">
        <w:rPr>
          <w:rFonts w:ascii="Times New Roman" w:hAnsi="Times New Roman" w:cs="Times New Roman"/>
          <w:sz w:val="24"/>
          <w:szCs w:val="24"/>
        </w:rPr>
        <w:t>. W</w:t>
      </w:r>
      <w:r w:rsidR="00EE5BB0" w:rsidRPr="00A240DD">
        <w:rPr>
          <w:rFonts w:ascii="Times New Roman" w:hAnsi="Times New Roman" w:cs="Times New Roman"/>
          <w:sz w:val="24"/>
          <w:szCs w:val="24"/>
        </w:rPr>
        <w:t xml:space="preserve">e </w:t>
      </w:r>
      <w:r w:rsidR="007C24E1" w:rsidRPr="00A240DD">
        <w:rPr>
          <w:rFonts w:ascii="Times New Roman" w:hAnsi="Times New Roman" w:cs="Times New Roman"/>
          <w:sz w:val="24"/>
          <w:szCs w:val="24"/>
        </w:rPr>
        <w:t>can</w:t>
      </w:r>
      <w:r w:rsidR="00753451" w:rsidRPr="00A240DD">
        <w:rPr>
          <w:rFonts w:ascii="Times New Roman" w:hAnsi="Times New Roman" w:cs="Times New Roman"/>
          <w:sz w:val="24"/>
          <w:szCs w:val="24"/>
        </w:rPr>
        <w:t xml:space="preserve"> build a legacy for our children</w:t>
      </w:r>
      <w:r w:rsidR="0067165C" w:rsidRPr="00A240DD">
        <w:rPr>
          <w:rFonts w:ascii="Times New Roman" w:hAnsi="Times New Roman" w:cs="Times New Roman"/>
          <w:sz w:val="24"/>
          <w:szCs w:val="24"/>
        </w:rPr>
        <w:t xml:space="preserve"> and the next generation.</w:t>
      </w:r>
    </w:p>
    <w:p w14:paraId="553EA3CA" w14:textId="77777777" w:rsidR="00753451" w:rsidRPr="00A240DD" w:rsidRDefault="00753451" w:rsidP="00753451">
      <w:pPr>
        <w:spacing w:after="0" w:line="240" w:lineRule="auto"/>
        <w:rPr>
          <w:rFonts w:ascii="Times New Roman" w:hAnsi="Times New Roman" w:cs="Times New Roman"/>
          <w:sz w:val="24"/>
          <w:szCs w:val="24"/>
        </w:rPr>
      </w:pPr>
    </w:p>
    <w:p w14:paraId="5F1E710B" w14:textId="77777777" w:rsidR="00753451" w:rsidRPr="00A240DD" w:rsidRDefault="00753451" w:rsidP="00753451">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This opportunity for growth is what I was blind to before I started researching my book. Aging is not to be dreaded but embraced because it brings new opportunities. We can do so much more than merely survive.</w:t>
      </w:r>
    </w:p>
    <w:p w14:paraId="07237914" w14:textId="77777777" w:rsidR="00753451" w:rsidRPr="00A240DD" w:rsidRDefault="00753451" w:rsidP="00F7292B">
      <w:pPr>
        <w:contextualSpacing/>
        <w:rPr>
          <w:rFonts w:ascii="Times New Roman" w:hAnsi="Times New Roman" w:cs="Times New Roman"/>
          <w:sz w:val="24"/>
          <w:szCs w:val="24"/>
        </w:rPr>
      </w:pPr>
    </w:p>
    <w:p w14:paraId="2DF6FF96" w14:textId="47370943" w:rsidR="00671A84" w:rsidRPr="00A240DD" w:rsidRDefault="00F66A1E" w:rsidP="00F7292B">
      <w:pPr>
        <w:contextualSpacing/>
        <w:rPr>
          <w:rFonts w:ascii="Times New Roman" w:hAnsi="Times New Roman" w:cs="Times New Roman"/>
          <w:sz w:val="24"/>
          <w:szCs w:val="24"/>
        </w:rPr>
      </w:pPr>
      <w:r w:rsidRPr="00A240DD">
        <w:rPr>
          <w:rFonts w:ascii="Times New Roman" w:hAnsi="Times New Roman" w:cs="Times New Roman"/>
          <w:sz w:val="24"/>
          <w:szCs w:val="24"/>
        </w:rPr>
        <w:t xml:space="preserve">A good starting point </w:t>
      </w:r>
      <w:r w:rsidR="00FD12D9" w:rsidRPr="00A240DD">
        <w:rPr>
          <w:rFonts w:ascii="Times New Roman" w:hAnsi="Times New Roman" w:cs="Times New Roman"/>
          <w:sz w:val="24"/>
          <w:szCs w:val="24"/>
        </w:rPr>
        <w:t>for</w:t>
      </w:r>
      <w:r w:rsidR="00274321" w:rsidRPr="00A240DD">
        <w:rPr>
          <w:rFonts w:ascii="Times New Roman" w:hAnsi="Times New Roman" w:cs="Times New Roman"/>
          <w:sz w:val="24"/>
          <w:szCs w:val="24"/>
        </w:rPr>
        <w:t xml:space="preserve"> thinking about aging is to focus on what an ideal old age would</w:t>
      </w:r>
      <w:r w:rsidR="001933C4" w:rsidRPr="00A240DD">
        <w:rPr>
          <w:rFonts w:ascii="Times New Roman" w:hAnsi="Times New Roman" w:cs="Times New Roman"/>
          <w:sz w:val="24"/>
          <w:szCs w:val="24"/>
        </w:rPr>
        <w:t xml:space="preserve"> look</w:t>
      </w:r>
      <w:r w:rsidR="00274321" w:rsidRPr="00A240DD">
        <w:rPr>
          <w:rFonts w:ascii="Times New Roman" w:hAnsi="Times New Roman" w:cs="Times New Roman"/>
          <w:sz w:val="24"/>
          <w:szCs w:val="24"/>
        </w:rPr>
        <w:t xml:space="preserve"> like</w:t>
      </w:r>
      <w:r w:rsidR="00753D5D" w:rsidRPr="00A240DD">
        <w:rPr>
          <w:rFonts w:ascii="Times New Roman" w:hAnsi="Times New Roman" w:cs="Times New Roman"/>
          <w:sz w:val="24"/>
          <w:szCs w:val="24"/>
        </w:rPr>
        <w:t xml:space="preserve"> for you</w:t>
      </w:r>
      <w:r w:rsidR="004744AE" w:rsidRPr="00A240DD">
        <w:rPr>
          <w:rFonts w:ascii="Times New Roman" w:hAnsi="Times New Roman" w:cs="Times New Roman"/>
          <w:sz w:val="24"/>
          <w:szCs w:val="24"/>
        </w:rPr>
        <w:t>—</w:t>
      </w:r>
      <w:r w:rsidR="00B539C7" w:rsidRPr="00A240DD">
        <w:rPr>
          <w:rFonts w:ascii="Times New Roman" w:hAnsi="Times New Roman" w:cs="Times New Roman"/>
          <w:sz w:val="24"/>
          <w:szCs w:val="24"/>
        </w:rPr>
        <w:t xml:space="preserve">in other words, </w:t>
      </w:r>
      <w:r w:rsidR="004744AE" w:rsidRPr="00A240DD">
        <w:rPr>
          <w:rFonts w:ascii="Times New Roman" w:hAnsi="Times New Roman" w:cs="Times New Roman"/>
          <w:sz w:val="24"/>
          <w:szCs w:val="24"/>
        </w:rPr>
        <w:t xml:space="preserve">the vision </w:t>
      </w:r>
      <w:r w:rsidR="00753D5D" w:rsidRPr="00A240DD">
        <w:rPr>
          <w:rFonts w:ascii="Times New Roman" w:hAnsi="Times New Roman" w:cs="Times New Roman"/>
          <w:sz w:val="24"/>
          <w:szCs w:val="24"/>
        </w:rPr>
        <w:t>you</w:t>
      </w:r>
      <w:r w:rsidR="004744AE" w:rsidRPr="00A240DD">
        <w:rPr>
          <w:rFonts w:ascii="Times New Roman" w:hAnsi="Times New Roman" w:cs="Times New Roman"/>
          <w:sz w:val="24"/>
          <w:szCs w:val="24"/>
        </w:rPr>
        <w:t xml:space="preserve"> have for </w:t>
      </w:r>
      <w:r w:rsidR="00753D5D" w:rsidRPr="00A240DD">
        <w:rPr>
          <w:rFonts w:ascii="Times New Roman" w:hAnsi="Times New Roman" w:cs="Times New Roman"/>
          <w:sz w:val="24"/>
          <w:szCs w:val="24"/>
        </w:rPr>
        <w:t>y</w:t>
      </w:r>
      <w:r w:rsidR="004744AE" w:rsidRPr="00A240DD">
        <w:rPr>
          <w:rFonts w:ascii="Times New Roman" w:hAnsi="Times New Roman" w:cs="Times New Roman"/>
          <w:sz w:val="24"/>
          <w:szCs w:val="24"/>
        </w:rPr>
        <w:t>oursel</w:t>
      </w:r>
      <w:r w:rsidR="00753D5D" w:rsidRPr="00A240DD">
        <w:rPr>
          <w:rFonts w:ascii="Times New Roman" w:hAnsi="Times New Roman" w:cs="Times New Roman"/>
          <w:sz w:val="24"/>
          <w:szCs w:val="24"/>
        </w:rPr>
        <w:t>f</w:t>
      </w:r>
      <w:r w:rsidR="004744AE" w:rsidRPr="00A240DD">
        <w:rPr>
          <w:rFonts w:ascii="Times New Roman" w:hAnsi="Times New Roman" w:cs="Times New Roman"/>
          <w:sz w:val="24"/>
          <w:szCs w:val="24"/>
        </w:rPr>
        <w:t xml:space="preserve"> as </w:t>
      </w:r>
      <w:r w:rsidR="00753D5D" w:rsidRPr="00A240DD">
        <w:rPr>
          <w:rFonts w:ascii="Times New Roman" w:hAnsi="Times New Roman" w:cs="Times New Roman"/>
          <w:sz w:val="24"/>
          <w:szCs w:val="24"/>
        </w:rPr>
        <w:t>you</w:t>
      </w:r>
      <w:r w:rsidR="004744AE" w:rsidRPr="00A240DD">
        <w:rPr>
          <w:rFonts w:ascii="Times New Roman" w:hAnsi="Times New Roman" w:cs="Times New Roman"/>
          <w:sz w:val="24"/>
          <w:szCs w:val="24"/>
        </w:rPr>
        <w:t xml:space="preserve"> grow older</w:t>
      </w:r>
      <w:r w:rsidR="00274321" w:rsidRPr="00A240DD">
        <w:rPr>
          <w:rFonts w:ascii="Times New Roman" w:hAnsi="Times New Roman" w:cs="Times New Roman"/>
          <w:sz w:val="24"/>
          <w:szCs w:val="24"/>
        </w:rPr>
        <w:t>.</w:t>
      </w:r>
    </w:p>
    <w:p w14:paraId="0B4BFEA4" w14:textId="7D749525" w:rsidR="00671A84" w:rsidRPr="00A240DD" w:rsidRDefault="00671A84" w:rsidP="00F7292B">
      <w:pPr>
        <w:contextualSpacing/>
        <w:rPr>
          <w:rFonts w:ascii="Times New Roman" w:hAnsi="Times New Roman" w:cs="Times New Roman"/>
          <w:sz w:val="24"/>
          <w:szCs w:val="24"/>
        </w:rPr>
      </w:pPr>
    </w:p>
    <w:p w14:paraId="5A5FFD4F" w14:textId="13B05A98" w:rsidR="00434419" w:rsidRPr="00A240DD" w:rsidRDefault="000908A8" w:rsidP="007D062D">
      <w:pPr>
        <w:contextualSpacing/>
        <w:rPr>
          <w:rFonts w:ascii="Times New Roman" w:hAnsi="Times New Roman" w:cs="Times New Roman"/>
          <w:sz w:val="24"/>
          <w:szCs w:val="24"/>
        </w:rPr>
      </w:pPr>
      <w:r w:rsidRPr="00A240DD">
        <w:rPr>
          <w:rFonts w:ascii="Times New Roman" w:hAnsi="Times New Roman" w:cs="Times New Roman"/>
          <w:sz w:val="24"/>
          <w:szCs w:val="24"/>
        </w:rPr>
        <w:t xml:space="preserve">One </w:t>
      </w:r>
      <w:r w:rsidR="004E141E" w:rsidRPr="00A240DD">
        <w:rPr>
          <w:rFonts w:ascii="Times New Roman" w:hAnsi="Times New Roman" w:cs="Times New Roman"/>
          <w:sz w:val="24"/>
          <w:szCs w:val="24"/>
        </w:rPr>
        <w:t>way of doing this is to</w:t>
      </w:r>
      <w:r w:rsidR="0036417C" w:rsidRPr="00A240DD">
        <w:rPr>
          <w:rFonts w:ascii="Times New Roman" w:hAnsi="Times New Roman" w:cs="Times New Roman"/>
          <w:sz w:val="24"/>
          <w:szCs w:val="24"/>
        </w:rPr>
        <w:t xml:space="preserve"> create </w:t>
      </w:r>
      <w:r w:rsidR="004E141E" w:rsidRPr="00A240DD">
        <w:rPr>
          <w:rFonts w:ascii="Times New Roman" w:hAnsi="Times New Roman" w:cs="Times New Roman"/>
          <w:sz w:val="24"/>
          <w:szCs w:val="24"/>
        </w:rPr>
        <w:t xml:space="preserve">a </w:t>
      </w:r>
      <w:r w:rsidR="007D062D" w:rsidRPr="00A240DD">
        <w:rPr>
          <w:rFonts w:ascii="Times New Roman" w:hAnsi="Times New Roman" w:cs="Times New Roman"/>
          <w:sz w:val="24"/>
          <w:szCs w:val="24"/>
        </w:rPr>
        <w:t>p</w:t>
      </w:r>
      <w:r w:rsidR="00DE5278" w:rsidRPr="00A240DD">
        <w:rPr>
          <w:rFonts w:ascii="Times New Roman" w:hAnsi="Times New Roman" w:cs="Times New Roman"/>
          <w:sz w:val="24"/>
          <w:szCs w:val="24"/>
        </w:rPr>
        <w:t>ersonal</w:t>
      </w:r>
      <w:r w:rsidR="00792D72" w:rsidRPr="00A240DD">
        <w:rPr>
          <w:rFonts w:ascii="Times New Roman" w:hAnsi="Times New Roman" w:cs="Times New Roman"/>
          <w:sz w:val="24"/>
          <w:szCs w:val="24"/>
        </w:rPr>
        <w:t xml:space="preserve"> mission statement</w:t>
      </w:r>
      <w:r w:rsidR="00DE5278" w:rsidRPr="00A240DD">
        <w:rPr>
          <w:rFonts w:ascii="Times New Roman" w:hAnsi="Times New Roman" w:cs="Times New Roman"/>
          <w:sz w:val="24"/>
          <w:szCs w:val="24"/>
        </w:rPr>
        <w:t>.</w:t>
      </w:r>
      <w:r w:rsidR="007D062D" w:rsidRPr="00A240DD">
        <w:rPr>
          <w:rFonts w:ascii="Times New Roman" w:hAnsi="Times New Roman" w:cs="Times New Roman"/>
          <w:sz w:val="24"/>
          <w:szCs w:val="24"/>
        </w:rPr>
        <w:t xml:space="preserve"> </w:t>
      </w:r>
      <w:r w:rsidR="00434419" w:rsidRPr="00A240DD">
        <w:rPr>
          <w:rFonts w:ascii="Times New Roman" w:hAnsi="Times New Roman" w:cs="Times New Roman"/>
          <w:sz w:val="24"/>
          <w:szCs w:val="24"/>
        </w:rPr>
        <w:t>A personal mission statement describes what matters to you, your values, the kind of person you want to be, and what you</w:t>
      </w:r>
      <w:r w:rsidR="00350BC5" w:rsidRPr="00A240DD">
        <w:rPr>
          <w:rFonts w:ascii="Times New Roman" w:hAnsi="Times New Roman" w:cs="Times New Roman"/>
          <w:sz w:val="24"/>
          <w:szCs w:val="24"/>
        </w:rPr>
        <w:t>’</w:t>
      </w:r>
      <w:r w:rsidR="00434419" w:rsidRPr="00A240DD">
        <w:rPr>
          <w:rFonts w:ascii="Times New Roman" w:hAnsi="Times New Roman" w:cs="Times New Roman"/>
          <w:sz w:val="24"/>
          <w:szCs w:val="24"/>
        </w:rPr>
        <w:t>d like to accomplish</w:t>
      </w:r>
      <w:r w:rsidR="003A3733" w:rsidRPr="00A240DD">
        <w:rPr>
          <w:rFonts w:ascii="Times New Roman" w:hAnsi="Times New Roman" w:cs="Times New Roman"/>
          <w:sz w:val="24"/>
          <w:szCs w:val="24"/>
        </w:rPr>
        <w:t xml:space="preserve"> during your life</w:t>
      </w:r>
      <w:r w:rsidR="00434419" w:rsidRPr="00A240DD">
        <w:rPr>
          <w:rFonts w:ascii="Times New Roman" w:hAnsi="Times New Roman" w:cs="Times New Roman"/>
          <w:sz w:val="24"/>
          <w:szCs w:val="24"/>
        </w:rPr>
        <w:t xml:space="preserve"> before you die.</w:t>
      </w:r>
    </w:p>
    <w:p w14:paraId="4D902296" w14:textId="2D8BACFC" w:rsidR="0029416F" w:rsidRPr="00A240DD" w:rsidRDefault="0029416F" w:rsidP="00434419">
      <w:pPr>
        <w:spacing w:after="0" w:line="240" w:lineRule="auto"/>
        <w:contextualSpacing/>
        <w:rPr>
          <w:rFonts w:ascii="Times New Roman" w:hAnsi="Times New Roman" w:cs="Times New Roman"/>
          <w:sz w:val="24"/>
          <w:szCs w:val="24"/>
        </w:rPr>
      </w:pPr>
    </w:p>
    <w:p w14:paraId="734555BE" w14:textId="23C635F2" w:rsidR="0024168B" w:rsidRPr="00A240DD" w:rsidRDefault="004136F8" w:rsidP="00434419">
      <w:pPr>
        <w:spacing w:after="0" w:line="240" w:lineRule="auto"/>
        <w:contextualSpacing/>
        <w:rPr>
          <w:rFonts w:ascii="Times New Roman" w:hAnsi="Times New Roman" w:cs="Times New Roman"/>
          <w:sz w:val="24"/>
          <w:szCs w:val="24"/>
        </w:rPr>
      </w:pPr>
      <w:r w:rsidRPr="00A240DD">
        <w:rPr>
          <w:rFonts w:ascii="Times New Roman" w:hAnsi="Times New Roman" w:cs="Times New Roman"/>
          <w:sz w:val="24"/>
          <w:szCs w:val="24"/>
        </w:rPr>
        <w:t xml:space="preserve">Here are two </w:t>
      </w:r>
      <w:r w:rsidR="0029416F" w:rsidRPr="00A240DD">
        <w:rPr>
          <w:rFonts w:ascii="Times New Roman" w:hAnsi="Times New Roman" w:cs="Times New Roman"/>
          <w:sz w:val="24"/>
          <w:szCs w:val="24"/>
        </w:rPr>
        <w:t>examples</w:t>
      </w:r>
      <w:r w:rsidR="006070A5" w:rsidRPr="00A240DD">
        <w:rPr>
          <w:rFonts w:ascii="Times New Roman" w:hAnsi="Times New Roman" w:cs="Times New Roman"/>
          <w:sz w:val="24"/>
          <w:szCs w:val="24"/>
        </w:rPr>
        <w:t xml:space="preserve"> of personal mission statements, even if the authors did</w:t>
      </w:r>
      <w:r w:rsidR="002E27F3" w:rsidRPr="00A240DD">
        <w:rPr>
          <w:rFonts w:ascii="Times New Roman" w:hAnsi="Times New Roman" w:cs="Times New Roman"/>
          <w:sz w:val="24"/>
          <w:szCs w:val="24"/>
        </w:rPr>
        <w:t>n’t</w:t>
      </w:r>
      <w:r w:rsidR="006070A5" w:rsidRPr="00A240DD">
        <w:rPr>
          <w:rFonts w:ascii="Times New Roman" w:hAnsi="Times New Roman" w:cs="Times New Roman"/>
          <w:sz w:val="24"/>
          <w:szCs w:val="24"/>
        </w:rPr>
        <w:t xml:space="preserve"> necessarily</w:t>
      </w:r>
      <w:r w:rsidR="001401DA" w:rsidRPr="00A240DD">
        <w:rPr>
          <w:rFonts w:ascii="Times New Roman" w:hAnsi="Times New Roman" w:cs="Times New Roman"/>
          <w:sz w:val="24"/>
          <w:szCs w:val="24"/>
        </w:rPr>
        <w:t xml:space="preserve"> call them by that name</w:t>
      </w:r>
      <w:r w:rsidRPr="00A240DD">
        <w:rPr>
          <w:rFonts w:ascii="Times New Roman" w:hAnsi="Times New Roman" w:cs="Times New Roman"/>
          <w:sz w:val="24"/>
          <w:szCs w:val="24"/>
        </w:rPr>
        <w:t xml:space="preserve">. </w:t>
      </w:r>
      <w:r w:rsidR="00C8783A" w:rsidRPr="00A240DD">
        <w:rPr>
          <w:rFonts w:ascii="Times New Roman" w:hAnsi="Times New Roman" w:cs="Times New Roman"/>
          <w:sz w:val="24"/>
          <w:szCs w:val="24"/>
        </w:rPr>
        <w:t xml:space="preserve">Arthur </w:t>
      </w:r>
      <w:r w:rsidR="00C4109D" w:rsidRPr="00A240DD">
        <w:rPr>
          <w:rFonts w:ascii="Times New Roman" w:hAnsi="Times New Roman" w:cs="Times New Roman"/>
          <w:sz w:val="24"/>
          <w:szCs w:val="24"/>
        </w:rPr>
        <w:t xml:space="preserve">Conan Doyle </w:t>
      </w:r>
      <w:r w:rsidR="00C01716" w:rsidRPr="00A240DD">
        <w:rPr>
          <w:rFonts w:ascii="Times New Roman" w:hAnsi="Times New Roman" w:cs="Times New Roman"/>
          <w:sz w:val="24"/>
          <w:szCs w:val="24"/>
        </w:rPr>
        <w:t>wrote</w:t>
      </w:r>
      <w:r w:rsidR="00C4109D" w:rsidRPr="00A240DD">
        <w:rPr>
          <w:rFonts w:ascii="Times New Roman" w:hAnsi="Times New Roman" w:cs="Times New Roman"/>
          <w:sz w:val="24"/>
          <w:szCs w:val="24"/>
        </w:rPr>
        <w:t xml:space="preserve">, </w:t>
      </w:r>
      <w:r w:rsidR="00350BC5" w:rsidRPr="00A240DD">
        <w:rPr>
          <w:rFonts w:ascii="Times New Roman" w:hAnsi="Times New Roman" w:cs="Times New Roman"/>
          <w:sz w:val="24"/>
          <w:szCs w:val="24"/>
        </w:rPr>
        <w:t>“</w:t>
      </w:r>
      <w:r w:rsidR="00C4109D" w:rsidRPr="00A240DD">
        <w:rPr>
          <w:rFonts w:ascii="Times New Roman" w:hAnsi="Times New Roman" w:cs="Times New Roman"/>
          <w:sz w:val="24"/>
          <w:szCs w:val="24"/>
        </w:rPr>
        <w:t>I should dearly love that the world</w:t>
      </w:r>
      <w:r w:rsidR="004346C0" w:rsidRPr="00A240DD">
        <w:rPr>
          <w:rFonts w:ascii="Times New Roman" w:hAnsi="Times New Roman" w:cs="Times New Roman"/>
          <w:sz w:val="24"/>
          <w:szCs w:val="24"/>
        </w:rPr>
        <w:t xml:space="preserve"> should be ever so little better for my presence</w:t>
      </w:r>
      <w:r w:rsidR="009F74BF" w:rsidRPr="00A240DD">
        <w:rPr>
          <w:rFonts w:ascii="Times New Roman" w:hAnsi="Times New Roman" w:cs="Times New Roman"/>
          <w:sz w:val="24"/>
          <w:szCs w:val="24"/>
        </w:rPr>
        <w:t xml:space="preserve"> and that I throw all my weight</w:t>
      </w:r>
      <w:r w:rsidR="00E20A98" w:rsidRPr="00A240DD">
        <w:rPr>
          <w:rFonts w:ascii="Times New Roman" w:hAnsi="Times New Roman" w:cs="Times New Roman"/>
          <w:sz w:val="24"/>
          <w:szCs w:val="24"/>
        </w:rPr>
        <w:t xml:space="preserve"> on the scale of tolerance, charity, temperance, peace, and kindliness</w:t>
      </w:r>
      <w:r w:rsidR="007F6EF6" w:rsidRPr="00A240DD">
        <w:rPr>
          <w:rFonts w:ascii="Times New Roman" w:hAnsi="Times New Roman" w:cs="Times New Roman"/>
          <w:sz w:val="24"/>
          <w:szCs w:val="24"/>
        </w:rPr>
        <w:t>.</w:t>
      </w:r>
      <w:r w:rsidR="00350BC5" w:rsidRPr="00A240DD">
        <w:rPr>
          <w:rFonts w:ascii="Times New Roman" w:hAnsi="Times New Roman" w:cs="Times New Roman"/>
          <w:sz w:val="24"/>
          <w:szCs w:val="24"/>
        </w:rPr>
        <w:t>”</w:t>
      </w:r>
      <w:r w:rsidR="006F705D" w:rsidRPr="00A240DD">
        <w:rPr>
          <w:rFonts w:ascii="Times New Roman" w:hAnsi="Times New Roman" w:cs="Times New Roman"/>
          <w:sz w:val="24"/>
          <w:szCs w:val="24"/>
        </w:rPr>
        <w:t xml:space="preserve"> </w:t>
      </w:r>
    </w:p>
    <w:p w14:paraId="3C058390" w14:textId="77777777" w:rsidR="0024168B" w:rsidRPr="00A240DD" w:rsidRDefault="0024168B" w:rsidP="00434419">
      <w:pPr>
        <w:spacing w:after="0" w:line="240" w:lineRule="auto"/>
        <w:contextualSpacing/>
        <w:rPr>
          <w:rFonts w:ascii="Times New Roman" w:hAnsi="Times New Roman" w:cs="Times New Roman"/>
          <w:sz w:val="24"/>
          <w:szCs w:val="24"/>
        </w:rPr>
      </w:pPr>
    </w:p>
    <w:p w14:paraId="627806E0" w14:textId="211A2CBE" w:rsidR="0029416F" w:rsidRPr="00A240DD" w:rsidRDefault="001401DA" w:rsidP="00434419">
      <w:pPr>
        <w:spacing w:after="0" w:line="240" w:lineRule="auto"/>
        <w:contextualSpacing/>
        <w:rPr>
          <w:rFonts w:ascii="Times New Roman" w:hAnsi="Times New Roman" w:cs="Times New Roman"/>
          <w:sz w:val="24"/>
          <w:szCs w:val="24"/>
        </w:rPr>
      </w:pPr>
      <w:r w:rsidRPr="00A240DD">
        <w:rPr>
          <w:rFonts w:ascii="Times New Roman" w:hAnsi="Times New Roman" w:cs="Times New Roman"/>
          <w:sz w:val="24"/>
          <w:szCs w:val="24"/>
        </w:rPr>
        <w:lastRenderedPageBreak/>
        <w:t>And</w:t>
      </w:r>
      <w:r w:rsidR="005D1265" w:rsidRPr="00A240DD">
        <w:rPr>
          <w:rFonts w:ascii="Times New Roman" w:hAnsi="Times New Roman" w:cs="Times New Roman"/>
          <w:sz w:val="24"/>
          <w:szCs w:val="24"/>
        </w:rPr>
        <w:t xml:space="preserve"> </w:t>
      </w:r>
      <w:r w:rsidR="00B1174E" w:rsidRPr="00A240DD">
        <w:rPr>
          <w:rFonts w:ascii="Times New Roman" w:hAnsi="Times New Roman" w:cs="Times New Roman"/>
          <w:sz w:val="24"/>
          <w:szCs w:val="24"/>
        </w:rPr>
        <w:t xml:space="preserve">George Bernard Shaw </w:t>
      </w:r>
      <w:r w:rsidR="00C01716" w:rsidRPr="00A240DD">
        <w:rPr>
          <w:rFonts w:ascii="Times New Roman" w:hAnsi="Times New Roman" w:cs="Times New Roman"/>
          <w:sz w:val="24"/>
          <w:szCs w:val="24"/>
        </w:rPr>
        <w:t>wrote</w:t>
      </w:r>
      <w:r w:rsidR="00B1174E" w:rsidRPr="00A240DD">
        <w:rPr>
          <w:rFonts w:ascii="Times New Roman" w:hAnsi="Times New Roman" w:cs="Times New Roman"/>
          <w:sz w:val="24"/>
          <w:szCs w:val="24"/>
        </w:rPr>
        <w:t xml:space="preserve">, </w:t>
      </w:r>
      <w:r w:rsidR="00350BC5" w:rsidRPr="00A240DD">
        <w:rPr>
          <w:rFonts w:ascii="Times New Roman" w:hAnsi="Times New Roman" w:cs="Times New Roman"/>
          <w:sz w:val="24"/>
          <w:szCs w:val="24"/>
        </w:rPr>
        <w:t>“</w:t>
      </w:r>
      <w:r w:rsidR="00B1174E" w:rsidRPr="00A240DD">
        <w:rPr>
          <w:rFonts w:ascii="Times New Roman" w:hAnsi="Times New Roman" w:cs="Times New Roman"/>
          <w:sz w:val="24"/>
          <w:szCs w:val="24"/>
        </w:rPr>
        <w:t xml:space="preserve">Life </w:t>
      </w:r>
      <w:r w:rsidR="00C01716" w:rsidRPr="00A240DD">
        <w:rPr>
          <w:rFonts w:ascii="Times New Roman" w:hAnsi="Times New Roman" w:cs="Times New Roman"/>
          <w:sz w:val="24"/>
          <w:szCs w:val="24"/>
        </w:rPr>
        <w:t>is</w:t>
      </w:r>
      <w:r w:rsidR="00B1174E" w:rsidRPr="00A240DD">
        <w:rPr>
          <w:rFonts w:ascii="Times New Roman" w:hAnsi="Times New Roman" w:cs="Times New Roman"/>
          <w:sz w:val="24"/>
          <w:szCs w:val="24"/>
        </w:rPr>
        <w:t xml:space="preserve"> no </w:t>
      </w:r>
      <w:r w:rsidR="00350BC5" w:rsidRPr="00A240DD">
        <w:rPr>
          <w:rFonts w:ascii="Times New Roman" w:hAnsi="Times New Roman" w:cs="Times New Roman"/>
          <w:sz w:val="24"/>
          <w:szCs w:val="24"/>
        </w:rPr>
        <w:t>‘</w:t>
      </w:r>
      <w:r w:rsidR="00B1174E" w:rsidRPr="00A240DD">
        <w:rPr>
          <w:rFonts w:ascii="Times New Roman" w:hAnsi="Times New Roman" w:cs="Times New Roman"/>
          <w:sz w:val="24"/>
          <w:szCs w:val="24"/>
        </w:rPr>
        <w:t>brief candle</w:t>
      </w:r>
      <w:r w:rsidR="00350BC5" w:rsidRPr="00A240DD">
        <w:rPr>
          <w:rFonts w:ascii="Times New Roman" w:hAnsi="Times New Roman" w:cs="Times New Roman"/>
          <w:sz w:val="24"/>
          <w:szCs w:val="24"/>
        </w:rPr>
        <w:t>’</w:t>
      </w:r>
      <w:r w:rsidR="00B1174E" w:rsidRPr="00A240DD">
        <w:rPr>
          <w:rFonts w:ascii="Times New Roman" w:hAnsi="Times New Roman" w:cs="Times New Roman"/>
          <w:sz w:val="24"/>
          <w:szCs w:val="24"/>
        </w:rPr>
        <w:t xml:space="preserve"> to me.</w:t>
      </w:r>
      <w:r w:rsidR="008A4E5D" w:rsidRPr="00A240DD">
        <w:rPr>
          <w:rFonts w:ascii="Times New Roman" w:hAnsi="Times New Roman" w:cs="Times New Roman"/>
          <w:sz w:val="24"/>
          <w:szCs w:val="24"/>
        </w:rPr>
        <w:t xml:space="preserve"> It is a sort of splendid torch, which I have got hold of</w:t>
      </w:r>
      <w:r w:rsidR="00EA56F6" w:rsidRPr="00A240DD">
        <w:rPr>
          <w:rFonts w:ascii="Times New Roman" w:hAnsi="Times New Roman" w:cs="Times New Roman"/>
          <w:sz w:val="24"/>
          <w:szCs w:val="24"/>
        </w:rPr>
        <w:t xml:space="preserve"> for a moment</w:t>
      </w:r>
      <w:r w:rsidR="00546C77" w:rsidRPr="00A240DD">
        <w:rPr>
          <w:rFonts w:ascii="Times New Roman" w:hAnsi="Times New Roman" w:cs="Times New Roman"/>
          <w:sz w:val="24"/>
          <w:szCs w:val="24"/>
        </w:rPr>
        <w:t>,</w:t>
      </w:r>
      <w:r w:rsidR="00EA56F6" w:rsidRPr="00A240DD">
        <w:rPr>
          <w:rFonts w:ascii="Times New Roman" w:hAnsi="Times New Roman" w:cs="Times New Roman"/>
          <w:sz w:val="24"/>
          <w:szCs w:val="24"/>
        </w:rPr>
        <w:t xml:space="preserve"> and I want to make it burn as brightly as possible before handing it on to future generations.</w:t>
      </w:r>
      <w:r w:rsidR="00350BC5" w:rsidRPr="00A240DD">
        <w:rPr>
          <w:rFonts w:ascii="Times New Roman" w:hAnsi="Times New Roman" w:cs="Times New Roman"/>
          <w:sz w:val="24"/>
          <w:szCs w:val="24"/>
        </w:rPr>
        <w:t>”</w:t>
      </w:r>
    </w:p>
    <w:p w14:paraId="287EB630" w14:textId="13A266D4" w:rsidR="0024168B" w:rsidRPr="00A240DD" w:rsidRDefault="0024168B" w:rsidP="00434419">
      <w:pPr>
        <w:spacing w:after="0" w:line="240" w:lineRule="auto"/>
        <w:contextualSpacing/>
        <w:rPr>
          <w:rFonts w:ascii="Times New Roman" w:hAnsi="Times New Roman" w:cs="Times New Roman"/>
          <w:sz w:val="24"/>
          <w:szCs w:val="24"/>
        </w:rPr>
      </w:pPr>
    </w:p>
    <w:p w14:paraId="584F9660" w14:textId="3BB0B0A3" w:rsidR="00D413CB" w:rsidRPr="00A240DD" w:rsidRDefault="00FC6C24" w:rsidP="00434419">
      <w:pPr>
        <w:spacing w:after="0" w:line="240" w:lineRule="auto"/>
        <w:contextualSpacing/>
        <w:rPr>
          <w:rFonts w:ascii="Times New Roman" w:hAnsi="Times New Roman" w:cs="Times New Roman"/>
          <w:sz w:val="24"/>
          <w:szCs w:val="24"/>
        </w:rPr>
      </w:pPr>
      <w:r w:rsidRPr="00A240DD">
        <w:rPr>
          <w:rFonts w:ascii="Times New Roman" w:hAnsi="Times New Roman" w:cs="Times New Roman"/>
          <w:sz w:val="24"/>
          <w:szCs w:val="24"/>
        </w:rPr>
        <w:t>Let</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s do another survey question.</w:t>
      </w:r>
    </w:p>
    <w:p w14:paraId="77F1D1CF" w14:textId="77777777" w:rsidR="00FC6C24" w:rsidRPr="00A240DD" w:rsidRDefault="00FC6C24" w:rsidP="00434419">
      <w:pPr>
        <w:spacing w:after="0" w:line="240" w:lineRule="auto"/>
        <w:contextualSpacing/>
        <w:rPr>
          <w:rFonts w:ascii="Times New Roman" w:hAnsi="Times New Roman" w:cs="Times New Roman"/>
          <w:sz w:val="24"/>
          <w:szCs w:val="24"/>
        </w:rPr>
      </w:pPr>
    </w:p>
    <w:p w14:paraId="02B94248" w14:textId="5B006C83" w:rsidR="00204641" w:rsidRPr="00A240DD" w:rsidRDefault="003A2936" w:rsidP="009C1EC8">
      <w:pPr>
        <w:spacing w:after="0" w:line="240" w:lineRule="auto"/>
        <w:rPr>
          <w:rFonts w:ascii="Times New Roman" w:hAnsi="Times New Roman" w:cs="Times New Roman"/>
          <w:sz w:val="24"/>
          <w:szCs w:val="24"/>
        </w:rPr>
      </w:pPr>
      <w:r w:rsidRPr="00A240DD">
        <w:rPr>
          <w:rFonts w:ascii="Times New Roman" w:hAnsi="Times New Roman" w:cs="Times New Roman"/>
          <w:b/>
          <w:bCs/>
          <w:sz w:val="24"/>
          <w:szCs w:val="24"/>
        </w:rPr>
        <w:t>SURVEY QUESTION</w:t>
      </w:r>
      <w:r w:rsidR="00F64920" w:rsidRPr="00A240DD">
        <w:rPr>
          <w:rFonts w:ascii="Times New Roman" w:hAnsi="Times New Roman" w:cs="Times New Roman"/>
          <w:b/>
          <w:bCs/>
          <w:sz w:val="24"/>
          <w:szCs w:val="24"/>
        </w:rPr>
        <w:t xml:space="preserve"> #3</w:t>
      </w:r>
      <w:r w:rsidR="006B239F" w:rsidRPr="00A240DD">
        <w:rPr>
          <w:rFonts w:ascii="Times New Roman" w:hAnsi="Times New Roman" w:cs="Times New Roman"/>
          <w:b/>
          <w:bCs/>
          <w:sz w:val="24"/>
          <w:szCs w:val="24"/>
        </w:rPr>
        <w:t>:</w:t>
      </w:r>
      <w:r w:rsidRPr="00A240DD">
        <w:rPr>
          <w:rFonts w:ascii="Times New Roman" w:hAnsi="Times New Roman" w:cs="Times New Roman"/>
          <w:sz w:val="24"/>
          <w:szCs w:val="24"/>
        </w:rPr>
        <w:t xml:space="preserve"> </w:t>
      </w:r>
      <w:r w:rsidR="00204641" w:rsidRPr="00A240DD">
        <w:rPr>
          <w:rFonts w:ascii="Times New Roman" w:hAnsi="Times New Roman" w:cs="Times New Roman"/>
          <w:sz w:val="24"/>
          <w:szCs w:val="24"/>
        </w:rPr>
        <w:t xml:space="preserve">How many of you </w:t>
      </w:r>
      <w:r w:rsidR="00207F2D" w:rsidRPr="00A240DD">
        <w:rPr>
          <w:rFonts w:ascii="Times New Roman" w:hAnsi="Times New Roman" w:cs="Times New Roman"/>
          <w:sz w:val="24"/>
          <w:szCs w:val="24"/>
        </w:rPr>
        <w:t xml:space="preserve">have a personal mission statement? In other words, </w:t>
      </w:r>
      <w:r w:rsidR="00CC419D" w:rsidRPr="00A240DD">
        <w:rPr>
          <w:rFonts w:ascii="Times New Roman" w:hAnsi="Times New Roman" w:cs="Times New Roman"/>
          <w:sz w:val="24"/>
          <w:szCs w:val="24"/>
        </w:rPr>
        <w:t xml:space="preserve">do </w:t>
      </w:r>
      <w:r w:rsidR="00207F2D" w:rsidRPr="00A240DD">
        <w:rPr>
          <w:rFonts w:ascii="Times New Roman" w:hAnsi="Times New Roman" w:cs="Times New Roman"/>
          <w:sz w:val="24"/>
          <w:szCs w:val="24"/>
        </w:rPr>
        <w:t xml:space="preserve">you have a written document describing </w:t>
      </w:r>
      <w:r w:rsidR="00F441DF" w:rsidRPr="00A240DD">
        <w:rPr>
          <w:rFonts w:ascii="Times New Roman" w:hAnsi="Times New Roman" w:cs="Times New Roman"/>
          <w:sz w:val="24"/>
          <w:szCs w:val="24"/>
        </w:rPr>
        <w:t>your</w:t>
      </w:r>
      <w:r w:rsidR="00856146" w:rsidRPr="00A240DD">
        <w:rPr>
          <w:rFonts w:ascii="Times New Roman" w:hAnsi="Times New Roman" w:cs="Times New Roman"/>
          <w:sz w:val="24"/>
          <w:szCs w:val="24"/>
        </w:rPr>
        <w:t xml:space="preserve"> values</w:t>
      </w:r>
      <w:r w:rsidR="00F441DF" w:rsidRPr="00A240DD">
        <w:rPr>
          <w:rFonts w:ascii="Times New Roman" w:hAnsi="Times New Roman" w:cs="Times New Roman"/>
          <w:sz w:val="24"/>
          <w:szCs w:val="24"/>
        </w:rPr>
        <w:t xml:space="preserve">, what matters to you, </w:t>
      </w:r>
      <w:r w:rsidR="00856146" w:rsidRPr="00A240DD">
        <w:rPr>
          <w:rFonts w:ascii="Times New Roman" w:hAnsi="Times New Roman" w:cs="Times New Roman"/>
          <w:sz w:val="24"/>
          <w:szCs w:val="24"/>
        </w:rPr>
        <w:t>what you hope to achieve</w:t>
      </w:r>
      <w:r w:rsidR="002E58CD" w:rsidRPr="00A240DD">
        <w:rPr>
          <w:rFonts w:ascii="Times New Roman" w:hAnsi="Times New Roman" w:cs="Times New Roman"/>
          <w:sz w:val="24"/>
          <w:szCs w:val="24"/>
        </w:rPr>
        <w:t>, and what</w:t>
      </w:r>
      <w:r w:rsidRPr="00A240DD">
        <w:rPr>
          <w:rFonts w:ascii="Times New Roman" w:hAnsi="Times New Roman" w:cs="Times New Roman"/>
          <w:sz w:val="24"/>
          <w:szCs w:val="24"/>
        </w:rPr>
        <w:t xml:space="preserve"> you </w:t>
      </w:r>
      <w:r w:rsidR="00546C77" w:rsidRPr="00A240DD">
        <w:rPr>
          <w:rFonts w:ascii="Times New Roman" w:hAnsi="Times New Roman" w:cs="Times New Roman"/>
          <w:sz w:val="24"/>
          <w:szCs w:val="24"/>
        </w:rPr>
        <w:t>expect</w:t>
      </w:r>
      <w:r w:rsidRPr="00A240DD">
        <w:rPr>
          <w:rFonts w:ascii="Times New Roman" w:hAnsi="Times New Roman" w:cs="Times New Roman"/>
          <w:sz w:val="24"/>
          <w:szCs w:val="24"/>
        </w:rPr>
        <w:t xml:space="preserve"> your legacy will be</w:t>
      </w:r>
      <w:r w:rsidR="00856146" w:rsidRPr="00A240DD">
        <w:rPr>
          <w:rFonts w:ascii="Times New Roman" w:hAnsi="Times New Roman" w:cs="Times New Roman"/>
          <w:sz w:val="24"/>
          <w:szCs w:val="24"/>
        </w:rPr>
        <w:t xml:space="preserve">? </w:t>
      </w:r>
      <w:r w:rsidR="007A3B82" w:rsidRPr="00A240DD">
        <w:rPr>
          <w:rFonts w:ascii="Times New Roman" w:hAnsi="Times New Roman" w:cs="Times New Roman"/>
          <w:sz w:val="24"/>
          <w:szCs w:val="24"/>
        </w:rPr>
        <w:t xml:space="preserve">Please vote </w:t>
      </w:r>
      <w:r w:rsidR="00E31072" w:rsidRPr="00A240DD">
        <w:rPr>
          <w:rFonts w:ascii="Times New Roman" w:hAnsi="Times New Roman" w:cs="Times New Roman"/>
          <w:sz w:val="24"/>
          <w:szCs w:val="24"/>
        </w:rPr>
        <w:t>YES</w:t>
      </w:r>
      <w:r w:rsidR="00856146" w:rsidRPr="00A240DD">
        <w:rPr>
          <w:rFonts w:ascii="Times New Roman" w:hAnsi="Times New Roman" w:cs="Times New Roman"/>
          <w:sz w:val="24"/>
          <w:szCs w:val="24"/>
        </w:rPr>
        <w:t xml:space="preserve"> or </w:t>
      </w:r>
      <w:r w:rsidR="00E31072" w:rsidRPr="00A240DD">
        <w:rPr>
          <w:rFonts w:ascii="Times New Roman" w:hAnsi="Times New Roman" w:cs="Times New Roman"/>
          <w:sz w:val="24"/>
          <w:szCs w:val="24"/>
        </w:rPr>
        <w:t>NO</w:t>
      </w:r>
      <w:r w:rsidR="00856146" w:rsidRPr="00A240DD">
        <w:rPr>
          <w:rFonts w:ascii="Times New Roman" w:hAnsi="Times New Roman" w:cs="Times New Roman"/>
          <w:sz w:val="24"/>
          <w:szCs w:val="24"/>
        </w:rPr>
        <w:t>.</w:t>
      </w:r>
      <w:r w:rsidR="00AD2853" w:rsidRPr="00A240DD">
        <w:rPr>
          <w:rFonts w:ascii="Times New Roman" w:hAnsi="Times New Roman" w:cs="Times New Roman"/>
          <w:sz w:val="24"/>
          <w:szCs w:val="24"/>
        </w:rPr>
        <w:t xml:space="preserve"> (Discuss result.)</w:t>
      </w:r>
    </w:p>
    <w:p w14:paraId="155CFDDA" w14:textId="2B83553C" w:rsidR="00325A95" w:rsidRPr="00A240DD" w:rsidRDefault="00325A95" w:rsidP="009C1EC8">
      <w:pPr>
        <w:spacing w:after="0" w:line="240" w:lineRule="auto"/>
        <w:rPr>
          <w:rFonts w:ascii="Times New Roman" w:hAnsi="Times New Roman" w:cs="Times New Roman"/>
          <w:sz w:val="24"/>
          <w:szCs w:val="24"/>
        </w:rPr>
      </w:pPr>
    </w:p>
    <w:p w14:paraId="6869ABBF" w14:textId="55D664F0" w:rsidR="00325A95" w:rsidRPr="00A240DD" w:rsidRDefault="00AD2853" w:rsidP="009D6F79">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Please d</w:t>
      </w:r>
      <w:r w:rsidR="00325A95" w:rsidRPr="00A240DD">
        <w:rPr>
          <w:rFonts w:ascii="Times New Roman" w:hAnsi="Times New Roman" w:cs="Times New Roman"/>
          <w:sz w:val="24"/>
          <w:szCs w:val="24"/>
        </w:rPr>
        <w:t>on</w:t>
      </w:r>
      <w:r w:rsidR="00350BC5" w:rsidRPr="00A240DD">
        <w:rPr>
          <w:rFonts w:ascii="Times New Roman" w:hAnsi="Times New Roman" w:cs="Times New Roman"/>
          <w:sz w:val="24"/>
          <w:szCs w:val="24"/>
        </w:rPr>
        <w:t>’</w:t>
      </w:r>
      <w:r w:rsidR="00325A95" w:rsidRPr="00A240DD">
        <w:rPr>
          <w:rFonts w:ascii="Times New Roman" w:hAnsi="Times New Roman" w:cs="Times New Roman"/>
          <w:sz w:val="24"/>
          <w:szCs w:val="24"/>
        </w:rPr>
        <w:t>t feel bad if you don</w:t>
      </w:r>
      <w:r w:rsidR="00350BC5" w:rsidRPr="00A240DD">
        <w:rPr>
          <w:rFonts w:ascii="Times New Roman" w:hAnsi="Times New Roman" w:cs="Times New Roman"/>
          <w:sz w:val="24"/>
          <w:szCs w:val="24"/>
        </w:rPr>
        <w:t>’</w:t>
      </w:r>
      <w:r w:rsidR="00325A95" w:rsidRPr="00A240DD">
        <w:rPr>
          <w:rFonts w:ascii="Times New Roman" w:hAnsi="Times New Roman" w:cs="Times New Roman"/>
          <w:sz w:val="24"/>
          <w:szCs w:val="24"/>
        </w:rPr>
        <w:t xml:space="preserve">t have </w:t>
      </w:r>
      <w:r w:rsidRPr="00A240DD">
        <w:rPr>
          <w:rFonts w:ascii="Times New Roman" w:hAnsi="Times New Roman" w:cs="Times New Roman"/>
          <w:sz w:val="24"/>
          <w:szCs w:val="24"/>
        </w:rPr>
        <w:t>a personal mission statement</w:t>
      </w:r>
      <w:r w:rsidR="00325A95" w:rsidRPr="00A240DD">
        <w:rPr>
          <w:rFonts w:ascii="Times New Roman" w:hAnsi="Times New Roman" w:cs="Times New Roman"/>
          <w:sz w:val="24"/>
          <w:szCs w:val="24"/>
        </w:rPr>
        <w:t>. Surveys show that most people don</w:t>
      </w:r>
      <w:r w:rsidR="00350BC5" w:rsidRPr="00A240DD">
        <w:rPr>
          <w:rFonts w:ascii="Times New Roman" w:hAnsi="Times New Roman" w:cs="Times New Roman"/>
          <w:sz w:val="24"/>
          <w:szCs w:val="24"/>
        </w:rPr>
        <w:t>’</w:t>
      </w:r>
      <w:r w:rsidR="00325A95" w:rsidRPr="00A240DD">
        <w:rPr>
          <w:rFonts w:ascii="Times New Roman" w:hAnsi="Times New Roman" w:cs="Times New Roman"/>
          <w:sz w:val="24"/>
          <w:szCs w:val="24"/>
        </w:rPr>
        <w:t>t.</w:t>
      </w:r>
      <w:r w:rsidR="008F7FD7" w:rsidRPr="00A240DD">
        <w:rPr>
          <w:rFonts w:ascii="Times New Roman" w:hAnsi="Times New Roman" w:cs="Times New Roman"/>
          <w:sz w:val="24"/>
          <w:szCs w:val="24"/>
        </w:rPr>
        <w:t xml:space="preserve"> I didn</w:t>
      </w:r>
      <w:r w:rsidR="00350BC5" w:rsidRPr="00A240DD">
        <w:rPr>
          <w:rFonts w:ascii="Times New Roman" w:hAnsi="Times New Roman" w:cs="Times New Roman"/>
          <w:sz w:val="24"/>
          <w:szCs w:val="24"/>
        </w:rPr>
        <w:t>’</w:t>
      </w:r>
      <w:r w:rsidR="008F7FD7" w:rsidRPr="00A240DD">
        <w:rPr>
          <w:rFonts w:ascii="Times New Roman" w:hAnsi="Times New Roman" w:cs="Times New Roman"/>
          <w:sz w:val="24"/>
          <w:szCs w:val="24"/>
        </w:rPr>
        <w:t xml:space="preserve">t have one until I was in my </w:t>
      </w:r>
      <w:r w:rsidR="008D0C90">
        <w:rPr>
          <w:rFonts w:ascii="Times New Roman" w:hAnsi="Times New Roman" w:cs="Times New Roman"/>
          <w:sz w:val="24"/>
          <w:szCs w:val="24"/>
        </w:rPr>
        <w:t>2</w:t>
      </w:r>
      <w:r w:rsidR="008F7FD7" w:rsidRPr="00A240DD">
        <w:rPr>
          <w:rFonts w:ascii="Times New Roman" w:hAnsi="Times New Roman" w:cs="Times New Roman"/>
          <w:sz w:val="24"/>
          <w:szCs w:val="24"/>
        </w:rPr>
        <w:t xml:space="preserve">0s, but </w:t>
      </w:r>
      <w:r w:rsidR="0009078B" w:rsidRPr="00A240DD">
        <w:rPr>
          <w:rFonts w:ascii="Times New Roman" w:hAnsi="Times New Roman" w:cs="Times New Roman"/>
          <w:sz w:val="24"/>
          <w:szCs w:val="24"/>
        </w:rPr>
        <w:t>writing one helped</w:t>
      </w:r>
      <w:r w:rsidR="001C152D" w:rsidRPr="00A240DD">
        <w:rPr>
          <w:rFonts w:ascii="Times New Roman" w:hAnsi="Times New Roman" w:cs="Times New Roman"/>
          <w:sz w:val="24"/>
          <w:szCs w:val="24"/>
        </w:rPr>
        <w:t xml:space="preserve"> give me focus and purpose</w:t>
      </w:r>
      <w:r w:rsidR="008F7FD7" w:rsidRPr="00A240DD">
        <w:rPr>
          <w:rFonts w:ascii="Times New Roman" w:hAnsi="Times New Roman" w:cs="Times New Roman"/>
          <w:sz w:val="24"/>
          <w:szCs w:val="24"/>
        </w:rPr>
        <w:t>.</w:t>
      </w:r>
    </w:p>
    <w:p w14:paraId="09B0D793" w14:textId="23B52F48" w:rsidR="00C137A3" w:rsidRPr="00A240DD" w:rsidRDefault="00C137A3" w:rsidP="009D6F79">
      <w:pPr>
        <w:spacing w:after="0" w:line="240" w:lineRule="auto"/>
        <w:rPr>
          <w:rFonts w:ascii="Times New Roman" w:hAnsi="Times New Roman" w:cs="Times New Roman"/>
          <w:sz w:val="24"/>
          <w:szCs w:val="24"/>
        </w:rPr>
      </w:pPr>
    </w:p>
    <w:p w14:paraId="450197A9" w14:textId="06961116" w:rsidR="005B67DE" w:rsidRPr="00A240DD" w:rsidRDefault="00662709" w:rsidP="009D6F79">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Here is one way to</w:t>
      </w:r>
      <w:r w:rsidR="006F7097" w:rsidRPr="00A240DD">
        <w:rPr>
          <w:rFonts w:ascii="Times New Roman" w:hAnsi="Times New Roman" w:cs="Times New Roman"/>
          <w:sz w:val="24"/>
          <w:szCs w:val="24"/>
        </w:rPr>
        <w:t xml:space="preserve"> help create a personal mission statement</w:t>
      </w:r>
      <w:r w:rsidR="004806C2" w:rsidRPr="00A240DD">
        <w:rPr>
          <w:rFonts w:ascii="Times New Roman" w:hAnsi="Times New Roman" w:cs="Times New Roman"/>
          <w:sz w:val="24"/>
          <w:szCs w:val="24"/>
        </w:rPr>
        <w:t>. I</w:t>
      </w:r>
      <w:r w:rsidR="005B67DE" w:rsidRPr="00A240DD">
        <w:rPr>
          <w:rFonts w:ascii="Times New Roman" w:hAnsi="Times New Roman" w:cs="Times New Roman"/>
          <w:sz w:val="24"/>
          <w:szCs w:val="24"/>
        </w:rPr>
        <w:t xml:space="preserve">magine you are entering a big building. As you open the door and look inside, you see gathered about </w:t>
      </w:r>
      <w:r w:rsidR="008D0C90">
        <w:rPr>
          <w:rFonts w:ascii="Times New Roman" w:hAnsi="Times New Roman" w:cs="Times New Roman"/>
          <w:sz w:val="24"/>
          <w:szCs w:val="24"/>
        </w:rPr>
        <w:t>2</w:t>
      </w:r>
      <w:r w:rsidR="005B67DE" w:rsidRPr="00A240DD">
        <w:rPr>
          <w:rFonts w:ascii="Times New Roman" w:hAnsi="Times New Roman" w:cs="Times New Roman"/>
          <w:sz w:val="24"/>
          <w:szCs w:val="24"/>
        </w:rPr>
        <w:t xml:space="preserve">00 people, all </w:t>
      </w:r>
      <w:r w:rsidR="00520AF4" w:rsidRPr="00A240DD">
        <w:rPr>
          <w:rFonts w:ascii="Times New Roman" w:hAnsi="Times New Roman" w:cs="Times New Roman"/>
          <w:sz w:val="24"/>
          <w:szCs w:val="24"/>
        </w:rPr>
        <w:t>with their backs to you</w:t>
      </w:r>
      <w:r w:rsidR="005B67DE" w:rsidRPr="00A240DD">
        <w:rPr>
          <w:rFonts w:ascii="Times New Roman" w:hAnsi="Times New Roman" w:cs="Times New Roman"/>
          <w:sz w:val="24"/>
          <w:szCs w:val="24"/>
        </w:rPr>
        <w:t>. You strain to see what they are looking at. And then you spot it. They</w:t>
      </w:r>
      <w:r w:rsidR="00350BC5" w:rsidRPr="00A240DD">
        <w:rPr>
          <w:rFonts w:ascii="Times New Roman" w:hAnsi="Times New Roman" w:cs="Times New Roman"/>
          <w:sz w:val="24"/>
          <w:szCs w:val="24"/>
        </w:rPr>
        <w:t>’</w:t>
      </w:r>
      <w:r w:rsidR="005B67DE" w:rsidRPr="00A240DD">
        <w:rPr>
          <w:rFonts w:ascii="Times New Roman" w:hAnsi="Times New Roman" w:cs="Times New Roman"/>
          <w:sz w:val="24"/>
          <w:szCs w:val="24"/>
        </w:rPr>
        <w:t>re looking at a casket, and you suddenly realize that you</w:t>
      </w:r>
      <w:r w:rsidR="00350BC5" w:rsidRPr="00A240DD">
        <w:rPr>
          <w:rFonts w:ascii="Times New Roman" w:hAnsi="Times New Roman" w:cs="Times New Roman"/>
          <w:sz w:val="24"/>
          <w:szCs w:val="24"/>
        </w:rPr>
        <w:t>’</w:t>
      </w:r>
      <w:r w:rsidR="005B67DE" w:rsidRPr="00A240DD">
        <w:rPr>
          <w:rFonts w:ascii="Times New Roman" w:hAnsi="Times New Roman" w:cs="Times New Roman"/>
          <w:sz w:val="24"/>
          <w:szCs w:val="24"/>
        </w:rPr>
        <w:t>re witnessing a funeral.</w:t>
      </w:r>
    </w:p>
    <w:p w14:paraId="6923FF17" w14:textId="77777777" w:rsidR="005B67DE" w:rsidRPr="00A240DD" w:rsidRDefault="005B67DE" w:rsidP="009D6F79">
      <w:pPr>
        <w:spacing w:after="0" w:line="240" w:lineRule="auto"/>
        <w:rPr>
          <w:rFonts w:ascii="Times New Roman" w:hAnsi="Times New Roman" w:cs="Times New Roman"/>
          <w:sz w:val="24"/>
          <w:szCs w:val="24"/>
        </w:rPr>
      </w:pPr>
    </w:p>
    <w:p w14:paraId="24FE0740" w14:textId="200DBFD0" w:rsidR="005B67DE" w:rsidRPr="00A240DD" w:rsidRDefault="005B67DE" w:rsidP="009D6F79">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As you try to fathom what</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 xml:space="preserve">s going on, you see </w:t>
      </w:r>
      <w:r w:rsidR="004806C2" w:rsidRPr="00A240DD">
        <w:rPr>
          <w:rFonts w:ascii="Times New Roman" w:hAnsi="Times New Roman" w:cs="Times New Roman"/>
          <w:sz w:val="24"/>
          <w:szCs w:val="24"/>
        </w:rPr>
        <w:t>a</w:t>
      </w:r>
      <w:r w:rsidRPr="00A240DD">
        <w:rPr>
          <w:rFonts w:ascii="Times New Roman" w:hAnsi="Times New Roman" w:cs="Times New Roman"/>
          <w:sz w:val="24"/>
          <w:szCs w:val="24"/>
        </w:rPr>
        <w:t xml:space="preserve"> person</w:t>
      </w:r>
      <w:r w:rsidR="00EA40B6" w:rsidRPr="00A240DD">
        <w:rPr>
          <w:rFonts w:ascii="Times New Roman" w:hAnsi="Times New Roman" w:cs="Times New Roman"/>
          <w:sz w:val="24"/>
          <w:szCs w:val="24"/>
        </w:rPr>
        <w:t xml:space="preserve"> who you know well and who love</w:t>
      </w:r>
      <w:r w:rsidR="006701BE" w:rsidRPr="00A240DD">
        <w:rPr>
          <w:rFonts w:ascii="Times New Roman" w:hAnsi="Times New Roman" w:cs="Times New Roman"/>
          <w:sz w:val="24"/>
          <w:szCs w:val="24"/>
        </w:rPr>
        <w:t>s</w:t>
      </w:r>
      <w:r w:rsidR="00EA40B6" w:rsidRPr="00A240DD">
        <w:rPr>
          <w:rFonts w:ascii="Times New Roman" w:hAnsi="Times New Roman" w:cs="Times New Roman"/>
          <w:sz w:val="24"/>
          <w:szCs w:val="24"/>
        </w:rPr>
        <w:t xml:space="preserve"> you</w:t>
      </w:r>
      <w:r w:rsidR="006701BE" w:rsidRPr="00A240DD">
        <w:rPr>
          <w:rFonts w:ascii="Times New Roman" w:hAnsi="Times New Roman" w:cs="Times New Roman"/>
          <w:sz w:val="24"/>
          <w:szCs w:val="24"/>
        </w:rPr>
        <w:t>,</w:t>
      </w:r>
      <w:r w:rsidR="005E0EC5" w:rsidRPr="00A240DD">
        <w:rPr>
          <w:rFonts w:ascii="Times New Roman" w:hAnsi="Times New Roman" w:cs="Times New Roman"/>
          <w:sz w:val="24"/>
          <w:szCs w:val="24"/>
        </w:rPr>
        <w:t xml:space="preserve"> </w:t>
      </w:r>
      <w:r w:rsidRPr="00A240DD">
        <w:rPr>
          <w:rFonts w:ascii="Times New Roman" w:hAnsi="Times New Roman" w:cs="Times New Roman"/>
          <w:sz w:val="24"/>
          <w:szCs w:val="24"/>
        </w:rPr>
        <w:t>standing up to give a eulogy. You realize, with great fascination, that you are witnessing your funeral and your eulogy.</w:t>
      </w:r>
    </w:p>
    <w:p w14:paraId="4068D953" w14:textId="77777777" w:rsidR="005B67DE" w:rsidRPr="00A240DD" w:rsidRDefault="005B67DE" w:rsidP="009D6F79">
      <w:pPr>
        <w:spacing w:after="0" w:line="240" w:lineRule="auto"/>
        <w:rPr>
          <w:rFonts w:ascii="Times New Roman" w:hAnsi="Times New Roman" w:cs="Times New Roman"/>
          <w:sz w:val="24"/>
          <w:szCs w:val="24"/>
        </w:rPr>
      </w:pPr>
    </w:p>
    <w:p w14:paraId="680382E8" w14:textId="0421DA12" w:rsidR="00DE2339" w:rsidRPr="00A240DD" w:rsidRDefault="005B67DE" w:rsidP="009D6F79">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What do you want to hear said about you?</w:t>
      </w:r>
      <w:r w:rsidR="007D2D70" w:rsidRPr="00A240DD">
        <w:rPr>
          <w:rFonts w:ascii="Times New Roman" w:hAnsi="Times New Roman" w:cs="Times New Roman"/>
          <w:sz w:val="24"/>
          <w:szCs w:val="24"/>
        </w:rPr>
        <w:t xml:space="preserve"> As you think about this, a</w:t>
      </w:r>
      <w:r w:rsidRPr="00A240DD">
        <w:rPr>
          <w:rFonts w:ascii="Times New Roman" w:hAnsi="Times New Roman" w:cs="Times New Roman"/>
          <w:sz w:val="24"/>
          <w:szCs w:val="24"/>
        </w:rPr>
        <w:t>ssume you</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ve led an honorable and successful life, what are the assessments you would like the eulogist to make about you? What character traits and behaviors would you like the person to praise and be grateful for? What have you accomplished? Were you compassionate, kind, and generous? What kind of friend or family member were you?</w:t>
      </w:r>
    </w:p>
    <w:p w14:paraId="165A1D1C" w14:textId="1A1B8009" w:rsidR="002950CC" w:rsidRPr="00A240DD" w:rsidRDefault="002950CC" w:rsidP="009D6F79">
      <w:pPr>
        <w:spacing w:after="0" w:line="240" w:lineRule="auto"/>
        <w:rPr>
          <w:rFonts w:ascii="Times New Roman" w:hAnsi="Times New Roman" w:cs="Times New Roman"/>
          <w:sz w:val="24"/>
          <w:szCs w:val="24"/>
        </w:rPr>
      </w:pPr>
    </w:p>
    <w:p w14:paraId="2C0B89F9" w14:textId="1F5FB8CB" w:rsidR="002950CC" w:rsidRPr="00A240DD" w:rsidRDefault="00147E30" w:rsidP="009D6F79">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Answering th</w:t>
      </w:r>
      <w:r w:rsidR="00B37A80" w:rsidRPr="00A240DD">
        <w:rPr>
          <w:rFonts w:ascii="Times New Roman" w:hAnsi="Times New Roman" w:cs="Times New Roman"/>
          <w:sz w:val="24"/>
          <w:szCs w:val="24"/>
        </w:rPr>
        <w:t>e</w:t>
      </w:r>
      <w:r w:rsidRPr="00A240DD">
        <w:rPr>
          <w:rFonts w:ascii="Times New Roman" w:hAnsi="Times New Roman" w:cs="Times New Roman"/>
          <w:sz w:val="24"/>
          <w:szCs w:val="24"/>
        </w:rPr>
        <w:t>se questions</w:t>
      </w:r>
      <w:r w:rsidR="009D6F79" w:rsidRPr="00A240DD">
        <w:rPr>
          <w:rFonts w:ascii="Times New Roman" w:hAnsi="Times New Roman" w:cs="Times New Roman"/>
          <w:sz w:val="24"/>
          <w:szCs w:val="24"/>
        </w:rPr>
        <w:t xml:space="preserve"> about your best possible future self</w:t>
      </w:r>
      <w:r w:rsidR="00C137A3" w:rsidRPr="00A240DD">
        <w:rPr>
          <w:rFonts w:ascii="Times New Roman" w:hAnsi="Times New Roman" w:cs="Times New Roman"/>
          <w:sz w:val="24"/>
          <w:szCs w:val="24"/>
        </w:rPr>
        <w:t xml:space="preserve"> </w:t>
      </w:r>
      <w:r w:rsidR="002950CC" w:rsidRPr="00A240DD">
        <w:rPr>
          <w:rFonts w:ascii="Times New Roman" w:hAnsi="Times New Roman" w:cs="Times New Roman"/>
          <w:sz w:val="24"/>
          <w:szCs w:val="24"/>
        </w:rPr>
        <w:t xml:space="preserve">will give you </w:t>
      </w:r>
      <w:r w:rsidR="00303478" w:rsidRPr="00A240DD">
        <w:rPr>
          <w:rFonts w:ascii="Times New Roman" w:hAnsi="Times New Roman" w:cs="Times New Roman"/>
          <w:sz w:val="24"/>
          <w:szCs w:val="24"/>
        </w:rPr>
        <w:t xml:space="preserve">the </w:t>
      </w:r>
      <w:r w:rsidR="002950CC" w:rsidRPr="00A240DD">
        <w:rPr>
          <w:rFonts w:ascii="Times New Roman" w:hAnsi="Times New Roman" w:cs="Times New Roman"/>
          <w:sz w:val="24"/>
          <w:szCs w:val="24"/>
        </w:rPr>
        <w:t xml:space="preserve">raw material for your </w:t>
      </w:r>
      <w:r w:rsidR="00520919" w:rsidRPr="00A240DD">
        <w:rPr>
          <w:rFonts w:ascii="Times New Roman" w:hAnsi="Times New Roman" w:cs="Times New Roman"/>
          <w:sz w:val="24"/>
          <w:szCs w:val="24"/>
        </w:rPr>
        <w:t>personal mission statement</w:t>
      </w:r>
      <w:r w:rsidR="002950CC" w:rsidRPr="00A240DD">
        <w:rPr>
          <w:rFonts w:ascii="Times New Roman" w:hAnsi="Times New Roman" w:cs="Times New Roman"/>
          <w:sz w:val="24"/>
          <w:szCs w:val="24"/>
        </w:rPr>
        <w:t>.</w:t>
      </w:r>
    </w:p>
    <w:p w14:paraId="656C46AC" w14:textId="05E03331" w:rsidR="000E5450" w:rsidRPr="00A240DD" w:rsidRDefault="000E5450" w:rsidP="004C3595">
      <w:pPr>
        <w:spacing w:after="0" w:line="240" w:lineRule="auto"/>
        <w:contextualSpacing/>
        <w:rPr>
          <w:rFonts w:ascii="Times New Roman" w:hAnsi="Times New Roman" w:cs="Times New Roman"/>
          <w:sz w:val="24"/>
          <w:szCs w:val="24"/>
        </w:rPr>
      </w:pPr>
    </w:p>
    <w:p w14:paraId="5CD1113A" w14:textId="744A6CFF" w:rsidR="007810FB" w:rsidRPr="00A240DD" w:rsidRDefault="00425E90" w:rsidP="00EE108A">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I</w:t>
      </w:r>
      <w:r w:rsidR="007810FB" w:rsidRPr="00A240DD">
        <w:rPr>
          <w:rFonts w:ascii="Times New Roman" w:hAnsi="Times New Roman" w:cs="Times New Roman"/>
          <w:sz w:val="24"/>
          <w:szCs w:val="24"/>
        </w:rPr>
        <w:t xml:space="preserve"> encourage you to </w:t>
      </w:r>
      <w:r w:rsidR="00B37A80" w:rsidRPr="00A240DD">
        <w:rPr>
          <w:rFonts w:ascii="Times New Roman" w:hAnsi="Times New Roman" w:cs="Times New Roman"/>
          <w:sz w:val="24"/>
          <w:szCs w:val="24"/>
        </w:rPr>
        <w:t>t</w:t>
      </w:r>
      <w:r w:rsidR="007810FB" w:rsidRPr="00A240DD">
        <w:rPr>
          <w:rFonts w:ascii="Times New Roman" w:hAnsi="Times New Roman" w:cs="Times New Roman"/>
          <w:sz w:val="24"/>
          <w:szCs w:val="24"/>
        </w:rPr>
        <w:t xml:space="preserve">ake a stab at writing your </w:t>
      </w:r>
      <w:r w:rsidRPr="00A240DD">
        <w:rPr>
          <w:rFonts w:ascii="Times New Roman" w:hAnsi="Times New Roman" w:cs="Times New Roman"/>
          <w:sz w:val="24"/>
          <w:szCs w:val="24"/>
        </w:rPr>
        <w:t>personal mission statement</w:t>
      </w:r>
      <w:r w:rsidR="00626A87" w:rsidRPr="00A240DD">
        <w:rPr>
          <w:rFonts w:ascii="Times New Roman" w:hAnsi="Times New Roman" w:cs="Times New Roman"/>
          <w:sz w:val="24"/>
          <w:szCs w:val="24"/>
        </w:rPr>
        <w:t xml:space="preserve"> if you don</w:t>
      </w:r>
      <w:r w:rsidR="00350BC5" w:rsidRPr="00A240DD">
        <w:rPr>
          <w:rFonts w:ascii="Times New Roman" w:hAnsi="Times New Roman" w:cs="Times New Roman"/>
          <w:sz w:val="24"/>
          <w:szCs w:val="24"/>
        </w:rPr>
        <w:t>’</w:t>
      </w:r>
      <w:r w:rsidR="00626A87" w:rsidRPr="00A240DD">
        <w:rPr>
          <w:rFonts w:ascii="Times New Roman" w:hAnsi="Times New Roman" w:cs="Times New Roman"/>
          <w:sz w:val="24"/>
          <w:szCs w:val="24"/>
        </w:rPr>
        <w:t>t already have one</w:t>
      </w:r>
      <w:r w:rsidR="007810FB" w:rsidRPr="00A240DD">
        <w:rPr>
          <w:rFonts w:ascii="Times New Roman" w:hAnsi="Times New Roman" w:cs="Times New Roman"/>
          <w:sz w:val="24"/>
          <w:szCs w:val="24"/>
        </w:rPr>
        <w:t>.</w:t>
      </w:r>
      <w:r w:rsidR="00801EBA" w:rsidRPr="00A240DD">
        <w:rPr>
          <w:rFonts w:ascii="Times New Roman" w:hAnsi="Times New Roman" w:cs="Times New Roman"/>
          <w:sz w:val="24"/>
          <w:szCs w:val="24"/>
        </w:rPr>
        <w:t xml:space="preserve"> </w:t>
      </w:r>
      <w:r w:rsidR="007810FB" w:rsidRPr="00A240DD">
        <w:rPr>
          <w:rFonts w:ascii="Times New Roman" w:hAnsi="Times New Roman" w:cs="Times New Roman"/>
          <w:sz w:val="24"/>
          <w:szCs w:val="24"/>
        </w:rPr>
        <w:t>It doesn</w:t>
      </w:r>
      <w:r w:rsidR="00350BC5" w:rsidRPr="00A240DD">
        <w:rPr>
          <w:rFonts w:ascii="Times New Roman" w:hAnsi="Times New Roman" w:cs="Times New Roman"/>
          <w:sz w:val="24"/>
          <w:szCs w:val="24"/>
        </w:rPr>
        <w:t>’</w:t>
      </w:r>
      <w:r w:rsidR="007810FB" w:rsidRPr="00A240DD">
        <w:rPr>
          <w:rFonts w:ascii="Times New Roman" w:hAnsi="Times New Roman" w:cs="Times New Roman"/>
          <w:sz w:val="24"/>
          <w:szCs w:val="24"/>
        </w:rPr>
        <w:t>t have to be perfect.</w:t>
      </w:r>
      <w:r w:rsidR="00E6422E" w:rsidRPr="00A240DD">
        <w:rPr>
          <w:rFonts w:ascii="Times New Roman" w:hAnsi="Times New Roman" w:cs="Times New Roman"/>
          <w:sz w:val="24"/>
          <w:szCs w:val="24"/>
        </w:rPr>
        <w:t xml:space="preserve"> </w:t>
      </w:r>
      <w:r w:rsidR="007810FB" w:rsidRPr="00A240DD">
        <w:rPr>
          <w:rFonts w:ascii="Times New Roman" w:hAnsi="Times New Roman" w:cs="Times New Roman"/>
          <w:sz w:val="24"/>
          <w:szCs w:val="24"/>
        </w:rPr>
        <w:t>It</w:t>
      </w:r>
      <w:r w:rsidR="00350BC5" w:rsidRPr="00A240DD">
        <w:rPr>
          <w:rFonts w:ascii="Times New Roman" w:hAnsi="Times New Roman" w:cs="Times New Roman"/>
          <w:sz w:val="24"/>
          <w:szCs w:val="24"/>
        </w:rPr>
        <w:t>’</w:t>
      </w:r>
      <w:r w:rsidR="007810FB" w:rsidRPr="00A240DD">
        <w:rPr>
          <w:rFonts w:ascii="Times New Roman" w:hAnsi="Times New Roman" w:cs="Times New Roman"/>
          <w:sz w:val="24"/>
          <w:szCs w:val="24"/>
        </w:rPr>
        <w:t xml:space="preserve">s </w:t>
      </w:r>
      <w:r w:rsidR="00E973C0" w:rsidRPr="00A240DD">
        <w:rPr>
          <w:rFonts w:ascii="Times New Roman" w:hAnsi="Times New Roman" w:cs="Times New Roman"/>
          <w:sz w:val="24"/>
          <w:szCs w:val="24"/>
        </w:rPr>
        <w:t>a</w:t>
      </w:r>
      <w:r w:rsidR="007810FB" w:rsidRPr="00A240DD">
        <w:rPr>
          <w:rFonts w:ascii="Times New Roman" w:hAnsi="Times New Roman" w:cs="Times New Roman"/>
          <w:sz w:val="24"/>
          <w:szCs w:val="24"/>
        </w:rPr>
        <w:t xml:space="preserve">lways </w:t>
      </w:r>
      <w:r w:rsidR="00312E69" w:rsidRPr="00A240DD">
        <w:rPr>
          <w:rFonts w:ascii="Times New Roman" w:hAnsi="Times New Roman" w:cs="Times New Roman"/>
          <w:sz w:val="24"/>
          <w:szCs w:val="24"/>
        </w:rPr>
        <w:t xml:space="preserve">evolving and </w:t>
      </w:r>
      <w:r w:rsidR="007810FB" w:rsidRPr="00A240DD">
        <w:rPr>
          <w:rFonts w:ascii="Times New Roman" w:hAnsi="Times New Roman" w:cs="Times New Roman"/>
          <w:sz w:val="24"/>
          <w:szCs w:val="24"/>
        </w:rPr>
        <w:t>a work in pro</w:t>
      </w:r>
      <w:r w:rsidR="00F47CB5" w:rsidRPr="00A240DD">
        <w:rPr>
          <w:rFonts w:ascii="Times New Roman" w:hAnsi="Times New Roman" w:cs="Times New Roman"/>
          <w:sz w:val="24"/>
          <w:szCs w:val="24"/>
        </w:rPr>
        <w:t>gress</w:t>
      </w:r>
      <w:r w:rsidR="00BE78E8" w:rsidRPr="00A240DD">
        <w:rPr>
          <w:rFonts w:ascii="Times New Roman" w:hAnsi="Times New Roman" w:cs="Times New Roman"/>
          <w:sz w:val="24"/>
          <w:szCs w:val="24"/>
        </w:rPr>
        <w:t>.</w:t>
      </w:r>
    </w:p>
    <w:p w14:paraId="5B8EC731" w14:textId="1CE92C38" w:rsidR="007810FB" w:rsidRPr="00A240DD" w:rsidRDefault="007810FB" w:rsidP="00EE108A">
      <w:pPr>
        <w:spacing w:after="0" w:line="240" w:lineRule="auto"/>
        <w:rPr>
          <w:rFonts w:ascii="Times New Roman" w:hAnsi="Times New Roman" w:cs="Times New Roman"/>
          <w:sz w:val="24"/>
          <w:szCs w:val="24"/>
        </w:rPr>
      </w:pPr>
    </w:p>
    <w:p w14:paraId="61F3303E" w14:textId="35C063FC" w:rsidR="004A7794" w:rsidRPr="00A240DD" w:rsidRDefault="004A7794" w:rsidP="00EE108A">
      <w:pPr>
        <w:spacing w:after="0" w:line="240" w:lineRule="auto"/>
        <w:contextualSpacing/>
        <w:rPr>
          <w:rFonts w:ascii="Times New Roman" w:hAnsi="Times New Roman" w:cs="Times New Roman"/>
          <w:b/>
          <w:bCs/>
          <w:sz w:val="24"/>
          <w:szCs w:val="24"/>
        </w:rPr>
      </w:pPr>
      <w:r w:rsidRPr="00A240DD">
        <w:rPr>
          <w:rFonts w:ascii="Times New Roman" w:hAnsi="Times New Roman" w:cs="Times New Roman"/>
          <w:b/>
          <w:bCs/>
          <w:sz w:val="24"/>
          <w:szCs w:val="24"/>
        </w:rPr>
        <w:t>QUESTIONS. Lisa, do we have any questions?</w:t>
      </w:r>
    </w:p>
    <w:p w14:paraId="241F5B02" w14:textId="77777777" w:rsidR="004A7794" w:rsidRPr="00A240DD" w:rsidRDefault="004A7794" w:rsidP="00EE108A">
      <w:pPr>
        <w:pStyle w:val="ListParagraph"/>
        <w:ind w:left="0"/>
        <w:contextualSpacing/>
        <w:rPr>
          <w:szCs w:val="24"/>
        </w:rPr>
      </w:pPr>
    </w:p>
    <w:p w14:paraId="765D5B95" w14:textId="79F74B81" w:rsidR="007810FB" w:rsidRPr="00A240DD" w:rsidRDefault="009424A2" w:rsidP="00EE108A">
      <w:pPr>
        <w:pStyle w:val="ListParagraph"/>
        <w:ind w:left="0"/>
        <w:contextualSpacing/>
        <w:rPr>
          <w:szCs w:val="24"/>
        </w:rPr>
      </w:pPr>
      <w:r w:rsidRPr="00A240DD">
        <w:rPr>
          <w:szCs w:val="24"/>
        </w:rPr>
        <w:t>W</w:t>
      </w:r>
      <w:r w:rsidR="009A7756" w:rsidRPr="00A240DD">
        <w:rPr>
          <w:szCs w:val="24"/>
        </w:rPr>
        <w:t>e</w:t>
      </w:r>
      <w:r w:rsidR="00350BC5" w:rsidRPr="00A240DD">
        <w:rPr>
          <w:szCs w:val="24"/>
        </w:rPr>
        <w:t>’</w:t>
      </w:r>
      <w:r w:rsidR="009A7756" w:rsidRPr="00A240DD">
        <w:rPr>
          <w:szCs w:val="24"/>
        </w:rPr>
        <w:t xml:space="preserve">ve talked </w:t>
      </w:r>
      <w:r w:rsidR="004A7794" w:rsidRPr="00A240DD">
        <w:rPr>
          <w:szCs w:val="24"/>
        </w:rPr>
        <w:t xml:space="preserve">so far </w:t>
      </w:r>
      <w:r w:rsidR="009A7756" w:rsidRPr="00A240DD">
        <w:rPr>
          <w:szCs w:val="24"/>
        </w:rPr>
        <w:t xml:space="preserve">about </w:t>
      </w:r>
      <w:r w:rsidR="002D1E99" w:rsidRPr="00A240DD">
        <w:rPr>
          <w:szCs w:val="24"/>
        </w:rPr>
        <w:t xml:space="preserve">having a vision for </w:t>
      </w:r>
      <w:r w:rsidR="00707E3D" w:rsidRPr="00A240DD">
        <w:rPr>
          <w:szCs w:val="24"/>
        </w:rPr>
        <w:t>your life</w:t>
      </w:r>
      <w:r w:rsidR="002D1E99" w:rsidRPr="00A240DD">
        <w:rPr>
          <w:szCs w:val="24"/>
        </w:rPr>
        <w:t xml:space="preserve"> and capturing it </w:t>
      </w:r>
      <w:r w:rsidR="004D531F" w:rsidRPr="00A240DD">
        <w:rPr>
          <w:szCs w:val="24"/>
        </w:rPr>
        <w:t>in a</w:t>
      </w:r>
      <w:r w:rsidR="002D1E99" w:rsidRPr="00A240DD">
        <w:rPr>
          <w:szCs w:val="24"/>
        </w:rPr>
        <w:t xml:space="preserve"> personal mission statement. </w:t>
      </w:r>
      <w:r w:rsidR="000626E3" w:rsidRPr="00A240DD">
        <w:rPr>
          <w:szCs w:val="24"/>
        </w:rPr>
        <w:t>Now let</w:t>
      </w:r>
      <w:r w:rsidR="00350BC5" w:rsidRPr="00A240DD">
        <w:rPr>
          <w:szCs w:val="24"/>
        </w:rPr>
        <w:t>’</w:t>
      </w:r>
      <w:r w:rsidR="000626E3" w:rsidRPr="00A240DD">
        <w:rPr>
          <w:szCs w:val="24"/>
        </w:rPr>
        <w:t xml:space="preserve">s talk about </w:t>
      </w:r>
      <w:r w:rsidRPr="00A240DD">
        <w:rPr>
          <w:szCs w:val="24"/>
        </w:rPr>
        <w:t>setting</w:t>
      </w:r>
      <w:r w:rsidR="000B0503" w:rsidRPr="00A240DD">
        <w:rPr>
          <w:szCs w:val="24"/>
        </w:rPr>
        <w:t xml:space="preserve"> goals derived from that vision</w:t>
      </w:r>
      <w:r w:rsidR="00572386" w:rsidRPr="00A240DD">
        <w:rPr>
          <w:szCs w:val="24"/>
        </w:rPr>
        <w:t>.</w:t>
      </w:r>
    </w:p>
    <w:p w14:paraId="49522D43" w14:textId="709F5288" w:rsidR="003F76F9" w:rsidRPr="00A240DD" w:rsidRDefault="003F76F9" w:rsidP="004C3595">
      <w:pPr>
        <w:pStyle w:val="ListParagraph"/>
        <w:ind w:left="0"/>
        <w:contextualSpacing/>
        <w:rPr>
          <w:szCs w:val="24"/>
        </w:rPr>
      </w:pPr>
    </w:p>
    <w:p w14:paraId="30841DD3" w14:textId="146FA709" w:rsidR="00032F1E" w:rsidRPr="00A240DD" w:rsidRDefault="003F76F9" w:rsidP="00F903AB">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As we </w:t>
      </w:r>
      <w:r w:rsidR="000B0503" w:rsidRPr="00A240DD">
        <w:rPr>
          <w:rFonts w:ascii="Times New Roman" w:hAnsi="Times New Roman" w:cs="Times New Roman"/>
          <w:sz w:val="24"/>
          <w:szCs w:val="24"/>
        </w:rPr>
        <w:t>get older</w:t>
      </w:r>
      <w:r w:rsidRPr="00A240DD">
        <w:rPr>
          <w:rFonts w:ascii="Times New Roman" w:hAnsi="Times New Roman" w:cs="Times New Roman"/>
          <w:sz w:val="24"/>
          <w:szCs w:val="24"/>
        </w:rPr>
        <w:t>, having goals can give us energy and purpose</w:t>
      </w:r>
      <w:r w:rsidR="00F903AB" w:rsidRPr="00A240DD">
        <w:rPr>
          <w:rFonts w:ascii="Times New Roman" w:hAnsi="Times New Roman" w:cs="Times New Roman"/>
          <w:sz w:val="24"/>
          <w:szCs w:val="24"/>
        </w:rPr>
        <w:t xml:space="preserve">, especially when facing </w:t>
      </w:r>
      <w:r w:rsidR="00032F1E" w:rsidRPr="00A240DD">
        <w:rPr>
          <w:rFonts w:ascii="Times New Roman" w:hAnsi="Times New Roman" w:cs="Times New Roman"/>
          <w:sz w:val="24"/>
          <w:szCs w:val="24"/>
        </w:rPr>
        <w:t>challenges</w:t>
      </w:r>
      <w:r w:rsidR="00816D47" w:rsidRPr="00A240DD">
        <w:rPr>
          <w:rFonts w:ascii="Times New Roman" w:hAnsi="Times New Roman" w:cs="Times New Roman"/>
          <w:sz w:val="24"/>
          <w:szCs w:val="24"/>
        </w:rPr>
        <w:t>, such as</w:t>
      </w:r>
      <w:r w:rsidR="00032F1E" w:rsidRPr="00A240DD">
        <w:rPr>
          <w:rFonts w:ascii="Times New Roman" w:hAnsi="Times New Roman" w:cs="Times New Roman"/>
          <w:sz w:val="24"/>
          <w:szCs w:val="24"/>
        </w:rPr>
        <w:t xml:space="preserve"> feeling anxious</w:t>
      </w:r>
      <w:r w:rsidR="00F83DE6" w:rsidRPr="00A240DD">
        <w:rPr>
          <w:rFonts w:ascii="Times New Roman" w:hAnsi="Times New Roman" w:cs="Times New Roman"/>
          <w:sz w:val="24"/>
          <w:szCs w:val="24"/>
        </w:rPr>
        <w:t>,</w:t>
      </w:r>
      <w:r w:rsidR="00032F1E" w:rsidRPr="00A240DD">
        <w:rPr>
          <w:rFonts w:ascii="Times New Roman" w:hAnsi="Times New Roman" w:cs="Times New Roman"/>
          <w:sz w:val="24"/>
          <w:szCs w:val="24"/>
        </w:rPr>
        <w:t xml:space="preserve"> </w:t>
      </w:r>
      <w:r w:rsidR="0013392D" w:rsidRPr="00A240DD">
        <w:rPr>
          <w:rFonts w:ascii="Times New Roman" w:hAnsi="Times New Roman" w:cs="Times New Roman"/>
          <w:sz w:val="24"/>
          <w:szCs w:val="24"/>
        </w:rPr>
        <w:t xml:space="preserve">sleeping </w:t>
      </w:r>
      <w:r w:rsidR="00F2191A" w:rsidRPr="00A240DD">
        <w:rPr>
          <w:rFonts w:ascii="Times New Roman" w:hAnsi="Times New Roman" w:cs="Times New Roman"/>
          <w:sz w:val="24"/>
          <w:szCs w:val="24"/>
        </w:rPr>
        <w:t>poor</w:t>
      </w:r>
      <w:r w:rsidR="0013392D" w:rsidRPr="00A240DD">
        <w:rPr>
          <w:rFonts w:ascii="Times New Roman" w:hAnsi="Times New Roman" w:cs="Times New Roman"/>
          <w:sz w:val="24"/>
          <w:szCs w:val="24"/>
        </w:rPr>
        <w:t xml:space="preserve">ly, </w:t>
      </w:r>
      <w:r w:rsidR="00032F1E" w:rsidRPr="00A240DD">
        <w:rPr>
          <w:rFonts w:ascii="Times New Roman" w:hAnsi="Times New Roman" w:cs="Times New Roman"/>
          <w:sz w:val="24"/>
          <w:szCs w:val="24"/>
        </w:rPr>
        <w:t>feeling disconnected from loved ones</w:t>
      </w:r>
      <w:r w:rsidR="00F83DE6" w:rsidRPr="00A240DD">
        <w:rPr>
          <w:rFonts w:ascii="Times New Roman" w:hAnsi="Times New Roman" w:cs="Times New Roman"/>
          <w:sz w:val="24"/>
          <w:szCs w:val="24"/>
        </w:rPr>
        <w:t>,</w:t>
      </w:r>
      <w:r w:rsidR="00032F1E" w:rsidRPr="00A240DD">
        <w:rPr>
          <w:rFonts w:ascii="Times New Roman" w:hAnsi="Times New Roman" w:cs="Times New Roman"/>
          <w:sz w:val="24"/>
          <w:szCs w:val="24"/>
        </w:rPr>
        <w:t xml:space="preserve"> feeling in a rut</w:t>
      </w:r>
      <w:r w:rsidR="002121AF" w:rsidRPr="00A240DD">
        <w:rPr>
          <w:rFonts w:ascii="Times New Roman" w:hAnsi="Times New Roman" w:cs="Times New Roman"/>
          <w:sz w:val="24"/>
          <w:szCs w:val="24"/>
        </w:rPr>
        <w:t>,</w:t>
      </w:r>
      <w:r w:rsidR="00032F1E" w:rsidRPr="00A240DD">
        <w:rPr>
          <w:rFonts w:ascii="Times New Roman" w:hAnsi="Times New Roman" w:cs="Times New Roman"/>
          <w:sz w:val="24"/>
          <w:szCs w:val="24"/>
        </w:rPr>
        <w:t xml:space="preserve"> </w:t>
      </w:r>
      <w:r w:rsidR="0013392D" w:rsidRPr="00A240DD">
        <w:rPr>
          <w:rFonts w:ascii="Times New Roman" w:hAnsi="Times New Roman" w:cs="Times New Roman"/>
          <w:sz w:val="24"/>
          <w:szCs w:val="24"/>
        </w:rPr>
        <w:t xml:space="preserve">or </w:t>
      </w:r>
      <w:r w:rsidR="00F2191A" w:rsidRPr="00A240DD">
        <w:rPr>
          <w:rFonts w:ascii="Times New Roman" w:hAnsi="Times New Roman" w:cs="Times New Roman"/>
          <w:sz w:val="24"/>
          <w:szCs w:val="24"/>
        </w:rPr>
        <w:t>worrying</w:t>
      </w:r>
      <w:r w:rsidR="00032F1E" w:rsidRPr="00A240DD">
        <w:rPr>
          <w:rFonts w:ascii="Times New Roman" w:hAnsi="Times New Roman" w:cs="Times New Roman"/>
          <w:sz w:val="24"/>
          <w:szCs w:val="24"/>
        </w:rPr>
        <w:t xml:space="preserve"> about COVID-19</w:t>
      </w:r>
      <w:r w:rsidR="003D6FC7" w:rsidRPr="00A240DD">
        <w:rPr>
          <w:rFonts w:ascii="Times New Roman" w:hAnsi="Times New Roman" w:cs="Times New Roman"/>
          <w:sz w:val="24"/>
          <w:szCs w:val="24"/>
        </w:rPr>
        <w:t>.</w:t>
      </w:r>
    </w:p>
    <w:p w14:paraId="08D4924F" w14:textId="5DFD8424" w:rsidR="0077370D" w:rsidRPr="00A240DD" w:rsidRDefault="0077370D" w:rsidP="004C3595">
      <w:pPr>
        <w:pStyle w:val="ListParagraph"/>
        <w:ind w:left="0"/>
        <w:contextualSpacing/>
        <w:rPr>
          <w:szCs w:val="24"/>
        </w:rPr>
      </w:pPr>
    </w:p>
    <w:p w14:paraId="70308133" w14:textId="2E083332" w:rsidR="00587906" w:rsidRPr="00A240DD" w:rsidRDefault="00587906" w:rsidP="004C3595">
      <w:pPr>
        <w:pStyle w:val="ListParagraph"/>
        <w:ind w:left="0"/>
        <w:contextualSpacing/>
        <w:rPr>
          <w:szCs w:val="24"/>
        </w:rPr>
      </w:pPr>
      <w:r w:rsidRPr="00A240DD">
        <w:rPr>
          <w:szCs w:val="24"/>
        </w:rPr>
        <w:lastRenderedPageBreak/>
        <w:t xml:space="preserve">One way to </w:t>
      </w:r>
      <w:r w:rsidR="00051CC1" w:rsidRPr="00A240DD">
        <w:rPr>
          <w:szCs w:val="24"/>
        </w:rPr>
        <w:t xml:space="preserve">organize your </w:t>
      </w:r>
      <w:r w:rsidRPr="00A240DD">
        <w:rPr>
          <w:szCs w:val="24"/>
        </w:rPr>
        <w:t>goals</w:t>
      </w:r>
      <w:r w:rsidR="00B25C68">
        <w:rPr>
          <w:szCs w:val="24"/>
        </w:rPr>
        <w:t xml:space="preserve">, especially your most foundational </w:t>
      </w:r>
      <w:r w:rsidR="00C90D21">
        <w:rPr>
          <w:szCs w:val="24"/>
        </w:rPr>
        <w:t>goals,</w:t>
      </w:r>
      <w:r w:rsidRPr="00A240DD">
        <w:rPr>
          <w:szCs w:val="24"/>
        </w:rPr>
        <w:t xml:space="preserve"> is to</w:t>
      </w:r>
      <w:r w:rsidR="00444CBC" w:rsidRPr="00A240DD">
        <w:rPr>
          <w:szCs w:val="24"/>
        </w:rPr>
        <w:t xml:space="preserve"> </w:t>
      </w:r>
      <w:r w:rsidR="00487A03" w:rsidRPr="00A240DD">
        <w:rPr>
          <w:szCs w:val="24"/>
        </w:rPr>
        <w:t xml:space="preserve">group them according to </w:t>
      </w:r>
      <w:r w:rsidR="000D6191" w:rsidRPr="00A240DD">
        <w:rPr>
          <w:szCs w:val="24"/>
        </w:rPr>
        <w:t xml:space="preserve">the four </w:t>
      </w:r>
      <w:r w:rsidR="00DB16EC" w:rsidRPr="00A240DD">
        <w:rPr>
          <w:szCs w:val="24"/>
        </w:rPr>
        <w:t xml:space="preserve">fundamental </w:t>
      </w:r>
      <w:r w:rsidR="000D6191" w:rsidRPr="00A240DD">
        <w:rPr>
          <w:szCs w:val="24"/>
        </w:rPr>
        <w:t>dimensions</w:t>
      </w:r>
      <w:r w:rsidR="00DB16EC" w:rsidRPr="00A240DD">
        <w:rPr>
          <w:szCs w:val="24"/>
        </w:rPr>
        <w:t xml:space="preserve"> of our nature</w:t>
      </w:r>
      <w:r w:rsidR="00163991" w:rsidRPr="00A240DD">
        <w:rPr>
          <w:szCs w:val="24"/>
        </w:rPr>
        <w:t xml:space="preserve">—physical, </w:t>
      </w:r>
      <w:r w:rsidR="000D6191" w:rsidRPr="00A240DD">
        <w:rPr>
          <w:szCs w:val="24"/>
        </w:rPr>
        <w:t xml:space="preserve">social/emotional, mental, </w:t>
      </w:r>
      <w:r w:rsidR="00940458" w:rsidRPr="00A240DD">
        <w:rPr>
          <w:szCs w:val="24"/>
        </w:rPr>
        <w:t xml:space="preserve">and </w:t>
      </w:r>
      <w:r w:rsidR="000D6191" w:rsidRPr="00A240DD">
        <w:rPr>
          <w:szCs w:val="24"/>
        </w:rPr>
        <w:t>spiritual</w:t>
      </w:r>
      <w:r w:rsidR="00940458" w:rsidRPr="00A240DD">
        <w:rPr>
          <w:szCs w:val="24"/>
        </w:rPr>
        <w:t>:</w:t>
      </w:r>
    </w:p>
    <w:p w14:paraId="76BA1C00" w14:textId="77777777" w:rsidR="007810FB" w:rsidRPr="00A240DD" w:rsidRDefault="007810FB" w:rsidP="004C3595">
      <w:pPr>
        <w:pStyle w:val="ListParagraph"/>
        <w:ind w:left="0"/>
        <w:contextualSpacing/>
        <w:rPr>
          <w:szCs w:val="24"/>
        </w:rPr>
      </w:pPr>
    </w:p>
    <w:p w14:paraId="16D03157" w14:textId="11E36B8C" w:rsidR="008C271F" w:rsidRPr="00A240DD" w:rsidRDefault="00BC485D" w:rsidP="00BC485D">
      <w:pPr>
        <w:spacing w:after="0" w:line="240" w:lineRule="auto"/>
        <w:rPr>
          <w:rFonts w:ascii="Times New Roman" w:hAnsi="Times New Roman" w:cs="Times New Roman"/>
          <w:bCs/>
          <w:sz w:val="24"/>
          <w:szCs w:val="24"/>
        </w:rPr>
      </w:pPr>
      <w:r w:rsidRPr="00A240DD">
        <w:rPr>
          <w:rFonts w:ascii="Times New Roman" w:hAnsi="Times New Roman" w:cs="Times New Roman"/>
          <w:bCs/>
          <w:i/>
          <w:iCs/>
          <w:sz w:val="24"/>
          <w:szCs w:val="24"/>
        </w:rPr>
        <w:t>First</w:t>
      </w:r>
      <w:r w:rsidRPr="00A240DD">
        <w:rPr>
          <w:rFonts w:ascii="Times New Roman" w:hAnsi="Times New Roman" w:cs="Times New Roman"/>
          <w:bCs/>
          <w:sz w:val="24"/>
          <w:szCs w:val="24"/>
        </w:rPr>
        <w:t xml:space="preserve">, </w:t>
      </w:r>
      <w:r w:rsidR="003F3A54" w:rsidRPr="00A240DD">
        <w:rPr>
          <w:rFonts w:ascii="Times New Roman" w:hAnsi="Times New Roman" w:cs="Times New Roman"/>
          <w:bCs/>
          <w:sz w:val="24"/>
          <w:szCs w:val="24"/>
        </w:rPr>
        <w:t>p</w:t>
      </w:r>
      <w:r w:rsidR="008C271F" w:rsidRPr="00A240DD">
        <w:rPr>
          <w:rFonts w:ascii="Times New Roman" w:hAnsi="Times New Roman" w:cs="Times New Roman"/>
          <w:bCs/>
          <w:sz w:val="24"/>
          <w:szCs w:val="24"/>
        </w:rPr>
        <w:t xml:space="preserve">hysical includes exercise, </w:t>
      </w:r>
      <w:r w:rsidR="00FF001E" w:rsidRPr="00A240DD">
        <w:rPr>
          <w:rFonts w:ascii="Times New Roman" w:hAnsi="Times New Roman" w:cs="Times New Roman"/>
          <w:bCs/>
          <w:sz w:val="24"/>
          <w:szCs w:val="24"/>
        </w:rPr>
        <w:t>diet</w:t>
      </w:r>
      <w:r w:rsidR="008C271F" w:rsidRPr="00A240DD">
        <w:rPr>
          <w:rFonts w:ascii="Times New Roman" w:hAnsi="Times New Roman" w:cs="Times New Roman"/>
          <w:bCs/>
          <w:sz w:val="24"/>
          <w:szCs w:val="24"/>
        </w:rPr>
        <w:t>,</w:t>
      </w:r>
      <w:r w:rsidR="00BA5FE2" w:rsidRPr="00A240DD">
        <w:rPr>
          <w:rFonts w:ascii="Times New Roman" w:hAnsi="Times New Roman" w:cs="Times New Roman"/>
          <w:bCs/>
          <w:sz w:val="24"/>
          <w:szCs w:val="24"/>
        </w:rPr>
        <w:t xml:space="preserve"> and sleep.</w:t>
      </w:r>
      <w:r w:rsidR="003225D0" w:rsidRPr="00A240DD">
        <w:rPr>
          <w:rFonts w:ascii="Times New Roman" w:hAnsi="Times New Roman" w:cs="Times New Roman"/>
          <w:bCs/>
          <w:sz w:val="24"/>
          <w:szCs w:val="24"/>
        </w:rPr>
        <w:t xml:space="preserve"> </w:t>
      </w:r>
      <w:r w:rsidR="00CA60F2" w:rsidRPr="00A240DD">
        <w:rPr>
          <w:rFonts w:ascii="Times New Roman" w:hAnsi="Times New Roman" w:cs="Times New Roman"/>
          <w:bCs/>
          <w:sz w:val="24"/>
          <w:szCs w:val="24"/>
        </w:rPr>
        <w:t>As you know, m</w:t>
      </w:r>
      <w:r w:rsidR="000A22F7" w:rsidRPr="00A240DD">
        <w:rPr>
          <w:rFonts w:ascii="Times New Roman" w:hAnsi="Times New Roman" w:cs="Times New Roman"/>
          <w:bCs/>
          <w:sz w:val="24"/>
          <w:szCs w:val="24"/>
        </w:rPr>
        <w:t xml:space="preserve">oving your body every day, eating </w:t>
      </w:r>
      <w:r w:rsidR="00763D9D">
        <w:rPr>
          <w:rFonts w:ascii="Times New Roman" w:hAnsi="Times New Roman" w:cs="Times New Roman"/>
          <w:bCs/>
          <w:sz w:val="24"/>
          <w:szCs w:val="24"/>
        </w:rPr>
        <w:t>lots</w:t>
      </w:r>
      <w:r w:rsidR="00861A21" w:rsidRPr="00A240DD">
        <w:rPr>
          <w:rFonts w:ascii="Times New Roman" w:hAnsi="Times New Roman" w:cs="Times New Roman"/>
          <w:bCs/>
          <w:sz w:val="24"/>
          <w:szCs w:val="24"/>
        </w:rPr>
        <w:t xml:space="preserve"> of fruits and vegetables, and </w:t>
      </w:r>
      <w:r w:rsidR="00CA60F2" w:rsidRPr="00A240DD">
        <w:rPr>
          <w:rFonts w:ascii="Times New Roman" w:hAnsi="Times New Roman" w:cs="Times New Roman"/>
          <w:bCs/>
          <w:sz w:val="24"/>
          <w:szCs w:val="24"/>
        </w:rPr>
        <w:t xml:space="preserve">getting </w:t>
      </w:r>
      <w:r w:rsidR="002C4A50" w:rsidRPr="00A240DD">
        <w:rPr>
          <w:rFonts w:ascii="Times New Roman" w:hAnsi="Times New Roman" w:cs="Times New Roman"/>
          <w:bCs/>
          <w:sz w:val="24"/>
          <w:szCs w:val="24"/>
        </w:rPr>
        <w:t xml:space="preserve">sound </w:t>
      </w:r>
      <w:r w:rsidR="00861A21" w:rsidRPr="00A240DD">
        <w:rPr>
          <w:rFonts w:ascii="Times New Roman" w:hAnsi="Times New Roman" w:cs="Times New Roman"/>
          <w:bCs/>
          <w:sz w:val="24"/>
          <w:szCs w:val="24"/>
        </w:rPr>
        <w:t>sleep are</w:t>
      </w:r>
      <w:r w:rsidR="008604DA" w:rsidRPr="00A240DD">
        <w:rPr>
          <w:rFonts w:ascii="Times New Roman" w:hAnsi="Times New Roman" w:cs="Times New Roman"/>
          <w:bCs/>
          <w:sz w:val="24"/>
          <w:szCs w:val="24"/>
        </w:rPr>
        <w:t xml:space="preserve"> all </w:t>
      </w:r>
      <w:r w:rsidR="002E6407" w:rsidRPr="00A240DD">
        <w:rPr>
          <w:rFonts w:ascii="Times New Roman" w:hAnsi="Times New Roman" w:cs="Times New Roman"/>
          <w:bCs/>
          <w:sz w:val="24"/>
          <w:szCs w:val="24"/>
        </w:rPr>
        <w:t>critical</w:t>
      </w:r>
      <w:r w:rsidR="002B3EF7" w:rsidRPr="00A240DD">
        <w:rPr>
          <w:rFonts w:ascii="Times New Roman" w:hAnsi="Times New Roman" w:cs="Times New Roman"/>
          <w:bCs/>
          <w:sz w:val="24"/>
          <w:szCs w:val="24"/>
        </w:rPr>
        <w:t xml:space="preserve">. </w:t>
      </w:r>
      <w:r w:rsidR="00A92831" w:rsidRPr="00A240DD">
        <w:rPr>
          <w:rFonts w:ascii="Times New Roman" w:hAnsi="Times New Roman" w:cs="Times New Roman"/>
          <w:bCs/>
          <w:sz w:val="24"/>
          <w:szCs w:val="24"/>
        </w:rPr>
        <w:t>R</w:t>
      </w:r>
      <w:r w:rsidR="008151CB" w:rsidRPr="00A240DD">
        <w:rPr>
          <w:rFonts w:ascii="Times New Roman" w:hAnsi="Times New Roman" w:cs="Times New Roman"/>
          <w:bCs/>
          <w:sz w:val="24"/>
          <w:szCs w:val="24"/>
        </w:rPr>
        <w:t>emember that some 70-year-olds</w:t>
      </w:r>
      <w:r w:rsidR="00340330" w:rsidRPr="00A240DD">
        <w:rPr>
          <w:rFonts w:ascii="Times New Roman" w:hAnsi="Times New Roman" w:cs="Times New Roman"/>
          <w:bCs/>
          <w:sz w:val="24"/>
          <w:szCs w:val="24"/>
        </w:rPr>
        <w:t xml:space="preserve"> are healthier than a sedentary 35-year-old.</w:t>
      </w:r>
      <w:r w:rsidR="00C558DA" w:rsidRPr="00A240DD">
        <w:rPr>
          <w:rFonts w:ascii="Times New Roman" w:hAnsi="Times New Roman" w:cs="Times New Roman"/>
          <w:bCs/>
          <w:sz w:val="24"/>
          <w:szCs w:val="24"/>
        </w:rPr>
        <w:t xml:space="preserve"> </w:t>
      </w:r>
      <w:r w:rsidR="00611189" w:rsidRPr="00A240DD">
        <w:rPr>
          <w:rFonts w:ascii="Times New Roman" w:hAnsi="Times New Roman" w:cs="Times New Roman"/>
          <w:sz w:val="24"/>
          <w:szCs w:val="24"/>
        </w:rPr>
        <w:t>A shocking fact is that m</w:t>
      </w:r>
      <w:r w:rsidR="00515F41" w:rsidRPr="00A240DD">
        <w:rPr>
          <w:rFonts w:ascii="Times New Roman" w:hAnsi="Times New Roman" w:cs="Times New Roman"/>
          <w:sz w:val="24"/>
          <w:szCs w:val="24"/>
        </w:rPr>
        <w:t>ore than 80 million Americans over the age of six are entirely inactive.</w:t>
      </w:r>
      <w:r w:rsidR="006A0B2E" w:rsidRPr="00A240DD">
        <w:rPr>
          <w:rFonts w:ascii="Times New Roman" w:hAnsi="Times New Roman" w:cs="Times New Roman"/>
          <w:sz w:val="24"/>
          <w:szCs w:val="24"/>
        </w:rPr>
        <w:t xml:space="preserve"> One </w:t>
      </w:r>
      <w:r w:rsidR="00145709" w:rsidRPr="00A240DD">
        <w:rPr>
          <w:rFonts w:ascii="Times New Roman" w:hAnsi="Times New Roman" w:cs="Times New Roman"/>
          <w:sz w:val="24"/>
          <w:szCs w:val="24"/>
        </w:rPr>
        <w:t xml:space="preserve">exercise </w:t>
      </w:r>
      <w:r w:rsidR="006A0B2E" w:rsidRPr="00A240DD">
        <w:rPr>
          <w:rFonts w:ascii="Times New Roman" w:hAnsi="Times New Roman" w:cs="Times New Roman"/>
          <w:sz w:val="24"/>
          <w:szCs w:val="24"/>
        </w:rPr>
        <w:t xml:space="preserve">goal for you to consider </w:t>
      </w:r>
      <w:r w:rsidR="00AD2E1A" w:rsidRPr="00A240DD">
        <w:rPr>
          <w:rFonts w:ascii="Times New Roman" w:hAnsi="Times New Roman" w:cs="Times New Roman"/>
          <w:sz w:val="24"/>
          <w:szCs w:val="24"/>
        </w:rPr>
        <w:t xml:space="preserve">doing every morning </w:t>
      </w:r>
      <w:r w:rsidR="005B16C5" w:rsidRPr="00A240DD">
        <w:rPr>
          <w:rFonts w:ascii="Times New Roman" w:hAnsi="Times New Roman" w:cs="Times New Roman"/>
          <w:sz w:val="24"/>
          <w:szCs w:val="24"/>
        </w:rPr>
        <w:t xml:space="preserve">is </w:t>
      </w:r>
      <w:r w:rsidR="00101C53" w:rsidRPr="00A240DD">
        <w:rPr>
          <w:rFonts w:ascii="Times New Roman" w:hAnsi="Times New Roman" w:cs="Times New Roman"/>
          <w:sz w:val="24"/>
          <w:szCs w:val="24"/>
        </w:rPr>
        <w:t>the following</w:t>
      </w:r>
      <w:r w:rsidR="005613FC" w:rsidRPr="00A240DD">
        <w:rPr>
          <w:rFonts w:ascii="Times New Roman" w:hAnsi="Times New Roman" w:cs="Times New Roman"/>
          <w:sz w:val="24"/>
          <w:szCs w:val="24"/>
        </w:rPr>
        <w:t>:</w:t>
      </w:r>
      <w:r w:rsidR="005B16C5" w:rsidRPr="00A240DD">
        <w:rPr>
          <w:rFonts w:ascii="Times New Roman" w:hAnsi="Times New Roman" w:cs="Times New Roman"/>
          <w:sz w:val="24"/>
          <w:szCs w:val="24"/>
        </w:rPr>
        <w:t xml:space="preserve"> </w:t>
      </w:r>
      <w:r w:rsidR="00F802A2" w:rsidRPr="00A240DD">
        <w:rPr>
          <w:rFonts w:ascii="Times New Roman" w:hAnsi="Times New Roman" w:cs="Times New Roman"/>
          <w:sz w:val="24"/>
          <w:szCs w:val="24"/>
        </w:rPr>
        <w:t>A</w:t>
      </w:r>
      <w:r w:rsidR="005B16C5" w:rsidRPr="00A240DD">
        <w:rPr>
          <w:rFonts w:ascii="Times New Roman" w:hAnsi="Times New Roman" w:cs="Times New Roman"/>
          <w:sz w:val="24"/>
          <w:szCs w:val="24"/>
        </w:rPr>
        <w:t>fter getting out of bed, lie on your back</w:t>
      </w:r>
      <w:r w:rsidR="00763836" w:rsidRPr="00A240DD">
        <w:rPr>
          <w:rFonts w:ascii="Times New Roman" w:hAnsi="Times New Roman" w:cs="Times New Roman"/>
          <w:sz w:val="24"/>
          <w:szCs w:val="24"/>
        </w:rPr>
        <w:t xml:space="preserve"> on the floor</w:t>
      </w:r>
      <w:r w:rsidR="005B16C5" w:rsidRPr="00A240DD">
        <w:rPr>
          <w:rFonts w:ascii="Times New Roman" w:hAnsi="Times New Roman" w:cs="Times New Roman"/>
          <w:sz w:val="24"/>
          <w:szCs w:val="24"/>
        </w:rPr>
        <w:t xml:space="preserve">, pull your knees up to your chest, and </w:t>
      </w:r>
      <w:r w:rsidR="00525EDB">
        <w:rPr>
          <w:rFonts w:ascii="Times New Roman" w:hAnsi="Times New Roman" w:cs="Times New Roman"/>
          <w:sz w:val="24"/>
          <w:szCs w:val="24"/>
        </w:rPr>
        <w:t>rock</w:t>
      </w:r>
      <w:r w:rsidR="008C1345">
        <w:rPr>
          <w:rFonts w:ascii="Times New Roman" w:hAnsi="Times New Roman" w:cs="Times New Roman"/>
          <w:sz w:val="24"/>
          <w:szCs w:val="24"/>
        </w:rPr>
        <w:t xml:space="preserve"> gently</w:t>
      </w:r>
      <w:r w:rsidR="00525EDB">
        <w:rPr>
          <w:rFonts w:ascii="Times New Roman" w:hAnsi="Times New Roman" w:cs="Times New Roman"/>
          <w:sz w:val="24"/>
          <w:szCs w:val="24"/>
        </w:rPr>
        <w:t xml:space="preserve"> side to side</w:t>
      </w:r>
      <w:r w:rsidR="00DE6E22" w:rsidRPr="00A240DD">
        <w:rPr>
          <w:rFonts w:ascii="Times New Roman" w:hAnsi="Times New Roman" w:cs="Times New Roman"/>
          <w:sz w:val="24"/>
          <w:szCs w:val="24"/>
        </w:rPr>
        <w:t>.</w:t>
      </w:r>
    </w:p>
    <w:p w14:paraId="4C018F2D" w14:textId="77777777" w:rsidR="008C271F" w:rsidRPr="00A240DD" w:rsidRDefault="008C271F" w:rsidP="00BC485D">
      <w:pPr>
        <w:spacing w:after="0" w:line="240" w:lineRule="auto"/>
        <w:rPr>
          <w:rFonts w:ascii="Times New Roman" w:hAnsi="Times New Roman" w:cs="Times New Roman"/>
          <w:bCs/>
          <w:sz w:val="24"/>
          <w:szCs w:val="24"/>
        </w:rPr>
      </w:pPr>
    </w:p>
    <w:p w14:paraId="72DE9081" w14:textId="43CDF146" w:rsidR="008C271F" w:rsidRPr="00A240DD" w:rsidRDefault="003F3A54" w:rsidP="003F3A54">
      <w:pPr>
        <w:spacing w:after="0" w:line="240" w:lineRule="auto"/>
        <w:rPr>
          <w:rFonts w:ascii="Times New Roman" w:hAnsi="Times New Roman" w:cs="Times New Roman"/>
          <w:bCs/>
          <w:sz w:val="24"/>
          <w:szCs w:val="24"/>
        </w:rPr>
      </w:pPr>
      <w:r w:rsidRPr="00A240DD">
        <w:rPr>
          <w:rFonts w:ascii="Times New Roman" w:hAnsi="Times New Roman" w:cs="Times New Roman"/>
          <w:bCs/>
          <w:i/>
          <w:iCs/>
          <w:sz w:val="24"/>
          <w:szCs w:val="24"/>
        </w:rPr>
        <w:t>Second</w:t>
      </w:r>
      <w:r w:rsidRPr="00A240DD">
        <w:rPr>
          <w:rFonts w:ascii="Times New Roman" w:hAnsi="Times New Roman" w:cs="Times New Roman"/>
          <w:bCs/>
          <w:sz w:val="24"/>
          <w:szCs w:val="24"/>
        </w:rPr>
        <w:t>, s</w:t>
      </w:r>
      <w:r w:rsidR="008C271F" w:rsidRPr="00A240DD">
        <w:rPr>
          <w:rFonts w:ascii="Times New Roman" w:hAnsi="Times New Roman" w:cs="Times New Roman"/>
          <w:bCs/>
          <w:sz w:val="24"/>
          <w:szCs w:val="24"/>
        </w:rPr>
        <w:t xml:space="preserve">ocial/emotional includes love, friendship, </w:t>
      </w:r>
      <w:r w:rsidR="007D5D1D" w:rsidRPr="00A240DD">
        <w:rPr>
          <w:rFonts w:ascii="Times New Roman" w:hAnsi="Times New Roman" w:cs="Times New Roman"/>
          <w:bCs/>
          <w:sz w:val="24"/>
          <w:szCs w:val="24"/>
        </w:rPr>
        <w:t>and community.</w:t>
      </w:r>
      <w:r w:rsidR="00863706" w:rsidRPr="00A240DD">
        <w:rPr>
          <w:rFonts w:ascii="Times New Roman" w:hAnsi="Times New Roman" w:cs="Times New Roman"/>
          <w:bCs/>
          <w:sz w:val="24"/>
          <w:szCs w:val="24"/>
        </w:rPr>
        <w:t xml:space="preserve"> </w:t>
      </w:r>
      <w:r w:rsidR="00340330" w:rsidRPr="00A240DD">
        <w:rPr>
          <w:rFonts w:ascii="Times New Roman" w:hAnsi="Times New Roman" w:cs="Times New Roman"/>
          <w:bCs/>
          <w:sz w:val="24"/>
          <w:szCs w:val="24"/>
        </w:rPr>
        <w:t xml:space="preserve">Villages like </w:t>
      </w:r>
      <w:r w:rsidR="00E2222A" w:rsidRPr="00A240DD">
        <w:rPr>
          <w:rFonts w:ascii="Times New Roman" w:hAnsi="Times New Roman" w:cs="Times New Roman"/>
          <w:bCs/>
          <w:sz w:val="24"/>
          <w:szCs w:val="24"/>
        </w:rPr>
        <w:t>Little Falls Village and the village I belong to, Bethesda Metro Area Village, a</w:t>
      </w:r>
      <w:r w:rsidR="00831705" w:rsidRPr="00A240DD">
        <w:rPr>
          <w:rFonts w:ascii="Times New Roman" w:hAnsi="Times New Roman" w:cs="Times New Roman"/>
          <w:bCs/>
          <w:sz w:val="24"/>
          <w:szCs w:val="24"/>
        </w:rPr>
        <w:t xml:space="preserve">re designed to strengthen </w:t>
      </w:r>
      <w:r w:rsidR="00B35FC2" w:rsidRPr="00A240DD">
        <w:rPr>
          <w:rFonts w:ascii="Times New Roman" w:hAnsi="Times New Roman" w:cs="Times New Roman"/>
          <w:bCs/>
          <w:sz w:val="24"/>
          <w:szCs w:val="24"/>
        </w:rPr>
        <w:t>neighbors</w:t>
      </w:r>
      <w:r w:rsidR="00350BC5" w:rsidRPr="00A240DD">
        <w:rPr>
          <w:rFonts w:ascii="Times New Roman" w:hAnsi="Times New Roman" w:cs="Times New Roman"/>
          <w:bCs/>
          <w:sz w:val="24"/>
          <w:szCs w:val="24"/>
        </w:rPr>
        <w:t>’</w:t>
      </w:r>
      <w:r w:rsidR="00B35FC2" w:rsidRPr="00A240DD">
        <w:rPr>
          <w:rFonts w:ascii="Times New Roman" w:hAnsi="Times New Roman" w:cs="Times New Roman"/>
          <w:bCs/>
          <w:sz w:val="24"/>
          <w:szCs w:val="24"/>
        </w:rPr>
        <w:t xml:space="preserve"> social and emotional bond</w:t>
      </w:r>
      <w:r w:rsidR="009548DC" w:rsidRPr="00A240DD">
        <w:rPr>
          <w:rFonts w:ascii="Times New Roman" w:hAnsi="Times New Roman" w:cs="Times New Roman"/>
          <w:bCs/>
          <w:sz w:val="24"/>
          <w:szCs w:val="24"/>
        </w:rPr>
        <w:t>s</w:t>
      </w:r>
      <w:r w:rsidR="00652B90" w:rsidRPr="00A240DD">
        <w:rPr>
          <w:rFonts w:ascii="Times New Roman" w:hAnsi="Times New Roman" w:cs="Times New Roman"/>
          <w:bCs/>
          <w:sz w:val="24"/>
          <w:szCs w:val="24"/>
        </w:rPr>
        <w:t xml:space="preserve">. One goal for you to consider </w:t>
      </w:r>
      <w:r w:rsidR="00706354" w:rsidRPr="00A240DD">
        <w:rPr>
          <w:rFonts w:ascii="Times New Roman" w:hAnsi="Times New Roman" w:cs="Times New Roman"/>
          <w:bCs/>
          <w:sz w:val="24"/>
          <w:szCs w:val="24"/>
        </w:rPr>
        <w:t xml:space="preserve">in this area </w:t>
      </w:r>
      <w:r w:rsidR="00652B90" w:rsidRPr="00A240DD">
        <w:rPr>
          <w:rFonts w:ascii="Times New Roman" w:hAnsi="Times New Roman" w:cs="Times New Roman"/>
          <w:bCs/>
          <w:sz w:val="24"/>
          <w:szCs w:val="24"/>
        </w:rPr>
        <w:t>is writin</w:t>
      </w:r>
      <w:r w:rsidR="00101048" w:rsidRPr="00A240DD">
        <w:rPr>
          <w:rFonts w:ascii="Times New Roman" w:hAnsi="Times New Roman" w:cs="Times New Roman"/>
          <w:bCs/>
          <w:sz w:val="24"/>
          <w:szCs w:val="24"/>
        </w:rPr>
        <w:t>g a</w:t>
      </w:r>
      <w:r w:rsidR="00AE7B12" w:rsidRPr="00A240DD">
        <w:rPr>
          <w:rFonts w:ascii="Times New Roman" w:hAnsi="Times New Roman" w:cs="Times New Roman"/>
          <w:bCs/>
          <w:sz w:val="24"/>
          <w:szCs w:val="24"/>
        </w:rPr>
        <w:t xml:space="preserve"> </w:t>
      </w:r>
      <w:r w:rsidR="00350BC5" w:rsidRPr="00A240DD">
        <w:rPr>
          <w:rFonts w:ascii="Times New Roman" w:hAnsi="Times New Roman" w:cs="Times New Roman"/>
          <w:bCs/>
          <w:sz w:val="24"/>
          <w:szCs w:val="24"/>
        </w:rPr>
        <w:t>“</w:t>
      </w:r>
      <w:r w:rsidR="00AE7B12" w:rsidRPr="00A240DD">
        <w:rPr>
          <w:rFonts w:ascii="Times New Roman" w:hAnsi="Times New Roman" w:cs="Times New Roman"/>
          <w:bCs/>
          <w:sz w:val="24"/>
          <w:szCs w:val="24"/>
        </w:rPr>
        <w:t>gratitude</w:t>
      </w:r>
      <w:r w:rsidR="00350BC5" w:rsidRPr="00A240DD">
        <w:rPr>
          <w:rFonts w:ascii="Times New Roman" w:hAnsi="Times New Roman" w:cs="Times New Roman"/>
          <w:bCs/>
          <w:sz w:val="24"/>
          <w:szCs w:val="24"/>
        </w:rPr>
        <w:t>”</w:t>
      </w:r>
      <w:r w:rsidR="00652B90" w:rsidRPr="00A240DD">
        <w:rPr>
          <w:rFonts w:ascii="Times New Roman" w:hAnsi="Times New Roman" w:cs="Times New Roman"/>
          <w:bCs/>
          <w:sz w:val="24"/>
          <w:szCs w:val="24"/>
        </w:rPr>
        <w:t xml:space="preserve"> letter</w:t>
      </w:r>
      <w:r w:rsidR="009223C5" w:rsidRPr="00A240DD">
        <w:rPr>
          <w:rFonts w:ascii="Times New Roman" w:hAnsi="Times New Roman" w:cs="Times New Roman"/>
          <w:bCs/>
          <w:sz w:val="24"/>
          <w:szCs w:val="24"/>
        </w:rPr>
        <w:t>. This is a heartfelt letter</w:t>
      </w:r>
      <w:r w:rsidR="006E042D" w:rsidRPr="00A240DD">
        <w:rPr>
          <w:rFonts w:ascii="Times New Roman" w:hAnsi="Times New Roman" w:cs="Times New Roman"/>
          <w:bCs/>
          <w:sz w:val="24"/>
          <w:szCs w:val="24"/>
        </w:rPr>
        <w:t xml:space="preserve"> to </w:t>
      </w:r>
      <w:r w:rsidR="008B45D6" w:rsidRPr="00A240DD">
        <w:rPr>
          <w:rFonts w:ascii="Times New Roman" w:hAnsi="Times New Roman" w:cs="Times New Roman"/>
          <w:bCs/>
          <w:sz w:val="24"/>
          <w:szCs w:val="24"/>
        </w:rPr>
        <w:t xml:space="preserve">a person you love </w:t>
      </w:r>
      <w:r w:rsidR="00594A5D" w:rsidRPr="00A240DD">
        <w:rPr>
          <w:rFonts w:ascii="Times New Roman" w:hAnsi="Times New Roman" w:cs="Times New Roman"/>
          <w:bCs/>
          <w:sz w:val="24"/>
          <w:szCs w:val="24"/>
        </w:rPr>
        <w:t>thanking them for their love and caring</w:t>
      </w:r>
      <w:r w:rsidR="00771B3C" w:rsidRPr="00A240DD">
        <w:rPr>
          <w:rFonts w:ascii="Times New Roman" w:hAnsi="Times New Roman" w:cs="Times New Roman"/>
          <w:bCs/>
          <w:sz w:val="24"/>
          <w:szCs w:val="24"/>
        </w:rPr>
        <w:t>.</w:t>
      </w:r>
      <w:r w:rsidR="00160CF3" w:rsidRPr="00A240DD">
        <w:rPr>
          <w:rFonts w:ascii="Times New Roman" w:hAnsi="Times New Roman" w:cs="Times New Roman"/>
          <w:bCs/>
          <w:sz w:val="24"/>
          <w:szCs w:val="24"/>
        </w:rPr>
        <w:t xml:space="preserve"> </w:t>
      </w:r>
      <w:r w:rsidR="005739B4" w:rsidRPr="00A240DD">
        <w:rPr>
          <w:rFonts w:ascii="Times New Roman" w:hAnsi="Times New Roman" w:cs="Times New Roman"/>
          <w:bCs/>
          <w:sz w:val="24"/>
          <w:szCs w:val="24"/>
        </w:rPr>
        <w:t>You t</w:t>
      </w:r>
      <w:r w:rsidR="00803F3D" w:rsidRPr="00A240DD">
        <w:rPr>
          <w:rFonts w:ascii="Times New Roman" w:hAnsi="Times New Roman" w:cs="Times New Roman"/>
          <w:bCs/>
          <w:sz w:val="24"/>
          <w:szCs w:val="24"/>
        </w:rPr>
        <w:t>ell them what they mean to you</w:t>
      </w:r>
      <w:r w:rsidR="009D139D" w:rsidRPr="00A240DD">
        <w:rPr>
          <w:rFonts w:ascii="Times New Roman" w:hAnsi="Times New Roman" w:cs="Times New Roman"/>
          <w:bCs/>
          <w:sz w:val="24"/>
          <w:szCs w:val="24"/>
        </w:rPr>
        <w:t xml:space="preserve">. </w:t>
      </w:r>
      <w:r w:rsidR="005739B4" w:rsidRPr="00A240DD">
        <w:rPr>
          <w:rFonts w:ascii="Times New Roman" w:hAnsi="Times New Roman" w:cs="Times New Roman"/>
          <w:bCs/>
          <w:sz w:val="24"/>
          <w:szCs w:val="24"/>
        </w:rPr>
        <w:t>You t</w:t>
      </w:r>
      <w:r w:rsidR="009D139D" w:rsidRPr="00A240DD">
        <w:rPr>
          <w:rFonts w:ascii="Times New Roman" w:hAnsi="Times New Roman" w:cs="Times New Roman"/>
          <w:bCs/>
          <w:sz w:val="24"/>
          <w:szCs w:val="24"/>
        </w:rPr>
        <w:t xml:space="preserve">ell them you love them. </w:t>
      </w:r>
      <w:r w:rsidR="005739B4" w:rsidRPr="00A240DD">
        <w:rPr>
          <w:rFonts w:ascii="Times New Roman" w:hAnsi="Times New Roman" w:cs="Times New Roman"/>
          <w:bCs/>
          <w:sz w:val="24"/>
          <w:szCs w:val="24"/>
        </w:rPr>
        <w:t>You t</w:t>
      </w:r>
      <w:r w:rsidR="009D139D" w:rsidRPr="00A240DD">
        <w:rPr>
          <w:rFonts w:ascii="Times New Roman" w:hAnsi="Times New Roman" w:cs="Times New Roman"/>
          <w:bCs/>
          <w:sz w:val="24"/>
          <w:szCs w:val="24"/>
        </w:rPr>
        <w:t>ell them</w:t>
      </w:r>
      <w:r w:rsidR="006E6475" w:rsidRPr="00A240DD">
        <w:rPr>
          <w:rFonts w:ascii="Times New Roman" w:hAnsi="Times New Roman" w:cs="Times New Roman"/>
          <w:bCs/>
          <w:sz w:val="24"/>
          <w:szCs w:val="24"/>
        </w:rPr>
        <w:t xml:space="preserve"> what you appreciate about them.</w:t>
      </w:r>
      <w:r w:rsidR="004361A7" w:rsidRPr="00A240DD">
        <w:rPr>
          <w:rFonts w:ascii="Times New Roman" w:hAnsi="Times New Roman" w:cs="Times New Roman"/>
          <w:bCs/>
          <w:sz w:val="24"/>
          <w:szCs w:val="24"/>
        </w:rPr>
        <w:t xml:space="preserve"> </w:t>
      </w:r>
      <w:r w:rsidR="009E5739" w:rsidRPr="00A240DD">
        <w:rPr>
          <w:rFonts w:ascii="Times New Roman" w:hAnsi="Times New Roman" w:cs="Times New Roman"/>
          <w:bCs/>
          <w:sz w:val="24"/>
          <w:szCs w:val="24"/>
        </w:rPr>
        <w:t xml:space="preserve">Receiving a letter like </w:t>
      </w:r>
      <w:r w:rsidR="002A2513" w:rsidRPr="00A240DD">
        <w:rPr>
          <w:rFonts w:ascii="Times New Roman" w:hAnsi="Times New Roman" w:cs="Times New Roman"/>
          <w:bCs/>
          <w:sz w:val="24"/>
          <w:szCs w:val="24"/>
        </w:rPr>
        <w:t xml:space="preserve">that </w:t>
      </w:r>
      <w:r w:rsidR="0077677A" w:rsidRPr="00A240DD">
        <w:rPr>
          <w:rFonts w:ascii="Times New Roman" w:hAnsi="Times New Roman" w:cs="Times New Roman"/>
          <w:bCs/>
          <w:sz w:val="24"/>
          <w:szCs w:val="24"/>
        </w:rPr>
        <w:t xml:space="preserve">is </w:t>
      </w:r>
      <w:r w:rsidR="002A2513" w:rsidRPr="00A240DD">
        <w:rPr>
          <w:rFonts w:ascii="Times New Roman" w:hAnsi="Times New Roman" w:cs="Times New Roman"/>
          <w:bCs/>
          <w:sz w:val="24"/>
          <w:szCs w:val="24"/>
        </w:rPr>
        <w:t>deeply meaningful</w:t>
      </w:r>
      <w:r w:rsidR="0077677A" w:rsidRPr="00A240DD">
        <w:rPr>
          <w:rFonts w:ascii="Times New Roman" w:hAnsi="Times New Roman" w:cs="Times New Roman"/>
          <w:bCs/>
          <w:sz w:val="24"/>
          <w:szCs w:val="24"/>
        </w:rPr>
        <w:t>.</w:t>
      </w:r>
      <w:r w:rsidR="00C66FAD" w:rsidRPr="00A240DD">
        <w:rPr>
          <w:rFonts w:ascii="Times New Roman" w:hAnsi="Times New Roman" w:cs="Times New Roman"/>
          <w:bCs/>
          <w:sz w:val="24"/>
          <w:szCs w:val="24"/>
        </w:rPr>
        <w:t xml:space="preserve"> </w:t>
      </w:r>
    </w:p>
    <w:p w14:paraId="78A5A446" w14:textId="059C1442" w:rsidR="002E6AA9" w:rsidRPr="00A240DD" w:rsidRDefault="002E6AA9" w:rsidP="003F3A54">
      <w:pPr>
        <w:spacing w:after="0" w:line="240" w:lineRule="auto"/>
        <w:rPr>
          <w:rFonts w:ascii="Times New Roman" w:hAnsi="Times New Roman" w:cs="Times New Roman"/>
          <w:bCs/>
          <w:sz w:val="24"/>
          <w:szCs w:val="24"/>
        </w:rPr>
      </w:pPr>
    </w:p>
    <w:p w14:paraId="31A9A3E0" w14:textId="5AA788C4" w:rsidR="008C271F" w:rsidRPr="00A240DD" w:rsidRDefault="003F3A54" w:rsidP="003F3A54">
      <w:pPr>
        <w:spacing w:after="0" w:line="240" w:lineRule="auto"/>
        <w:rPr>
          <w:rFonts w:ascii="Times New Roman" w:hAnsi="Times New Roman" w:cs="Times New Roman"/>
          <w:sz w:val="24"/>
          <w:szCs w:val="24"/>
        </w:rPr>
      </w:pPr>
      <w:r w:rsidRPr="00A240DD">
        <w:rPr>
          <w:rFonts w:ascii="Times New Roman" w:hAnsi="Times New Roman" w:cs="Times New Roman"/>
          <w:bCs/>
          <w:i/>
          <w:iCs/>
          <w:sz w:val="24"/>
          <w:szCs w:val="24"/>
        </w:rPr>
        <w:t>Third</w:t>
      </w:r>
      <w:r w:rsidRPr="00A240DD">
        <w:rPr>
          <w:rFonts w:ascii="Times New Roman" w:hAnsi="Times New Roman" w:cs="Times New Roman"/>
          <w:bCs/>
          <w:sz w:val="24"/>
          <w:szCs w:val="24"/>
        </w:rPr>
        <w:t>, m</w:t>
      </w:r>
      <w:r w:rsidR="008C271F" w:rsidRPr="00A240DD">
        <w:rPr>
          <w:rFonts w:ascii="Times New Roman" w:hAnsi="Times New Roman" w:cs="Times New Roman"/>
          <w:bCs/>
          <w:sz w:val="24"/>
          <w:szCs w:val="24"/>
        </w:rPr>
        <w:t xml:space="preserve">ental includes learning, studying, </w:t>
      </w:r>
      <w:r w:rsidR="007D5D1D" w:rsidRPr="00A240DD">
        <w:rPr>
          <w:rFonts w:ascii="Times New Roman" w:hAnsi="Times New Roman" w:cs="Times New Roman"/>
          <w:bCs/>
          <w:sz w:val="24"/>
          <w:szCs w:val="24"/>
        </w:rPr>
        <w:t xml:space="preserve">and </w:t>
      </w:r>
      <w:r w:rsidR="008C271F" w:rsidRPr="00A240DD">
        <w:rPr>
          <w:rFonts w:ascii="Times New Roman" w:hAnsi="Times New Roman" w:cs="Times New Roman"/>
          <w:bCs/>
          <w:sz w:val="24"/>
          <w:szCs w:val="24"/>
        </w:rPr>
        <w:t>reading.</w:t>
      </w:r>
      <w:r w:rsidR="00D870B2" w:rsidRPr="00A240DD">
        <w:rPr>
          <w:rFonts w:ascii="Times New Roman" w:hAnsi="Times New Roman" w:cs="Times New Roman"/>
          <w:bCs/>
          <w:sz w:val="24"/>
          <w:szCs w:val="24"/>
        </w:rPr>
        <w:t xml:space="preserve"> </w:t>
      </w:r>
      <w:r w:rsidR="001E707A" w:rsidRPr="00A240DD">
        <w:rPr>
          <w:rFonts w:ascii="Times New Roman" w:hAnsi="Times New Roman" w:cs="Times New Roman"/>
          <w:bCs/>
          <w:sz w:val="24"/>
          <w:szCs w:val="24"/>
        </w:rPr>
        <w:t>One goal for you to consider in this area is writing a memoir.</w:t>
      </w:r>
      <w:r w:rsidR="00FA4CB3" w:rsidRPr="00A240DD">
        <w:rPr>
          <w:rFonts w:ascii="Times New Roman" w:hAnsi="Times New Roman" w:cs="Times New Roman"/>
          <w:bCs/>
          <w:sz w:val="24"/>
          <w:szCs w:val="24"/>
        </w:rPr>
        <w:t xml:space="preserve"> It doesn</w:t>
      </w:r>
      <w:r w:rsidR="00350BC5" w:rsidRPr="00A240DD">
        <w:rPr>
          <w:rFonts w:ascii="Times New Roman" w:hAnsi="Times New Roman" w:cs="Times New Roman"/>
          <w:bCs/>
          <w:sz w:val="24"/>
          <w:szCs w:val="24"/>
        </w:rPr>
        <w:t>’</w:t>
      </w:r>
      <w:r w:rsidR="00FA4CB3" w:rsidRPr="00A240DD">
        <w:rPr>
          <w:rFonts w:ascii="Times New Roman" w:hAnsi="Times New Roman" w:cs="Times New Roman"/>
          <w:bCs/>
          <w:sz w:val="24"/>
          <w:szCs w:val="24"/>
        </w:rPr>
        <w:t xml:space="preserve">t have to be </w:t>
      </w:r>
      <w:r w:rsidR="003F32FD" w:rsidRPr="00A240DD">
        <w:rPr>
          <w:rFonts w:ascii="Times New Roman" w:hAnsi="Times New Roman" w:cs="Times New Roman"/>
          <w:bCs/>
          <w:sz w:val="24"/>
          <w:szCs w:val="24"/>
        </w:rPr>
        <w:t>length</w:t>
      </w:r>
      <w:r w:rsidR="00413C41" w:rsidRPr="00A240DD">
        <w:rPr>
          <w:rFonts w:ascii="Times New Roman" w:hAnsi="Times New Roman" w:cs="Times New Roman"/>
          <w:bCs/>
          <w:sz w:val="24"/>
          <w:szCs w:val="24"/>
        </w:rPr>
        <w:t>y</w:t>
      </w:r>
      <w:r w:rsidR="00FA4CB3" w:rsidRPr="00A240DD">
        <w:rPr>
          <w:rFonts w:ascii="Times New Roman" w:hAnsi="Times New Roman" w:cs="Times New Roman"/>
          <w:bCs/>
          <w:sz w:val="24"/>
          <w:szCs w:val="24"/>
        </w:rPr>
        <w:t>.</w:t>
      </w:r>
      <w:r w:rsidR="000C7DFE" w:rsidRPr="00A240DD">
        <w:rPr>
          <w:rFonts w:ascii="Times New Roman" w:hAnsi="Times New Roman" w:cs="Times New Roman"/>
          <w:bCs/>
          <w:sz w:val="24"/>
          <w:szCs w:val="24"/>
        </w:rPr>
        <w:t xml:space="preserve"> </w:t>
      </w:r>
      <w:r w:rsidR="009052D9" w:rsidRPr="00A240DD">
        <w:rPr>
          <w:rFonts w:ascii="Times New Roman" w:hAnsi="Times New Roman" w:cs="Times New Roman"/>
          <w:bCs/>
          <w:sz w:val="24"/>
          <w:szCs w:val="24"/>
        </w:rPr>
        <w:t xml:space="preserve">It would be part of your legacy, a gift to future generations who want to know </w:t>
      </w:r>
      <w:r w:rsidR="00243A2C" w:rsidRPr="00A240DD">
        <w:rPr>
          <w:rFonts w:ascii="Times New Roman" w:hAnsi="Times New Roman" w:cs="Times New Roman"/>
          <w:bCs/>
          <w:sz w:val="24"/>
          <w:szCs w:val="24"/>
        </w:rPr>
        <w:t>about your successes, setbacks, and struggles</w:t>
      </w:r>
      <w:r w:rsidR="009B51E4" w:rsidRPr="00A240DD">
        <w:rPr>
          <w:rFonts w:ascii="Times New Roman" w:hAnsi="Times New Roman" w:cs="Times New Roman"/>
          <w:bCs/>
          <w:sz w:val="24"/>
          <w:szCs w:val="24"/>
        </w:rPr>
        <w:t>.</w:t>
      </w:r>
      <w:r w:rsidR="00F77674" w:rsidRPr="00A240DD">
        <w:rPr>
          <w:rFonts w:ascii="Times New Roman" w:hAnsi="Times New Roman" w:cs="Times New Roman"/>
          <w:bCs/>
          <w:sz w:val="24"/>
          <w:szCs w:val="24"/>
        </w:rPr>
        <w:t xml:space="preserve"> As the African proverb </w:t>
      </w:r>
      <w:r w:rsidR="008A3097" w:rsidRPr="00A240DD">
        <w:rPr>
          <w:rFonts w:ascii="Times New Roman" w:hAnsi="Times New Roman" w:cs="Times New Roman"/>
          <w:bCs/>
          <w:sz w:val="24"/>
          <w:szCs w:val="24"/>
        </w:rPr>
        <w:t>says</w:t>
      </w:r>
      <w:r w:rsidR="00F77674" w:rsidRPr="00A240DD">
        <w:rPr>
          <w:rFonts w:ascii="Times New Roman" w:hAnsi="Times New Roman" w:cs="Times New Roman"/>
          <w:bCs/>
          <w:sz w:val="24"/>
          <w:szCs w:val="24"/>
        </w:rPr>
        <w:t>, when an old</w:t>
      </w:r>
      <w:r w:rsidR="00413C41" w:rsidRPr="00A240DD">
        <w:rPr>
          <w:rFonts w:ascii="Times New Roman" w:hAnsi="Times New Roman" w:cs="Times New Roman"/>
          <w:bCs/>
          <w:sz w:val="24"/>
          <w:szCs w:val="24"/>
        </w:rPr>
        <w:t>er</w:t>
      </w:r>
      <w:r w:rsidR="00F77674" w:rsidRPr="00A240DD">
        <w:rPr>
          <w:rFonts w:ascii="Times New Roman" w:hAnsi="Times New Roman" w:cs="Times New Roman"/>
          <w:bCs/>
          <w:sz w:val="24"/>
          <w:szCs w:val="24"/>
        </w:rPr>
        <w:t xml:space="preserve"> person dies, a library burns to the ground.</w:t>
      </w:r>
      <w:r w:rsidR="00E7509B" w:rsidRPr="00A240DD">
        <w:rPr>
          <w:rFonts w:ascii="Times New Roman" w:hAnsi="Times New Roman" w:cs="Times New Roman"/>
          <w:bCs/>
          <w:sz w:val="24"/>
          <w:szCs w:val="24"/>
        </w:rPr>
        <w:t xml:space="preserve"> We need to preserve </w:t>
      </w:r>
      <w:r w:rsidR="003D3B67" w:rsidRPr="00A240DD">
        <w:rPr>
          <w:rFonts w:ascii="Times New Roman" w:hAnsi="Times New Roman" w:cs="Times New Roman"/>
          <w:bCs/>
          <w:i/>
          <w:iCs/>
          <w:sz w:val="24"/>
          <w:szCs w:val="24"/>
        </w:rPr>
        <w:t>your</w:t>
      </w:r>
      <w:r w:rsidR="00E7509B" w:rsidRPr="00A240DD">
        <w:rPr>
          <w:rFonts w:ascii="Times New Roman" w:hAnsi="Times New Roman" w:cs="Times New Roman"/>
          <w:bCs/>
          <w:sz w:val="24"/>
          <w:szCs w:val="24"/>
        </w:rPr>
        <w:t xml:space="preserve"> library.</w:t>
      </w:r>
    </w:p>
    <w:p w14:paraId="540091CE" w14:textId="77777777" w:rsidR="008C271F" w:rsidRPr="00A240DD" w:rsidRDefault="008C271F" w:rsidP="003F3A54">
      <w:pPr>
        <w:spacing w:after="0" w:line="240" w:lineRule="auto"/>
        <w:rPr>
          <w:rFonts w:ascii="Times New Roman" w:hAnsi="Times New Roman" w:cs="Times New Roman"/>
          <w:bCs/>
          <w:sz w:val="24"/>
          <w:szCs w:val="24"/>
        </w:rPr>
      </w:pPr>
    </w:p>
    <w:p w14:paraId="34E665FA" w14:textId="7C20F728" w:rsidR="008C271F" w:rsidRPr="00A240DD" w:rsidRDefault="002E6AA9" w:rsidP="003F3A54">
      <w:pPr>
        <w:spacing w:after="0" w:line="240" w:lineRule="auto"/>
        <w:rPr>
          <w:rFonts w:ascii="Times New Roman" w:hAnsi="Times New Roman" w:cs="Times New Roman"/>
          <w:bCs/>
          <w:sz w:val="24"/>
          <w:szCs w:val="24"/>
        </w:rPr>
      </w:pPr>
      <w:r w:rsidRPr="00A240DD">
        <w:rPr>
          <w:rFonts w:ascii="Times New Roman" w:hAnsi="Times New Roman" w:cs="Times New Roman"/>
          <w:bCs/>
          <w:i/>
          <w:iCs/>
          <w:sz w:val="24"/>
          <w:szCs w:val="24"/>
        </w:rPr>
        <w:t>Fourth</w:t>
      </w:r>
      <w:r w:rsidRPr="00A240DD">
        <w:rPr>
          <w:rFonts w:ascii="Times New Roman" w:hAnsi="Times New Roman" w:cs="Times New Roman"/>
          <w:bCs/>
          <w:sz w:val="24"/>
          <w:szCs w:val="24"/>
        </w:rPr>
        <w:t xml:space="preserve"> and finally, s</w:t>
      </w:r>
      <w:r w:rsidR="008C271F" w:rsidRPr="00A240DD">
        <w:rPr>
          <w:rFonts w:ascii="Times New Roman" w:hAnsi="Times New Roman" w:cs="Times New Roman"/>
          <w:bCs/>
          <w:sz w:val="24"/>
          <w:szCs w:val="24"/>
        </w:rPr>
        <w:t>piritual includes finding a purpose and meaning in your life.</w:t>
      </w:r>
      <w:r w:rsidR="00863706" w:rsidRPr="00A240DD">
        <w:rPr>
          <w:rFonts w:ascii="Times New Roman" w:hAnsi="Times New Roman" w:cs="Times New Roman"/>
          <w:bCs/>
          <w:sz w:val="24"/>
          <w:szCs w:val="24"/>
        </w:rPr>
        <w:t xml:space="preserve"> </w:t>
      </w:r>
      <w:r w:rsidR="009425E5" w:rsidRPr="00A240DD">
        <w:rPr>
          <w:rFonts w:ascii="Times New Roman" w:hAnsi="Times New Roman" w:cs="Times New Roman"/>
          <w:bCs/>
          <w:sz w:val="24"/>
          <w:szCs w:val="24"/>
        </w:rPr>
        <w:t>Geriatricians</w:t>
      </w:r>
      <w:r w:rsidR="00826497" w:rsidRPr="00A240DD">
        <w:rPr>
          <w:rFonts w:ascii="Times New Roman" w:hAnsi="Times New Roman" w:cs="Times New Roman"/>
          <w:bCs/>
          <w:sz w:val="24"/>
          <w:szCs w:val="24"/>
        </w:rPr>
        <w:t xml:space="preserve"> </w:t>
      </w:r>
      <w:r w:rsidR="00F252E0" w:rsidRPr="00A240DD">
        <w:rPr>
          <w:rFonts w:ascii="Times New Roman" w:hAnsi="Times New Roman" w:cs="Times New Roman"/>
          <w:bCs/>
          <w:sz w:val="24"/>
          <w:szCs w:val="24"/>
        </w:rPr>
        <w:t xml:space="preserve">will tell you that they </w:t>
      </w:r>
      <w:r w:rsidR="00826497" w:rsidRPr="00A240DD">
        <w:rPr>
          <w:rFonts w:ascii="Times New Roman" w:hAnsi="Times New Roman" w:cs="Times New Roman"/>
          <w:bCs/>
          <w:sz w:val="24"/>
          <w:szCs w:val="24"/>
        </w:rPr>
        <w:t>see</w:t>
      </w:r>
      <w:r w:rsidR="00F252E0" w:rsidRPr="00A240DD">
        <w:rPr>
          <w:rFonts w:ascii="Times New Roman" w:hAnsi="Times New Roman" w:cs="Times New Roman"/>
          <w:bCs/>
          <w:sz w:val="24"/>
          <w:szCs w:val="24"/>
        </w:rPr>
        <w:t xml:space="preserve"> stunning </w:t>
      </w:r>
      <w:r w:rsidR="007E42B3" w:rsidRPr="00A240DD">
        <w:rPr>
          <w:rFonts w:ascii="Times New Roman" w:hAnsi="Times New Roman" w:cs="Times New Roman"/>
          <w:bCs/>
          <w:sz w:val="24"/>
          <w:szCs w:val="24"/>
        </w:rPr>
        <w:t>revi</w:t>
      </w:r>
      <w:r w:rsidR="004A4789" w:rsidRPr="00A240DD">
        <w:rPr>
          <w:rFonts w:ascii="Times New Roman" w:hAnsi="Times New Roman" w:cs="Times New Roman"/>
          <w:bCs/>
          <w:sz w:val="24"/>
          <w:szCs w:val="24"/>
        </w:rPr>
        <w:t>talization</w:t>
      </w:r>
      <w:r w:rsidR="009D31BC" w:rsidRPr="00A240DD">
        <w:rPr>
          <w:rFonts w:ascii="Times New Roman" w:hAnsi="Times New Roman" w:cs="Times New Roman"/>
          <w:bCs/>
          <w:sz w:val="24"/>
          <w:szCs w:val="24"/>
        </w:rPr>
        <w:t xml:space="preserve"> </w:t>
      </w:r>
      <w:r w:rsidR="00245D19" w:rsidRPr="00A240DD">
        <w:rPr>
          <w:rFonts w:ascii="Times New Roman" w:hAnsi="Times New Roman" w:cs="Times New Roman"/>
          <w:bCs/>
          <w:sz w:val="24"/>
          <w:szCs w:val="24"/>
        </w:rPr>
        <w:t>in</w:t>
      </w:r>
      <w:r w:rsidR="009D31BC" w:rsidRPr="00A240DD">
        <w:rPr>
          <w:rFonts w:ascii="Times New Roman" w:hAnsi="Times New Roman" w:cs="Times New Roman"/>
          <w:bCs/>
          <w:sz w:val="24"/>
          <w:szCs w:val="24"/>
        </w:rPr>
        <w:t xml:space="preserve"> old</w:t>
      </w:r>
      <w:r w:rsidR="00280C29" w:rsidRPr="00A240DD">
        <w:rPr>
          <w:rFonts w:ascii="Times New Roman" w:hAnsi="Times New Roman" w:cs="Times New Roman"/>
          <w:bCs/>
          <w:sz w:val="24"/>
          <w:szCs w:val="24"/>
        </w:rPr>
        <w:t>er</w:t>
      </w:r>
      <w:r w:rsidR="009D31BC" w:rsidRPr="00A240DD">
        <w:rPr>
          <w:rFonts w:ascii="Times New Roman" w:hAnsi="Times New Roman" w:cs="Times New Roman"/>
          <w:bCs/>
          <w:sz w:val="24"/>
          <w:szCs w:val="24"/>
        </w:rPr>
        <w:t xml:space="preserve"> people when newfound purpose comes along.</w:t>
      </w:r>
      <w:r w:rsidR="00245D19" w:rsidRPr="00A240DD">
        <w:rPr>
          <w:rFonts w:ascii="Times New Roman" w:hAnsi="Times New Roman" w:cs="Times New Roman"/>
          <w:bCs/>
          <w:sz w:val="24"/>
          <w:szCs w:val="24"/>
        </w:rPr>
        <w:t xml:space="preserve"> One goal for you</w:t>
      </w:r>
      <w:r w:rsidR="00317B7F" w:rsidRPr="00A240DD">
        <w:rPr>
          <w:rFonts w:ascii="Times New Roman" w:hAnsi="Times New Roman" w:cs="Times New Roman"/>
          <w:bCs/>
          <w:sz w:val="24"/>
          <w:szCs w:val="24"/>
        </w:rPr>
        <w:t xml:space="preserve"> to consider in this area is to keep a gratitude journal</w:t>
      </w:r>
      <w:r w:rsidR="000F4BAD" w:rsidRPr="00A240DD">
        <w:rPr>
          <w:rFonts w:ascii="Times New Roman" w:hAnsi="Times New Roman" w:cs="Times New Roman"/>
          <w:bCs/>
          <w:sz w:val="24"/>
          <w:szCs w:val="24"/>
        </w:rPr>
        <w:t xml:space="preserve">, a thoughtful chronicling </w:t>
      </w:r>
      <w:r w:rsidR="006A4535" w:rsidRPr="00A240DD">
        <w:rPr>
          <w:rFonts w:ascii="Times New Roman" w:hAnsi="Times New Roman" w:cs="Times New Roman"/>
          <w:bCs/>
          <w:sz w:val="24"/>
          <w:szCs w:val="24"/>
        </w:rPr>
        <w:t xml:space="preserve">of </w:t>
      </w:r>
      <w:r w:rsidR="00AA52C7" w:rsidRPr="00A240DD">
        <w:rPr>
          <w:rFonts w:ascii="Times New Roman" w:hAnsi="Times New Roman" w:cs="Times New Roman"/>
          <w:bCs/>
          <w:sz w:val="24"/>
          <w:szCs w:val="24"/>
        </w:rPr>
        <w:t>the things</w:t>
      </w:r>
      <w:r w:rsidR="004A4789" w:rsidRPr="00A240DD">
        <w:rPr>
          <w:rFonts w:ascii="Times New Roman" w:hAnsi="Times New Roman" w:cs="Times New Roman"/>
          <w:bCs/>
          <w:sz w:val="24"/>
          <w:szCs w:val="24"/>
        </w:rPr>
        <w:t xml:space="preserve"> </w:t>
      </w:r>
      <w:r w:rsidR="00102B90" w:rsidRPr="00A240DD">
        <w:rPr>
          <w:rFonts w:ascii="Times New Roman" w:hAnsi="Times New Roman" w:cs="Times New Roman"/>
          <w:bCs/>
          <w:sz w:val="24"/>
          <w:szCs w:val="24"/>
        </w:rPr>
        <w:t>you</w:t>
      </w:r>
      <w:r w:rsidR="00767742" w:rsidRPr="00A240DD">
        <w:rPr>
          <w:rFonts w:ascii="Times New Roman" w:hAnsi="Times New Roman" w:cs="Times New Roman"/>
          <w:bCs/>
          <w:sz w:val="24"/>
          <w:szCs w:val="24"/>
        </w:rPr>
        <w:t xml:space="preserve"> are</w:t>
      </w:r>
      <w:r w:rsidR="00743900" w:rsidRPr="00A240DD">
        <w:rPr>
          <w:rFonts w:ascii="Times New Roman" w:hAnsi="Times New Roman" w:cs="Times New Roman"/>
          <w:bCs/>
          <w:sz w:val="24"/>
          <w:szCs w:val="24"/>
        </w:rPr>
        <w:t xml:space="preserve"> gra</w:t>
      </w:r>
      <w:r w:rsidR="00102B90" w:rsidRPr="00A240DD">
        <w:rPr>
          <w:rFonts w:ascii="Times New Roman" w:hAnsi="Times New Roman" w:cs="Times New Roman"/>
          <w:bCs/>
          <w:sz w:val="24"/>
          <w:szCs w:val="24"/>
        </w:rPr>
        <w:t>teful for</w:t>
      </w:r>
      <w:r w:rsidR="00AA52C7" w:rsidRPr="00A240DD">
        <w:rPr>
          <w:rFonts w:ascii="Times New Roman" w:hAnsi="Times New Roman" w:cs="Times New Roman"/>
          <w:bCs/>
          <w:sz w:val="24"/>
          <w:szCs w:val="24"/>
        </w:rPr>
        <w:t>.</w:t>
      </w:r>
      <w:r w:rsidR="00D44E75" w:rsidRPr="00A240DD">
        <w:rPr>
          <w:rFonts w:ascii="Times New Roman" w:hAnsi="Times New Roman" w:cs="Times New Roman"/>
          <w:bCs/>
          <w:sz w:val="24"/>
          <w:szCs w:val="24"/>
        </w:rPr>
        <w:t xml:space="preserve"> </w:t>
      </w:r>
      <w:r w:rsidR="00C30AA5" w:rsidRPr="00A240DD">
        <w:rPr>
          <w:rFonts w:ascii="Times New Roman" w:hAnsi="Times New Roman" w:cs="Times New Roman"/>
          <w:bCs/>
          <w:sz w:val="24"/>
          <w:szCs w:val="24"/>
        </w:rPr>
        <w:t>A gratitude journal</w:t>
      </w:r>
      <w:r w:rsidR="00D44E75" w:rsidRPr="00A240DD">
        <w:rPr>
          <w:rFonts w:ascii="Times New Roman" w:hAnsi="Times New Roman" w:cs="Times New Roman"/>
          <w:bCs/>
          <w:sz w:val="24"/>
          <w:szCs w:val="24"/>
        </w:rPr>
        <w:t xml:space="preserve"> is an instrument of self-awareness</w:t>
      </w:r>
      <w:r w:rsidR="00E3425D" w:rsidRPr="00A240DD">
        <w:rPr>
          <w:rFonts w:ascii="Times New Roman" w:hAnsi="Times New Roman" w:cs="Times New Roman"/>
          <w:bCs/>
          <w:sz w:val="24"/>
          <w:szCs w:val="24"/>
        </w:rPr>
        <w:t xml:space="preserve"> to help </w:t>
      </w:r>
      <w:r w:rsidR="009A6528" w:rsidRPr="00A240DD">
        <w:rPr>
          <w:rFonts w:ascii="Times New Roman" w:hAnsi="Times New Roman" w:cs="Times New Roman"/>
          <w:bCs/>
          <w:sz w:val="24"/>
          <w:szCs w:val="24"/>
        </w:rPr>
        <w:t xml:space="preserve">you </w:t>
      </w:r>
      <w:r w:rsidR="00E3425D" w:rsidRPr="00A240DD">
        <w:rPr>
          <w:rFonts w:ascii="Times New Roman" w:hAnsi="Times New Roman" w:cs="Times New Roman"/>
          <w:bCs/>
          <w:sz w:val="24"/>
          <w:szCs w:val="24"/>
        </w:rPr>
        <w:t>savor what is going well in your life</w:t>
      </w:r>
      <w:r w:rsidR="009A6528" w:rsidRPr="00A240DD">
        <w:rPr>
          <w:rFonts w:ascii="Times New Roman" w:hAnsi="Times New Roman" w:cs="Times New Roman"/>
          <w:bCs/>
          <w:sz w:val="24"/>
          <w:szCs w:val="24"/>
        </w:rPr>
        <w:t>.</w:t>
      </w:r>
    </w:p>
    <w:p w14:paraId="57212C83" w14:textId="77777777" w:rsidR="00BF2858" w:rsidRPr="00A240DD" w:rsidRDefault="00BF2858" w:rsidP="0049024F">
      <w:pPr>
        <w:pStyle w:val="ListParagraph"/>
        <w:ind w:left="0"/>
        <w:rPr>
          <w:szCs w:val="24"/>
        </w:rPr>
      </w:pPr>
    </w:p>
    <w:p w14:paraId="77818F84" w14:textId="0CE90BFF" w:rsidR="00DC28BA" w:rsidRPr="00A240DD" w:rsidRDefault="001772F3" w:rsidP="00DC28BA">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I recommend </w:t>
      </w:r>
      <w:r w:rsidR="00C30AA5" w:rsidRPr="00A240DD">
        <w:rPr>
          <w:rFonts w:ascii="Times New Roman" w:hAnsi="Times New Roman" w:cs="Times New Roman"/>
          <w:sz w:val="24"/>
          <w:szCs w:val="24"/>
        </w:rPr>
        <w:t>setting</w:t>
      </w:r>
      <w:r w:rsidRPr="00A240DD">
        <w:rPr>
          <w:rFonts w:ascii="Times New Roman" w:hAnsi="Times New Roman" w:cs="Times New Roman"/>
          <w:sz w:val="24"/>
          <w:szCs w:val="24"/>
        </w:rPr>
        <w:t xml:space="preserve"> goals for yourself</w:t>
      </w:r>
      <w:r w:rsidR="00C9142E" w:rsidRPr="00A240DD">
        <w:rPr>
          <w:rFonts w:ascii="Times New Roman" w:hAnsi="Times New Roman" w:cs="Times New Roman"/>
          <w:sz w:val="24"/>
          <w:szCs w:val="24"/>
        </w:rPr>
        <w:t xml:space="preserve"> </w:t>
      </w:r>
      <w:r w:rsidR="00292764" w:rsidRPr="00A240DD">
        <w:rPr>
          <w:rFonts w:ascii="Times New Roman" w:hAnsi="Times New Roman" w:cs="Times New Roman"/>
          <w:sz w:val="24"/>
          <w:szCs w:val="24"/>
        </w:rPr>
        <w:t xml:space="preserve">in each of those four </w:t>
      </w:r>
      <w:r w:rsidR="00DC28BA" w:rsidRPr="00A240DD">
        <w:rPr>
          <w:rFonts w:ascii="Times New Roman" w:hAnsi="Times New Roman" w:cs="Times New Roman"/>
          <w:sz w:val="24"/>
          <w:szCs w:val="24"/>
        </w:rPr>
        <w:t>dimensions</w:t>
      </w:r>
      <w:r w:rsidR="00DD7F52" w:rsidRPr="00A240DD">
        <w:rPr>
          <w:rFonts w:ascii="Times New Roman" w:hAnsi="Times New Roman" w:cs="Times New Roman"/>
          <w:sz w:val="24"/>
          <w:szCs w:val="24"/>
        </w:rPr>
        <w:t>—physical, social/emotional, mental, and spiritual</w:t>
      </w:r>
      <w:r w:rsidR="00CC3FD6" w:rsidRPr="00A240DD">
        <w:rPr>
          <w:rFonts w:ascii="Times New Roman" w:hAnsi="Times New Roman" w:cs="Times New Roman"/>
          <w:sz w:val="24"/>
          <w:szCs w:val="24"/>
        </w:rPr>
        <w:t>.</w:t>
      </w:r>
      <w:r w:rsidR="004C0F6E" w:rsidRPr="00A240DD">
        <w:rPr>
          <w:rFonts w:ascii="Times New Roman" w:hAnsi="Times New Roman" w:cs="Times New Roman"/>
          <w:sz w:val="24"/>
          <w:szCs w:val="24"/>
        </w:rPr>
        <w:t xml:space="preserve"> These goals should advance the values</w:t>
      </w:r>
      <w:r w:rsidR="006E5C37" w:rsidRPr="00A240DD">
        <w:rPr>
          <w:rFonts w:ascii="Times New Roman" w:hAnsi="Times New Roman" w:cs="Times New Roman"/>
          <w:sz w:val="24"/>
          <w:szCs w:val="24"/>
        </w:rPr>
        <w:t xml:space="preserve"> and vision in your personal mission statement.</w:t>
      </w:r>
    </w:p>
    <w:p w14:paraId="798D4E9D" w14:textId="2F1342E4" w:rsidR="00215E0F" w:rsidRPr="00A240DD" w:rsidRDefault="00215E0F" w:rsidP="00DC28BA">
      <w:pPr>
        <w:spacing w:after="0" w:line="240" w:lineRule="auto"/>
        <w:rPr>
          <w:rFonts w:ascii="Times New Roman" w:hAnsi="Times New Roman" w:cs="Times New Roman"/>
          <w:sz w:val="24"/>
          <w:szCs w:val="24"/>
        </w:rPr>
      </w:pPr>
    </w:p>
    <w:p w14:paraId="10F9E7AB" w14:textId="305AEDDB" w:rsidR="00CC3FD6" w:rsidRPr="00A240DD" w:rsidRDefault="00CC3FD6" w:rsidP="00DC28BA">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Let</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s do another survey question.</w:t>
      </w:r>
    </w:p>
    <w:p w14:paraId="243586B6" w14:textId="77777777" w:rsidR="00CC3FD6" w:rsidRPr="00A240DD" w:rsidRDefault="00CC3FD6" w:rsidP="00DC28BA">
      <w:pPr>
        <w:spacing w:after="0" w:line="240" w:lineRule="auto"/>
        <w:rPr>
          <w:rFonts w:ascii="Times New Roman" w:hAnsi="Times New Roman" w:cs="Times New Roman"/>
          <w:sz w:val="24"/>
          <w:szCs w:val="24"/>
        </w:rPr>
      </w:pPr>
    </w:p>
    <w:p w14:paraId="67BAB9E7" w14:textId="192B4E1C" w:rsidR="00CA4665" w:rsidRPr="00A240DD" w:rsidRDefault="00CA4665" w:rsidP="008C271F">
      <w:pPr>
        <w:spacing w:after="0" w:line="240" w:lineRule="auto"/>
        <w:rPr>
          <w:rFonts w:ascii="Times New Roman" w:hAnsi="Times New Roman" w:cs="Times New Roman"/>
          <w:sz w:val="24"/>
          <w:szCs w:val="24"/>
        </w:rPr>
      </w:pPr>
      <w:r w:rsidRPr="00A240DD">
        <w:rPr>
          <w:rFonts w:ascii="Times New Roman" w:hAnsi="Times New Roman" w:cs="Times New Roman"/>
          <w:b/>
          <w:bCs/>
          <w:sz w:val="24"/>
          <w:szCs w:val="24"/>
        </w:rPr>
        <w:t>SURVEY QUESTION</w:t>
      </w:r>
      <w:r w:rsidR="00F64920" w:rsidRPr="00A240DD">
        <w:rPr>
          <w:rFonts w:ascii="Times New Roman" w:hAnsi="Times New Roman" w:cs="Times New Roman"/>
          <w:b/>
          <w:bCs/>
          <w:sz w:val="24"/>
          <w:szCs w:val="24"/>
        </w:rPr>
        <w:t xml:space="preserve"> #4</w:t>
      </w:r>
      <w:r w:rsidRPr="00A240DD">
        <w:rPr>
          <w:rFonts w:ascii="Times New Roman" w:hAnsi="Times New Roman" w:cs="Times New Roman"/>
          <w:b/>
          <w:bCs/>
          <w:sz w:val="24"/>
          <w:szCs w:val="24"/>
        </w:rPr>
        <w:t>:</w:t>
      </w:r>
      <w:r w:rsidR="00071FCE" w:rsidRPr="00A240DD">
        <w:rPr>
          <w:rFonts w:ascii="Times New Roman" w:hAnsi="Times New Roman" w:cs="Times New Roman"/>
          <w:sz w:val="24"/>
          <w:szCs w:val="24"/>
        </w:rPr>
        <w:t xml:space="preserve"> </w:t>
      </w:r>
      <w:r w:rsidR="00CC3FD6" w:rsidRPr="00A240DD">
        <w:rPr>
          <w:rFonts w:ascii="Times New Roman" w:hAnsi="Times New Roman" w:cs="Times New Roman"/>
          <w:sz w:val="24"/>
          <w:szCs w:val="24"/>
        </w:rPr>
        <w:t>Which</w:t>
      </w:r>
      <w:r w:rsidR="00A816A7" w:rsidRPr="00A240DD">
        <w:rPr>
          <w:rFonts w:ascii="Times New Roman" w:hAnsi="Times New Roman" w:cs="Times New Roman"/>
          <w:sz w:val="24"/>
          <w:szCs w:val="24"/>
        </w:rPr>
        <w:t xml:space="preserve"> dimension (physical, social/emotional, mental, and spiritual) </w:t>
      </w:r>
      <w:r w:rsidR="00D023DA" w:rsidRPr="00A240DD">
        <w:rPr>
          <w:rFonts w:ascii="Times New Roman" w:hAnsi="Times New Roman" w:cs="Times New Roman"/>
          <w:sz w:val="24"/>
          <w:szCs w:val="24"/>
        </w:rPr>
        <w:t>do</w:t>
      </w:r>
      <w:r w:rsidR="00A816A7" w:rsidRPr="00A240DD">
        <w:rPr>
          <w:rFonts w:ascii="Times New Roman" w:hAnsi="Times New Roman" w:cs="Times New Roman"/>
          <w:sz w:val="24"/>
          <w:szCs w:val="24"/>
        </w:rPr>
        <w:t xml:space="preserve"> you feel</w:t>
      </w:r>
      <w:r w:rsidR="00A02067" w:rsidRPr="00A240DD">
        <w:rPr>
          <w:rFonts w:ascii="Times New Roman" w:hAnsi="Times New Roman" w:cs="Times New Roman"/>
          <w:sz w:val="24"/>
          <w:szCs w:val="24"/>
        </w:rPr>
        <w:t xml:space="preserve"> is lacking most in your life?</w:t>
      </w:r>
      <w:r w:rsidR="00A816A7" w:rsidRPr="00A240DD">
        <w:rPr>
          <w:rFonts w:ascii="Times New Roman" w:hAnsi="Times New Roman" w:cs="Times New Roman"/>
          <w:sz w:val="24"/>
          <w:szCs w:val="24"/>
        </w:rPr>
        <w:t xml:space="preserve"> </w:t>
      </w:r>
      <w:r w:rsidR="006148E3" w:rsidRPr="00A240DD">
        <w:rPr>
          <w:rFonts w:ascii="Times New Roman" w:hAnsi="Times New Roman" w:cs="Times New Roman"/>
          <w:sz w:val="24"/>
          <w:szCs w:val="24"/>
        </w:rPr>
        <w:t xml:space="preserve">Which one do you </w:t>
      </w:r>
      <w:r w:rsidR="007B1BAF" w:rsidRPr="00A240DD">
        <w:rPr>
          <w:rFonts w:ascii="Times New Roman" w:hAnsi="Times New Roman" w:cs="Times New Roman"/>
          <w:sz w:val="24"/>
          <w:szCs w:val="24"/>
        </w:rPr>
        <w:t>think</w:t>
      </w:r>
      <w:r w:rsidR="006148E3" w:rsidRPr="00A240DD">
        <w:rPr>
          <w:rFonts w:ascii="Times New Roman" w:hAnsi="Times New Roman" w:cs="Times New Roman"/>
          <w:sz w:val="24"/>
          <w:szCs w:val="24"/>
        </w:rPr>
        <w:t xml:space="preserve"> you need to work on the most?</w:t>
      </w:r>
      <w:r w:rsidR="00292916" w:rsidRPr="00A240DD">
        <w:rPr>
          <w:rFonts w:ascii="Times New Roman" w:hAnsi="Times New Roman" w:cs="Times New Roman"/>
          <w:sz w:val="24"/>
          <w:szCs w:val="24"/>
        </w:rPr>
        <w:t xml:space="preserve"> Please select one.</w:t>
      </w:r>
      <w:r w:rsidR="0082132E" w:rsidRPr="00A240DD">
        <w:rPr>
          <w:rFonts w:ascii="Times New Roman" w:hAnsi="Times New Roman" w:cs="Times New Roman"/>
          <w:sz w:val="24"/>
          <w:szCs w:val="24"/>
        </w:rPr>
        <w:t xml:space="preserve"> (</w:t>
      </w:r>
      <w:r w:rsidR="00571C39" w:rsidRPr="00A240DD">
        <w:rPr>
          <w:rFonts w:ascii="Times New Roman" w:hAnsi="Times New Roman" w:cs="Times New Roman"/>
          <w:sz w:val="24"/>
          <w:szCs w:val="24"/>
        </w:rPr>
        <w:t>Discuss</w:t>
      </w:r>
      <w:r w:rsidR="0082132E" w:rsidRPr="00A240DD">
        <w:rPr>
          <w:rFonts w:ascii="Times New Roman" w:hAnsi="Times New Roman" w:cs="Times New Roman"/>
          <w:sz w:val="24"/>
          <w:szCs w:val="24"/>
        </w:rPr>
        <w:t xml:space="preserve"> re</w:t>
      </w:r>
      <w:r w:rsidR="006C6984" w:rsidRPr="00A240DD">
        <w:rPr>
          <w:rFonts w:ascii="Times New Roman" w:hAnsi="Times New Roman" w:cs="Times New Roman"/>
          <w:sz w:val="24"/>
          <w:szCs w:val="24"/>
        </w:rPr>
        <w:t>sult.)</w:t>
      </w:r>
    </w:p>
    <w:p w14:paraId="3D0C12B4" w14:textId="77777777" w:rsidR="00CA4665" w:rsidRPr="00A240DD" w:rsidRDefault="00CA4665" w:rsidP="008C271F">
      <w:pPr>
        <w:spacing w:after="0" w:line="240" w:lineRule="auto"/>
        <w:rPr>
          <w:rFonts w:ascii="Times New Roman" w:hAnsi="Times New Roman" w:cs="Times New Roman"/>
          <w:sz w:val="24"/>
          <w:szCs w:val="24"/>
        </w:rPr>
      </w:pPr>
    </w:p>
    <w:p w14:paraId="267DA8FF" w14:textId="4DF9F22E" w:rsidR="00C239A9" w:rsidRPr="00A240DD" w:rsidRDefault="00CB5574" w:rsidP="00B27298">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I</w:t>
      </w:r>
      <w:r w:rsidR="00C239A9" w:rsidRPr="00A240DD">
        <w:rPr>
          <w:rFonts w:ascii="Times New Roman" w:hAnsi="Times New Roman" w:cs="Times New Roman"/>
          <w:sz w:val="24"/>
          <w:szCs w:val="24"/>
        </w:rPr>
        <w:t>t</w:t>
      </w:r>
      <w:r w:rsidR="00350BC5" w:rsidRPr="00A240DD">
        <w:rPr>
          <w:rFonts w:ascii="Times New Roman" w:hAnsi="Times New Roman" w:cs="Times New Roman"/>
          <w:sz w:val="24"/>
          <w:szCs w:val="24"/>
        </w:rPr>
        <w:t>’</w:t>
      </w:r>
      <w:r w:rsidR="00C239A9" w:rsidRPr="00A240DD">
        <w:rPr>
          <w:rFonts w:ascii="Times New Roman" w:hAnsi="Times New Roman" w:cs="Times New Roman"/>
          <w:sz w:val="24"/>
          <w:szCs w:val="24"/>
        </w:rPr>
        <w:t xml:space="preserve">s important to </w:t>
      </w:r>
      <w:r w:rsidR="00023619" w:rsidRPr="00A240DD">
        <w:rPr>
          <w:rFonts w:ascii="Times New Roman" w:hAnsi="Times New Roman" w:cs="Times New Roman"/>
          <w:sz w:val="24"/>
          <w:szCs w:val="24"/>
        </w:rPr>
        <w:t>set challenging goals for ourselves</w:t>
      </w:r>
      <w:r w:rsidR="00493822" w:rsidRPr="00A240DD">
        <w:rPr>
          <w:rFonts w:ascii="Times New Roman" w:hAnsi="Times New Roman" w:cs="Times New Roman"/>
          <w:sz w:val="24"/>
          <w:szCs w:val="24"/>
        </w:rPr>
        <w:t xml:space="preserve"> in those four areas of physical, social/emotional, mental, and spiritual</w:t>
      </w:r>
      <w:r w:rsidR="00023619" w:rsidRPr="00A240DD">
        <w:rPr>
          <w:rFonts w:ascii="Times New Roman" w:hAnsi="Times New Roman" w:cs="Times New Roman"/>
          <w:sz w:val="24"/>
          <w:szCs w:val="24"/>
        </w:rPr>
        <w:t>.</w:t>
      </w:r>
      <w:r w:rsidR="002D0175" w:rsidRPr="00A240DD">
        <w:rPr>
          <w:rFonts w:ascii="Times New Roman" w:hAnsi="Times New Roman" w:cs="Times New Roman"/>
          <w:sz w:val="24"/>
          <w:szCs w:val="24"/>
        </w:rPr>
        <w:t xml:space="preserve"> </w:t>
      </w:r>
      <w:r w:rsidR="000E24B5" w:rsidRPr="00A240DD">
        <w:rPr>
          <w:rFonts w:ascii="Times New Roman" w:hAnsi="Times New Roman" w:cs="Times New Roman"/>
          <w:sz w:val="24"/>
          <w:szCs w:val="24"/>
        </w:rPr>
        <w:t xml:space="preserve">Psychologist Angela Duckworth, </w:t>
      </w:r>
      <w:r w:rsidR="00C75264" w:rsidRPr="00A240DD">
        <w:rPr>
          <w:rFonts w:ascii="Times New Roman" w:hAnsi="Times New Roman" w:cs="Times New Roman"/>
          <w:sz w:val="24"/>
          <w:szCs w:val="24"/>
        </w:rPr>
        <w:t>renowned</w:t>
      </w:r>
      <w:r w:rsidR="000E24B5" w:rsidRPr="00A240DD">
        <w:rPr>
          <w:rFonts w:ascii="Times New Roman" w:hAnsi="Times New Roman" w:cs="Times New Roman"/>
          <w:sz w:val="24"/>
          <w:szCs w:val="24"/>
        </w:rPr>
        <w:t xml:space="preserve"> for her work on grit, says that everyone should take on</w:t>
      </w:r>
      <w:r w:rsidR="007D04C2" w:rsidRPr="00A240DD">
        <w:rPr>
          <w:rFonts w:ascii="Times New Roman" w:hAnsi="Times New Roman" w:cs="Times New Roman"/>
          <w:sz w:val="24"/>
          <w:szCs w:val="24"/>
        </w:rPr>
        <w:t xml:space="preserve"> at least one </w:t>
      </w:r>
      <w:r w:rsidR="007B1BAF" w:rsidRPr="00A240DD">
        <w:rPr>
          <w:rFonts w:ascii="Times New Roman" w:hAnsi="Times New Roman" w:cs="Times New Roman"/>
          <w:sz w:val="24"/>
          <w:szCs w:val="24"/>
        </w:rPr>
        <w:t>challenging</w:t>
      </w:r>
      <w:r w:rsidR="007D04C2" w:rsidRPr="00A240DD">
        <w:rPr>
          <w:rFonts w:ascii="Times New Roman" w:hAnsi="Times New Roman" w:cs="Times New Roman"/>
          <w:sz w:val="24"/>
          <w:szCs w:val="24"/>
        </w:rPr>
        <w:t xml:space="preserve"> goal.</w:t>
      </w:r>
      <w:r w:rsidR="000E24B5" w:rsidRPr="00A240DD">
        <w:rPr>
          <w:rFonts w:ascii="Times New Roman" w:hAnsi="Times New Roman" w:cs="Times New Roman"/>
          <w:sz w:val="24"/>
          <w:szCs w:val="24"/>
        </w:rPr>
        <w:t xml:space="preserve"> </w:t>
      </w:r>
      <w:r w:rsidR="005E0799" w:rsidRPr="00A240DD">
        <w:rPr>
          <w:rFonts w:ascii="Times New Roman" w:hAnsi="Times New Roman" w:cs="Times New Roman"/>
          <w:sz w:val="24"/>
          <w:szCs w:val="24"/>
        </w:rPr>
        <w:t>Three</w:t>
      </w:r>
      <w:r w:rsidR="002D0175" w:rsidRPr="00A240DD">
        <w:rPr>
          <w:rFonts w:ascii="Times New Roman" w:hAnsi="Times New Roman" w:cs="Times New Roman"/>
          <w:sz w:val="24"/>
          <w:szCs w:val="24"/>
        </w:rPr>
        <w:t xml:space="preserve"> that I</w:t>
      </w:r>
      <w:r w:rsidR="00350BC5" w:rsidRPr="00A240DD">
        <w:rPr>
          <w:rFonts w:ascii="Times New Roman" w:hAnsi="Times New Roman" w:cs="Times New Roman"/>
          <w:sz w:val="24"/>
          <w:szCs w:val="24"/>
        </w:rPr>
        <w:t>’</w:t>
      </w:r>
      <w:r w:rsidR="002D0175" w:rsidRPr="00A240DD">
        <w:rPr>
          <w:rFonts w:ascii="Times New Roman" w:hAnsi="Times New Roman" w:cs="Times New Roman"/>
          <w:sz w:val="24"/>
          <w:szCs w:val="24"/>
        </w:rPr>
        <w:t xml:space="preserve">ve taken on </w:t>
      </w:r>
      <w:r w:rsidR="00381ADE" w:rsidRPr="00A240DD">
        <w:rPr>
          <w:rFonts w:ascii="Times New Roman" w:hAnsi="Times New Roman" w:cs="Times New Roman"/>
          <w:sz w:val="24"/>
          <w:szCs w:val="24"/>
        </w:rPr>
        <w:t>are</w:t>
      </w:r>
      <w:r w:rsidR="007D04C2" w:rsidRPr="00A240DD">
        <w:rPr>
          <w:rFonts w:ascii="Times New Roman" w:hAnsi="Times New Roman" w:cs="Times New Roman"/>
          <w:sz w:val="24"/>
          <w:szCs w:val="24"/>
        </w:rPr>
        <w:t xml:space="preserve"> learning to juggle, </w:t>
      </w:r>
      <w:r w:rsidR="00773DED" w:rsidRPr="00A240DD">
        <w:rPr>
          <w:rFonts w:ascii="Times New Roman" w:hAnsi="Times New Roman" w:cs="Times New Roman"/>
          <w:sz w:val="24"/>
          <w:szCs w:val="24"/>
        </w:rPr>
        <w:t>draw, and</w:t>
      </w:r>
      <w:r w:rsidR="00381ADE" w:rsidRPr="00A240DD">
        <w:rPr>
          <w:rFonts w:ascii="Times New Roman" w:hAnsi="Times New Roman" w:cs="Times New Roman"/>
          <w:sz w:val="24"/>
          <w:szCs w:val="24"/>
        </w:rPr>
        <w:t xml:space="preserve"> play the piano.</w:t>
      </w:r>
    </w:p>
    <w:p w14:paraId="06331EFD" w14:textId="3FDA1BF5" w:rsidR="002B01B5" w:rsidRPr="00A240DD" w:rsidRDefault="002B01B5" w:rsidP="00B27298">
      <w:pPr>
        <w:spacing w:after="0" w:line="240" w:lineRule="auto"/>
        <w:rPr>
          <w:rFonts w:ascii="Times New Roman" w:hAnsi="Times New Roman" w:cs="Times New Roman"/>
          <w:sz w:val="24"/>
          <w:szCs w:val="24"/>
        </w:rPr>
      </w:pPr>
    </w:p>
    <w:p w14:paraId="675EE47A" w14:textId="31EBD28C" w:rsidR="00B769D4" w:rsidRPr="00A240DD" w:rsidRDefault="00B769D4" w:rsidP="00B769D4">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lastRenderedPageBreak/>
        <w:t xml:space="preserve">I view goals </w:t>
      </w:r>
      <w:r w:rsidR="00302C30" w:rsidRPr="00A240DD">
        <w:rPr>
          <w:rFonts w:ascii="Times New Roman" w:hAnsi="Times New Roman" w:cs="Times New Roman"/>
          <w:sz w:val="24"/>
          <w:szCs w:val="24"/>
        </w:rPr>
        <w:t>as</w:t>
      </w:r>
      <w:r w:rsidRPr="00A240DD">
        <w:rPr>
          <w:rFonts w:ascii="Times New Roman" w:hAnsi="Times New Roman" w:cs="Times New Roman"/>
          <w:sz w:val="24"/>
          <w:szCs w:val="24"/>
        </w:rPr>
        <w:t xml:space="preserve"> a flight plan. Imagine you</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 xml:space="preserve">re flying a plane from Dulles to </w:t>
      </w:r>
      <w:r w:rsidR="00526853" w:rsidRPr="00A240DD">
        <w:rPr>
          <w:rFonts w:ascii="Times New Roman" w:hAnsi="Times New Roman" w:cs="Times New Roman"/>
          <w:sz w:val="24"/>
          <w:szCs w:val="24"/>
        </w:rPr>
        <w:t>Los Angeles</w:t>
      </w:r>
      <w:r w:rsidRPr="00A240DD">
        <w:rPr>
          <w:rFonts w:ascii="Times New Roman" w:hAnsi="Times New Roman" w:cs="Times New Roman"/>
          <w:sz w:val="24"/>
          <w:szCs w:val="24"/>
        </w:rPr>
        <w:t xml:space="preserve">. You have a flight plan to follow. But the plane often gets off-track because you </w:t>
      </w:r>
      <w:r w:rsidR="00526853" w:rsidRPr="00A240DD">
        <w:rPr>
          <w:rFonts w:ascii="Times New Roman" w:hAnsi="Times New Roman" w:cs="Times New Roman"/>
          <w:sz w:val="24"/>
          <w:szCs w:val="24"/>
        </w:rPr>
        <w:t>detour</w:t>
      </w:r>
      <w:r w:rsidRPr="00A240DD">
        <w:rPr>
          <w:rFonts w:ascii="Times New Roman" w:hAnsi="Times New Roman" w:cs="Times New Roman"/>
          <w:sz w:val="24"/>
          <w:szCs w:val="24"/>
        </w:rPr>
        <w:t xml:space="preserve"> around storms, avoid turbulence, and get distracted. When that happens, you calmly bring the plane back to the flight plan, eventually landing safely in L</w:t>
      </w:r>
      <w:r w:rsidR="00526853" w:rsidRPr="00A240DD">
        <w:rPr>
          <w:rFonts w:ascii="Times New Roman" w:hAnsi="Times New Roman" w:cs="Times New Roman"/>
          <w:sz w:val="24"/>
          <w:szCs w:val="24"/>
        </w:rPr>
        <w:t>A.</w:t>
      </w:r>
    </w:p>
    <w:p w14:paraId="3E6FFF27" w14:textId="77777777" w:rsidR="00B769D4" w:rsidRPr="00A240DD" w:rsidRDefault="00B769D4" w:rsidP="00B769D4">
      <w:pPr>
        <w:spacing w:after="0" w:line="240" w:lineRule="auto"/>
        <w:rPr>
          <w:rFonts w:ascii="Times New Roman" w:hAnsi="Times New Roman" w:cs="Times New Roman"/>
          <w:sz w:val="24"/>
          <w:szCs w:val="24"/>
        </w:rPr>
      </w:pPr>
    </w:p>
    <w:p w14:paraId="699C450C" w14:textId="44BA3FF5" w:rsidR="00B769D4" w:rsidRPr="00A240DD" w:rsidRDefault="00B769D4" w:rsidP="00B769D4">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Your goals are like a flight plan, keeping you aware of your progress, and eventually landing you where you want to go. Just like a pilot, when you get off-course in your life or make a mistake, you review your goals and take steps to get your life back on track.</w:t>
      </w:r>
    </w:p>
    <w:p w14:paraId="2B11BAF2" w14:textId="77777777" w:rsidR="00B769D4" w:rsidRPr="00A240DD" w:rsidRDefault="00B769D4" w:rsidP="00B769D4">
      <w:pPr>
        <w:spacing w:after="0" w:line="240" w:lineRule="auto"/>
        <w:rPr>
          <w:rFonts w:ascii="Times New Roman" w:hAnsi="Times New Roman" w:cs="Times New Roman"/>
          <w:sz w:val="24"/>
          <w:szCs w:val="24"/>
        </w:rPr>
      </w:pPr>
    </w:p>
    <w:p w14:paraId="29A0E710" w14:textId="77777777" w:rsidR="00571C39" w:rsidRPr="00A240DD" w:rsidRDefault="00571C39" w:rsidP="00571C39">
      <w:pPr>
        <w:contextualSpacing/>
        <w:rPr>
          <w:rFonts w:ascii="Times New Roman" w:hAnsi="Times New Roman" w:cs="Times New Roman"/>
          <w:b/>
          <w:bCs/>
          <w:sz w:val="24"/>
          <w:szCs w:val="24"/>
        </w:rPr>
      </w:pPr>
      <w:r w:rsidRPr="00A240DD">
        <w:rPr>
          <w:rFonts w:ascii="Times New Roman" w:hAnsi="Times New Roman" w:cs="Times New Roman"/>
          <w:b/>
          <w:bCs/>
          <w:sz w:val="24"/>
          <w:szCs w:val="24"/>
        </w:rPr>
        <w:t>QUESTIONS. Lisa, do we have any questions?</w:t>
      </w:r>
    </w:p>
    <w:p w14:paraId="6E32B043" w14:textId="77777777" w:rsidR="00571C39" w:rsidRPr="00A240DD" w:rsidRDefault="00571C39" w:rsidP="00230222">
      <w:pPr>
        <w:spacing w:after="0" w:line="240" w:lineRule="auto"/>
        <w:rPr>
          <w:rFonts w:ascii="Times New Roman" w:hAnsi="Times New Roman" w:cs="Times New Roman"/>
          <w:sz w:val="24"/>
          <w:szCs w:val="24"/>
        </w:rPr>
      </w:pPr>
    </w:p>
    <w:p w14:paraId="79C19787" w14:textId="6813166C" w:rsidR="00192CED" w:rsidRPr="00A240DD" w:rsidRDefault="00F55868" w:rsidP="00B27298">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We</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ve talked about creating a vision</w:t>
      </w:r>
      <w:r w:rsidR="00BE4D4C" w:rsidRPr="00A240DD">
        <w:rPr>
          <w:rFonts w:ascii="Times New Roman" w:hAnsi="Times New Roman" w:cs="Times New Roman"/>
          <w:sz w:val="24"/>
          <w:szCs w:val="24"/>
        </w:rPr>
        <w:t xml:space="preserve"> for your life and capturing it in a personal mission statement,</w:t>
      </w:r>
      <w:r w:rsidRPr="00A240DD">
        <w:rPr>
          <w:rFonts w:ascii="Times New Roman" w:hAnsi="Times New Roman" w:cs="Times New Roman"/>
          <w:sz w:val="24"/>
          <w:szCs w:val="24"/>
        </w:rPr>
        <w:t xml:space="preserve"> and </w:t>
      </w:r>
      <w:r w:rsidR="00BE4D4C" w:rsidRPr="00A240DD">
        <w:rPr>
          <w:rFonts w:ascii="Times New Roman" w:hAnsi="Times New Roman" w:cs="Times New Roman"/>
          <w:sz w:val="24"/>
          <w:szCs w:val="24"/>
        </w:rPr>
        <w:t xml:space="preserve">then </w:t>
      </w:r>
      <w:r w:rsidR="00D9302C" w:rsidRPr="00A240DD">
        <w:rPr>
          <w:rFonts w:ascii="Times New Roman" w:hAnsi="Times New Roman" w:cs="Times New Roman"/>
          <w:sz w:val="24"/>
          <w:szCs w:val="24"/>
        </w:rPr>
        <w:t>setting goals based on that vision. Now we</w:t>
      </w:r>
      <w:r w:rsidR="00350BC5" w:rsidRPr="00A240DD">
        <w:rPr>
          <w:rFonts w:ascii="Times New Roman" w:hAnsi="Times New Roman" w:cs="Times New Roman"/>
          <w:sz w:val="24"/>
          <w:szCs w:val="24"/>
        </w:rPr>
        <w:t>’</w:t>
      </w:r>
      <w:r w:rsidR="00B03868" w:rsidRPr="00A240DD">
        <w:rPr>
          <w:rFonts w:ascii="Times New Roman" w:hAnsi="Times New Roman" w:cs="Times New Roman"/>
          <w:sz w:val="24"/>
          <w:szCs w:val="24"/>
        </w:rPr>
        <w:t>re</w:t>
      </w:r>
      <w:r w:rsidR="00EF21B6" w:rsidRPr="00A240DD">
        <w:rPr>
          <w:rFonts w:ascii="Times New Roman" w:hAnsi="Times New Roman" w:cs="Times New Roman"/>
          <w:sz w:val="24"/>
          <w:szCs w:val="24"/>
        </w:rPr>
        <w:t xml:space="preserve"> going to </w:t>
      </w:r>
      <w:r w:rsidR="00192CED" w:rsidRPr="00A240DD">
        <w:rPr>
          <w:rFonts w:ascii="Times New Roman" w:hAnsi="Times New Roman" w:cs="Times New Roman"/>
          <w:sz w:val="24"/>
          <w:szCs w:val="24"/>
        </w:rPr>
        <w:t xml:space="preserve">focus on how to take action </w:t>
      </w:r>
      <w:r w:rsidR="00637277" w:rsidRPr="00A240DD">
        <w:rPr>
          <w:rFonts w:ascii="Times New Roman" w:hAnsi="Times New Roman" w:cs="Times New Roman"/>
          <w:sz w:val="24"/>
          <w:szCs w:val="24"/>
        </w:rPr>
        <w:t>on those goals</w:t>
      </w:r>
      <w:r w:rsidR="00AE2E00" w:rsidRPr="00A240DD">
        <w:rPr>
          <w:rFonts w:ascii="Times New Roman" w:hAnsi="Times New Roman" w:cs="Times New Roman"/>
          <w:sz w:val="24"/>
          <w:szCs w:val="24"/>
        </w:rPr>
        <w:t>.</w:t>
      </w:r>
    </w:p>
    <w:p w14:paraId="12DF1E6A" w14:textId="77777777" w:rsidR="00192CED" w:rsidRPr="00A240DD" w:rsidRDefault="00192CED" w:rsidP="00B27298">
      <w:pPr>
        <w:spacing w:after="0" w:line="240" w:lineRule="auto"/>
        <w:rPr>
          <w:rFonts w:ascii="Times New Roman" w:hAnsi="Times New Roman" w:cs="Times New Roman"/>
          <w:sz w:val="24"/>
          <w:szCs w:val="24"/>
        </w:rPr>
      </w:pPr>
    </w:p>
    <w:p w14:paraId="33693054" w14:textId="64C9853F" w:rsidR="00C07CA0" w:rsidRPr="00A240DD" w:rsidRDefault="00EA5D56"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You want </w:t>
      </w:r>
      <w:r w:rsidR="008268FE" w:rsidRPr="00A240DD">
        <w:rPr>
          <w:rFonts w:ascii="Times New Roman" w:hAnsi="Times New Roman" w:cs="Times New Roman"/>
          <w:sz w:val="24"/>
          <w:szCs w:val="24"/>
        </w:rPr>
        <w:t>alignment between what matters to you</w:t>
      </w:r>
      <w:r w:rsidR="00B26F93" w:rsidRPr="00A240DD">
        <w:rPr>
          <w:rFonts w:ascii="Times New Roman" w:hAnsi="Times New Roman" w:cs="Times New Roman"/>
          <w:sz w:val="24"/>
          <w:szCs w:val="24"/>
        </w:rPr>
        <w:t xml:space="preserve">, as described in your personal mission statement and goals, </w:t>
      </w:r>
      <w:r w:rsidR="008268FE" w:rsidRPr="00A240DD">
        <w:rPr>
          <w:rFonts w:ascii="Times New Roman" w:hAnsi="Times New Roman" w:cs="Times New Roman"/>
          <w:sz w:val="24"/>
          <w:szCs w:val="24"/>
        </w:rPr>
        <w:t>and</w:t>
      </w:r>
      <w:r w:rsidR="0074764C" w:rsidRPr="00A240DD">
        <w:rPr>
          <w:rFonts w:ascii="Times New Roman" w:hAnsi="Times New Roman" w:cs="Times New Roman"/>
          <w:sz w:val="24"/>
          <w:szCs w:val="24"/>
        </w:rPr>
        <w:t xml:space="preserve"> the actions you take to pursue those goals</w:t>
      </w:r>
      <w:r w:rsidRPr="00A240DD">
        <w:rPr>
          <w:rFonts w:ascii="Times New Roman" w:hAnsi="Times New Roman" w:cs="Times New Roman"/>
          <w:sz w:val="24"/>
          <w:szCs w:val="24"/>
        </w:rPr>
        <w:t>.</w:t>
      </w:r>
    </w:p>
    <w:p w14:paraId="34311B38" w14:textId="5AEE005E" w:rsidR="003C43AF" w:rsidRPr="00A240DD" w:rsidRDefault="003C43AF" w:rsidP="006D0D17">
      <w:pPr>
        <w:spacing w:after="0" w:line="240" w:lineRule="auto"/>
        <w:rPr>
          <w:rFonts w:ascii="Times New Roman" w:hAnsi="Times New Roman" w:cs="Times New Roman"/>
          <w:sz w:val="24"/>
          <w:szCs w:val="24"/>
        </w:rPr>
      </w:pPr>
    </w:p>
    <w:p w14:paraId="77910BDC" w14:textId="12B01C08" w:rsidR="003C43AF" w:rsidRPr="00A240DD" w:rsidRDefault="00E9445B"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In</w:t>
      </w:r>
      <w:r w:rsidR="003B28AF" w:rsidRPr="00A240DD">
        <w:rPr>
          <w:rFonts w:ascii="Times New Roman" w:hAnsi="Times New Roman" w:cs="Times New Roman"/>
          <w:sz w:val="24"/>
          <w:szCs w:val="24"/>
        </w:rPr>
        <w:t xml:space="preserve"> the winter of 1941</w:t>
      </w:r>
      <w:r w:rsidRPr="00A240DD">
        <w:rPr>
          <w:rFonts w:ascii="Times New Roman" w:hAnsi="Times New Roman" w:cs="Times New Roman"/>
          <w:sz w:val="24"/>
          <w:szCs w:val="24"/>
        </w:rPr>
        <w:t xml:space="preserve">, </w:t>
      </w:r>
      <w:r w:rsidR="002F569B" w:rsidRPr="00A240DD">
        <w:rPr>
          <w:rFonts w:ascii="Times New Roman" w:hAnsi="Times New Roman" w:cs="Times New Roman"/>
          <w:sz w:val="24"/>
          <w:szCs w:val="24"/>
        </w:rPr>
        <w:t>a 71-year</w:t>
      </w:r>
      <w:r w:rsidR="004845FF" w:rsidRPr="00A240DD">
        <w:rPr>
          <w:rFonts w:ascii="Times New Roman" w:hAnsi="Times New Roman" w:cs="Times New Roman"/>
          <w:sz w:val="24"/>
          <w:szCs w:val="24"/>
        </w:rPr>
        <w:t xml:space="preserve">-old </w:t>
      </w:r>
      <w:r w:rsidR="00334C42" w:rsidRPr="00A240DD">
        <w:rPr>
          <w:rFonts w:ascii="Times New Roman" w:hAnsi="Times New Roman" w:cs="Times New Roman"/>
          <w:sz w:val="24"/>
          <w:szCs w:val="24"/>
        </w:rPr>
        <w:t>French</w:t>
      </w:r>
      <w:r w:rsidR="004845FF" w:rsidRPr="00A240DD">
        <w:rPr>
          <w:rFonts w:ascii="Times New Roman" w:hAnsi="Times New Roman" w:cs="Times New Roman"/>
          <w:sz w:val="24"/>
          <w:szCs w:val="24"/>
        </w:rPr>
        <w:t>man was heading into a disastrous old age.</w:t>
      </w:r>
      <w:r w:rsidR="006D0D17" w:rsidRPr="00A240DD">
        <w:rPr>
          <w:rFonts w:ascii="Times New Roman" w:hAnsi="Times New Roman" w:cs="Times New Roman"/>
          <w:sz w:val="24"/>
          <w:szCs w:val="24"/>
        </w:rPr>
        <w:t xml:space="preserve"> After risky surgery</w:t>
      </w:r>
      <w:r w:rsidR="00334C42" w:rsidRPr="00A240DD">
        <w:rPr>
          <w:rFonts w:ascii="Times New Roman" w:hAnsi="Times New Roman" w:cs="Times New Roman"/>
          <w:sz w:val="24"/>
          <w:szCs w:val="24"/>
        </w:rPr>
        <w:t xml:space="preserve"> that left him with </w:t>
      </w:r>
      <w:r w:rsidR="002A4B9D" w:rsidRPr="00A240DD">
        <w:rPr>
          <w:rFonts w:ascii="Times New Roman" w:hAnsi="Times New Roman" w:cs="Times New Roman"/>
          <w:sz w:val="24"/>
          <w:szCs w:val="24"/>
        </w:rPr>
        <w:t>severe a</w:t>
      </w:r>
      <w:r w:rsidR="00C146E3" w:rsidRPr="00A240DD">
        <w:rPr>
          <w:rFonts w:ascii="Times New Roman" w:hAnsi="Times New Roman" w:cs="Times New Roman"/>
          <w:sz w:val="24"/>
          <w:szCs w:val="24"/>
        </w:rPr>
        <w:t xml:space="preserve">bdominal pains, he was languishing in a </w:t>
      </w:r>
      <w:r w:rsidR="00131540" w:rsidRPr="00A240DD">
        <w:rPr>
          <w:rFonts w:ascii="Times New Roman" w:hAnsi="Times New Roman" w:cs="Times New Roman"/>
          <w:sz w:val="24"/>
          <w:szCs w:val="24"/>
        </w:rPr>
        <w:t>wheelchair</w:t>
      </w:r>
      <w:r w:rsidR="001F56B0" w:rsidRPr="00A240DD">
        <w:rPr>
          <w:rFonts w:ascii="Times New Roman" w:hAnsi="Times New Roman" w:cs="Times New Roman"/>
          <w:sz w:val="24"/>
          <w:szCs w:val="24"/>
        </w:rPr>
        <w:t>. German troops overran his beloved France</w:t>
      </w:r>
      <w:r w:rsidR="00C17894" w:rsidRPr="00A240DD">
        <w:rPr>
          <w:rFonts w:ascii="Times New Roman" w:hAnsi="Times New Roman" w:cs="Times New Roman"/>
          <w:sz w:val="24"/>
          <w:szCs w:val="24"/>
        </w:rPr>
        <w:t>,</w:t>
      </w:r>
      <w:r w:rsidR="00C77DCD" w:rsidRPr="00A240DD">
        <w:rPr>
          <w:rFonts w:ascii="Times New Roman" w:hAnsi="Times New Roman" w:cs="Times New Roman"/>
          <w:sz w:val="24"/>
          <w:szCs w:val="24"/>
        </w:rPr>
        <w:t xml:space="preserve"> </w:t>
      </w:r>
      <w:r w:rsidR="00F97FE2" w:rsidRPr="00A240DD">
        <w:rPr>
          <w:rFonts w:ascii="Times New Roman" w:hAnsi="Times New Roman" w:cs="Times New Roman"/>
          <w:sz w:val="24"/>
          <w:szCs w:val="24"/>
        </w:rPr>
        <w:t>and as the war year</w:t>
      </w:r>
      <w:r w:rsidR="00DC7FD9" w:rsidRPr="00A240DD">
        <w:rPr>
          <w:rFonts w:ascii="Times New Roman" w:hAnsi="Times New Roman" w:cs="Times New Roman"/>
          <w:sz w:val="24"/>
          <w:szCs w:val="24"/>
        </w:rPr>
        <w:t>s</w:t>
      </w:r>
      <w:r w:rsidR="00F97FE2" w:rsidRPr="00A240DD">
        <w:rPr>
          <w:rFonts w:ascii="Times New Roman" w:hAnsi="Times New Roman" w:cs="Times New Roman"/>
          <w:sz w:val="24"/>
          <w:szCs w:val="24"/>
        </w:rPr>
        <w:t xml:space="preserve"> </w:t>
      </w:r>
      <w:r w:rsidR="00384C55" w:rsidRPr="00A240DD">
        <w:rPr>
          <w:rFonts w:ascii="Times New Roman" w:hAnsi="Times New Roman" w:cs="Times New Roman"/>
          <w:sz w:val="24"/>
          <w:szCs w:val="24"/>
        </w:rPr>
        <w:t>advanced, infections,</w:t>
      </w:r>
      <w:r w:rsidR="00B66794" w:rsidRPr="00A240DD">
        <w:rPr>
          <w:rFonts w:ascii="Times New Roman" w:hAnsi="Times New Roman" w:cs="Times New Roman"/>
          <w:sz w:val="24"/>
          <w:szCs w:val="24"/>
        </w:rPr>
        <w:t xml:space="preserve"> pain, and anorexia ravaged his body.</w:t>
      </w:r>
      <w:r w:rsidR="00241FD8" w:rsidRPr="00A240DD">
        <w:rPr>
          <w:rFonts w:ascii="Times New Roman" w:hAnsi="Times New Roman" w:cs="Times New Roman"/>
          <w:sz w:val="24"/>
          <w:szCs w:val="24"/>
        </w:rPr>
        <w:t xml:space="preserve"> Old age left him disabled, decrepit</w:t>
      </w:r>
      <w:r w:rsidR="00493699" w:rsidRPr="00A240DD">
        <w:rPr>
          <w:rFonts w:ascii="Times New Roman" w:hAnsi="Times New Roman" w:cs="Times New Roman"/>
          <w:sz w:val="24"/>
          <w:szCs w:val="24"/>
        </w:rPr>
        <w:t>, isolated, and uncertain about his future.</w:t>
      </w:r>
    </w:p>
    <w:p w14:paraId="6276B63E" w14:textId="7F3A626E" w:rsidR="00712EA7" w:rsidRPr="00A240DD" w:rsidRDefault="00712EA7" w:rsidP="006D0D17">
      <w:pPr>
        <w:spacing w:after="0" w:line="240" w:lineRule="auto"/>
        <w:rPr>
          <w:rFonts w:ascii="Times New Roman" w:hAnsi="Times New Roman" w:cs="Times New Roman"/>
          <w:sz w:val="24"/>
          <w:szCs w:val="24"/>
        </w:rPr>
      </w:pPr>
    </w:p>
    <w:p w14:paraId="7DDF041A" w14:textId="0360DA46" w:rsidR="00712EA7" w:rsidRPr="00A240DD" w:rsidRDefault="00712EA7"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But something </w:t>
      </w:r>
      <w:r w:rsidR="00D16F5E" w:rsidRPr="00A240DD">
        <w:rPr>
          <w:rFonts w:ascii="Times New Roman" w:hAnsi="Times New Roman" w:cs="Times New Roman"/>
          <w:sz w:val="24"/>
          <w:szCs w:val="24"/>
        </w:rPr>
        <w:t>remarkable emerged from</w:t>
      </w:r>
      <w:r w:rsidR="009B569B" w:rsidRPr="00A240DD">
        <w:rPr>
          <w:rFonts w:ascii="Times New Roman" w:hAnsi="Times New Roman" w:cs="Times New Roman"/>
          <w:sz w:val="24"/>
          <w:szCs w:val="24"/>
        </w:rPr>
        <w:t xml:space="preserve"> the fading old man in question</w:t>
      </w:r>
      <w:r w:rsidR="00A40FA3" w:rsidRPr="00A240DD">
        <w:rPr>
          <w:rFonts w:ascii="Times New Roman" w:hAnsi="Times New Roman" w:cs="Times New Roman"/>
          <w:sz w:val="24"/>
          <w:szCs w:val="24"/>
        </w:rPr>
        <w:t>. He was</w:t>
      </w:r>
      <w:r w:rsidR="000912B1" w:rsidRPr="00A240DD">
        <w:rPr>
          <w:rFonts w:ascii="Times New Roman" w:hAnsi="Times New Roman" w:cs="Times New Roman"/>
          <w:sz w:val="24"/>
          <w:szCs w:val="24"/>
        </w:rPr>
        <w:t>, I’m now going to reveal,</w:t>
      </w:r>
      <w:r w:rsidR="00A40FA3" w:rsidRPr="00A240DD">
        <w:rPr>
          <w:rFonts w:ascii="Times New Roman" w:hAnsi="Times New Roman" w:cs="Times New Roman"/>
          <w:sz w:val="24"/>
          <w:szCs w:val="24"/>
        </w:rPr>
        <w:t xml:space="preserve"> the </w:t>
      </w:r>
      <w:r w:rsidR="006360AA" w:rsidRPr="00A240DD">
        <w:rPr>
          <w:rFonts w:ascii="Times New Roman" w:hAnsi="Times New Roman" w:cs="Times New Roman"/>
          <w:sz w:val="24"/>
          <w:szCs w:val="24"/>
        </w:rPr>
        <w:t>French artist Henri Matisse. He recover</w:t>
      </w:r>
      <w:r w:rsidR="00EB5F83" w:rsidRPr="00A240DD">
        <w:rPr>
          <w:rFonts w:ascii="Times New Roman" w:hAnsi="Times New Roman" w:cs="Times New Roman"/>
          <w:sz w:val="24"/>
          <w:szCs w:val="24"/>
        </w:rPr>
        <w:t xml:space="preserve">ed </w:t>
      </w:r>
      <w:r w:rsidR="006360AA" w:rsidRPr="00A240DD">
        <w:rPr>
          <w:rFonts w:ascii="Times New Roman" w:hAnsi="Times New Roman" w:cs="Times New Roman"/>
          <w:sz w:val="24"/>
          <w:szCs w:val="24"/>
        </w:rPr>
        <w:t>from being half-dead</w:t>
      </w:r>
      <w:r w:rsidR="004B096C" w:rsidRPr="00A240DD">
        <w:rPr>
          <w:rFonts w:ascii="Times New Roman" w:hAnsi="Times New Roman" w:cs="Times New Roman"/>
          <w:sz w:val="24"/>
          <w:szCs w:val="24"/>
        </w:rPr>
        <w:t xml:space="preserve"> and </w:t>
      </w:r>
      <w:r w:rsidR="008D46B5" w:rsidRPr="00A240DD">
        <w:rPr>
          <w:rFonts w:ascii="Times New Roman" w:hAnsi="Times New Roman" w:cs="Times New Roman"/>
          <w:sz w:val="24"/>
          <w:szCs w:val="24"/>
        </w:rPr>
        <w:t>debilitated and</w:t>
      </w:r>
      <w:r w:rsidR="00A93B5F" w:rsidRPr="00A240DD">
        <w:rPr>
          <w:rFonts w:ascii="Times New Roman" w:hAnsi="Times New Roman" w:cs="Times New Roman"/>
          <w:sz w:val="24"/>
          <w:szCs w:val="24"/>
        </w:rPr>
        <w:t xml:space="preserve"> </w:t>
      </w:r>
      <w:r w:rsidR="00EB5F83" w:rsidRPr="00A240DD">
        <w:rPr>
          <w:rFonts w:ascii="Times New Roman" w:hAnsi="Times New Roman" w:cs="Times New Roman"/>
          <w:sz w:val="24"/>
          <w:szCs w:val="24"/>
        </w:rPr>
        <w:t>went</w:t>
      </w:r>
      <w:r w:rsidR="00345C4A" w:rsidRPr="00A240DD">
        <w:rPr>
          <w:rFonts w:ascii="Times New Roman" w:hAnsi="Times New Roman" w:cs="Times New Roman"/>
          <w:sz w:val="24"/>
          <w:szCs w:val="24"/>
        </w:rPr>
        <w:t xml:space="preserve"> on </w:t>
      </w:r>
      <w:r w:rsidR="00DC7FD9" w:rsidRPr="00A240DD">
        <w:rPr>
          <w:rFonts w:ascii="Times New Roman" w:hAnsi="Times New Roman" w:cs="Times New Roman"/>
          <w:sz w:val="24"/>
          <w:szCs w:val="24"/>
        </w:rPr>
        <w:t xml:space="preserve">in his </w:t>
      </w:r>
      <w:r w:rsidR="008B0A54" w:rsidRPr="00A240DD">
        <w:rPr>
          <w:rFonts w:ascii="Times New Roman" w:hAnsi="Times New Roman" w:cs="Times New Roman"/>
          <w:sz w:val="24"/>
          <w:szCs w:val="24"/>
        </w:rPr>
        <w:t xml:space="preserve">70s and 80s </w:t>
      </w:r>
      <w:r w:rsidR="00345C4A" w:rsidRPr="00A240DD">
        <w:rPr>
          <w:rFonts w:ascii="Times New Roman" w:hAnsi="Times New Roman" w:cs="Times New Roman"/>
          <w:sz w:val="24"/>
          <w:szCs w:val="24"/>
        </w:rPr>
        <w:t xml:space="preserve">to </w:t>
      </w:r>
      <w:r w:rsidR="00A93B5F" w:rsidRPr="00A240DD">
        <w:rPr>
          <w:rFonts w:ascii="Times New Roman" w:hAnsi="Times New Roman" w:cs="Times New Roman"/>
          <w:sz w:val="24"/>
          <w:szCs w:val="24"/>
        </w:rPr>
        <w:t>revolutionize the art world</w:t>
      </w:r>
      <w:r w:rsidR="00EB5F83" w:rsidRPr="00A240DD">
        <w:rPr>
          <w:rFonts w:ascii="Times New Roman" w:hAnsi="Times New Roman" w:cs="Times New Roman"/>
          <w:sz w:val="24"/>
          <w:szCs w:val="24"/>
        </w:rPr>
        <w:t>.</w:t>
      </w:r>
    </w:p>
    <w:p w14:paraId="2CE765DB" w14:textId="35A272B7" w:rsidR="0009739F" w:rsidRPr="00A240DD" w:rsidRDefault="0009739F" w:rsidP="006D0D17">
      <w:pPr>
        <w:spacing w:after="0" w:line="240" w:lineRule="auto"/>
        <w:rPr>
          <w:rFonts w:ascii="Times New Roman" w:hAnsi="Times New Roman" w:cs="Times New Roman"/>
          <w:sz w:val="24"/>
          <w:szCs w:val="24"/>
        </w:rPr>
      </w:pPr>
    </w:p>
    <w:p w14:paraId="03663750" w14:textId="58777460" w:rsidR="00571C39" w:rsidRPr="00A240DD" w:rsidRDefault="0009739F"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He </w:t>
      </w:r>
      <w:r w:rsidR="002F34AE" w:rsidRPr="00A240DD">
        <w:rPr>
          <w:rFonts w:ascii="Times New Roman" w:hAnsi="Times New Roman" w:cs="Times New Roman"/>
          <w:sz w:val="24"/>
          <w:szCs w:val="24"/>
        </w:rPr>
        <w:t>did it by taking action</w:t>
      </w:r>
      <w:r w:rsidRPr="00A240DD">
        <w:rPr>
          <w:rFonts w:ascii="Times New Roman" w:hAnsi="Times New Roman" w:cs="Times New Roman"/>
          <w:sz w:val="24"/>
          <w:szCs w:val="24"/>
        </w:rPr>
        <w:t>. Slowly at first</w:t>
      </w:r>
      <w:r w:rsidR="00B54039" w:rsidRPr="00A240DD">
        <w:rPr>
          <w:rFonts w:ascii="Times New Roman" w:hAnsi="Times New Roman" w:cs="Times New Roman"/>
          <w:sz w:val="24"/>
          <w:szCs w:val="24"/>
        </w:rPr>
        <w:t>, drawing on the wall next to his bed,</w:t>
      </w:r>
      <w:r w:rsidR="002F34AE" w:rsidRPr="00A240DD">
        <w:rPr>
          <w:rFonts w:ascii="Times New Roman" w:hAnsi="Times New Roman" w:cs="Times New Roman"/>
          <w:sz w:val="24"/>
          <w:szCs w:val="24"/>
        </w:rPr>
        <w:t xml:space="preserve"> but gradually doing more and more</w:t>
      </w:r>
      <w:r w:rsidR="00A64D63" w:rsidRPr="00A240DD">
        <w:rPr>
          <w:rFonts w:ascii="Times New Roman" w:hAnsi="Times New Roman" w:cs="Times New Roman"/>
          <w:sz w:val="24"/>
          <w:szCs w:val="24"/>
        </w:rPr>
        <w:t>. Matisse himself</w:t>
      </w:r>
      <w:r w:rsidR="006C2E4F" w:rsidRPr="00A240DD">
        <w:rPr>
          <w:rFonts w:ascii="Times New Roman" w:hAnsi="Times New Roman" w:cs="Times New Roman"/>
          <w:sz w:val="24"/>
          <w:szCs w:val="24"/>
        </w:rPr>
        <w:t xml:space="preserve"> </w:t>
      </w:r>
      <w:r w:rsidR="00BD7E33" w:rsidRPr="00A240DD">
        <w:rPr>
          <w:rFonts w:ascii="Times New Roman" w:hAnsi="Times New Roman" w:cs="Times New Roman"/>
          <w:sz w:val="24"/>
          <w:szCs w:val="24"/>
        </w:rPr>
        <w:t xml:space="preserve">said </w:t>
      </w:r>
      <w:r w:rsidR="006C2E4F" w:rsidRPr="00A240DD">
        <w:rPr>
          <w:rFonts w:ascii="Times New Roman" w:hAnsi="Times New Roman" w:cs="Times New Roman"/>
          <w:sz w:val="24"/>
          <w:szCs w:val="24"/>
        </w:rPr>
        <w:t xml:space="preserve">the secret to his </w:t>
      </w:r>
      <w:r w:rsidR="009E218D" w:rsidRPr="00A240DD">
        <w:rPr>
          <w:rFonts w:ascii="Times New Roman" w:hAnsi="Times New Roman" w:cs="Times New Roman"/>
          <w:sz w:val="24"/>
          <w:szCs w:val="24"/>
        </w:rPr>
        <w:t>astonishing</w:t>
      </w:r>
      <w:r w:rsidR="006C2E4F" w:rsidRPr="00A240DD">
        <w:rPr>
          <w:rFonts w:ascii="Times New Roman" w:hAnsi="Times New Roman" w:cs="Times New Roman"/>
          <w:sz w:val="24"/>
          <w:szCs w:val="24"/>
        </w:rPr>
        <w:t xml:space="preserve"> resurrectio</w:t>
      </w:r>
      <w:r w:rsidR="002D2D8B" w:rsidRPr="00A240DD">
        <w:rPr>
          <w:rFonts w:ascii="Times New Roman" w:hAnsi="Times New Roman" w:cs="Times New Roman"/>
          <w:sz w:val="24"/>
          <w:szCs w:val="24"/>
        </w:rPr>
        <w:t xml:space="preserve">n was aging itself. </w:t>
      </w:r>
      <w:r w:rsidR="00134E14" w:rsidRPr="00A240DD">
        <w:rPr>
          <w:rFonts w:ascii="Times New Roman" w:hAnsi="Times New Roman" w:cs="Times New Roman"/>
          <w:sz w:val="24"/>
          <w:szCs w:val="24"/>
        </w:rPr>
        <w:t>He thought that a</w:t>
      </w:r>
      <w:r w:rsidR="002D2D8B" w:rsidRPr="00A240DD">
        <w:rPr>
          <w:rFonts w:ascii="Times New Roman" w:hAnsi="Times New Roman" w:cs="Times New Roman"/>
          <w:sz w:val="24"/>
          <w:szCs w:val="24"/>
        </w:rPr>
        <w:t>ge brought him</w:t>
      </w:r>
      <w:r w:rsidR="00AD7579" w:rsidRPr="00A240DD">
        <w:rPr>
          <w:rFonts w:ascii="Times New Roman" w:hAnsi="Times New Roman" w:cs="Times New Roman"/>
          <w:sz w:val="24"/>
          <w:szCs w:val="24"/>
        </w:rPr>
        <w:t xml:space="preserve"> courage and enhanced his creativity.</w:t>
      </w:r>
      <w:r w:rsidR="006F42C1" w:rsidRPr="00A240DD">
        <w:rPr>
          <w:rFonts w:ascii="Times New Roman" w:hAnsi="Times New Roman" w:cs="Times New Roman"/>
          <w:sz w:val="24"/>
          <w:szCs w:val="24"/>
        </w:rPr>
        <w:t xml:space="preserve"> </w:t>
      </w:r>
    </w:p>
    <w:p w14:paraId="48605B71" w14:textId="77777777" w:rsidR="00571C39" w:rsidRPr="00A240DD" w:rsidRDefault="00571C39" w:rsidP="006D0D17">
      <w:pPr>
        <w:spacing w:after="0" w:line="240" w:lineRule="auto"/>
        <w:rPr>
          <w:rFonts w:ascii="Times New Roman" w:hAnsi="Times New Roman" w:cs="Times New Roman"/>
          <w:sz w:val="24"/>
          <w:szCs w:val="24"/>
        </w:rPr>
      </w:pPr>
    </w:p>
    <w:p w14:paraId="4F370137" w14:textId="55FBFE5B" w:rsidR="006F42C1" w:rsidRPr="00A240DD" w:rsidRDefault="006F42C1"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The geriatrician Dr. Marc </w:t>
      </w:r>
      <w:proofErr w:type="spellStart"/>
      <w:r w:rsidRPr="00A240DD">
        <w:rPr>
          <w:rFonts w:ascii="Times New Roman" w:hAnsi="Times New Roman" w:cs="Times New Roman"/>
          <w:sz w:val="24"/>
          <w:szCs w:val="24"/>
        </w:rPr>
        <w:t>Agronin</w:t>
      </w:r>
      <w:proofErr w:type="spellEnd"/>
      <w:r w:rsidR="00134E14" w:rsidRPr="00A240DD">
        <w:rPr>
          <w:rFonts w:ascii="Times New Roman" w:hAnsi="Times New Roman" w:cs="Times New Roman"/>
          <w:sz w:val="24"/>
          <w:szCs w:val="24"/>
        </w:rPr>
        <w:t>, from who</w:t>
      </w:r>
      <w:r w:rsidR="001B11AA" w:rsidRPr="00A240DD">
        <w:rPr>
          <w:rFonts w:ascii="Times New Roman" w:hAnsi="Times New Roman" w:cs="Times New Roman"/>
          <w:sz w:val="24"/>
          <w:szCs w:val="24"/>
        </w:rPr>
        <w:t xml:space="preserve">m I learned the Matisse story, </w:t>
      </w:r>
      <w:r w:rsidR="002D0347" w:rsidRPr="00A240DD">
        <w:rPr>
          <w:rFonts w:ascii="Times New Roman" w:hAnsi="Times New Roman" w:cs="Times New Roman"/>
          <w:sz w:val="24"/>
          <w:szCs w:val="24"/>
        </w:rPr>
        <w:t>argues that aging brings strength.</w:t>
      </w:r>
      <w:r w:rsidR="00944110" w:rsidRPr="00A240DD">
        <w:rPr>
          <w:rFonts w:ascii="Times New Roman" w:hAnsi="Times New Roman" w:cs="Times New Roman"/>
          <w:sz w:val="24"/>
          <w:szCs w:val="24"/>
        </w:rPr>
        <w:t xml:space="preserve"> He writes</w:t>
      </w:r>
      <w:r w:rsidR="001B11AA" w:rsidRPr="00A240DD">
        <w:rPr>
          <w:rFonts w:ascii="Times New Roman" w:hAnsi="Times New Roman" w:cs="Times New Roman"/>
          <w:sz w:val="24"/>
          <w:szCs w:val="24"/>
        </w:rPr>
        <w:t xml:space="preserve"> in his recent book </w:t>
      </w:r>
      <w:r w:rsidR="001B11AA" w:rsidRPr="00A240DD">
        <w:rPr>
          <w:rFonts w:ascii="Times New Roman" w:hAnsi="Times New Roman" w:cs="Times New Roman"/>
          <w:i/>
          <w:iCs/>
          <w:sz w:val="24"/>
          <w:szCs w:val="24"/>
        </w:rPr>
        <w:t>The End of Old Age</w:t>
      </w:r>
      <w:r w:rsidR="00944110" w:rsidRPr="00A240DD">
        <w:rPr>
          <w:rFonts w:ascii="Times New Roman" w:hAnsi="Times New Roman" w:cs="Times New Roman"/>
          <w:sz w:val="24"/>
          <w:szCs w:val="24"/>
        </w:rPr>
        <w:t xml:space="preserve">, </w:t>
      </w:r>
      <w:r w:rsidR="00350BC5" w:rsidRPr="00A240DD">
        <w:rPr>
          <w:rFonts w:ascii="Times New Roman" w:hAnsi="Times New Roman" w:cs="Times New Roman"/>
          <w:sz w:val="24"/>
          <w:szCs w:val="24"/>
        </w:rPr>
        <w:t>“</w:t>
      </w:r>
      <w:r w:rsidR="00DD55C9" w:rsidRPr="00A240DD">
        <w:rPr>
          <w:rFonts w:ascii="Times New Roman" w:hAnsi="Times New Roman" w:cs="Times New Roman"/>
          <w:sz w:val="24"/>
          <w:szCs w:val="24"/>
        </w:rPr>
        <w:t xml:space="preserve">When we realize the truth of this message we can begin to end the tired and constricted notions of </w:t>
      </w:r>
      <w:r w:rsidR="00350BC5" w:rsidRPr="00A240DD">
        <w:rPr>
          <w:rFonts w:ascii="Times New Roman" w:hAnsi="Times New Roman" w:cs="Times New Roman"/>
          <w:sz w:val="24"/>
          <w:szCs w:val="24"/>
        </w:rPr>
        <w:t>‘</w:t>
      </w:r>
      <w:r w:rsidR="00DD55C9" w:rsidRPr="00A240DD">
        <w:rPr>
          <w:rFonts w:ascii="Times New Roman" w:hAnsi="Times New Roman" w:cs="Times New Roman"/>
          <w:sz w:val="24"/>
          <w:szCs w:val="24"/>
        </w:rPr>
        <w:t>old</w:t>
      </w:r>
      <w:r w:rsidR="00350BC5" w:rsidRPr="00A240DD">
        <w:rPr>
          <w:rFonts w:ascii="Times New Roman" w:hAnsi="Times New Roman" w:cs="Times New Roman"/>
          <w:sz w:val="24"/>
          <w:szCs w:val="24"/>
        </w:rPr>
        <w:t>’</w:t>
      </w:r>
      <w:r w:rsidR="00DD55C9" w:rsidRPr="00A240DD">
        <w:rPr>
          <w:rFonts w:ascii="Times New Roman" w:hAnsi="Times New Roman" w:cs="Times New Roman"/>
          <w:sz w:val="24"/>
          <w:szCs w:val="24"/>
        </w:rPr>
        <w:t xml:space="preserve"> that we internalize through our lifetime and that serve to denigrate and limit our aging self and perpetuate an ageist culture.</w:t>
      </w:r>
      <w:r w:rsidR="00350BC5" w:rsidRPr="00A240DD">
        <w:rPr>
          <w:rFonts w:ascii="Times New Roman" w:hAnsi="Times New Roman" w:cs="Times New Roman"/>
          <w:sz w:val="24"/>
          <w:szCs w:val="24"/>
        </w:rPr>
        <w:t>”</w:t>
      </w:r>
      <w:r w:rsidR="000774E8" w:rsidRPr="00A240DD">
        <w:rPr>
          <w:rFonts w:ascii="Times New Roman" w:hAnsi="Times New Roman" w:cs="Times New Roman"/>
          <w:sz w:val="24"/>
          <w:szCs w:val="24"/>
        </w:rPr>
        <w:t xml:space="preserve"> </w:t>
      </w:r>
    </w:p>
    <w:p w14:paraId="1B054F17" w14:textId="1CBBD22A" w:rsidR="003C373B" w:rsidRPr="00A240DD" w:rsidRDefault="003C373B" w:rsidP="006D0D17">
      <w:pPr>
        <w:spacing w:after="0" w:line="240" w:lineRule="auto"/>
        <w:rPr>
          <w:rFonts w:ascii="Times New Roman" w:hAnsi="Times New Roman" w:cs="Times New Roman"/>
          <w:sz w:val="24"/>
          <w:szCs w:val="24"/>
        </w:rPr>
      </w:pPr>
    </w:p>
    <w:p w14:paraId="7A5F3BF0" w14:textId="0E19B191" w:rsidR="003112D0" w:rsidRPr="00A240DD" w:rsidRDefault="000A5346" w:rsidP="00063268">
      <w:pPr>
        <w:spacing w:after="0" w:line="240" w:lineRule="auto"/>
        <w:contextualSpacing/>
        <w:rPr>
          <w:rFonts w:ascii="Times New Roman" w:hAnsi="Times New Roman" w:cs="Times New Roman"/>
          <w:sz w:val="24"/>
          <w:szCs w:val="24"/>
        </w:rPr>
      </w:pPr>
      <w:r w:rsidRPr="00A240DD">
        <w:rPr>
          <w:rFonts w:ascii="Times New Roman" w:hAnsi="Times New Roman" w:cs="Times New Roman"/>
          <w:sz w:val="24"/>
          <w:szCs w:val="24"/>
        </w:rPr>
        <w:t>In terms of taking action, h</w:t>
      </w:r>
      <w:r w:rsidR="00953881" w:rsidRPr="00A240DD">
        <w:rPr>
          <w:rFonts w:ascii="Times New Roman" w:hAnsi="Times New Roman" w:cs="Times New Roman"/>
          <w:sz w:val="24"/>
          <w:szCs w:val="24"/>
        </w:rPr>
        <w:t xml:space="preserve">ere </w:t>
      </w:r>
      <w:r w:rsidR="006F5E78" w:rsidRPr="00A240DD">
        <w:rPr>
          <w:rFonts w:ascii="Times New Roman" w:hAnsi="Times New Roman" w:cs="Times New Roman"/>
          <w:sz w:val="24"/>
          <w:szCs w:val="24"/>
        </w:rPr>
        <w:t>are some ideas</w:t>
      </w:r>
      <w:r w:rsidR="000774E8" w:rsidRPr="00A240DD">
        <w:rPr>
          <w:rFonts w:ascii="Times New Roman" w:hAnsi="Times New Roman" w:cs="Times New Roman"/>
          <w:sz w:val="24"/>
          <w:szCs w:val="24"/>
        </w:rPr>
        <w:t xml:space="preserve"> you</w:t>
      </w:r>
      <w:r w:rsidR="0042012E" w:rsidRPr="00A240DD">
        <w:rPr>
          <w:rFonts w:ascii="Times New Roman" w:hAnsi="Times New Roman" w:cs="Times New Roman"/>
          <w:sz w:val="24"/>
          <w:szCs w:val="24"/>
        </w:rPr>
        <w:t xml:space="preserve"> may want to consider</w:t>
      </w:r>
      <w:r w:rsidR="00147698" w:rsidRPr="00A240DD">
        <w:rPr>
          <w:rFonts w:ascii="Times New Roman" w:hAnsi="Times New Roman" w:cs="Times New Roman"/>
          <w:sz w:val="24"/>
          <w:szCs w:val="24"/>
        </w:rPr>
        <w:t>:</w:t>
      </w:r>
      <w:r w:rsidR="00063268" w:rsidRPr="00A240DD">
        <w:rPr>
          <w:rFonts w:ascii="Times New Roman" w:hAnsi="Times New Roman" w:cs="Times New Roman"/>
          <w:sz w:val="24"/>
          <w:szCs w:val="24"/>
        </w:rPr>
        <w:t xml:space="preserve"> </w:t>
      </w:r>
      <w:r w:rsidR="006F5E78" w:rsidRPr="00A240DD">
        <w:rPr>
          <w:rFonts w:ascii="Times New Roman" w:hAnsi="Times New Roman" w:cs="Times New Roman"/>
          <w:sz w:val="24"/>
          <w:szCs w:val="24"/>
        </w:rPr>
        <w:t>Volunteer</w:t>
      </w:r>
      <w:r w:rsidR="0090075F" w:rsidRPr="00A240DD">
        <w:rPr>
          <w:rFonts w:ascii="Times New Roman" w:hAnsi="Times New Roman" w:cs="Times New Roman"/>
          <w:sz w:val="24"/>
          <w:szCs w:val="24"/>
        </w:rPr>
        <w:t xml:space="preserve"> to get more involved in your village, take a college course online, and </w:t>
      </w:r>
      <w:r w:rsidR="004266E9" w:rsidRPr="00A240DD">
        <w:rPr>
          <w:rFonts w:ascii="Times New Roman" w:hAnsi="Times New Roman" w:cs="Times New Roman"/>
          <w:sz w:val="24"/>
          <w:szCs w:val="24"/>
        </w:rPr>
        <w:t xml:space="preserve">avoid </w:t>
      </w:r>
      <w:r w:rsidR="004C540E" w:rsidRPr="00A240DD">
        <w:rPr>
          <w:rFonts w:ascii="Times New Roman" w:hAnsi="Times New Roman" w:cs="Times New Roman"/>
          <w:sz w:val="24"/>
          <w:szCs w:val="24"/>
        </w:rPr>
        <w:t>g</w:t>
      </w:r>
      <w:r w:rsidR="00011806" w:rsidRPr="00A240DD">
        <w:rPr>
          <w:rFonts w:ascii="Times New Roman" w:hAnsi="Times New Roman" w:cs="Times New Roman"/>
          <w:sz w:val="24"/>
          <w:szCs w:val="24"/>
        </w:rPr>
        <w:t xml:space="preserve">etting sucked down </w:t>
      </w:r>
      <w:r w:rsidR="0081028A" w:rsidRPr="00A240DD">
        <w:rPr>
          <w:rFonts w:ascii="Times New Roman" w:hAnsi="Times New Roman" w:cs="Times New Roman"/>
          <w:sz w:val="24"/>
          <w:szCs w:val="24"/>
        </w:rPr>
        <w:t xml:space="preserve">addictive </w:t>
      </w:r>
      <w:r w:rsidR="00011806" w:rsidRPr="00A240DD">
        <w:rPr>
          <w:rFonts w:ascii="Times New Roman" w:hAnsi="Times New Roman" w:cs="Times New Roman"/>
          <w:sz w:val="24"/>
          <w:szCs w:val="24"/>
        </w:rPr>
        <w:t>social media rabbit holes.</w:t>
      </w:r>
    </w:p>
    <w:p w14:paraId="3D6A6224" w14:textId="13108EDD" w:rsidR="00A44153" w:rsidRPr="00A240DD" w:rsidRDefault="00A44153" w:rsidP="006D0D17">
      <w:pPr>
        <w:spacing w:after="0" w:line="240" w:lineRule="auto"/>
        <w:rPr>
          <w:rFonts w:ascii="Times New Roman" w:hAnsi="Times New Roman" w:cs="Times New Roman"/>
          <w:sz w:val="24"/>
          <w:szCs w:val="24"/>
        </w:rPr>
      </w:pPr>
    </w:p>
    <w:p w14:paraId="363BDAB9" w14:textId="740C46E7" w:rsidR="00063268" w:rsidRPr="00A240DD" w:rsidRDefault="00063268"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Let</w:t>
      </w:r>
      <w:r w:rsidR="00350BC5" w:rsidRPr="00A240DD">
        <w:rPr>
          <w:rFonts w:ascii="Times New Roman" w:hAnsi="Times New Roman" w:cs="Times New Roman"/>
          <w:sz w:val="24"/>
          <w:szCs w:val="24"/>
        </w:rPr>
        <w:t>’</w:t>
      </w:r>
      <w:r w:rsidR="001C57D7" w:rsidRPr="00A240DD">
        <w:rPr>
          <w:rFonts w:ascii="Times New Roman" w:hAnsi="Times New Roman" w:cs="Times New Roman"/>
          <w:sz w:val="24"/>
          <w:szCs w:val="24"/>
        </w:rPr>
        <w:t>s do another survey question.</w:t>
      </w:r>
    </w:p>
    <w:p w14:paraId="6555ED82" w14:textId="77777777" w:rsidR="001C57D7" w:rsidRPr="00A240DD" w:rsidRDefault="001C57D7" w:rsidP="006D0D17">
      <w:pPr>
        <w:spacing w:after="0" w:line="240" w:lineRule="auto"/>
        <w:rPr>
          <w:rFonts w:ascii="Times New Roman" w:hAnsi="Times New Roman" w:cs="Times New Roman"/>
          <w:sz w:val="24"/>
          <w:szCs w:val="24"/>
        </w:rPr>
      </w:pPr>
    </w:p>
    <w:p w14:paraId="441A8BCB" w14:textId="39841705" w:rsidR="001F29A0" w:rsidRPr="00A240DD" w:rsidRDefault="00A44153" w:rsidP="006D0D17">
      <w:pPr>
        <w:spacing w:after="0" w:line="240" w:lineRule="auto"/>
        <w:rPr>
          <w:rFonts w:ascii="Times New Roman" w:hAnsi="Times New Roman" w:cs="Times New Roman"/>
          <w:sz w:val="24"/>
          <w:szCs w:val="24"/>
        </w:rPr>
      </w:pPr>
      <w:r w:rsidRPr="00A240DD">
        <w:rPr>
          <w:rFonts w:ascii="Times New Roman" w:hAnsi="Times New Roman" w:cs="Times New Roman"/>
          <w:b/>
          <w:bCs/>
          <w:sz w:val="24"/>
          <w:szCs w:val="24"/>
        </w:rPr>
        <w:lastRenderedPageBreak/>
        <w:t>SURVEY QUESTION</w:t>
      </w:r>
      <w:r w:rsidR="000C5633" w:rsidRPr="00A240DD">
        <w:rPr>
          <w:rFonts w:ascii="Times New Roman" w:hAnsi="Times New Roman" w:cs="Times New Roman"/>
          <w:b/>
          <w:bCs/>
          <w:sz w:val="24"/>
          <w:szCs w:val="24"/>
        </w:rPr>
        <w:t xml:space="preserve"> #5</w:t>
      </w:r>
      <w:r w:rsidRPr="00A240DD">
        <w:rPr>
          <w:rFonts w:ascii="Times New Roman" w:hAnsi="Times New Roman" w:cs="Times New Roman"/>
          <w:b/>
          <w:bCs/>
          <w:sz w:val="24"/>
          <w:szCs w:val="24"/>
        </w:rPr>
        <w:t>:</w:t>
      </w:r>
      <w:r w:rsidR="009B1C10" w:rsidRPr="00A240DD">
        <w:rPr>
          <w:rFonts w:ascii="Times New Roman" w:hAnsi="Times New Roman" w:cs="Times New Roman"/>
          <w:b/>
          <w:bCs/>
          <w:sz w:val="24"/>
          <w:szCs w:val="24"/>
        </w:rPr>
        <w:t xml:space="preserve"> </w:t>
      </w:r>
      <w:r w:rsidR="009B1C10" w:rsidRPr="00A240DD">
        <w:rPr>
          <w:rFonts w:ascii="Times New Roman" w:hAnsi="Times New Roman" w:cs="Times New Roman"/>
          <w:sz w:val="24"/>
          <w:szCs w:val="24"/>
        </w:rPr>
        <w:t>Is the pandemic</w:t>
      </w:r>
      <w:r w:rsidR="00457CD5" w:rsidRPr="00A240DD">
        <w:rPr>
          <w:rFonts w:ascii="Times New Roman" w:hAnsi="Times New Roman" w:cs="Times New Roman"/>
          <w:sz w:val="24"/>
          <w:szCs w:val="24"/>
        </w:rPr>
        <w:t xml:space="preserve"> having a negative </w:t>
      </w:r>
      <w:r w:rsidR="00AE0631" w:rsidRPr="00A240DD">
        <w:rPr>
          <w:rFonts w:ascii="Times New Roman" w:hAnsi="Times New Roman" w:cs="Times New Roman"/>
          <w:sz w:val="24"/>
          <w:szCs w:val="24"/>
        </w:rPr>
        <w:t>impact</w:t>
      </w:r>
      <w:r w:rsidR="00457CD5" w:rsidRPr="00A240DD">
        <w:rPr>
          <w:rFonts w:ascii="Times New Roman" w:hAnsi="Times New Roman" w:cs="Times New Roman"/>
          <w:sz w:val="24"/>
          <w:szCs w:val="24"/>
        </w:rPr>
        <w:t xml:space="preserve"> on your mood and outlook?</w:t>
      </w:r>
      <w:r w:rsidR="004D766A" w:rsidRPr="00A240DD">
        <w:rPr>
          <w:rFonts w:ascii="Times New Roman" w:hAnsi="Times New Roman" w:cs="Times New Roman"/>
          <w:sz w:val="24"/>
          <w:szCs w:val="24"/>
        </w:rPr>
        <w:t xml:space="preserve"> Please vote </w:t>
      </w:r>
      <w:r w:rsidR="004C217C" w:rsidRPr="00A240DD">
        <w:rPr>
          <w:rFonts w:ascii="Times New Roman" w:hAnsi="Times New Roman" w:cs="Times New Roman"/>
          <w:sz w:val="24"/>
          <w:szCs w:val="24"/>
        </w:rPr>
        <w:t>YES</w:t>
      </w:r>
      <w:r w:rsidR="004D766A" w:rsidRPr="00A240DD">
        <w:rPr>
          <w:rFonts w:ascii="Times New Roman" w:hAnsi="Times New Roman" w:cs="Times New Roman"/>
          <w:sz w:val="24"/>
          <w:szCs w:val="24"/>
        </w:rPr>
        <w:t xml:space="preserve"> or </w:t>
      </w:r>
      <w:r w:rsidR="004C217C" w:rsidRPr="00A240DD">
        <w:rPr>
          <w:rFonts w:ascii="Times New Roman" w:hAnsi="Times New Roman" w:cs="Times New Roman"/>
          <w:sz w:val="24"/>
          <w:szCs w:val="24"/>
        </w:rPr>
        <w:t>NO</w:t>
      </w:r>
      <w:r w:rsidR="004D766A" w:rsidRPr="00A240DD">
        <w:rPr>
          <w:rFonts w:ascii="Times New Roman" w:hAnsi="Times New Roman" w:cs="Times New Roman"/>
          <w:sz w:val="24"/>
          <w:szCs w:val="24"/>
        </w:rPr>
        <w:t>.</w:t>
      </w:r>
      <w:r w:rsidR="001F29A0" w:rsidRPr="00A240DD">
        <w:rPr>
          <w:rFonts w:ascii="Times New Roman" w:hAnsi="Times New Roman" w:cs="Times New Roman"/>
          <w:sz w:val="24"/>
          <w:szCs w:val="24"/>
        </w:rPr>
        <w:t xml:space="preserve"> (</w:t>
      </w:r>
      <w:r w:rsidR="005A7A63" w:rsidRPr="00A240DD">
        <w:rPr>
          <w:rFonts w:ascii="Times New Roman" w:hAnsi="Times New Roman" w:cs="Times New Roman"/>
          <w:sz w:val="24"/>
          <w:szCs w:val="24"/>
        </w:rPr>
        <w:t>Discuss</w:t>
      </w:r>
      <w:r w:rsidR="001F29A0" w:rsidRPr="00A240DD">
        <w:rPr>
          <w:rFonts w:ascii="Times New Roman" w:hAnsi="Times New Roman" w:cs="Times New Roman"/>
          <w:sz w:val="24"/>
          <w:szCs w:val="24"/>
        </w:rPr>
        <w:t xml:space="preserve"> results). For those of you who</w:t>
      </w:r>
      <w:r w:rsidR="00E632B6" w:rsidRPr="00A240DD">
        <w:rPr>
          <w:rFonts w:ascii="Times New Roman" w:hAnsi="Times New Roman" w:cs="Times New Roman"/>
          <w:sz w:val="24"/>
          <w:szCs w:val="24"/>
        </w:rPr>
        <w:t xml:space="preserve"> feel negatively impacted</w:t>
      </w:r>
      <w:r w:rsidR="000516B0" w:rsidRPr="00A240DD">
        <w:rPr>
          <w:rFonts w:ascii="Times New Roman" w:hAnsi="Times New Roman" w:cs="Times New Roman"/>
          <w:sz w:val="24"/>
          <w:szCs w:val="24"/>
        </w:rPr>
        <w:t xml:space="preserve"> </w:t>
      </w:r>
      <w:r w:rsidR="00D60F9A" w:rsidRPr="00A240DD">
        <w:rPr>
          <w:rFonts w:ascii="Times New Roman" w:hAnsi="Times New Roman" w:cs="Times New Roman"/>
          <w:sz w:val="24"/>
          <w:szCs w:val="24"/>
        </w:rPr>
        <w:t>and</w:t>
      </w:r>
      <w:r w:rsidR="00340738" w:rsidRPr="00A240DD">
        <w:rPr>
          <w:rFonts w:ascii="Times New Roman" w:hAnsi="Times New Roman" w:cs="Times New Roman"/>
          <w:sz w:val="24"/>
          <w:szCs w:val="24"/>
        </w:rPr>
        <w:t xml:space="preserve"> for those who are </w:t>
      </w:r>
      <w:r w:rsidR="003B1696" w:rsidRPr="00A240DD">
        <w:rPr>
          <w:rFonts w:ascii="Times New Roman" w:hAnsi="Times New Roman" w:cs="Times New Roman"/>
          <w:sz w:val="24"/>
          <w:szCs w:val="24"/>
        </w:rPr>
        <w:t>doing okay, I hope the ideas</w:t>
      </w:r>
      <w:r w:rsidR="000A7218" w:rsidRPr="00A240DD">
        <w:rPr>
          <w:rFonts w:ascii="Times New Roman" w:hAnsi="Times New Roman" w:cs="Times New Roman"/>
          <w:sz w:val="24"/>
          <w:szCs w:val="24"/>
        </w:rPr>
        <w:t xml:space="preserve"> we’ve discussed today </w:t>
      </w:r>
      <w:r w:rsidR="000617B6" w:rsidRPr="00A240DD">
        <w:rPr>
          <w:rFonts w:ascii="Times New Roman" w:hAnsi="Times New Roman" w:cs="Times New Roman"/>
          <w:sz w:val="24"/>
          <w:szCs w:val="24"/>
        </w:rPr>
        <w:t>help</w:t>
      </w:r>
      <w:r w:rsidR="00F52E47" w:rsidRPr="00A240DD">
        <w:rPr>
          <w:rFonts w:ascii="Times New Roman" w:hAnsi="Times New Roman" w:cs="Times New Roman"/>
          <w:sz w:val="24"/>
          <w:szCs w:val="24"/>
        </w:rPr>
        <w:t>.</w:t>
      </w:r>
    </w:p>
    <w:p w14:paraId="34E7391A" w14:textId="25865FE8" w:rsidR="00F52E47" w:rsidRPr="00A240DD" w:rsidRDefault="00F52E47" w:rsidP="006D0D17">
      <w:pPr>
        <w:spacing w:after="0" w:line="240" w:lineRule="auto"/>
        <w:rPr>
          <w:rFonts w:ascii="Times New Roman" w:hAnsi="Times New Roman" w:cs="Times New Roman"/>
          <w:sz w:val="24"/>
          <w:szCs w:val="24"/>
        </w:rPr>
      </w:pPr>
    </w:p>
    <w:p w14:paraId="5ED3BA7E" w14:textId="034FCD9A" w:rsidR="00192CED" w:rsidRPr="00A240DD" w:rsidRDefault="00F52E47" w:rsidP="006D0D1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Let me summarize </w:t>
      </w:r>
      <w:r w:rsidR="00350BC5" w:rsidRPr="00A240DD">
        <w:rPr>
          <w:rFonts w:ascii="Times New Roman" w:hAnsi="Times New Roman" w:cs="Times New Roman"/>
          <w:sz w:val="24"/>
          <w:szCs w:val="24"/>
        </w:rPr>
        <w:t>the</w:t>
      </w:r>
      <w:r w:rsidRPr="00A240DD">
        <w:rPr>
          <w:rFonts w:ascii="Times New Roman" w:hAnsi="Times New Roman" w:cs="Times New Roman"/>
          <w:sz w:val="24"/>
          <w:szCs w:val="24"/>
        </w:rPr>
        <w:t xml:space="preserve"> main points</w:t>
      </w:r>
      <w:r w:rsidR="00350BC5" w:rsidRPr="00A240DD">
        <w:rPr>
          <w:rFonts w:ascii="Times New Roman" w:hAnsi="Times New Roman" w:cs="Times New Roman"/>
          <w:sz w:val="24"/>
          <w:szCs w:val="24"/>
        </w:rPr>
        <w:t xml:space="preserve"> I’ve made</w:t>
      </w:r>
      <w:r w:rsidRPr="00A240DD">
        <w:rPr>
          <w:rFonts w:ascii="Times New Roman" w:hAnsi="Times New Roman" w:cs="Times New Roman"/>
          <w:sz w:val="24"/>
          <w:szCs w:val="24"/>
        </w:rPr>
        <w:t xml:space="preserve">. </w:t>
      </w:r>
      <w:r w:rsidR="005A7A63" w:rsidRPr="00A240DD">
        <w:rPr>
          <w:rFonts w:ascii="Times New Roman" w:hAnsi="Times New Roman" w:cs="Times New Roman"/>
          <w:sz w:val="24"/>
          <w:szCs w:val="24"/>
        </w:rPr>
        <w:t xml:space="preserve">I talked about </w:t>
      </w:r>
      <w:r w:rsidR="00E46A3D" w:rsidRPr="00A240DD">
        <w:rPr>
          <w:rFonts w:ascii="Times New Roman" w:hAnsi="Times New Roman" w:cs="Times New Roman"/>
          <w:sz w:val="24"/>
          <w:szCs w:val="24"/>
        </w:rPr>
        <w:t>creating</w:t>
      </w:r>
      <w:r w:rsidR="005A7A63" w:rsidRPr="00A240DD">
        <w:rPr>
          <w:rFonts w:ascii="Times New Roman" w:hAnsi="Times New Roman" w:cs="Times New Roman"/>
          <w:sz w:val="24"/>
          <w:szCs w:val="24"/>
        </w:rPr>
        <w:t xml:space="preserve"> a</w:t>
      </w:r>
      <w:r w:rsidR="00E2535F" w:rsidRPr="00A240DD">
        <w:rPr>
          <w:rFonts w:ascii="Times New Roman" w:hAnsi="Times New Roman" w:cs="Times New Roman"/>
          <w:sz w:val="24"/>
          <w:szCs w:val="24"/>
        </w:rPr>
        <w:t>n aspirational</w:t>
      </w:r>
      <w:r w:rsidR="005A7A63" w:rsidRPr="00A240DD">
        <w:rPr>
          <w:rFonts w:ascii="Times New Roman" w:hAnsi="Times New Roman" w:cs="Times New Roman"/>
          <w:sz w:val="24"/>
          <w:szCs w:val="24"/>
        </w:rPr>
        <w:t xml:space="preserve"> vision for your life</w:t>
      </w:r>
      <w:r w:rsidR="00C2724E" w:rsidRPr="00A240DD">
        <w:rPr>
          <w:rFonts w:ascii="Times New Roman" w:hAnsi="Times New Roman" w:cs="Times New Roman"/>
          <w:sz w:val="24"/>
          <w:szCs w:val="24"/>
        </w:rPr>
        <w:t xml:space="preserve"> and capturing that vision in a per</w:t>
      </w:r>
      <w:r w:rsidRPr="00A240DD">
        <w:rPr>
          <w:rFonts w:ascii="Times New Roman" w:hAnsi="Times New Roman" w:cs="Times New Roman"/>
          <w:sz w:val="24"/>
          <w:szCs w:val="24"/>
        </w:rPr>
        <w:t>sonal mission statement</w:t>
      </w:r>
      <w:r w:rsidR="00C2724E" w:rsidRPr="00A240DD">
        <w:rPr>
          <w:rFonts w:ascii="Times New Roman" w:hAnsi="Times New Roman" w:cs="Times New Roman"/>
          <w:sz w:val="24"/>
          <w:szCs w:val="24"/>
        </w:rPr>
        <w:t xml:space="preserve">. I </w:t>
      </w:r>
      <w:r w:rsidR="00744478" w:rsidRPr="00A240DD">
        <w:rPr>
          <w:rFonts w:ascii="Times New Roman" w:hAnsi="Times New Roman" w:cs="Times New Roman"/>
          <w:sz w:val="24"/>
          <w:szCs w:val="24"/>
        </w:rPr>
        <w:t>spoke of</w:t>
      </w:r>
      <w:r w:rsidR="00C2724E" w:rsidRPr="00A240DD">
        <w:rPr>
          <w:rFonts w:ascii="Times New Roman" w:hAnsi="Times New Roman" w:cs="Times New Roman"/>
          <w:sz w:val="24"/>
          <w:szCs w:val="24"/>
        </w:rPr>
        <w:t xml:space="preserve"> deriving goals from that vision, and then taking action on those goals. </w:t>
      </w:r>
      <w:r w:rsidR="00883CE8" w:rsidRPr="00A240DD">
        <w:rPr>
          <w:rFonts w:ascii="Times New Roman" w:hAnsi="Times New Roman" w:cs="Times New Roman"/>
          <w:sz w:val="24"/>
          <w:szCs w:val="24"/>
        </w:rPr>
        <w:t xml:space="preserve">Vision, goals, and </w:t>
      </w:r>
      <w:r w:rsidR="00CF1348" w:rsidRPr="00A240DD">
        <w:rPr>
          <w:rFonts w:ascii="Times New Roman" w:hAnsi="Times New Roman" w:cs="Times New Roman"/>
          <w:sz w:val="24"/>
          <w:szCs w:val="24"/>
        </w:rPr>
        <w:t>taking action</w:t>
      </w:r>
      <w:r w:rsidR="005009C0" w:rsidRPr="00A240DD">
        <w:rPr>
          <w:rFonts w:ascii="Times New Roman" w:hAnsi="Times New Roman" w:cs="Times New Roman"/>
          <w:sz w:val="24"/>
          <w:szCs w:val="24"/>
        </w:rPr>
        <w:t xml:space="preserve"> are li</w:t>
      </w:r>
      <w:r w:rsidR="00412209" w:rsidRPr="00A240DD">
        <w:rPr>
          <w:rFonts w:ascii="Times New Roman" w:hAnsi="Times New Roman" w:cs="Times New Roman"/>
          <w:sz w:val="24"/>
          <w:szCs w:val="24"/>
        </w:rPr>
        <w:t>ke the three legs of a stool.</w:t>
      </w:r>
      <w:r w:rsidR="005009C0" w:rsidRPr="00A240DD">
        <w:rPr>
          <w:rFonts w:ascii="Times New Roman" w:hAnsi="Times New Roman" w:cs="Times New Roman"/>
          <w:sz w:val="24"/>
          <w:szCs w:val="24"/>
        </w:rPr>
        <w:t xml:space="preserve"> All three are needed</w:t>
      </w:r>
      <w:r w:rsidR="00E03893" w:rsidRPr="00A240DD">
        <w:rPr>
          <w:rFonts w:ascii="Times New Roman" w:hAnsi="Times New Roman" w:cs="Times New Roman"/>
          <w:sz w:val="24"/>
          <w:szCs w:val="24"/>
        </w:rPr>
        <w:t xml:space="preserve"> to </w:t>
      </w:r>
      <w:r w:rsidR="002B0E23" w:rsidRPr="00A240DD">
        <w:rPr>
          <w:rFonts w:ascii="Times New Roman" w:hAnsi="Times New Roman" w:cs="Times New Roman"/>
          <w:sz w:val="24"/>
          <w:szCs w:val="24"/>
        </w:rPr>
        <w:t>be happy</w:t>
      </w:r>
      <w:r w:rsidR="00030014">
        <w:rPr>
          <w:rFonts w:ascii="Times New Roman" w:hAnsi="Times New Roman" w:cs="Times New Roman"/>
          <w:sz w:val="24"/>
          <w:szCs w:val="24"/>
        </w:rPr>
        <w:t xml:space="preserve"> and fulfilled</w:t>
      </w:r>
      <w:r w:rsidR="002B0E23" w:rsidRPr="00A240DD">
        <w:rPr>
          <w:rFonts w:ascii="Times New Roman" w:hAnsi="Times New Roman" w:cs="Times New Roman"/>
          <w:sz w:val="24"/>
          <w:szCs w:val="24"/>
        </w:rPr>
        <w:t xml:space="preserve"> when we</w:t>
      </w:r>
      <w:r w:rsidR="00350BC5" w:rsidRPr="00A240DD">
        <w:rPr>
          <w:rFonts w:ascii="Times New Roman" w:hAnsi="Times New Roman" w:cs="Times New Roman"/>
          <w:sz w:val="24"/>
          <w:szCs w:val="24"/>
        </w:rPr>
        <w:t>’</w:t>
      </w:r>
      <w:r w:rsidR="00216CBF" w:rsidRPr="00A240DD">
        <w:rPr>
          <w:rFonts w:ascii="Times New Roman" w:hAnsi="Times New Roman" w:cs="Times New Roman"/>
          <w:sz w:val="24"/>
          <w:szCs w:val="24"/>
        </w:rPr>
        <w:t>re</w:t>
      </w:r>
      <w:r w:rsidR="002B0E23" w:rsidRPr="00A240DD">
        <w:rPr>
          <w:rFonts w:ascii="Times New Roman" w:hAnsi="Times New Roman" w:cs="Times New Roman"/>
          <w:sz w:val="24"/>
          <w:szCs w:val="24"/>
        </w:rPr>
        <w:t xml:space="preserve"> older</w:t>
      </w:r>
      <w:r w:rsidR="005009C0" w:rsidRPr="00A240DD">
        <w:rPr>
          <w:rFonts w:ascii="Times New Roman" w:hAnsi="Times New Roman" w:cs="Times New Roman"/>
          <w:sz w:val="24"/>
          <w:szCs w:val="24"/>
        </w:rPr>
        <w:t>.</w:t>
      </w:r>
    </w:p>
    <w:p w14:paraId="0B2F8132" w14:textId="77777777" w:rsidR="00412209" w:rsidRPr="00A240DD" w:rsidRDefault="00412209" w:rsidP="006D0D17">
      <w:pPr>
        <w:spacing w:after="0" w:line="240" w:lineRule="auto"/>
        <w:rPr>
          <w:rFonts w:ascii="Times New Roman" w:hAnsi="Times New Roman" w:cs="Times New Roman"/>
          <w:sz w:val="24"/>
          <w:szCs w:val="24"/>
        </w:rPr>
      </w:pPr>
    </w:p>
    <w:p w14:paraId="14D8DFF3" w14:textId="61F5830C" w:rsidR="00EF2D96" w:rsidRPr="00A240DD" w:rsidRDefault="00EF2D96" w:rsidP="00EF2D96">
      <w:pPr>
        <w:contextualSpacing/>
        <w:rPr>
          <w:rFonts w:ascii="Times New Roman" w:hAnsi="Times New Roman" w:cs="Times New Roman"/>
          <w:b/>
          <w:bCs/>
          <w:sz w:val="24"/>
          <w:szCs w:val="24"/>
        </w:rPr>
      </w:pPr>
      <w:r w:rsidRPr="00A240DD">
        <w:rPr>
          <w:rFonts w:ascii="Times New Roman" w:hAnsi="Times New Roman" w:cs="Times New Roman"/>
          <w:b/>
          <w:bCs/>
          <w:sz w:val="24"/>
          <w:szCs w:val="24"/>
        </w:rPr>
        <w:t>QUESTIONS. Lisa, do we have any</w:t>
      </w:r>
      <w:r w:rsidR="00ED5F05" w:rsidRPr="00A240DD">
        <w:rPr>
          <w:rFonts w:ascii="Times New Roman" w:hAnsi="Times New Roman" w:cs="Times New Roman"/>
          <w:b/>
          <w:bCs/>
          <w:sz w:val="24"/>
          <w:szCs w:val="24"/>
        </w:rPr>
        <w:t xml:space="preserve"> questions</w:t>
      </w:r>
      <w:r w:rsidRPr="00A240DD">
        <w:rPr>
          <w:rFonts w:ascii="Times New Roman" w:hAnsi="Times New Roman" w:cs="Times New Roman"/>
          <w:b/>
          <w:bCs/>
          <w:sz w:val="24"/>
          <w:szCs w:val="24"/>
        </w:rPr>
        <w:t>?</w:t>
      </w:r>
    </w:p>
    <w:p w14:paraId="5CBB3479" w14:textId="77777777" w:rsidR="00EF2D96" w:rsidRPr="00A240DD" w:rsidRDefault="00EF2D96" w:rsidP="00B27298">
      <w:pPr>
        <w:spacing w:after="0" w:line="240" w:lineRule="auto"/>
        <w:rPr>
          <w:rFonts w:ascii="Times New Roman" w:hAnsi="Times New Roman" w:cs="Times New Roman"/>
          <w:sz w:val="24"/>
          <w:szCs w:val="24"/>
        </w:rPr>
      </w:pPr>
    </w:p>
    <w:p w14:paraId="3E1604F9" w14:textId="09103806" w:rsidR="00970536" w:rsidRPr="00A240DD" w:rsidRDefault="00812F7D" w:rsidP="00B27298">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Let me briefly</w:t>
      </w:r>
      <w:r w:rsidR="00BA10D0" w:rsidRPr="00A240DD">
        <w:rPr>
          <w:rFonts w:ascii="Times New Roman" w:hAnsi="Times New Roman" w:cs="Times New Roman"/>
          <w:sz w:val="24"/>
          <w:szCs w:val="24"/>
        </w:rPr>
        <w:t xml:space="preserve"> and quickly</w:t>
      </w:r>
      <w:r w:rsidRPr="00A240DD">
        <w:rPr>
          <w:rFonts w:ascii="Times New Roman" w:hAnsi="Times New Roman" w:cs="Times New Roman"/>
          <w:sz w:val="24"/>
          <w:szCs w:val="24"/>
        </w:rPr>
        <w:t xml:space="preserve"> </w:t>
      </w:r>
      <w:r w:rsidR="00C548D6" w:rsidRPr="00A240DD">
        <w:rPr>
          <w:rFonts w:ascii="Times New Roman" w:hAnsi="Times New Roman" w:cs="Times New Roman"/>
          <w:sz w:val="24"/>
          <w:szCs w:val="24"/>
        </w:rPr>
        <w:t>describe the</w:t>
      </w:r>
      <w:r w:rsidR="00577CEE" w:rsidRPr="00A240DD">
        <w:rPr>
          <w:rFonts w:ascii="Times New Roman" w:hAnsi="Times New Roman" w:cs="Times New Roman"/>
          <w:sz w:val="24"/>
          <w:szCs w:val="24"/>
        </w:rPr>
        <w:t xml:space="preserve"> four</w:t>
      </w:r>
      <w:r w:rsidR="00C548D6" w:rsidRPr="00A240DD">
        <w:rPr>
          <w:rFonts w:ascii="Times New Roman" w:hAnsi="Times New Roman" w:cs="Times New Roman"/>
          <w:sz w:val="24"/>
          <w:szCs w:val="24"/>
        </w:rPr>
        <w:t xml:space="preserve"> handouts:</w:t>
      </w:r>
      <w:r w:rsidR="00970536" w:rsidRPr="00A240DD">
        <w:rPr>
          <w:rFonts w:ascii="Times New Roman" w:hAnsi="Times New Roman" w:cs="Times New Roman"/>
          <w:sz w:val="24"/>
          <w:szCs w:val="24"/>
        </w:rPr>
        <w:t xml:space="preserve"> </w:t>
      </w:r>
    </w:p>
    <w:p w14:paraId="6B0CCF4F" w14:textId="77777777" w:rsidR="00970536" w:rsidRPr="00A240DD" w:rsidRDefault="00970536" w:rsidP="00B27298">
      <w:pPr>
        <w:spacing w:after="0" w:line="240" w:lineRule="auto"/>
        <w:rPr>
          <w:rFonts w:ascii="Times New Roman" w:hAnsi="Times New Roman" w:cs="Times New Roman"/>
          <w:sz w:val="24"/>
          <w:szCs w:val="24"/>
        </w:rPr>
      </w:pPr>
    </w:p>
    <w:p w14:paraId="1DA5CB93" w14:textId="09029C08" w:rsidR="00970536" w:rsidRPr="00A240DD" w:rsidRDefault="00970536" w:rsidP="00812F7D">
      <w:pPr>
        <w:pStyle w:val="ListParagraph"/>
        <w:numPr>
          <w:ilvl w:val="0"/>
          <w:numId w:val="10"/>
        </w:numPr>
        <w:rPr>
          <w:iCs/>
          <w:szCs w:val="24"/>
        </w:rPr>
      </w:pPr>
      <w:r w:rsidRPr="00A240DD">
        <w:rPr>
          <w:iCs/>
          <w:szCs w:val="24"/>
        </w:rPr>
        <w:t>My personal mission statement and goals</w:t>
      </w:r>
    </w:p>
    <w:p w14:paraId="57440462" w14:textId="7C7F8DCE" w:rsidR="00970536" w:rsidRPr="00A240DD" w:rsidRDefault="00970536" w:rsidP="00812F7D">
      <w:pPr>
        <w:pStyle w:val="ListParagraph"/>
        <w:numPr>
          <w:ilvl w:val="0"/>
          <w:numId w:val="10"/>
        </w:numPr>
        <w:rPr>
          <w:iCs/>
          <w:szCs w:val="24"/>
        </w:rPr>
      </w:pPr>
      <w:r w:rsidRPr="00A240DD">
        <w:rPr>
          <w:iCs/>
          <w:szCs w:val="24"/>
        </w:rPr>
        <w:t xml:space="preserve">Recommended reading, </w:t>
      </w:r>
    </w:p>
    <w:p w14:paraId="44424D88" w14:textId="3DD4A471" w:rsidR="00970536" w:rsidRPr="00A240DD" w:rsidRDefault="00970536" w:rsidP="00812F7D">
      <w:pPr>
        <w:pStyle w:val="ListParagraph"/>
        <w:numPr>
          <w:ilvl w:val="0"/>
          <w:numId w:val="10"/>
        </w:numPr>
        <w:rPr>
          <w:iCs/>
          <w:szCs w:val="24"/>
        </w:rPr>
      </w:pPr>
      <w:r w:rsidRPr="00A240DD">
        <w:rPr>
          <w:iCs/>
          <w:szCs w:val="24"/>
        </w:rPr>
        <w:t>50 tips</w:t>
      </w:r>
      <w:r w:rsidR="00466F7B" w:rsidRPr="00A240DD">
        <w:rPr>
          <w:iCs/>
          <w:szCs w:val="24"/>
        </w:rPr>
        <w:t xml:space="preserve"> for success</w:t>
      </w:r>
    </w:p>
    <w:p w14:paraId="7205E63B" w14:textId="753A6CB1" w:rsidR="00F176D4" w:rsidRPr="00A240DD" w:rsidRDefault="00812F7D" w:rsidP="00812F7D">
      <w:pPr>
        <w:pStyle w:val="ListParagraph"/>
        <w:numPr>
          <w:ilvl w:val="0"/>
          <w:numId w:val="10"/>
        </w:numPr>
        <w:rPr>
          <w:iCs/>
          <w:szCs w:val="24"/>
        </w:rPr>
      </w:pPr>
      <w:r w:rsidRPr="00A240DD">
        <w:rPr>
          <w:iCs/>
          <w:szCs w:val="24"/>
        </w:rPr>
        <w:t>M</w:t>
      </w:r>
      <w:r w:rsidR="00970536" w:rsidRPr="00A240DD">
        <w:rPr>
          <w:iCs/>
          <w:szCs w:val="24"/>
        </w:rPr>
        <w:t>y bio</w:t>
      </w:r>
      <w:r w:rsidR="004C217C" w:rsidRPr="00A240DD">
        <w:rPr>
          <w:iCs/>
          <w:szCs w:val="24"/>
        </w:rPr>
        <w:t xml:space="preserve"> (for those interested)</w:t>
      </w:r>
    </w:p>
    <w:p w14:paraId="3159DDBF" w14:textId="64551710" w:rsidR="00F176D4" w:rsidRPr="00A240DD" w:rsidRDefault="00F176D4" w:rsidP="00B27298">
      <w:pPr>
        <w:spacing w:after="0" w:line="240" w:lineRule="auto"/>
        <w:rPr>
          <w:rFonts w:ascii="Times New Roman" w:hAnsi="Times New Roman" w:cs="Times New Roman"/>
          <w:sz w:val="24"/>
          <w:szCs w:val="24"/>
        </w:rPr>
      </w:pPr>
    </w:p>
    <w:p w14:paraId="02113B19" w14:textId="7434B7FF" w:rsidR="00E641A8" w:rsidRPr="00A240DD" w:rsidRDefault="003E19CF" w:rsidP="00B27298">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I want to make an important disclaimer. My</w:t>
      </w:r>
      <w:r w:rsidR="00054844" w:rsidRPr="00A240DD">
        <w:rPr>
          <w:rFonts w:ascii="Times New Roman" w:hAnsi="Times New Roman" w:cs="Times New Roman"/>
          <w:sz w:val="24"/>
          <w:szCs w:val="24"/>
        </w:rPr>
        <w:t xml:space="preserve"> advice and guidelines for aging</w:t>
      </w:r>
      <w:r w:rsidRPr="00A240DD">
        <w:rPr>
          <w:rFonts w:ascii="Times New Roman" w:hAnsi="Times New Roman" w:cs="Times New Roman"/>
          <w:sz w:val="24"/>
          <w:szCs w:val="24"/>
        </w:rPr>
        <w:t xml:space="preserve"> with</w:t>
      </w:r>
      <w:r w:rsidR="00565A17" w:rsidRPr="00A240DD">
        <w:rPr>
          <w:rFonts w:ascii="Times New Roman" w:hAnsi="Times New Roman" w:cs="Times New Roman"/>
          <w:sz w:val="24"/>
          <w:szCs w:val="24"/>
        </w:rPr>
        <w:t xml:space="preserve"> dignity, vitality, and humor</w:t>
      </w:r>
      <w:r w:rsidR="00B54725" w:rsidRPr="00A240DD">
        <w:rPr>
          <w:rFonts w:ascii="Times New Roman" w:hAnsi="Times New Roman" w:cs="Times New Roman"/>
          <w:sz w:val="24"/>
          <w:szCs w:val="24"/>
        </w:rPr>
        <w:t xml:space="preserve"> are ones that work for me</w:t>
      </w:r>
      <w:r w:rsidR="0092142E" w:rsidRPr="00A240DD">
        <w:rPr>
          <w:rFonts w:ascii="Times New Roman" w:hAnsi="Times New Roman" w:cs="Times New Roman"/>
          <w:sz w:val="24"/>
          <w:szCs w:val="24"/>
        </w:rPr>
        <w:t>,</w:t>
      </w:r>
      <w:r w:rsidR="00B54725" w:rsidRPr="00A240DD">
        <w:rPr>
          <w:rFonts w:ascii="Times New Roman" w:hAnsi="Times New Roman" w:cs="Times New Roman"/>
          <w:sz w:val="24"/>
          <w:szCs w:val="24"/>
        </w:rPr>
        <w:t xml:space="preserve"> and they may work </w:t>
      </w:r>
      <w:r w:rsidR="00B700D4" w:rsidRPr="00A240DD">
        <w:rPr>
          <w:rFonts w:ascii="Times New Roman" w:hAnsi="Times New Roman" w:cs="Times New Roman"/>
          <w:sz w:val="24"/>
          <w:szCs w:val="24"/>
        </w:rPr>
        <w:t>in whole or in part for you.</w:t>
      </w:r>
      <w:r w:rsidR="003C3235" w:rsidRPr="00A240DD">
        <w:rPr>
          <w:rFonts w:ascii="Times New Roman" w:hAnsi="Times New Roman" w:cs="Times New Roman"/>
          <w:sz w:val="24"/>
          <w:szCs w:val="24"/>
        </w:rPr>
        <w:t xml:space="preserve"> But there are many ways to be happy</w:t>
      </w:r>
      <w:r w:rsidR="00D201C2" w:rsidRPr="00A240DD">
        <w:rPr>
          <w:rFonts w:ascii="Times New Roman" w:hAnsi="Times New Roman" w:cs="Times New Roman"/>
          <w:sz w:val="24"/>
          <w:szCs w:val="24"/>
        </w:rPr>
        <w:t xml:space="preserve"> and successful</w:t>
      </w:r>
      <w:r w:rsidR="0092142E" w:rsidRPr="00A240DD">
        <w:rPr>
          <w:rFonts w:ascii="Times New Roman" w:hAnsi="Times New Roman" w:cs="Times New Roman"/>
          <w:sz w:val="24"/>
          <w:szCs w:val="24"/>
        </w:rPr>
        <w:t>,</w:t>
      </w:r>
      <w:r w:rsidR="00D201C2" w:rsidRPr="00A240DD">
        <w:rPr>
          <w:rFonts w:ascii="Times New Roman" w:hAnsi="Times New Roman" w:cs="Times New Roman"/>
          <w:sz w:val="24"/>
          <w:szCs w:val="24"/>
        </w:rPr>
        <w:t xml:space="preserve"> and </w:t>
      </w:r>
      <w:r w:rsidR="001C400B" w:rsidRPr="00A240DD">
        <w:rPr>
          <w:rFonts w:ascii="Times New Roman" w:hAnsi="Times New Roman" w:cs="Times New Roman"/>
          <w:sz w:val="24"/>
          <w:szCs w:val="24"/>
        </w:rPr>
        <w:t>I don</w:t>
      </w:r>
      <w:r w:rsidR="00350BC5" w:rsidRPr="00A240DD">
        <w:rPr>
          <w:rFonts w:ascii="Times New Roman" w:hAnsi="Times New Roman" w:cs="Times New Roman"/>
          <w:sz w:val="24"/>
          <w:szCs w:val="24"/>
        </w:rPr>
        <w:t>’</w:t>
      </w:r>
      <w:r w:rsidR="001C400B" w:rsidRPr="00A240DD">
        <w:rPr>
          <w:rFonts w:ascii="Times New Roman" w:hAnsi="Times New Roman" w:cs="Times New Roman"/>
          <w:sz w:val="24"/>
          <w:szCs w:val="24"/>
        </w:rPr>
        <w:t>t claim my path is the only path.</w:t>
      </w:r>
    </w:p>
    <w:p w14:paraId="40264537" w14:textId="77777777" w:rsidR="00E641A8" w:rsidRPr="00A240DD" w:rsidRDefault="00E641A8" w:rsidP="00B27298">
      <w:pPr>
        <w:spacing w:after="0" w:line="240" w:lineRule="auto"/>
        <w:rPr>
          <w:rFonts w:ascii="Times New Roman" w:hAnsi="Times New Roman" w:cs="Times New Roman"/>
          <w:sz w:val="24"/>
          <w:szCs w:val="24"/>
        </w:rPr>
      </w:pPr>
    </w:p>
    <w:p w14:paraId="6C9BB53C" w14:textId="1E5BE8DF" w:rsidR="00AC5A81" w:rsidRPr="00A240DD" w:rsidRDefault="00C548D6" w:rsidP="00B27298">
      <w:pPr>
        <w:spacing w:after="0" w:line="240" w:lineRule="auto"/>
        <w:rPr>
          <w:rFonts w:ascii="Times New Roman" w:hAnsi="Times New Roman" w:cs="Times New Roman"/>
          <w:b/>
          <w:bCs/>
          <w:sz w:val="24"/>
          <w:szCs w:val="24"/>
        </w:rPr>
      </w:pPr>
      <w:r w:rsidRPr="00A240DD">
        <w:rPr>
          <w:rFonts w:ascii="Times New Roman" w:hAnsi="Times New Roman" w:cs="Times New Roman"/>
          <w:b/>
          <w:bCs/>
          <w:sz w:val="24"/>
          <w:szCs w:val="24"/>
        </w:rPr>
        <w:t xml:space="preserve">Lisa, </w:t>
      </w:r>
      <w:r w:rsidR="009E68B4" w:rsidRPr="00A240DD">
        <w:rPr>
          <w:rFonts w:ascii="Times New Roman" w:hAnsi="Times New Roman" w:cs="Times New Roman"/>
          <w:b/>
          <w:bCs/>
          <w:sz w:val="24"/>
          <w:szCs w:val="24"/>
        </w:rPr>
        <w:t xml:space="preserve">are there </w:t>
      </w:r>
      <w:r w:rsidRPr="00A240DD">
        <w:rPr>
          <w:rFonts w:ascii="Times New Roman" w:hAnsi="Times New Roman" w:cs="Times New Roman"/>
          <w:b/>
          <w:bCs/>
          <w:sz w:val="24"/>
          <w:szCs w:val="24"/>
        </w:rPr>
        <w:t>an</w:t>
      </w:r>
      <w:r w:rsidR="00EF2D96" w:rsidRPr="00A240DD">
        <w:rPr>
          <w:rFonts w:ascii="Times New Roman" w:hAnsi="Times New Roman" w:cs="Times New Roman"/>
          <w:b/>
          <w:bCs/>
          <w:sz w:val="24"/>
          <w:szCs w:val="24"/>
        </w:rPr>
        <w:t xml:space="preserve">y final questions? </w:t>
      </w:r>
    </w:p>
    <w:p w14:paraId="2011FBC8" w14:textId="6CF4FC53" w:rsidR="007327A7" w:rsidRPr="00A240DD" w:rsidRDefault="007327A7" w:rsidP="00B27298">
      <w:pPr>
        <w:spacing w:after="0" w:line="240" w:lineRule="auto"/>
        <w:rPr>
          <w:rFonts w:ascii="Times New Roman" w:hAnsi="Times New Roman" w:cs="Times New Roman"/>
          <w:sz w:val="24"/>
          <w:szCs w:val="24"/>
        </w:rPr>
      </w:pPr>
    </w:p>
    <w:p w14:paraId="514F8748" w14:textId="36C250FC" w:rsidR="00AD5F5F" w:rsidRPr="00A240DD" w:rsidRDefault="00D772DE" w:rsidP="00896140">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Let me end </w:t>
      </w:r>
      <w:r w:rsidR="00BA10D0" w:rsidRPr="00A240DD">
        <w:rPr>
          <w:rFonts w:ascii="Times New Roman" w:hAnsi="Times New Roman" w:cs="Times New Roman"/>
          <w:sz w:val="24"/>
          <w:szCs w:val="24"/>
        </w:rPr>
        <w:t>by saying this</w:t>
      </w:r>
      <w:r w:rsidR="001F4E11" w:rsidRPr="00A240DD">
        <w:rPr>
          <w:rFonts w:ascii="Times New Roman" w:hAnsi="Times New Roman" w:cs="Times New Roman"/>
          <w:sz w:val="24"/>
          <w:szCs w:val="24"/>
        </w:rPr>
        <w:t>:</w:t>
      </w:r>
    </w:p>
    <w:p w14:paraId="38689051" w14:textId="1E7549F8" w:rsidR="00964731" w:rsidRPr="00A240DD" w:rsidRDefault="00964731" w:rsidP="00896140">
      <w:pPr>
        <w:spacing w:after="0" w:line="240" w:lineRule="auto"/>
        <w:rPr>
          <w:rFonts w:ascii="Times New Roman" w:hAnsi="Times New Roman" w:cs="Times New Roman"/>
          <w:sz w:val="24"/>
          <w:szCs w:val="24"/>
        </w:rPr>
      </w:pPr>
    </w:p>
    <w:p w14:paraId="20D1CD18" w14:textId="3BDCB7E6" w:rsidR="00964731" w:rsidRPr="00A240DD" w:rsidRDefault="00964731" w:rsidP="00964731">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Our ideas about aging </w:t>
      </w:r>
      <w:r w:rsidR="005D62F6" w:rsidRPr="00A240DD">
        <w:rPr>
          <w:rFonts w:ascii="Times New Roman" w:hAnsi="Times New Roman" w:cs="Times New Roman"/>
          <w:sz w:val="24"/>
          <w:szCs w:val="24"/>
        </w:rPr>
        <w:t>are</w:t>
      </w:r>
      <w:r w:rsidRPr="00A240DD">
        <w:rPr>
          <w:rFonts w:ascii="Times New Roman" w:hAnsi="Times New Roman" w:cs="Times New Roman"/>
          <w:sz w:val="24"/>
          <w:szCs w:val="24"/>
        </w:rPr>
        <w:t xml:space="preserve"> changing. Older people </w:t>
      </w:r>
      <w:r w:rsidR="00B14D48" w:rsidRPr="00A240DD">
        <w:rPr>
          <w:rFonts w:ascii="Times New Roman" w:hAnsi="Times New Roman" w:cs="Times New Roman"/>
          <w:sz w:val="24"/>
          <w:szCs w:val="24"/>
        </w:rPr>
        <w:t>across</w:t>
      </w:r>
      <w:r w:rsidRPr="00A240DD">
        <w:rPr>
          <w:rFonts w:ascii="Times New Roman" w:hAnsi="Times New Roman" w:cs="Times New Roman"/>
          <w:sz w:val="24"/>
          <w:szCs w:val="24"/>
        </w:rPr>
        <w:t xml:space="preserve"> America are using their later years to create new lives. They</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 xml:space="preserve">re trying new careers, creating villages like this one, volunteering, going back to school, making new friends, and pursuing </w:t>
      </w:r>
      <w:r w:rsidR="003E0269" w:rsidRPr="00A240DD">
        <w:rPr>
          <w:rFonts w:ascii="Times New Roman" w:hAnsi="Times New Roman" w:cs="Times New Roman"/>
          <w:sz w:val="24"/>
          <w:szCs w:val="24"/>
        </w:rPr>
        <w:t>new interests</w:t>
      </w:r>
      <w:r w:rsidRPr="00A240DD">
        <w:rPr>
          <w:rFonts w:ascii="Times New Roman" w:hAnsi="Times New Roman" w:cs="Times New Roman"/>
          <w:sz w:val="24"/>
          <w:szCs w:val="24"/>
        </w:rPr>
        <w:t xml:space="preserve">. </w:t>
      </w:r>
    </w:p>
    <w:p w14:paraId="77AE3D15" w14:textId="77777777" w:rsidR="00964731" w:rsidRPr="00A240DD" w:rsidRDefault="00964731" w:rsidP="00964731">
      <w:pPr>
        <w:spacing w:after="0" w:line="240" w:lineRule="auto"/>
        <w:rPr>
          <w:rFonts w:ascii="Times New Roman" w:hAnsi="Times New Roman" w:cs="Times New Roman"/>
          <w:sz w:val="24"/>
          <w:szCs w:val="24"/>
        </w:rPr>
      </w:pPr>
    </w:p>
    <w:p w14:paraId="5F9B3813" w14:textId="4D4240BD" w:rsidR="00964731" w:rsidRPr="00A240DD" w:rsidRDefault="00DE2959" w:rsidP="00964731">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P</w:t>
      </w:r>
      <w:r w:rsidR="00E03893" w:rsidRPr="00A240DD">
        <w:rPr>
          <w:rFonts w:ascii="Times New Roman" w:hAnsi="Times New Roman" w:cs="Times New Roman"/>
          <w:sz w:val="24"/>
          <w:szCs w:val="24"/>
        </w:rPr>
        <w:t>eople like</w:t>
      </w:r>
      <w:r w:rsidR="00964731" w:rsidRPr="00A240DD">
        <w:rPr>
          <w:rFonts w:ascii="Times New Roman" w:hAnsi="Times New Roman" w:cs="Times New Roman"/>
          <w:sz w:val="24"/>
          <w:szCs w:val="24"/>
        </w:rPr>
        <w:t xml:space="preserve"> Jane Goodall, Jane Fonda, Mick Jagger, Paul McCartney, Jimmy Carter, and Gloria Steinem</w:t>
      </w:r>
      <w:r w:rsidR="00DC6B7D" w:rsidRPr="00A240DD">
        <w:rPr>
          <w:rFonts w:ascii="Times New Roman" w:hAnsi="Times New Roman" w:cs="Times New Roman"/>
          <w:sz w:val="24"/>
          <w:szCs w:val="24"/>
        </w:rPr>
        <w:t xml:space="preserve"> are redefining what it means to be old.</w:t>
      </w:r>
    </w:p>
    <w:p w14:paraId="7305C638" w14:textId="77777777" w:rsidR="00AD5F5F" w:rsidRPr="00A240DD" w:rsidRDefault="00AD5F5F" w:rsidP="00AD5F5F">
      <w:pPr>
        <w:spacing w:after="0" w:line="240" w:lineRule="auto"/>
        <w:rPr>
          <w:rFonts w:ascii="Times New Roman" w:hAnsi="Times New Roman" w:cs="Times New Roman"/>
          <w:sz w:val="24"/>
          <w:szCs w:val="24"/>
        </w:rPr>
      </w:pPr>
    </w:p>
    <w:p w14:paraId="3F925638" w14:textId="57A99BA0" w:rsidR="00AD5F5F" w:rsidRPr="00A240DD" w:rsidRDefault="00AD5F5F" w:rsidP="00AD5F5F">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I urge you to </w:t>
      </w:r>
      <w:r w:rsidR="00DC6B7D" w:rsidRPr="00A240DD">
        <w:rPr>
          <w:rFonts w:ascii="Times New Roman" w:hAnsi="Times New Roman" w:cs="Times New Roman"/>
          <w:sz w:val="24"/>
          <w:szCs w:val="24"/>
        </w:rPr>
        <w:t>ask</w:t>
      </w:r>
      <w:r w:rsidRPr="00A240DD">
        <w:rPr>
          <w:rFonts w:ascii="Times New Roman" w:hAnsi="Times New Roman" w:cs="Times New Roman"/>
          <w:sz w:val="24"/>
          <w:szCs w:val="24"/>
        </w:rPr>
        <w:t xml:space="preserve"> yourself what you care about and what matters most to you. </w:t>
      </w:r>
      <w:r w:rsidR="00A01FED" w:rsidRPr="00A240DD">
        <w:rPr>
          <w:rFonts w:ascii="Times New Roman" w:hAnsi="Times New Roman" w:cs="Times New Roman"/>
          <w:sz w:val="24"/>
          <w:szCs w:val="24"/>
        </w:rPr>
        <w:t xml:space="preserve">I encourage you to </w:t>
      </w:r>
      <w:r w:rsidRPr="00A240DD">
        <w:rPr>
          <w:rFonts w:ascii="Times New Roman" w:hAnsi="Times New Roman" w:cs="Times New Roman"/>
          <w:sz w:val="24"/>
          <w:szCs w:val="24"/>
        </w:rPr>
        <w:t xml:space="preserve">spend more time on </w:t>
      </w:r>
      <w:r w:rsidR="0027568D" w:rsidRPr="00A240DD">
        <w:rPr>
          <w:rFonts w:ascii="Times New Roman" w:hAnsi="Times New Roman" w:cs="Times New Roman"/>
          <w:sz w:val="24"/>
          <w:szCs w:val="24"/>
        </w:rPr>
        <w:t>the</w:t>
      </w:r>
      <w:r w:rsidR="00B83B1F" w:rsidRPr="00A240DD">
        <w:rPr>
          <w:rFonts w:ascii="Times New Roman" w:hAnsi="Times New Roman" w:cs="Times New Roman"/>
          <w:sz w:val="24"/>
          <w:szCs w:val="24"/>
        </w:rPr>
        <w:t xml:space="preserve"> </w:t>
      </w:r>
      <w:r w:rsidRPr="00A240DD">
        <w:rPr>
          <w:rFonts w:ascii="Times New Roman" w:hAnsi="Times New Roman" w:cs="Times New Roman"/>
          <w:sz w:val="24"/>
          <w:szCs w:val="24"/>
        </w:rPr>
        <w:t>relationships, causes, and goals</w:t>
      </w:r>
      <w:r w:rsidR="00B83B1F" w:rsidRPr="00A240DD">
        <w:rPr>
          <w:rFonts w:ascii="Times New Roman" w:hAnsi="Times New Roman" w:cs="Times New Roman"/>
          <w:sz w:val="24"/>
          <w:szCs w:val="24"/>
        </w:rPr>
        <w:t xml:space="preserve"> you care deeply about.</w:t>
      </w:r>
    </w:p>
    <w:p w14:paraId="6C027031" w14:textId="747987EF" w:rsidR="00AD5F5F" w:rsidRPr="00A240DD" w:rsidRDefault="00AD5F5F" w:rsidP="00AD5F5F">
      <w:pPr>
        <w:spacing w:after="0" w:line="240" w:lineRule="auto"/>
        <w:rPr>
          <w:rFonts w:ascii="Times New Roman" w:hAnsi="Times New Roman" w:cs="Times New Roman"/>
          <w:sz w:val="24"/>
          <w:szCs w:val="24"/>
        </w:rPr>
      </w:pPr>
    </w:p>
    <w:p w14:paraId="1CAFAF48" w14:textId="0F9979D0" w:rsidR="001B3647" w:rsidRPr="00A240DD" w:rsidRDefault="001B3647" w:rsidP="001B3647">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Dr. Louise Aronson, a geriatric doctor, in her 2019 book</w:t>
      </w:r>
      <w:r w:rsidR="001F4E11" w:rsidRPr="00A240DD">
        <w:rPr>
          <w:rFonts w:ascii="Times New Roman" w:hAnsi="Times New Roman" w:cs="Times New Roman"/>
          <w:sz w:val="24"/>
          <w:szCs w:val="24"/>
        </w:rPr>
        <w:t>,</w:t>
      </w:r>
      <w:r w:rsidRPr="00A240DD">
        <w:rPr>
          <w:rFonts w:ascii="Times New Roman" w:hAnsi="Times New Roman" w:cs="Times New Roman"/>
          <w:sz w:val="24"/>
          <w:szCs w:val="24"/>
        </w:rPr>
        <w:t xml:space="preserve"> </w:t>
      </w:r>
      <w:r w:rsidRPr="00A240DD">
        <w:rPr>
          <w:rFonts w:ascii="Times New Roman" w:hAnsi="Times New Roman" w:cs="Times New Roman"/>
          <w:i/>
          <w:iCs/>
          <w:sz w:val="24"/>
          <w:szCs w:val="24"/>
        </w:rPr>
        <w:t>Elderhood</w:t>
      </w:r>
      <w:r w:rsidR="001F4E11" w:rsidRPr="00A240DD">
        <w:rPr>
          <w:rFonts w:ascii="Times New Roman" w:hAnsi="Times New Roman" w:cs="Times New Roman"/>
          <w:sz w:val="24"/>
          <w:szCs w:val="24"/>
        </w:rPr>
        <w:t>,</w:t>
      </w:r>
      <w:r w:rsidRPr="00A240DD">
        <w:rPr>
          <w:rFonts w:ascii="Times New Roman" w:hAnsi="Times New Roman" w:cs="Times New Roman"/>
          <w:sz w:val="24"/>
          <w:szCs w:val="24"/>
        </w:rPr>
        <w:t xml:space="preserve"> wrote, </w:t>
      </w:r>
      <w:r w:rsidR="00350BC5" w:rsidRPr="00A240DD">
        <w:rPr>
          <w:rFonts w:ascii="Times New Roman" w:hAnsi="Times New Roman" w:cs="Times New Roman"/>
          <w:sz w:val="24"/>
          <w:szCs w:val="24"/>
        </w:rPr>
        <w:t>“</w:t>
      </w:r>
      <w:r w:rsidRPr="00A240DD">
        <w:rPr>
          <w:rFonts w:ascii="Times New Roman" w:hAnsi="Times New Roman" w:cs="Times New Roman"/>
          <w:sz w:val="24"/>
          <w:szCs w:val="24"/>
        </w:rPr>
        <w:t>We desperately want our elderhood to be long, meaningful, and satisfying, yet most of us refuse to approach it with the same shameless ambition we reflexively accord childhood and adulthood.</w:t>
      </w:r>
      <w:r w:rsidR="00350BC5" w:rsidRPr="00A240DD">
        <w:rPr>
          <w:rFonts w:ascii="Times New Roman" w:hAnsi="Times New Roman" w:cs="Times New Roman"/>
          <w:sz w:val="24"/>
          <w:szCs w:val="24"/>
        </w:rPr>
        <w:t>”</w:t>
      </w:r>
    </w:p>
    <w:p w14:paraId="7560C698" w14:textId="77777777" w:rsidR="001B3647" w:rsidRPr="00A240DD" w:rsidRDefault="001B3647" w:rsidP="00AD5F5F">
      <w:pPr>
        <w:spacing w:after="0" w:line="240" w:lineRule="auto"/>
        <w:rPr>
          <w:rFonts w:ascii="Times New Roman" w:hAnsi="Times New Roman" w:cs="Times New Roman"/>
          <w:sz w:val="24"/>
          <w:szCs w:val="24"/>
        </w:rPr>
      </w:pPr>
    </w:p>
    <w:p w14:paraId="3496FD70" w14:textId="508C05F6" w:rsidR="00AD5F5F" w:rsidRPr="00A240DD" w:rsidRDefault="00D709B0" w:rsidP="00AD5F5F">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I encourage you to </w:t>
      </w:r>
      <w:r w:rsidR="005B3846" w:rsidRPr="00A240DD">
        <w:rPr>
          <w:rFonts w:ascii="Times New Roman" w:hAnsi="Times New Roman" w:cs="Times New Roman"/>
          <w:sz w:val="24"/>
          <w:szCs w:val="24"/>
        </w:rPr>
        <w:t>be ambitious and to keep</w:t>
      </w:r>
      <w:r w:rsidR="00AD5F5F" w:rsidRPr="00A240DD">
        <w:rPr>
          <w:rFonts w:ascii="Times New Roman" w:hAnsi="Times New Roman" w:cs="Times New Roman"/>
          <w:sz w:val="24"/>
          <w:szCs w:val="24"/>
        </w:rPr>
        <w:t xml:space="preserve"> working on your personal mission statement and goals, so when you read them, they excite and inspire you. </w:t>
      </w:r>
    </w:p>
    <w:p w14:paraId="0B0AED25" w14:textId="3D384E7A" w:rsidR="002B1A70" w:rsidRPr="00A240DD" w:rsidRDefault="002B1A70" w:rsidP="00AD5F5F">
      <w:pPr>
        <w:spacing w:after="0" w:line="240" w:lineRule="auto"/>
        <w:rPr>
          <w:rFonts w:ascii="Times New Roman" w:hAnsi="Times New Roman" w:cs="Times New Roman"/>
          <w:sz w:val="24"/>
          <w:szCs w:val="24"/>
        </w:rPr>
      </w:pPr>
    </w:p>
    <w:p w14:paraId="4C7C3FE4" w14:textId="52F5FCDB" w:rsidR="00AD5F5F" w:rsidRPr="00A240DD" w:rsidRDefault="009D0DD6" w:rsidP="00AD5F5F">
      <w:pPr>
        <w:spacing w:after="0" w:line="240" w:lineRule="auto"/>
        <w:rPr>
          <w:rFonts w:ascii="Times New Roman" w:hAnsi="Times New Roman" w:cs="Times New Roman"/>
          <w:sz w:val="24"/>
          <w:szCs w:val="24"/>
          <w:highlight w:val="white"/>
        </w:rPr>
      </w:pPr>
      <w:r w:rsidRPr="00A240DD">
        <w:rPr>
          <w:rFonts w:ascii="Times New Roman" w:hAnsi="Times New Roman" w:cs="Times New Roman"/>
          <w:sz w:val="24"/>
          <w:szCs w:val="24"/>
        </w:rPr>
        <w:t>As you do this, you</w:t>
      </w:r>
      <w:r w:rsidR="005853BE" w:rsidRPr="00A240DD">
        <w:rPr>
          <w:rFonts w:ascii="Times New Roman" w:hAnsi="Times New Roman" w:cs="Times New Roman"/>
          <w:sz w:val="24"/>
          <w:szCs w:val="24"/>
        </w:rPr>
        <w:t xml:space="preserve"> are</w:t>
      </w:r>
      <w:r w:rsidRPr="00A240DD">
        <w:rPr>
          <w:rFonts w:ascii="Times New Roman" w:hAnsi="Times New Roman" w:cs="Times New Roman"/>
          <w:sz w:val="24"/>
          <w:szCs w:val="24"/>
        </w:rPr>
        <w:t xml:space="preserve"> crafting</w:t>
      </w:r>
      <w:r w:rsidR="004E6283" w:rsidRPr="00A240DD">
        <w:rPr>
          <w:rFonts w:ascii="Times New Roman" w:hAnsi="Times New Roman" w:cs="Times New Roman"/>
          <w:sz w:val="24"/>
          <w:szCs w:val="24"/>
        </w:rPr>
        <w:t xml:space="preserve"> and shaping</w:t>
      </w:r>
      <w:r w:rsidRPr="00A240DD">
        <w:rPr>
          <w:rFonts w:ascii="Times New Roman" w:hAnsi="Times New Roman" w:cs="Times New Roman"/>
          <w:sz w:val="24"/>
          <w:szCs w:val="24"/>
        </w:rPr>
        <w:t xml:space="preserve"> </w:t>
      </w:r>
      <w:r w:rsidR="00AD5F5F" w:rsidRPr="00A240DD">
        <w:rPr>
          <w:rFonts w:ascii="Times New Roman" w:hAnsi="Times New Roman" w:cs="Times New Roman"/>
          <w:sz w:val="24"/>
          <w:szCs w:val="24"/>
        </w:rPr>
        <w:t xml:space="preserve">yourself into </w:t>
      </w:r>
      <w:r w:rsidR="004E6283" w:rsidRPr="00A240DD">
        <w:rPr>
          <w:rFonts w:ascii="Times New Roman" w:hAnsi="Times New Roman" w:cs="Times New Roman"/>
          <w:sz w:val="24"/>
          <w:szCs w:val="24"/>
        </w:rPr>
        <w:t>an</w:t>
      </w:r>
      <w:r w:rsidR="00AD5F5F" w:rsidRPr="00A240DD">
        <w:rPr>
          <w:rFonts w:ascii="Times New Roman" w:hAnsi="Times New Roman" w:cs="Times New Roman"/>
          <w:sz w:val="24"/>
          <w:szCs w:val="24"/>
        </w:rPr>
        <w:t xml:space="preserve"> </w:t>
      </w:r>
      <w:r w:rsidR="00486CA0" w:rsidRPr="00A240DD">
        <w:rPr>
          <w:rFonts w:ascii="Times New Roman" w:hAnsi="Times New Roman" w:cs="Times New Roman"/>
          <w:sz w:val="24"/>
          <w:szCs w:val="24"/>
        </w:rPr>
        <w:t>old</w:t>
      </w:r>
      <w:r w:rsidR="00DE2959" w:rsidRPr="00A240DD">
        <w:rPr>
          <w:rFonts w:ascii="Times New Roman" w:hAnsi="Times New Roman" w:cs="Times New Roman"/>
          <w:sz w:val="24"/>
          <w:szCs w:val="24"/>
        </w:rPr>
        <w:t>er</w:t>
      </w:r>
      <w:r w:rsidR="00486CA0" w:rsidRPr="00A240DD">
        <w:rPr>
          <w:rFonts w:ascii="Times New Roman" w:hAnsi="Times New Roman" w:cs="Times New Roman"/>
          <w:sz w:val="24"/>
          <w:szCs w:val="24"/>
        </w:rPr>
        <w:t xml:space="preserve"> </w:t>
      </w:r>
      <w:r w:rsidR="00AD5F5F" w:rsidRPr="00A240DD">
        <w:rPr>
          <w:rFonts w:ascii="Times New Roman" w:hAnsi="Times New Roman" w:cs="Times New Roman"/>
          <w:sz w:val="24"/>
          <w:szCs w:val="24"/>
        </w:rPr>
        <w:t xml:space="preserve">person who is generous, </w:t>
      </w:r>
      <w:r w:rsidRPr="00A240DD">
        <w:rPr>
          <w:rFonts w:ascii="Times New Roman" w:hAnsi="Times New Roman" w:cs="Times New Roman"/>
          <w:sz w:val="24"/>
          <w:szCs w:val="24"/>
        </w:rPr>
        <w:t>wise,</w:t>
      </w:r>
      <w:r w:rsidR="008C7F54" w:rsidRPr="00A240DD">
        <w:rPr>
          <w:rFonts w:ascii="Times New Roman" w:hAnsi="Times New Roman" w:cs="Times New Roman"/>
          <w:sz w:val="24"/>
          <w:szCs w:val="24"/>
        </w:rPr>
        <w:t xml:space="preserve"> purposeful, and cr</w:t>
      </w:r>
      <w:r w:rsidR="00A657B2" w:rsidRPr="00A240DD">
        <w:rPr>
          <w:rFonts w:ascii="Times New Roman" w:hAnsi="Times New Roman" w:cs="Times New Roman"/>
          <w:sz w:val="24"/>
          <w:szCs w:val="24"/>
        </w:rPr>
        <w:t>eative.</w:t>
      </w:r>
      <w:r w:rsidR="00472851" w:rsidRPr="00A240DD">
        <w:rPr>
          <w:rFonts w:ascii="Times New Roman" w:hAnsi="Times New Roman" w:cs="Times New Roman"/>
          <w:sz w:val="24"/>
          <w:szCs w:val="24"/>
        </w:rPr>
        <w:t xml:space="preserve"> </w:t>
      </w:r>
    </w:p>
    <w:p w14:paraId="55ABEEDC" w14:textId="77777777" w:rsidR="00AD5F5F" w:rsidRPr="00A240DD" w:rsidRDefault="00AD5F5F" w:rsidP="00AD5F5F">
      <w:pPr>
        <w:spacing w:after="0" w:line="240" w:lineRule="auto"/>
        <w:rPr>
          <w:rFonts w:ascii="Times New Roman" w:hAnsi="Times New Roman" w:cs="Times New Roman"/>
          <w:sz w:val="24"/>
          <w:szCs w:val="24"/>
        </w:rPr>
      </w:pPr>
    </w:p>
    <w:p w14:paraId="3FF75061" w14:textId="0D69C444" w:rsidR="00AD5F5F" w:rsidRPr="00A240DD" w:rsidRDefault="00AD5F5F" w:rsidP="00AD5F5F">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When I was a wildlife filmmaker and spent time around wolves, I came to recognize the beauty of this wolf credo by Del Goetz</w:t>
      </w:r>
      <w:r w:rsidR="00C34EDB" w:rsidRPr="00A240DD">
        <w:rPr>
          <w:rFonts w:ascii="Times New Roman" w:hAnsi="Times New Roman" w:cs="Times New Roman"/>
          <w:sz w:val="24"/>
          <w:szCs w:val="24"/>
        </w:rPr>
        <w:t>:</w:t>
      </w:r>
    </w:p>
    <w:p w14:paraId="0DD366A5" w14:textId="77777777" w:rsidR="00AD5F5F" w:rsidRPr="00A240DD" w:rsidRDefault="00AD5F5F" w:rsidP="00AD5F5F">
      <w:pPr>
        <w:spacing w:after="0" w:line="240" w:lineRule="auto"/>
        <w:rPr>
          <w:rFonts w:ascii="Times New Roman" w:hAnsi="Times New Roman" w:cs="Times New Roman"/>
          <w:sz w:val="24"/>
          <w:szCs w:val="24"/>
        </w:rPr>
      </w:pPr>
    </w:p>
    <w:p w14:paraId="02156D69"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left="720"/>
        <w:rPr>
          <w:rFonts w:ascii="Times New Roman" w:hAnsi="Times New Roman" w:cs="Times New Roman"/>
          <w:sz w:val="24"/>
          <w:szCs w:val="24"/>
        </w:rPr>
      </w:pPr>
      <w:r w:rsidRPr="00A240DD">
        <w:rPr>
          <w:rFonts w:ascii="Times New Roman" w:hAnsi="Times New Roman" w:cs="Times New Roman"/>
          <w:sz w:val="24"/>
          <w:szCs w:val="24"/>
        </w:rPr>
        <w:t>Respect the elders.</w:t>
      </w:r>
    </w:p>
    <w:p w14:paraId="0B1301BB"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Teach the young.</w:t>
      </w:r>
    </w:p>
    <w:p w14:paraId="73361955"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Cooperate with the pack.</w:t>
      </w:r>
    </w:p>
    <w:p w14:paraId="7D76BDC3"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p>
    <w:p w14:paraId="4F5AE87C"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Play when you can.</w:t>
      </w:r>
    </w:p>
    <w:p w14:paraId="6D95C69E"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Hunt when you must.</w:t>
      </w:r>
    </w:p>
    <w:p w14:paraId="25F198FB"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Rest in-between.</w:t>
      </w:r>
    </w:p>
    <w:p w14:paraId="40869925" w14:textId="383AE983"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p>
    <w:p w14:paraId="06ADF09E"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Share your affections.</w:t>
      </w:r>
    </w:p>
    <w:p w14:paraId="59F49E83"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Voice your feelings.</w:t>
      </w:r>
    </w:p>
    <w:p w14:paraId="1871DB83" w14:textId="77777777" w:rsidR="00AD5F5F" w:rsidRPr="00A240DD" w:rsidRDefault="00AD5F5F"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ind w:firstLine="720"/>
        <w:rPr>
          <w:rFonts w:ascii="Times New Roman" w:hAnsi="Times New Roman" w:cs="Times New Roman"/>
          <w:sz w:val="24"/>
          <w:szCs w:val="24"/>
        </w:rPr>
      </w:pPr>
      <w:r w:rsidRPr="00A240DD">
        <w:rPr>
          <w:rFonts w:ascii="Times New Roman" w:hAnsi="Times New Roman" w:cs="Times New Roman"/>
          <w:sz w:val="24"/>
          <w:szCs w:val="24"/>
        </w:rPr>
        <w:t xml:space="preserve">Leave your mark. </w:t>
      </w:r>
    </w:p>
    <w:p w14:paraId="3EAB84ED" w14:textId="541107C5" w:rsidR="007A20BB" w:rsidRPr="00A240DD" w:rsidRDefault="007A20BB"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rPr>
          <w:rFonts w:ascii="Times New Roman" w:hAnsi="Times New Roman" w:cs="Times New Roman"/>
          <w:sz w:val="24"/>
          <w:szCs w:val="24"/>
        </w:rPr>
      </w:pPr>
    </w:p>
    <w:p w14:paraId="2C63EED4" w14:textId="048CF41A" w:rsidR="005A4859" w:rsidRPr="00A240DD" w:rsidRDefault="005A4859"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I </w:t>
      </w:r>
      <w:r w:rsidR="00034DF4" w:rsidRPr="00A240DD">
        <w:rPr>
          <w:rFonts w:ascii="Times New Roman" w:hAnsi="Times New Roman" w:cs="Times New Roman"/>
          <w:sz w:val="24"/>
          <w:szCs w:val="24"/>
        </w:rPr>
        <w:t xml:space="preserve">hope you </w:t>
      </w:r>
      <w:r w:rsidR="00492D36" w:rsidRPr="00A240DD">
        <w:rPr>
          <w:rFonts w:ascii="Times New Roman" w:hAnsi="Times New Roman" w:cs="Times New Roman"/>
          <w:sz w:val="24"/>
          <w:szCs w:val="24"/>
        </w:rPr>
        <w:t>do</w:t>
      </w:r>
      <w:r w:rsidR="00034DF4" w:rsidRPr="00A240DD">
        <w:rPr>
          <w:rFonts w:ascii="Times New Roman" w:hAnsi="Times New Roman" w:cs="Times New Roman"/>
          <w:sz w:val="24"/>
          <w:szCs w:val="24"/>
        </w:rPr>
        <w:t xml:space="preserve"> well </w:t>
      </w:r>
      <w:r w:rsidRPr="00A240DD">
        <w:rPr>
          <w:rFonts w:ascii="Times New Roman" w:hAnsi="Times New Roman" w:cs="Times New Roman"/>
          <w:sz w:val="24"/>
          <w:szCs w:val="24"/>
        </w:rPr>
        <w:t>on your journey</w:t>
      </w:r>
      <w:r w:rsidR="00CA7C2C" w:rsidRPr="00A240DD">
        <w:rPr>
          <w:rFonts w:ascii="Times New Roman" w:hAnsi="Times New Roman" w:cs="Times New Roman"/>
          <w:sz w:val="24"/>
          <w:szCs w:val="24"/>
        </w:rPr>
        <w:t xml:space="preserve"> to </w:t>
      </w:r>
      <w:r w:rsidR="00350BC5" w:rsidRPr="00A240DD">
        <w:rPr>
          <w:rFonts w:ascii="Times New Roman" w:hAnsi="Times New Roman" w:cs="Times New Roman"/>
          <w:sz w:val="24"/>
          <w:szCs w:val="24"/>
        </w:rPr>
        <w:t>“</w:t>
      </w:r>
      <w:r w:rsidR="00CA7C2C" w:rsidRPr="00A240DD">
        <w:rPr>
          <w:rFonts w:ascii="Times New Roman" w:hAnsi="Times New Roman" w:cs="Times New Roman"/>
          <w:sz w:val="24"/>
          <w:szCs w:val="24"/>
        </w:rPr>
        <w:t>leave your mark</w:t>
      </w:r>
      <w:r w:rsidR="00350BC5" w:rsidRPr="00A240DD">
        <w:rPr>
          <w:rFonts w:ascii="Times New Roman" w:hAnsi="Times New Roman" w:cs="Times New Roman"/>
          <w:sz w:val="24"/>
          <w:szCs w:val="24"/>
        </w:rPr>
        <w:t>”</w:t>
      </w:r>
      <w:r w:rsidR="00CA7C2C" w:rsidRPr="00A240DD">
        <w:rPr>
          <w:rFonts w:ascii="Times New Roman" w:hAnsi="Times New Roman" w:cs="Times New Roman"/>
          <w:sz w:val="24"/>
          <w:szCs w:val="24"/>
        </w:rPr>
        <w:t xml:space="preserve"> and to find meaning, purpose, and success</w:t>
      </w:r>
      <w:r w:rsidR="005E50F3" w:rsidRPr="00A240DD">
        <w:rPr>
          <w:rFonts w:ascii="Times New Roman" w:hAnsi="Times New Roman" w:cs="Times New Roman"/>
          <w:sz w:val="24"/>
          <w:szCs w:val="24"/>
        </w:rPr>
        <w:t xml:space="preserve"> as an older person.</w:t>
      </w:r>
    </w:p>
    <w:p w14:paraId="03576F61" w14:textId="77777777" w:rsidR="005E50F3" w:rsidRPr="00A240DD" w:rsidRDefault="005E50F3" w:rsidP="00AD5F5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spacing w:after="0" w:line="240" w:lineRule="auto"/>
        <w:rPr>
          <w:rFonts w:ascii="Times New Roman" w:hAnsi="Times New Roman" w:cs="Times New Roman"/>
          <w:sz w:val="24"/>
          <w:szCs w:val="24"/>
        </w:rPr>
      </w:pPr>
    </w:p>
    <w:p w14:paraId="63308BCC" w14:textId="7913BF7D" w:rsidR="00D81E04" w:rsidRPr="00A240DD" w:rsidRDefault="00D81E04" w:rsidP="00D81E04">
      <w:pPr>
        <w:spacing w:after="0" w:line="240" w:lineRule="auto"/>
        <w:rPr>
          <w:rFonts w:ascii="Times New Roman" w:hAnsi="Times New Roman" w:cs="Times New Roman"/>
          <w:sz w:val="24"/>
          <w:szCs w:val="24"/>
        </w:rPr>
      </w:pPr>
      <w:r w:rsidRPr="00A240DD">
        <w:rPr>
          <w:rFonts w:ascii="Times New Roman" w:hAnsi="Times New Roman" w:cs="Times New Roman"/>
          <w:sz w:val="24"/>
          <w:szCs w:val="24"/>
        </w:rPr>
        <w:t xml:space="preserve">Thank you for </w:t>
      </w:r>
      <w:r w:rsidR="0065168E" w:rsidRPr="00A240DD">
        <w:rPr>
          <w:rFonts w:ascii="Times New Roman" w:hAnsi="Times New Roman" w:cs="Times New Roman"/>
          <w:sz w:val="24"/>
          <w:szCs w:val="24"/>
        </w:rPr>
        <w:t>being here today and for participating</w:t>
      </w:r>
      <w:r w:rsidR="00E462BE" w:rsidRPr="00A240DD">
        <w:rPr>
          <w:rFonts w:ascii="Times New Roman" w:hAnsi="Times New Roman" w:cs="Times New Roman"/>
          <w:sz w:val="24"/>
          <w:szCs w:val="24"/>
        </w:rPr>
        <w:t>.</w:t>
      </w:r>
    </w:p>
    <w:p w14:paraId="0DD757D4" w14:textId="722C0A98" w:rsidR="005778A7" w:rsidRPr="00A240DD" w:rsidRDefault="005778A7" w:rsidP="00B27298">
      <w:pPr>
        <w:spacing w:after="0" w:line="240" w:lineRule="auto"/>
        <w:rPr>
          <w:rFonts w:ascii="Times New Roman" w:hAnsi="Times New Roman" w:cs="Times New Roman"/>
          <w:sz w:val="24"/>
          <w:szCs w:val="24"/>
        </w:rPr>
      </w:pPr>
    </w:p>
    <w:p w14:paraId="39F289C5" w14:textId="289C248F" w:rsidR="00EE4C47" w:rsidRDefault="00EE4C47" w:rsidP="00B27298">
      <w:pPr>
        <w:spacing w:after="0" w:line="240" w:lineRule="auto"/>
        <w:rPr>
          <w:rFonts w:ascii="Times New Roman" w:hAnsi="Times New Roman" w:cs="Times New Roman"/>
          <w:sz w:val="24"/>
          <w:szCs w:val="24"/>
        </w:rPr>
      </w:pPr>
    </w:p>
    <w:p w14:paraId="09333B33" w14:textId="0D72BE51" w:rsidR="00EE4C47" w:rsidRDefault="00EE4C47" w:rsidP="00B27298">
      <w:pPr>
        <w:spacing w:after="0" w:line="240" w:lineRule="auto"/>
        <w:rPr>
          <w:rFonts w:ascii="Times New Roman" w:hAnsi="Times New Roman" w:cs="Times New Roman"/>
          <w:sz w:val="24"/>
          <w:szCs w:val="24"/>
        </w:rPr>
      </w:pPr>
    </w:p>
    <w:p w14:paraId="05FBD20A" w14:textId="28B58E58" w:rsidR="00EE4C47" w:rsidRDefault="00EE4C47" w:rsidP="00B27298">
      <w:pPr>
        <w:spacing w:after="0" w:line="240" w:lineRule="auto"/>
        <w:rPr>
          <w:rFonts w:ascii="Times New Roman" w:hAnsi="Times New Roman" w:cs="Times New Roman"/>
          <w:sz w:val="24"/>
          <w:szCs w:val="24"/>
        </w:rPr>
      </w:pPr>
    </w:p>
    <w:p w14:paraId="58228F19" w14:textId="40D896B6" w:rsidR="00EE4C47" w:rsidRDefault="00EE4C47" w:rsidP="00B27298">
      <w:pPr>
        <w:spacing w:after="0" w:line="240" w:lineRule="auto"/>
        <w:rPr>
          <w:rFonts w:ascii="Times New Roman" w:hAnsi="Times New Roman" w:cs="Times New Roman"/>
          <w:sz w:val="24"/>
          <w:szCs w:val="24"/>
        </w:rPr>
      </w:pPr>
    </w:p>
    <w:p w14:paraId="501A9BC8" w14:textId="27D7356E" w:rsidR="00EE4C47" w:rsidRDefault="00EE4C47" w:rsidP="00B27298">
      <w:pPr>
        <w:spacing w:after="0" w:line="240" w:lineRule="auto"/>
        <w:rPr>
          <w:rFonts w:ascii="Times New Roman" w:hAnsi="Times New Roman" w:cs="Times New Roman"/>
          <w:sz w:val="24"/>
          <w:szCs w:val="24"/>
        </w:rPr>
      </w:pPr>
    </w:p>
    <w:p w14:paraId="06297469" w14:textId="7F63A380" w:rsidR="00EE4C47" w:rsidRDefault="00EE4C47" w:rsidP="00B27298">
      <w:pPr>
        <w:spacing w:after="0" w:line="240" w:lineRule="auto"/>
        <w:rPr>
          <w:rFonts w:ascii="Times New Roman" w:hAnsi="Times New Roman" w:cs="Times New Roman"/>
          <w:sz w:val="24"/>
          <w:szCs w:val="24"/>
        </w:rPr>
      </w:pPr>
    </w:p>
    <w:p w14:paraId="2C847105" w14:textId="6FF088AE" w:rsidR="00EE4C47" w:rsidRDefault="00EE4C47" w:rsidP="00B27298">
      <w:pPr>
        <w:spacing w:after="0" w:line="240" w:lineRule="auto"/>
        <w:rPr>
          <w:rFonts w:ascii="Times New Roman" w:hAnsi="Times New Roman" w:cs="Times New Roman"/>
          <w:sz w:val="24"/>
          <w:szCs w:val="24"/>
        </w:rPr>
      </w:pPr>
    </w:p>
    <w:p w14:paraId="79B8806E" w14:textId="3623FAAA" w:rsidR="00EE4C47" w:rsidRDefault="00EE4C47" w:rsidP="00B27298">
      <w:pPr>
        <w:spacing w:after="0" w:line="240" w:lineRule="auto"/>
        <w:rPr>
          <w:rFonts w:ascii="Times New Roman" w:hAnsi="Times New Roman" w:cs="Times New Roman"/>
          <w:sz w:val="24"/>
          <w:szCs w:val="24"/>
        </w:rPr>
      </w:pPr>
    </w:p>
    <w:p w14:paraId="1D542B98" w14:textId="77777777" w:rsidR="00EE4C47" w:rsidRPr="00B27298" w:rsidRDefault="00EE4C47" w:rsidP="00B27298">
      <w:pPr>
        <w:spacing w:after="0" w:line="240" w:lineRule="auto"/>
        <w:rPr>
          <w:rFonts w:ascii="Times New Roman" w:hAnsi="Times New Roman" w:cs="Times New Roman"/>
          <w:sz w:val="24"/>
          <w:szCs w:val="24"/>
        </w:rPr>
      </w:pPr>
    </w:p>
    <w:p w14:paraId="0BBF7CAB" w14:textId="4C1E551B" w:rsidR="005778A7" w:rsidRPr="00B27298" w:rsidRDefault="005778A7" w:rsidP="00B27298">
      <w:pPr>
        <w:spacing w:after="0" w:line="240" w:lineRule="auto"/>
        <w:rPr>
          <w:rFonts w:ascii="Times New Roman" w:hAnsi="Times New Roman" w:cs="Times New Roman"/>
          <w:sz w:val="24"/>
          <w:szCs w:val="24"/>
        </w:rPr>
      </w:pPr>
    </w:p>
    <w:p w14:paraId="120E83C6" w14:textId="4A98FAD8" w:rsidR="005778A7" w:rsidRPr="00A51428" w:rsidRDefault="005778A7" w:rsidP="00B27298">
      <w:pPr>
        <w:spacing w:after="0" w:line="240" w:lineRule="auto"/>
        <w:rPr>
          <w:rFonts w:ascii="Times New Roman" w:hAnsi="Times New Roman" w:cs="Times New Roman"/>
          <w:sz w:val="16"/>
          <w:szCs w:val="16"/>
        </w:rPr>
      </w:pPr>
      <w:r w:rsidRPr="00A51428">
        <w:rPr>
          <w:rFonts w:ascii="Times New Roman" w:hAnsi="Times New Roman" w:cs="Times New Roman"/>
          <w:sz w:val="16"/>
          <w:szCs w:val="16"/>
        </w:rPr>
        <w:t xml:space="preserve">Successful aging </w:t>
      </w:r>
      <w:r w:rsidR="00A22396">
        <w:rPr>
          <w:rFonts w:ascii="Times New Roman" w:hAnsi="Times New Roman" w:cs="Times New Roman"/>
          <w:sz w:val="16"/>
          <w:szCs w:val="16"/>
        </w:rPr>
        <w:t xml:space="preserve">Zoom </w:t>
      </w:r>
      <w:r w:rsidRPr="00A51428">
        <w:rPr>
          <w:rFonts w:ascii="Times New Roman" w:hAnsi="Times New Roman" w:cs="Times New Roman"/>
          <w:sz w:val="16"/>
          <w:szCs w:val="16"/>
        </w:rPr>
        <w:t>workshop</w:t>
      </w:r>
    </w:p>
    <w:sectPr w:rsidR="005778A7" w:rsidRPr="00A51428" w:rsidSect="00F57064">
      <w:headerReference w:type="default" r:id="rId8"/>
      <w:pgSz w:w="12240" w:h="15840"/>
      <w:pgMar w:top="1440" w:right="1440" w:bottom="1440" w:left="144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75AF8" w14:textId="77777777" w:rsidR="00257F0C" w:rsidRDefault="00257F0C" w:rsidP="009B3A60">
      <w:pPr>
        <w:spacing w:after="0" w:line="240" w:lineRule="auto"/>
      </w:pPr>
      <w:r>
        <w:separator/>
      </w:r>
    </w:p>
  </w:endnote>
  <w:endnote w:type="continuationSeparator" w:id="0">
    <w:p w14:paraId="36510416" w14:textId="77777777" w:rsidR="00257F0C" w:rsidRDefault="00257F0C" w:rsidP="009B3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43F15" w14:textId="77777777" w:rsidR="00257F0C" w:rsidRDefault="00257F0C" w:rsidP="009B3A60">
      <w:pPr>
        <w:spacing w:after="0" w:line="240" w:lineRule="auto"/>
      </w:pPr>
      <w:r>
        <w:separator/>
      </w:r>
    </w:p>
  </w:footnote>
  <w:footnote w:type="continuationSeparator" w:id="0">
    <w:p w14:paraId="4DD8EF8B" w14:textId="77777777" w:rsidR="00257F0C" w:rsidRDefault="00257F0C" w:rsidP="009B3A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7545268"/>
      <w:docPartObj>
        <w:docPartGallery w:val="Page Numbers (Top of Page)"/>
        <w:docPartUnique/>
      </w:docPartObj>
    </w:sdtPr>
    <w:sdtEndPr>
      <w:rPr>
        <w:noProof/>
      </w:rPr>
    </w:sdtEndPr>
    <w:sdtContent>
      <w:p w14:paraId="56E2327E" w14:textId="341819DC" w:rsidR="009B3A60" w:rsidRDefault="009B3A60">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ABC8F06" w14:textId="77777777" w:rsidR="009B3A60" w:rsidRDefault="009B3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B7B48"/>
    <w:multiLevelType w:val="hybridMultilevel"/>
    <w:tmpl w:val="B3BE1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FC0B85"/>
    <w:multiLevelType w:val="hybridMultilevel"/>
    <w:tmpl w:val="4E5E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344AF"/>
    <w:multiLevelType w:val="hybridMultilevel"/>
    <w:tmpl w:val="4FEC7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4F74F9"/>
    <w:multiLevelType w:val="hybridMultilevel"/>
    <w:tmpl w:val="D9A8BC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C3DDC"/>
    <w:multiLevelType w:val="hybridMultilevel"/>
    <w:tmpl w:val="BE96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2A79BE"/>
    <w:multiLevelType w:val="hybridMultilevel"/>
    <w:tmpl w:val="A118BA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71494A"/>
    <w:multiLevelType w:val="hybridMultilevel"/>
    <w:tmpl w:val="E5604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600F11"/>
    <w:multiLevelType w:val="hybridMultilevel"/>
    <w:tmpl w:val="4EFC9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4711D"/>
    <w:multiLevelType w:val="hybridMultilevel"/>
    <w:tmpl w:val="49B86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110243"/>
    <w:multiLevelType w:val="hybridMultilevel"/>
    <w:tmpl w:val="03E84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3"/>
  </w:num>
  <w:num w:numId="6">
    <w:abstractNumId w:val="1"/>
  </w:num>
  <w:num w:numId="7">
    <w:abstractNumId w:val="2"/>
  </w:num>
  <w:num w:numId="8">
    <w:abstractNumId w:val="5"/>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MDIzMDYyMzUwszRR0lEKTi0uzszPAykwqQUAyVdtiywAAAA="/>
  </w:docVars>
  <w:rsids>
    <w:rsidRoot w:val="005778A7"/>
    <w:rsid w:val="0000060B"/>
    <w:rsid w:val="00001184"/>
    <w:rsid w:val="00002AD8"/>
    <w:rsid w:val="00005F74"/>
    <w:rsid w:val="000100BD"/>
    <w:rsid w:val="00011806"/>
    <w:rsid w:val="00011D2C"/>
    <w:rsid w:val="00016DA4"/>
    <w:rsid w:val="00020DF7"/>
    <w:rsid w:val="00023619"/>
    <w:rsid w:val="0002557A"/>
    <w:rsid w:val="00030014"/>
    <w:rsid w:val="00032F1E"/>
    <w:rsid w:val="00033081"/>
    <w:rsid w:val="00033444"/>
    <w:rsid w:val="0003399E"/>
    <w:rsid w:val="00034DF4"/>
    <w:rsid w:val="0003618D"/>
    <w:rsid w:val="00036DBB"/>
    <w:rsid w:val="00037853"/>
    <w:rsid w:val="00040C1F"/>
    <w:rsid w:val="0004100C"/>
    <w:rsid w:val="00041888"/>
    <w:rsid w:val="00042214"/>
    <w:rsid w:val="000433E7"/>
    <w:rsid w:val="000436AC"/>
    <w:rsid w:val="00043BDC"/>
    <w:rsid w:val="00043C2A"/>
    <w:rsid w:val="000506FF"/>
    <w:rsid w:val="000516B0"/>
    <w:rsid w:val="00051CC1"/>
    <w:rsid w:val="000540DE"/>
    <w:rsid w:val="00054844"/>
    <w:rsid w:val="000550C6"/>
    <w:rsid w:val="0005516B"/>
    <w:rsid w:val="00056B35"/>
    <w:rsid w:val="000617B6"/>
    <w:rsid w:val="000626E3"/>
    <w:rsid w:val="00063268"/>
    <w:rsid w:val="000632ED"/>
    <w:rsid w:val="00064745"/>
    <w:rsid w:val="0006536C"/>
    <w:rsid w:val="0007190F"/>
    <w:rsid w:val="00071FCE"/>
    <w:rsid w:val="00072858"/>
    <w:rsid w:val="00072DC6"/>
    <w:rsid w:val="000774E8"/>
    <w:rsid w:val="00080125"/>
    <w:rsid w:val="00080F28"/>
    <w:rsid w:val="000840B8"/>
    <w:rsid w:val="0008428C"/>
    <w:rsid w:val="00084BB8"/>
    <w:rsid w:val="00085C3C"/>
    <w:rsid w:val="0008609E"/>
    <w:rsid w:val="0009078B"/>
    <w:rsid w:val="000908A8"/>
    <w:rsid w:val="000909CC"/>
    <w:rsid w:val="000912B1"/>
    <w:rsid w:val="00091846"/>
    <w:rsid w:val="0009430D"/>
    <w:rsid w:val="00096946"/>
    <w:rsid w:val="00096A5D"/>
    <w:rsid w:val="0009739F"/>
    <w:rsid w:val="000A22F7"/>
    <w:rsid w:val="000A3098"/>
    <w:rsid w:val="000A4F0C"/>
    <w:rsid w:val="000A5346"/>
    <w:rsid w:val="000A7218"/>
    <w:rsid w:val="000B0503"/>
    <w:rsid w:val="000B213E"/>
    <w:rsid w:val="000B322D"/>
    <w:rsid w:val="000B34BC"/>
    <w:rsid w:val="000B4AE9"/>
    <w:rsid w:val="000B5F8E"/>
    <w:rsid w:val="000B6E95"/>
    <w:rsid w:val="000B75C3"/>
    <w:rsid w:val="000B7FA5"/>
    <w:rsid w:val="000C109E"/>
    <w:rsid w:val="000C1130"/>
    <w:rsid w:val="000C14A0"/>
    <w:rsid w:val="000C315F"/>
    <w:rsid w:val="000C50F7"/>
    <w:rsid w:val="000C5633"/>
    <w:rsid w:val="000C6F5D"/>
    <w:rsid w:val="000C7D78"/>
    <w:rsid w:val="000C7DFE"/>
    <w:rsid w:val="000C7E8B"/>
    <w:rsid w:val="000D0EAE"/>
    <w:rsid w:val="000D1082"/>
    <w:rsid w:val="000D13FF"/>
    <w:rsid w:val="000D2BCA"/>
    <w:rsid w:val="000D2C57"/>
    <w:rsid w:val="000D3BCD"/>
    <w:rsid w:val="000D5E5E"/>
    <w:rsid w:val="000D6160"/>
    <w:rsid w:val="000D6191"/>
    <w:rsid w:val="000D7E91"/>
    <w:rsid w:val="000E0862"/>
    <w:rsid w:val="000E24B5"/>
    <w:rsid w:val="000E5450"/>
    <w:rsid w:val="000E5DE3"/>
    <w:rsid w:val="000F239E"/>
    <w:rsid w:val="000F4BAD"/>
    <w:rsid w:val="0010055E"/>
    <w:rsid w:val="00101048"/>
    <w:rsid w:val="00101404"/>
    <w:rsid w:val="001018BA"/>
    <w:rsid w:val="00101C53"/>
    <w:rsid w:val="00101E17"/>
    <w:rsid w:val="00102815"/>
    <w:rsid w:val="00102B90"/>
    <w:rsid w:val="00105A15"/>
    <w:rsid w:val="0010786E"/>
    <w:rsid w:val="001103F1"/>
    <w:rsid w:val="00110A5B"/>
    <w:rsid w:val="00111490"/>
    <w:rsid w:val="0011263E"/>
    <w:rsid w:val="00115C94"/>
    <w:rsid w:val="001161CE"/>
    <w:rsid w:val="001169B8"/>
    <w:rsid w:val="0011730A"/>
    <w:rsid w:val="00120C6D"/>
    <w:rsid w:val="001217C8"/>
    <w:rsid w:val="00124462"/>
    <w:rsid w:val="00127583"/>
    <w:rsid w:val="00131540"/>
    <w:rsid w:val="00132017"/>
    <w:rsid w:val="00132A00"/>
    <w:rsid w:val="00133515"/>
    <w:rsid w:val="0013392D"/>
    <w:rsid w:val="00134BE8"/>
    <w:rsid w:val="00134E14"/>
    <w:rsid w:val="00135BC9"/>
    <w:rsid w:val="00135BF1"/>
    <w:rsid w:val="00137A70"/>
    <w:rsid w:val="001401DA"/>
    <w:rsid w:val="001404C3"/>
    <w:rsid w:val="001404DF"/>
    <w:rsid w:val="0014076B"/>
    <w:rsid w:val="001420EF"/>
    <w:rsid w:val="00143BF9"/>
    <w:rsid w:val="00145709"/>
    <w:rsid w:val="001466EA"/>
    <w:rsid w:val="00147698"/>
    <w:rsid w:val="00147E30"/>
    <w:rsid w:val="00150972"/>
    <w:rsid w:val="00151CB9"/>
    <w:rsid w:val="001525F6"/>
    <w:rsid w:val="001543AD"/>
    <w:rsid w:val="001559F5"/>
    <w:rsid w:val="00156977"/>
    <w:rsid w:val="0015797C"/>
    <w:rsid w:val="00160CF3"/>
    <w:rsid w:val="00161621"/>
    <w:rsid w:val="00163276"/>
    <w:rsid w:val="00163991"/>
    <w:rsid w:val="0016526C"/>
    <w:rsid w:val="00167567"/>
    <w:rsid w:val="0017093A"/>
    <w:rsid w:val="00173F0A"/>
    <w:rsid w:val="00175CE8"/>
    <w:rsid w:val="00176BE8"/>
    <w:rsid w:val="001772F3"/>
    <w:rsid w:val="00177ABF"/>
    <w:rsid w:val="00177ACA"/>
    <w:rsid w:val="00183675"/>
    <w:rsid w:val="0018499E"/>
    <w:rsid w:val="00185AB5"/>
    <w:rsid w:val="00192747"/>
    <w:rsid w:val="00192B30"/>
    <w:rsid w:val="00192CED"/>
    <w:rsid w:val="001933C4"/>
    <w:rsid w:val="0019369B"/>
    <w:rsid w:val="00195506"/>
    <w:rsid w:val="001A0F57"/>
    <w:rsid w:val="001A1D5E"/>
    <w:rsid w:val="001A1EB6"/>
    <w:rsid w:val="001A4AF0"/>
    <w:rsid w:val="001A5F58"/>
    <w:rsid w:val="001B11AA"/>
    <w:rsid w:val="001B339B"/>
    <w:rsid w:val="001B3647"/>
    <w:rsid w:val="001B561F"/>
    <w:rsid w:val="001B7C52"/>
    <w:rsid w:val="001C0B3A"/>
    <w:rsid w:val="001C152D"/>
    <w:rsid w:val="001C190C"/>
    <w:rsid w:val="001C24CF"/>
    <w:rsid w:val="001C33CB"/>
    <w:rsid w:val="001C400B"/>
    <w:rsid w:val="001C4DD2"/>
    <w:rsid w:val="001C57D7"/>
    <w:rsid w:val="001C5AD2"/>
    <w:rsid w:val="001C5E08"/>
    <w:rsid w:val="001C7D7C"/>
    <w:rsid w:val="001D0751"/>
    <w:rsid w:val="001D231E"/>
    <w:rsid w:val="001D4FD0"/>
    <w:rsid w:val="001D6575"/>
    <w:rsid w:val="001E13B2"/>
    <w:rsid w:val="001E4BCF"/>
    <w:rsid w:val="001E707A"/>
    <w:rsid w:val="001F29A0"/>
    <w:rsid w:val="001F2C93"/>
    <w:rsid w:val="001F4E11"/>
    <w:rsid w:val="001F4F21"/>
    <w:rsid w:val="001F56B0"/>
    <w:rsid w:val="001F6AA9"/>
    <w:rsid w:val="001F7204"/>
    <w:rsid w:val="001F7E2E"/>
    <w:rsid w:val="001F7FD9"/>
    <w:rsid w:val="0020421A"/>
    <w:rsid w:val="00204641"/>
    <w:rsid w:val="00204A0B"/>
    <w:rsid w:val="00207BC5"/>
    <w:rsid w:val="00207F2D"/>
    <w:rsid w:val="00210A83"/>
    <w:rsid w:val="00211950"/>
    <w:rsid w:val="002121AF"/>
    <w:rsid w:val="00213DC7"/>
    <w:rsid w:val="00215AF8"/>
    <w:rsid w:val="00215E0F"/>
    <w:rsid w:val="00216CBF"/>
    <w:rsid w:val="00220442"/>
    <w:rsid w:val="002209DD"/>
    <w:rsid w:val="00221AAC"/>
    <w:rsid w:val="00221F94"/>
    <w:rsid w:val="002239E2"/>
    <w:rsid w:val="0022586C"/>
    <w:rsid w:val="00230222"/>
    <w:rsid w:val="00231FB7"/>
    <w:rsid w:val="00233B25"/>
    <w:rsid w:val="0023521D"/>
    <w:rsid w:val="002356ED"/>
    <w:rsid w:val="002409A6"/>
    <w:rsid w:val="0024168B"/>
    <w:rsid w:val="0024188A"/>
    <w:rsid w:val="00241FD8"/>
    <w:rsid w:val="002422CD"/>
    <w:rsid w:val="00243A2C"/>
    <w:rsid w:val="00245882"/>
    <w:rsid w:val="00245AC2"/>
    <w:rsid w:val="00245D19"/>
    <w:rsid w:val="002465DD"/>
    <w:rsid w:val="002478F8"/>
    <w:rsid w:val="00250512"/>
    <w:rsid w:val="00251F17"/>
    <w:rsid w:val="00252AFD"/>
    <w:rsid w:val="00254F1E"/>
    <w:rsid w:val="00255C36"/>
    <w:rsid w:val="00256560"/>
    <w:rsid w:val="00257F0C"/>
    <w:rsid w:val="00260A7D"/>
    <w:rsid w:val="0026248F"/>
    <w:rsid w:val="002653D6"/>
    <w:rsid w:val="00267860"/>
    <w:rsid w:val="002724EE"/>
    <w:rsid w:val="00273265"/>
    <w:rsid w:val="0027391D"/>
    <w:rsid w:val="00274321"/>
    <w:rsid w:val="0027466C"/>
    <w:rsid w:val="0027568D"/>
    <w:rsid w:val="00275AA8"/>
    <w:rsid w:val="00280C29"/>
    <w:rsid w:val="00282E53"/>
    <w:rsid w:val="00284ABE"/>
    <w:rsid w:val="002866D1"/>
    <w:rsid w:val="00287402"/>
    <w:rsid w:val="00287DA1"/>
    <w:rsid w:val="00290089"/>
    <w:rsid w:val="00290566"/>
    <w:rsid w:val="002913A1"/>
    <w:rsid w:val="00291D74"/>
    <w:rsid w:val="002925C6"/>
    <w:rsid w:val="00292764"/>
    <w:rsid w:val="00292916"/>
    <w:rsid w:val="00292E20"/>
    <w:rsid w:val="0029416F"/>
    <w:rsid w:val="00294D17"/>
    <w:rsid w:val="002950CC"/>
    <w:rsid w:val="002969D4"/>
    <w:rsid w:val="002A0263"/>
    <w:rsid w:val="002A2230"/>
    <w:rsid w:val="002A2513"/>
    <w:rsid w:val="002A2948"/>
    <w:rsid w:val="002A4B9D"/>
    <w:rsid w:val="002A638E"/>
    <w:rsid w:val="002A664E"/>
    <w:rsid w:val="002B01B5"/>
    <w:rsid w:val="002B0384"/>
    <w:rsid w:val="002B0E23"/>
    <w:rsid w:val="002B14A6"/>
    <w:rsid w:val="002B1A70"/>
    <w:rsid w:val="002B3AD3"/>
    <w:rsid w:val="002B3EF7"/>
    <w:rsid w:val="002B5390"/>
    <w:rsid w:val="002B55EE"/>
    <w:rsid w:val="002B5695"/>
    <w:rsid w:val="002B5D0B"/>
    <w:rsid w:val="002C18C4"/>
    <w:rsid w:val="002C4A50"/>
    <w:rsid w:val="002C617E"/>
    <w:rsid w:val="002D0175"/>
    <w:rsid w:val="002D0347"/>
    <w:rsid w:val="002D1E99"/>
    <w:rsid w:val="002D2D8B"/>
    <w:rsid w:val="002D3E9D"/>
    <w:rsid w:val="002E27F3"/>
    <w:rsid w:val="002E2C9D"/>
    <w:rsid w:val="002E31B1"/>
    <w:rsid w:val="002E58CD"/>
    <w:rsid w:val="002E6407"/>
    <w:rsid w:val="002E6AA9"/>
    <w:rsid w:val="002E7434"/>
    <w:rsid w:val="002E79E5"/>
    <w:rsid w:val="002F0EA1"/>
    <w:rsid w:val="002F20E5"/>
    <w:rsid w:val="002F34AE"/>
    <w:rsid w:val="002F569B"/>
    <w:rsid w:val="002F7A37"/>
    <w:rsid w:val="00300D81"/>
    <w:rsid w:val="0030189F"/>
    <w:rsid w:val="003026C8"/>
    <w:rsid w:val="00302C30"/>
    <w:rsid w:val="00303478"/>
    <w:rsid w:val="003040CA"/>
    <w:rsid w:val="00305AA6"/>
    <w:rsid w:val="003060B5"/>
    <w:rsid w:val="00307408"/>
    <w:rsid w:val="003112D0"/>
    <w:rsid w:val="00311A43"/>
    <w:rsid w:val="00312E69"/>
    <w:rsid w:val="003133E1"/>
    <w:rsid w:val="0031501B"/>
    <w:rsid w:val="00315922"/>
    <w:rsid w:val="003170AB"/>
    <w:rsid w:val="003178A7"/>
    <w:rsid w:val="00317B7F"/>
    <w:rsid w:val="003225D0"/>
    <w:rsid w:val="00322815"/>
    <w:rsid w:val="00325A95"/>
    <w:rsid w:val="0032638E"/>
    <w:rsid w:val="0033111D"/>
    <w:rsid w:val="00331361"/>
    <w:rsid w:val="003319FD"/>
    <w:rsid w:val="00331ADA"/>
    <w:rsid w:val="00333E89"/>
    <w:rsid w:val="00334C42"/>
    <w:rsid w:val="0033566B"/>
    <w:rsid w:val="003359FE"/>
    <w:rsid w:val="00335D26"/>
    <w:rsid w:val="0033662F"/>
    <w:rsid w:val="00336C74"/>
    <w:rsid w:val="00337DB4"/>
    <w:rsid w:val="00337F83"/>
    <w:rsid w:val="00340330"/>
    <w:rsid w:val="00340738"/>
    <w:rsid w:val="003420AB"/>
    <w:rsid w:val="00342799"/>
    <w:rsid w:val="00342DE9"/>
    <w:rsid w:val="0034494A"/>
    <w:rsid w:val="00344D3C"/>
    <w:rsid w:val="00344D76"/>
    <w:rsid w:val="00344E7F"/>
    <w:rsid w:val="0034536B"/>
    <w:rsid w:val="00345BCA"/>
    <w:rsid w:val="00345C4A"/>
    <w:rsid w:val="00350BC5"/>
    <w:rsid w:val="003514FD"/>
    <w:rsid w:val="00356A8B"/>
    <w:rsid w:val="00361537"/>
    <w:rsid w:val="003639FC"/>
    <w:rsid w:val="0036417C"/>
    <w:rsid w:val="0036572C"/>
    <w:rsid w:val="00366A91"/>
    <w:rsid w:val="00366AF1"/>
    <w:rsid w:val="00370B3B"/>
    <w:rsid w:val="00371172"/>
    <w:rsid w:val="00376145"/>
    <w:rsid w:val="00376955"/>
    <w:rsid w:val="00376F1B"/>
    <w:rsid w:val="003770F5"/>
    <w:rsid w:val="003818E6"/>
    <w:rsid w:val="00381ADE"/>
    <w:rsid w:val="00381FDD"/>
    <w:rsid w:val="00382113"/>
    <w:rsid w:val="00384677"/>
    <w:rsid w:val="00384C55"/>
    <w:rsid w:val="00387038"/>
    <w:rsid w:val="003970EB"/>
    <w:rsid w:val="003A0892"/>
    <w:rsid w:val="003A2936"/>
    <w:rsid w:val="003A3132"/>
    <w:rsid w:val="003A3733"/>
    <w:rsid w:val="003A37E9"/>
    <w:rsid w:val="003B1258"/>
    <w:rsid w:val="003B1696"/>
    <w:rsid w:val="003B28AF"/>
    <w:rsid w:val="003B3BB9"/>
    <w:rsid w:val="003B403B"/>
    <w:rsid w:val="003B5683"/>
    <w:rsid w:val="003B6669"/>
    <w:rsid w:val="003C21AE"/>
    <w:rsid w:val="003C246B"/>
    <w:rsid w:val="003C3235"/>
    <w:rsid w:val="003C373B"/>
    <w:rsid w:val="003C4014"/>
    <w:rsid w:val="003C43AF"/>
    <w:rsid w:val="003C6918"/>
    <w:rsid w:val="003D061D"/>
    <w:rsid w:val="003D13DD"/>
    <w:rsid w:val="003D3B67"/>
    <w:rsid w:val="003D6FC7"/>
    <w:rsid w:val="003D7A43"/>
    <w:rsid w:val="003E0269"/>
    <w:rsid w:val="003E0D91"/>
    <w:rsid w:val="003E19CF"/>
    <w:rsid w:val="003E41AE"/>
    <w:rsid w:val="003E5997"/>
    <w:rsid w:val="003F0679"/>
    <w:rsid w:val="003F1C28"/>
    <w:rsid w:val="003F292E"/>
    <w:rsid w:val="003F32FD"/>
    <w:rsid w:val="003F3A54"/>
    <w:rsid w:val="003F3C06"/>
    <w:rsid w:val="003F4B38"/>
    <w:rsid w:val="003F76F9"/>
    <w:rsid w:val="003F77C4"/>
    <w:rsid w:val="004007AC"/>
    <w:rsid w:val="004007DB"/>
    <w:rsid w:val="00404329"/>
    <w:rsid w:val="00405252"/>
    <w:rsid w:val="00406D7C"/>
    <w:rsid w:val="00407E1E"/>
    <w:rsid w:val="00410EDA"/>
    <w:rsid w:val="00411A9F"/>
    <w:rsid w:val="00411C88"/>
    <w:rsid w:val="00412209"/>
    <w:rsid w:val="00412213"/>
    <w:rsid w:val="00412D75"/>
    <w:rsid w:val="00412F67"/>
    <w:rsid w:val="004136F8"/>
    <w:rsid w:val="00413C41"/>
    <w:rsid w:val="00413E49"/>
    <w:rsid w:val="0041421D"/>
    <w:rsid w:val="004151BB"/>
    <w:rsid w:val="00415D2D"/>
    <w:rsid w:val="0041654A"/>
    <w:rsid w:val="0042012E"/>
    <w:rsid w:val="004202D7"/>
    <w:rsid w:val="00421D96"/>
    <w:rsid w:val="004229C8"/>
    <w:rsid w:val="00423ACC"/>
    <w:rsid w:val="00425E90"/>
    <w:rsid w:val="004266E9"/>
    <w:rsid w:val="0043116A"/>
    <w:rsid w:val="00431ACA"/>
    <w:rsid w:val="00434419"/>
    <w:rsid w:val="004346C0"/>
    <w:rsid w:val="0043475D"/>
    <w:rsid w:val="00434F8F"/>
    <w:rsid w:val="004361A7"/>
    <w:rsid w:val="00437C8C"/>
    <w:rsid w:val="004430F8"/>
    <w:rsid w:val="00443BC9"/>
    <w:rsid w:val="00443CD5"/>
    <w:rsid w:val="00444CBC"/>
    <w:rsid w:val="00445916"/>
    <w:rsid w:val="00447908"/>
    <w:rsid w:val="00447A9B"/>
    <w:rsid w:val="004579D0"/>
    <w:rsid w:val="00457A9F"/>
    <w:rsid w:val="00457CD5"/>
    <w:rsid w:val="0046529E"/>
    <w:rsid w:val="00466F7B"/>
    <w:rsid w:val="00472851"/>
    <w:rsid w:val="004744AE"/>
    <w:rsid w:val="004777A9"/>
    <w:rsid w:val="004777B2"/>
    <w:rsid w:val="004806C2"/>
    <w:rsid w:val="00481BB1"/>
    <w:rsid w:val="004830EA"/>
    <w:rsid w:val="0048328E"/>
    <w:rsid w:val="004845FF"/>
    <w:rsid w:val="00486CA0"/>
    <w:rsid w:val="00487A03"/>
    <w:rsid w:val="0049024F"/>
    <w:rsid w:val="00490A08"/>
    <w:rsid w:val="004928FD"/>
    <w:rsid w:val="00492D36"/>
    <w:rsid w:val="00493699"/>
    <w:rsid w:val="00493822"/>
    <w:rsid w:val="004A0DA5"/>
    <w:rsid w:val="004A0F78"/>
    <w:rsid w:val="004A3AA6"/>
    <w:rsid w:val="004A4789"/>
    <w:rsid w:val="004A7794"/>
    <w:rsid w:val="004B096C"/>
    <w:rsid w:val="004B0D15"/>
    <w:rsid w:val="004B181B"/>
    <w:rsid w:val="004B5ACC"/>
    <w:rsid w:val="004B7575"/>
    <w:rsid w:val="004C0F6E"/>
    <w:rsid w:val="004C217C"/>
    <w:rsid w:val="004C3595"/>
    <w:rsid w:val="004C4307"/>
    <w:rsid w:val="004C5255"/>
    <w:rsid w:val="004C540E"/>
    <w:rsid w:val="004C6157"/>
    <w:rsid w:val="004D2CC2"/>
    <w:rsid w:val="004D2F34"/>
    <w:rsid w:val="004D3AAD"/>
    <w:rsid w:val="004D531F"/>
    <w:rsid w:val="004D765B"/>
    <w:rsid w:val="004D766A"/>
    <w:rsid w:val="004E141E"/>
    <w:rsid w:val="004E1A79"/>
    <w:rsid w:val="004E22F5"/>
    <w:rsid w:val="004E3CCA"/>
    <w:rsid w:val="004E6283"/>
    <w:rsid w:val="004E6FF5"/>
    <w:rsid w:val="004F1818"/>
    <w:rsid w:val="004F2241"/>
    <w:rsid w:val="004F43B2"/>
    <w:rsid w:val="004F46AF"/>
    <w:rsid w:val="004F4B69"/>
    <w:rsid w:val="004F6DA7"/>
    <w:rsid w:val="004F76CC"/>
    <w:rsid w:val="005009C0"/>
    <w:rsid w:val="00501318"/>
    <w:rsid w:val="0050195C"/>
    <w:rsid w:val="00502BE8"/>
    <w:rsid w:val="00503AF5"/>
    <w:rsid w:val="00504A5D"/>
    <w:rsid w:val="00504C34"/>
    <w:rsid w:val="00506139"/>
    <w:rsid w:val="00506CF8"/>
    <w:rsid w:val="005073B7"/>
    <w:rsid w:val="00510EDB"/>
    <w:rsid w:val="00511E4E"/>
    <w:rsid w:val="005130AF"/>
    <w:rsid w:val="00515F41"/>
    <w:rsid w:val="00520919"/>
    <w:rsid w:val="00520AF4"/>
    <w:rsid w:val="00522026"/>
    <w:rsid w:val="00522CB9"/>
    <w:rsid w:val="00523DCB"/>
    <w:rsid w:val="0052428D"/>
    <w:rsid w:val="0052579D"/>
    <w:rsid w:val="00525EDB"/>
    <w:rsid w:val="00525F13"/>
    <w:rsid w:val="00526853"/>
    <w:rsid w:val="005314F3"/>
    <w:rsid w:val="00531DB7"/>
    <w:rsid w:val="00531EE4"/>
    <w:rsid w:val="00533E71"/>
    <w:rsid w:val="00534A73"/>
    <w:rsid w:val="00535C5C"/>
    <w:rsid w:val="00535F57"/>
    <w:rsid w:val="005400CD"/>
    <w:rsid w:val="00541B6E"/>
    <w:rsid w:val="005426C8"/>
    <w:rsid w:val="00543796"/>
    <w:rsid w:val="00546C77"/>
    <w:rsid w:val="00547661"/>
    <w:rsid w:val="00553D88"/>
    <w:rsid w:val="00556295"/>
    <w:rsid w:val="005601E2"/>
    <w:rsid w:val="00560A61"/>
    <w:rsid w:val="005613FC"/>
    <w:rsid w:val="00562571"/>
    <w:rsid w:val="00562B64"/>
    <w:rsid w:val="00565A17"/>
    <w:rsid w:val="0056783E"/>
    <w:rsid w:val="00571C39"/>
    <w:rsid w:val="00572386"/>
    <w:rsid w:val="005727ED"/>
    <w:rsid w:val="005739B4"/>
    <w:rsid w:val="00576338"/>
    <w:rsid w:val="00577277"/>
    <w:rsid w:val="005778A7"/>
    <w:rsid w:val="00577CEE"/>
    <w:rsid w:val="00582CE8"/>
    <w:rsid w:val="005831FC"/>
    <w:rsid w:val="005853BE"/>
    <w:rsid w:val="0058557B"/>
    <w:rsid w:val="00587906"/>
    <w:rsid w:val="005919CF"/>
    <w:rsid w:val="00594A5D"/>
    <w:rsid w:val="0059543A"/>
    <w:rsid w:val="005962CC"/>
    <w:rsid w:val="005A0E55"/>
    <w:rsid w:val="005A30C9"/>
    <w:rsid w:val="005A4859"/>
    <w:rsid w:val="005A5563"/>
    <w:rsid w:val="005A7A63"/>
    <w:rsid w:val="005B0E17"/>
    <w:rsid w:val="005B16C5"/>
    <w:rsid w:val="005B32EF"/>
    <w:rsid w:val="005B3846"/>
    <w:rsid w:val="005B67DE"/>
    <w:rsid w:val="005B696F"/>
    <w:rsid w:val="005B6C11"/>
    <w:rsid w:val="005B7621"/>
    <w:rsid w:val="005C020F"/>
    <w:rsid w:val="005C34CC"/>
    <w:rsid w:val="005C3774"/>
    <w:rsid w:val="005C54C5"/>
    <w:rsid w:val="005C59CF"/>
    <w:rsid w:val="005C75FB"/>
    <w:rsid w:val="005D1265"/>
    <w:rsid w:val="005D62F6"/>
    <w:rsid w:val="005E0628"/>
    <w:rsid w:val="005E0799"/>
    <w:rsid w:val="005E0EC5"/>
    <w:rsid w:val="005E0FCC"/>
    <w:rsid w:val="005E3E9B"/>
    <w:rsid w:val="005E50F3"/>
    <w:rsid w:val="005E565E"/>
    <w:rsid w:val="005E5713"/>
    <w:rsid w:val="005E710C"/>
    <w:rsid w:val="005F58EC"/>
    <w:rsid w:val="00602DB1"/>
    <w:rsid w:val="006055F5"/>
    <w:rsid w:val="00606541"/>
    <w:rsid w:val="00606947"/>
    <w:rsid w:val="006070A5"/>
    <w:rsid w:val="00611189"/>
    <w:rsid w:val="006148E3"/>
    <w:rsid w:val="00620AE9"/>
    <w:rsid w:val="00623F6D"/>
    <w:rsid w:val="0062579A"/>
    <w:rsid w:val="00626A87"/>
    <w:rsid w:val="00626FFE"/>
    <w:rsid w:val="006303F7"/>
    <w:rsid w:val="006327BD"/>
    <w:rsid w:val="00633911"/>
    <w:rsid w:val="00634593"/>
    <w:rsid w:val="006352D0"/>
    <w:rsid w:val="00635DE3"/>
    <w:rsid w:val="006360AA"/>
    <w:rsid w:val="006370AC"/>
    <w:rsid w:val="00637277"/>
    <w:rsid w:val="006407B3"/>
    <w:rsid w:val="00640C1E"/>
    <w:rsid w:val="0064314F"/>
    <w:rsid w:val="00644300"/>
    <w:rsid w:val="0064466F"/>
    <w:rsid w:val="006448F7"/>
    <w:rsid w:val="00646B98"/>
    <w:rsid w:val="00646FB1"/>
    <w:rsid w:val="006515C0"/>
    <w:rsid w:val="0065168E"/>
    <w:rsid w:val="00652A90"/>
    <w:rsid w:val="00652B90"/>
    <w:rsid w:val="00652E12"/>
    <w:rsid w:val="006539C8"/>
    <w:rsid w:val="006543C1"/>
    <w:rsid w:val="006546E0"/>
    <w:rsid w:val="00656784"/>
    <w:rsid w:val="00657153"/>
    <w:rsid w:val="00660428"/>
    <w:rsid w:val="00660CFD"/>
    <w:rsid w:val="00660D16"/>
    <w:rsid w:val="006610B0"/>
    <w:rsid w:val="006613EC"/>
    <w:rsid w:val="00662653"/>
    <w:rsid w:val="00662709"/>
    <w:rsid w:val="00663188"/>
    <w:rsid w:val="00663A54"/>
    <w:rsid w:val="006701BE"/>
    <w:rsid w:val="0067165C"/>
    <w:rsid w:val="00671A84"/>
    <w:rsid w:val="00672CA4"/>
    <w:rsid w:val="00672EB6"/>
    <w:rsid w:val="00673D29"/>
    <w:rsid w:val="006764A3"/>
    <w:rsid w:val="0068140A"/>
    <w:rsid w:val="00681FB9"/>
    <w:rsid w:val="0068249C"/>
    <w:rsid w:val="00682983"/>
    <w:rsid w:val="00682DD0"/>
    <w:rsid w:val="0068397B"/>
    <w:rsid w:val="00686B47"/>
    <w:rsid w:val="00686E1E"/>
    <w:rsid w:val="00687FDB"/>
    <w:rsid w:val="00690112"/>
    <w:rsid w:val="006970E4"/>
    <w:rsid w:val="006A0B2E"/>
    <w:rsid w:val="006A2D49"/>
    <w:rsid w:val="006A4333"/>
    <w:rsid w:val="006A4535"/>
    <w:rsid w:val="006A6AC7"/>
    <w:rsid w:val="006B239F"/>
    <w:rsid w:val="006B3887"/>
    <w:rsid w:val="006B43EC"/>
    <w:rsid w:val="006B558C"/>
    <w:rsid w:val="006B6911"/>
    <w:rsid w:val="006B7E75"/>
    <w:rsid w:val="006B7ECF"/>
    <w:rsid w:val="006C0ACF"/>
    <w:rsid w:val="006C2E4F"/>
    <w:rsid w:val="006C5D32"/>
    <w:rsid w:val="006C6984"/>
    <w:rsid w:val="006C6F1C"/>
    <w:rsid w:val="006D08FB"/>
    <w:rsid w:val="006D0D17"/>
    <w:rsid w:val="006D1563"/>
    <w:rsid w:val="006D211D"/>
    <w:rsid w:val="006D2CE5"/>
    <w:rsid w:val="006E042D"/>
    <w:rsid w:val="006E0C87"/>
    <w:rsid w:val="006E1655"/>
    <w:rsid w:val="006E29B7"/>
    <w:rsid w:val="006E48FF"/>
    <w:rsid w:val="006E5C37"/>
    <w:rsid w:val="006E6475"/>
    <w:rsid w:val="006E6EA1"/>
    <w:rsid w:val="006E76CD"/>
    <w:rsid w:val="006F08CF"/>
    <w:rsid w:val="006F25C7"/>
    <w:rsid w:val="006F37E2"/>
    <w:rsid w:val="006F42C1"/>
    <w:rsid w:val="006F43D9"/>
    <w:rsid w:val="006F5E78"/>
    <w:rsid w:val="006F705D"/>
    <w:rsid w:val="006F7097"/>
    <w:rsid w:val="00704F98"/>
    <w:rsid w:val="00706354"/>
    <w:rsid w:val="00707E3D"/>
    <w:rsid w:val="00710B22"/>
    <w:rsid w:val="007111EE"/>
    <w:rsid w:val="007120D3"/>
    <w:rsid w:val="00712EA7"/>
    <w:rsid w:val="00714351"/>
    <w:rsid w:val="00714E05"/>
    <w:rsid w:val="00716BBC"/>
    <w:rsid w:val="00721D2E"/>
    <w:rsid w:val="00722026"/>
    <w:rsid w:val="00725104"/>
    <w:rsid w:val="00725A12"/>
    <w:rsid w:val="007261F2"/>
    <w:rsid w:val="00726E15"/>
    <w:rsid w:val="00730AE1"/>
    <w:rsid w:val="00731796"/>
    <w:rsid w:val="00731B3E"/>
    <w:rsid w:val="007327A7"/>
    <w:rsid w:val="00732E9A"/>
    <w:rsid w:val="00733160"/>
    <w:rsid w:val="007337C5"/>
    <w:rsid w:val="00734260"/>
    <w:rsid w:val="00735125"/>
    <w:rsid w:val="0073758F"/>
    <w:rsid w:val="0074039C"/>
    <w:rsid w:val="007422B1"/>
    <w:rsid w:val="00743900"/>
    <w:rsid w:val="00744478"/>
    <w:rsid w:val="00744890"/>
    <w:rsid w:val="00744F91"/>
    <w:rsid w:val="0074517F"/>
    <w:rsid w:val="0074575E"/>
    <w:rsid w:val="0074580D"/>
    <w:rsid w:val="007460B4"/>
    <w:rsid w:val="00746A50"/>
    <w:rsid w:val="0074764C"/>
    <w:rsid w:val="00750B93"/>
    <w:rsid w:val="007515F2"/>
    <w:rsid w:val="00753451"/>
    <w:rsid w:val="00753606"/>
    <w:rsid w:val="00753D11"/>
    <w:rsid w:val="00753D5D"/>
    <w:rsid w:val="0076064B"/>
    <w:rsid w:val="00761247"/>
    <w:rsid w:val="0076188D"/>
    <w:rsid w:val="007630D3"/>
    <w:rsid w:val="0076360E"/>
    <w:rsid w:val="00763836"/>
    <w:rsid w:val="00763D9D"/>
    <w:rsid w:val="00765E93"/>
    <w:rsid w:val="0076652F"/>
    <w:rsid w:val="0076714E"/>
    <w:rsid w:val="007676F1"/>
    <w:rsid w:val="00767742"/>
    <w:rsid w:val="00770698"/>
    <w:rsid w:val="00770C58"/>
    <w:rsid w:val="00771B3C"/>
    <w:rsid w:val="0077370D"/>
    <w:rsid w:val="00773BF7"/>
    <w:rsid w:val="00773DED"/>
    <w:rsid w:val="0077677A"/>
    <w:rsid w:val="007777BA"/>
    <w:rsid w:val="0078071C"/>
    <w:rsid w:val="007810FB"/>
    <w:rsid w:val="00782291"/>
    <w:rsid w:val="00783E87"/>
    <w:rsid w:val="00785B2B"/>
    <w:rsid w:val="007866A1"/>
    <w:rsid w:val="00786876"/>
    <w:rsid w:val="00786C5E"/>
    <w:rsid w:val="00791628"/>
    <w:rsid w:val="00792C79"/>
    <w:rsid w:val="00792D72"/>
    <w:rsid w:val="007934D2"/>
    <w:rsid w:val="0079474F"/>
    <w:rsid w:val="00795B00"/>
    <w:rsid w:val="007A078C"/>
    <w:rsid w:val="007A20BB"/>
    <w:rsid w:val="007A3B82"/>
    <w:rsid w:val="007A650E"/>
    <w:rsid w:val="007B1994"/>
    <w:rsid w:val="007B1BAF"/>
    <w:rsid w:val="007B34B2"/>
    <w:rsid w:val="007B4015"/>
    <w:rsid w:val="007B6CCF"/>
    <w:rsid w:val="007C0D3D"/>
    <w:rsid w:val="007C1924"/>
    <w:rsid w:val="007C24E1"/>
    <w:rsid w:val="007C2CA8"/>
    <w:rsid w:val="007C4145"/>
    <w:rsid w:val="007C5042"/>
    <w:rsid w:val="007D04C2"/>
    <w:rsid w:val="007D05CE"/>
    <w:rsid w:val="007D062D"/>
    <w:rsid w:val="007D2D70"/>
    <w:rsid w:val="007D4A82"/>
    <w:rsid w:val="007D5389"/>
    <w:rsid w:val="007D5D1D"/>
    <w:rsid w:val="007D614C"/>
    <w:rsid w:val="007D6CAD"/>
    <w:rsid w:val="007D7D89"/>
    <w:rsid w:val="007E0F7A"/>
    <w:rsid w:val="007E3187"/>
    <w:rsid w:val="007E42B3"/>
    <w:rsid w:val="007E56EE"/>
    <w:rsid w:val="007F593A"/>
    <w:rsid w:val="007F6532"/>
    <w:rsid w:val="007F6EF6"/>
    <w:rsid w:val="00801EBA"/>
    <w:rsid w:val="00803CA6"/>
    <w:rsid w:val="00803F3D"/>
    <w:rsid w:val="00806A94"/>
    <w:rsid w:val="00807328"/>
    <w:rsid w:val="008076BB"/>
    <w:rsid w:val="0081028A"/>
    <w:rsid w:val="00810367"/>
    <w:rsid w:val="00811F26"/>
    <w:rsid w:val="00812F7D"/>
    <w:rsid w:val="00814D60"/>
    <w:rsid w:val="008151CB"/>
    <w:rsid w:val="00815EDE"/>
    <w:rsid w:val="00816D47"/>
    <w:rsid w:val="0082132E"/>
    <w:rsid w:val="008220A8"/>
    <w:rsid w:val="00823ABE"/>
    <w:rsid w:val="0082426F"/>
    <w:rsid w:val="0082500E"/>
    <w:rsid w:val="008250CC"/>
    <w:rsid w:val="00826497"/>
    <w:rsid w:val="008268FE"/>
    <w:rsid w:val="00826B25"/>
    <w:rsid w:val="0082746C"/>
    <w:rsid w:val="00831705"/>
    <w:rsid w:val="00833244"/>
    <w:rsid w:val="00841435"/>
    <w:rsid w:val="008419C9"/>
    <w:rsid w:val="008432CD"/>
    <w:rsid w:val="00846514"/>
    <w:rsid w:val="0084728E"/>
    <w:rsid w:val="008520D1"/>
    <w:rsid w:val="008541BC"/>
    <w:rsid w:val="00856146"/>
    <w:rsid w:val="0085655B"/>
    <w:rsid w:val="00857407"/>
    <w:rsid w:val="008604DA"/>
    <w:rsid w:val="00860D64"/>
    <w:rsid w:val="00861A21"/>
    <w:rsid w:val="00863706"/>
    <w:rsid w:val="008646C3"/>
    <w:rsid w:val="0086695D"/>
    <w:rsid w:val="008734CA"/>
    <w:rsid w:val="00873A04"/>
    <w:rsid w:val="00875BED"/>
    <w:rsid w:val="00881363"/>
    <w:rsid w:val="00882A10"/>
    <w:rsid w:val="00883CE8"/>
    <w:rsid w:val="008847AF"/>
    <w:rsid w:val="00885275"/>
    <w:rsid w:val="008856F8"/>
    <w:rsid w:val="00886905"/>
    <w:rsid w:val="008924C1"/>
    <w:rsid w:val="00896140"/>
    <w:rsid w:val="00896B3B"/>
    <w:rsid w:val="008A0E51"/>
    <w:rsid w:val="008A1DA7"/>
    <w:rsid w:val="008A250B"/>
    <w:rsid w:val="008A3097"/>
    <w:rsid w:val="008A4E5D"/>
    <w:rsid w:val="008A4FF2"/>
    <w:rsid w:val="008B0A54"/>
    <w:rsid w:val="008B0D43"/>
    <w:rsid w:val="008B1189"/>
    <w:rsid w:val="008B125E"/>
    <w:rsid w:val="008B2615"/>
    <w:rsid w:val="008B33A6"/>
    <w:rsid w:val="008B4253"/>
    <w:rsid w:val="008B45D6"/>
    <w:rsid w:val="008B6BD9"/>
    <w:rsid w:val="008C08D8"/>
    <w:rsid w:val="008C1345"/>
    <w:rsid w:val="008C271F"/>
    <w:rsid w:val="008C31BC"/>
    <w:rsid w:val="008C391E"/>
    <w:rsid w:val="008C498B"/>
    <w:rsid w:val="008C7F54"/>
    <w:rsid w:val="008D0771"/>
    <w:rsid w:val="008D07F1"/>
    <w:rsid w:val="008D0C90"/>
    <w:rsid w:val="008D3359"/>
    <w:rsid w:val="008D3D68"/>
    <w:rsid w:val="008D46B5"/>
    <w:rsid w:val="008D6D20"/>
    <w:rsid w:val="008E799F"/>
    <w:rsid w:val="008F08C4"/>
    <w:rsid w:val="008F1760"/>
    <w:rsid w:val="008F69FA"/>
    <w:rsid w:val="008F783B"/>
    <w:rsid w:val="008F7FD7"/>
    <w:rsid w:val="009001BF"/>
    <w:rsid w:val="0090075F"/>
    <w:rsid w:val="00901FBF"/>
    <w:rsid w:val="009052D9"/>
    <w:rsid w:val="00905506"/>
    <w:rsid w:val="00905EC7"/>
    <w:rsid w:val="009103D9"/>
    <w:rsid w:val="0091441D"/>
    <w:rsid w:val="00915414"/>
    <w:rsid w:val="0092142E"/>
    <w:rsid w:val="009223C5"/>
    <w:rsid w:val="00930165"/>
    <w:rsid w:val="0093057A"/>
    <w:rsid w:val="00940458"/>
    <w:rsid w:val="009414FB"/>
    <w:rsid w:val="00941E69"/>
    <w:rsid w:val="009424A2"/>
    <w:rsid w:val="009425E5"/>
    <w:rsid w:val="00943533"/>
    <w:rsid w:val="00944110"/>
    <w:rsid w:val="00945137"/>
    <w:rsid w:val="0094582A"/>
    <w:rsid w:val="00946F5C"/>
    <w:rsid w:val="0095153F"/>
    <w:rsid w:val="00953881"/>
    <w:rsid w:val="00954380"/>
    <w:rsid w:val="009548DC"/>
    <w:rsid w:val="00954DEE"/>
    <w:rsid w:val="009579BF"/>
    <w:rsid w:val="0096023A"/>
    <w:rsid w:val="00964731"/>
    <w:rsid w:val="00970536"/>
    <w:rsid w:val="00970852"/>
    <w:rsid w:val="009708D5"/>
    <w:rsid w:val="00970E5B"/>
    <w:rsid w:val="009717D5"/>
    <w:rsid w:val="00972528"/>
    <w:rsid w:val="00973645"/>
    <w:rsid w:val="009746BD"/>
    <w:rsid w:val="00974AB5"/>
    <w:rsid w:val="00977788"/>
    <w:rsid w:val="00977817"/>
    <w:rsid w:val="00981CC4"/>
    <w:rsid w:val="009835C8"/>
    <w:rsid w:val="00984018"/>
    <w:rsid w:val="00984E4F"/>
    <w:rsid w:val="009876CE"/>
    <w:rsid w:val="009902F3"/>
    <w:rsid w:val="00991C59"/>
    <w:rsid w:val="00991D58"/>
    <w:rsid w:val="0099453E"/>
    <w:rsid w:val="00994CA2"/>
    <w:rsid w:val="00996669"/>
    <w:rsid w:val="009A5DC8"/>
    <w:rsid w:val="009A607C"/>
    <w:rsid w:val="009A6336"/>
    <w:rsid w:val="009A64B2"/>
    <w:rsid w:val="009A6528"/>
    <w:rsid w:val="009A6A1F"/>
    <w:rsid w:val="009A6A30"/>
    <w:rsid w:val="009A7756"/>
    <w:rsid w:val="009B0B99"/>
    <w:rsid w:val="009B1C10"/>
    <w:rsid w:val="009B2FEC"/>
    <w:rsid w:val="009B3A60"/>
    <w:rsid w:val="009B46A6"/>
    <w:rsid w:val="009B51E4"/>
    <w:rsid w:val="009B569B"/>
    <w:rsid w:val="009B7311"/>
    <w:rsid w:val="009B7547"/>
    <w:rsid w:val="009C1355"/>
    <w:rsid w:val="009C1EC8"/>
    <w:rsid w:val="009C3039"/>
    <w:rsid w:val="009C3B66"/>
    <w:rsid w:val="009C3BFB"/>
    <w:rsid w:val="009C4C9B"/>
    <w:rsid w:val="009C65E3"/>
    <w:rsid w:val="009C7FF7"/>
    <w:rsid w:val="009D0DD6"/>
    <w:rsid w:val="009D139D"/>
    <w:rsid w:val="009D21D1"/>
    <w:rsid w:val="009D31BC"/>
    <w:rsid w:val="009D3365"/>
    <w:rsid w:val="009D4D1A"/>
    <w:rsid w:val="009D5238"/>
    <w:rsid w:val="009D6F79"/>
    <w:rsid w:val="009E211B"/>
    <w:rsid w:val="009E218D"/>
    <w:rsid w:val="009E27F9"/>
    <w:rsid w:val="009E2A31"/>
    <w:rsid w:val="009E452A"/>
    <w:rsid w:val="009E4ACE"/>
    <w:rsid w:val="009E5161"/>
    <w:rsid w:val="009E5739"/>
    <w:rsid w:val="009E5D98"/>
    <w:rsid w:val="009E68B4"/>
    <w:rsid w:val="009E6B91"/>
    <w:rsid w:val="009F32B0"/>
    <w:rsid w:val="009F40DD"/>
    <w:rsid w:val="009F4494"/>
    <w:rsid w:val="009F4C17"/>
    <w:rsid w:val="009F74BF"/>
    <w:rsid w:val="009F78B6"/>
    <w:rsid w:val="00A01DEC"/>
    <w:rsid w:val="00A01FED"/>
    <w:rsid w:val="00A02067"/>
    <w:rsid w:val="00A03C5A"/>
    <w:rsid w:val="00A0480E"/>
    <w:rsid w:val="00A05BF8"/>
    <w:rsid w:val="00A13A7B"/>
    <w:rsid w:val="00A14DE2"/>
    <w:rsid w:val="00A16AE8"/>
    <w:rsid w:val="00A16DCF"/>
    <w:rsid w:val="00A16EBF"/>
    <w:rsid w:val="00A21B21"/>
    <w:rsid w:val="00A21C08"/>
    <w:rsid w:val="00A22396"/>
    <w:rsid w:val="00A240DD"/>
    <w:rsid w:val="00A24180"/>
    <w:rsid w:val="00A261D9"/>
    <w:rsid w:val="00A277E5"/>
    <w:rsid w:val="00A27EA3"/>
    <w:rsid w:val="00A31684"/>
    <w:rsid w:val="00A3176F"/>
    <w:rsid w:val="00A31BB5"/>
    <w:rsid w:val="00A3559E"/>
    <w:rsid w:val="00A35FE2"/>
    <w:rsid w:val="00A362FB"/>
    <w:rsid w:val="00A40F33"/>
    <w:rsid w:val="00A40FA3"/>
    <w:rsid w:val="00A44153"/>
    <w:rsid w:val="00A46FB3"/>
    <w:rsid w:val="00A47EE8"/>
    <w:rsid w:val="00A513DB"/>
    <w:rsid w:val="00A51428"/>
    <w:rsid w:val="00A51A36"/>
    <w:rsid w:val="00A5334F"/>
    <w:rsid w:val="00A5392B"/>
    <w:rsid w:val="00A539BB"/>
    <w:rsid w:val="00A540E7"/>
    <w:rsid w:val="00A54134"/>
    <w:rsid w:val="00A54D94"/>
    <w:rsid w:val="00A54F57"/>
    <w:rsid w:val="00A5530A"/>
    <w:rsid w:val="00A57639"/>
    <w:rsid w:val="00A60CBF"/>
    <w:rsid w:val="00A64879"/>
    <w:rsid w:val="00A64D63"/>
    <w:rsid w:val="00A657B2"/>
    <w:rsid w:val="00A7650A"/>
    <w:rsid w:val="00A816A7"/>
    <w:rsid w:val="00A82BDB"/>
    <w:rsid w:val="00A84BDA"/>
    <w:rsid w:val="00A8602B"/>
    <w:rsid w:val="00A916BE"/>
    <w:rsid w:val="00A91D22"/>
    <w:rsid w:val="00A92831"/>
    <w:rsid w:val="00A93B5F"/>
    <w:rsid w:val="00A96A10"/>
    <w:rsid w:val="00AA1787"/>
    <w:rsid w:val="00AA1A3E"/>
    <w:rsid w:val="00AA3945"/>
    <w:rsid w:val="00AA4CCD"/>
    <w:rsid w:val="00AA5091"/>
    <w:rsid w:val="00AA52C7"/>
    <w:rsid w:val="00AA542C"/>
    <w:rsid w:val="00AA5EC5"/>
    <w:rsid w:val="00AA7997"/>
    <w:rsid w:val="00AB05F9"/>
    <w:rsid w:val="00AB6B57"/>
    <w:rsid w:val="00AB7A91"/>
    <w:rsid w:val="00AC06D1"/>
    <w:rsid w:val="00AC4845"/>
    <w:rsid w:val="00AC5A81"/>
    <w:rsid w:val="00AC7E44"/>
    <w:rsid w:val="00AD0836"/>
    <w:rsid w:val="00AD14F6"/>
    <w:rsid w:val="00AD2853"/>
    <w:rsid w:val="00AD2E1A"/>
    <w:rsid w:val="00AD3257"/>
    <w:rsid w:val="00AD40C2"/>
    <w:rsid w:val="00AD5F5F"/>
    <w:rsid w:val="00AD6B80"/>
    <w:rsid w:val="00AD7579"/>
    <w:rsid w:val="00AE0631"/>
    <w:rsid w:val="00AE0B30"/>
    <w:rsid w:val="00AE11CB"/>
    <w:rsid w:val="00AE137B"/>
    <w:rsid w:val="00AE2D95"/>
    <w:rsid w:val="00AE2E00"/>
    <w:rsid w:val="00AE3616"/>
    <w:rsid w:val="00AE57BE"/>
    <w:rsid w:val="00AE71A2"/>
    <w:rsid w:val="00AE72AE"/>
    <w:rsid w:val="00AE7B12"/>
    <w:rsid w:val="00AE7D7B"/>
    <w:rsid w:val="00AF1078"/>
    <w:rsid w:val="00AF1872"/>
    <w:rsid w:val="00AF1D8F"/>
    <w:rsid w:val="00AF3C1A"/>
    <w:rsid w:val="00AF4692"/>
    <w:rsid w:val="00AF5078"/>
    <w:rsid w:val="00AF6F7C"/>
    <w:rsid w:val="00AF6FE6"/>
    <w:rsid w:val="00B0059D"/>
    <w:rsid w:val="00B015F9"/>
    <w:rsid w:val="00B0170B"/>
    <w:rsid w:val="00B03868"/>
    <w:rsid w:val="00B04409"/>
    <w:rsid w:val="00B10C19"/>
    <w:rsid w:val="00B1174E"/>
    <w:rsid w:val="00B119A4"/>
    <w:rsid w:val="00B121FF"/>
    <w:rsid w:val="00B12987"/>
    <w:rsid w:val="00B14D48"/>
    <w:rsid w:val="00B157DB"/>
    <w:rsid w:val="00B1667A"/>
    <w:rsid w:val="00B200D3"/>
    <w:rsid w:val="00B200F4"/>
    <w:rsid w:val="00B2090F"/>
    <w:rsid w:val="00B21C64"/>
    <w:rsid w:val="00B21EF4"/>
    <w:rsid w:val="00B22D85"/>
    <w:rsid w:val="00B22FE8"/>
    <w:rsid w:val="00B23C5C"/>
    <w:rsid w:val="00B25C68"/>
    <w:rsid w:val="00B26F93"/>
    <w:rsid w:val="00B27298"/>
    <w:rsid w:val="00B3080C"/>
    <w:rsid w:val="00B31730"/>
    <w:rsid w:val="00B35FC2"/>
    <w:rsid w:val="00B3619A"/>
    <w:rsid w:val="00B37A80"/>
    <w:rsid w:val="00B41CF8"/>
    <w:rsid w:val="00B47FF2"/>
    <w:rsid w:val="00B539C7"/>
    <w:rsid w:val="00B54039"/>
    <w:rsid w:val="00B54725"/>
    <w:rsid w:val="00B57C9C"/>
    <w:rsid w:val="00B609BE"/>
    <w:rsid w:val="00B619B0"/>
    <w:rsid w:val="00B6450C"/>
    <w:rsid w:val="00B66794"/>
    <w:rsid w:val="00B67457"/>
    <w:rsid w:val="00B700D4"/>
    <w:rsid w:val="00B70ADE"/>
    <w:rsid w:val="00B72C46"/>
    <w:rsid w:val="00B74338"/>
    <w:rsid w:val="00B769D4"/>
    <w:rsid w:val="00B77E8B"/>
    <w:rsid w:val="00B77FF0"/>
    <w:rsid w:val="00B805F5"/>
    <w:rsid w:val="00B8173D"/>
    <w:rsid w:val="00B81DEE"/>
    <w:rsid w:val="00B83B1F"/>
    <w:rsid w:val="00B92035"/>
    <w:rsid w:val="00B929AA"/>
    <w:rsid w:val="00B92BDA"/>
    <w:rsid w:val="00B930E6"/>
    <w:rsid w:val="00B93257"/>
    <w:rsid w:val="00B9438E"/>
    <w:rsid w:val="00B97EC1"/>
    <w:rsid w:val="00BA10D0"/>
    <w:rsid w:val="00BA1796"/>
    <w:rsid w:val="00BA18A9"/>
    <w:rsid w:val="00BA44B2"/>
    <w:rsid w:val="00BA5350"/>
    <w:rsid w:val="00BA5FE2"/>
    <w:rsid w:val="00BA7848"/>
    <w:rsid w:val="00BB0B32"/>
    <w:rsid w:val="00BB2B1B"/>
    <w:rsid w:val="00BB47CE"/>
    <w:rsid w:val="00BB60F0"/>
    <w:rsid w:val="00BB6E9F"/>
    <w:rsid w:val="00BC485D"/>
    <w:rsid w:val="00BC6656"/>
    <w:rsid w:val="00BC7CC4"/>
    <w:rsid w:val="00BD1105"/>
    <w:rsid w:val="00BD1454"/>
    <w:rsid w:val="00BD4CEE"/>
    <w:rsid w:val="00BD619E"/>
    <w:rsid w:val="00BD629A"/>
    <w:rsid w:val="00BD75CE"/>
    <w:rsid w:val="00BD7BEC"/>
    <w:rsid w:val="00BD7E33"/>
    <w:rsid w:val="00BE0D13"/>
    <w:rsid w:val="00BE13AC"/>
    <w:rsid w:val="00BE3CA2"/>
    <w:rsid w:val="00BE4D4C"/>
    <w:rsid w:val="00BE7450"/>
    <w:rsid w:val="00BE78E8"/>
    <w:rsid w:val="00BF0A60"/>
    <w:rsid w:val="00BF2858"/>
    <w:rsid w:val="00BF6BC7"/>
    <w:rsid w:val="00BF7E01"/>
    <w:rsid w:val="00C01716"/>
    <w:rsid w:val="00C04536"/>
    <w:rsid w:val="00C07CA0"/>
    <w:rsid w:val="00C100C0"/>
    <w:rsid w:val="00C1094B"/>
    <w:rsid w:val="00C10B9D"/>
    <w:rsid w:val="00C11679"/>
    <w:rsid w:val="00C11C82"/>
    <w:rsid w:val="00C11E05"/>
    <w:rsid w:val="00C137A3"/>
    <w:rsid w:val="00C146E3"/>
    <w:rsid w:val="00C1578D"/>
    <w:rsid w:val="00C172BC"/>
    <w:rsid w:val="00C17894"/>
    <w:rsid w:val="00C207AD"/>
    <w:rsid w:val="00C218FF"/>
    <w:rsid w:val="00C22067"/>
    <w:rsid w:val="00C239A9"/>
    <w:rsid w:val="00C254F9"/>
    <w:rsid w:val="00C25BBC"/>
    <w:rsid w:val="00C2716F"/>
    <w:rsid w:val="00C2724E"/>
    <w:rsid w:val="00C30AA5"/>
    <w:rsid w:val="00C31565"/>
    <w:rsid w:val="00C34EDB"/>
    <w:rsid w:val="00C404FB"/>
    <w:rsid w:val="00C4109D"/>
    <w:rsid w:val="00C41DD2"/>
    <w:rsid w:val="00C43C62"/>
    <w:rsid w:val="00C44B54"/>
    <w:rsid w:val="00C44BA1"/>
    <w:rsid w:val="00C45D6A"/>
    <w:rsid w:val="00C50E40"/>
    <w:rsid w:val="00C51422"/>
    <w:rsid w:val="00C5339A"/>
    <w:rsid w:val="00C548D6"/>
    <w:rsid w:val="00C558DA"/>
    <w:rsid w:val="00C60C0F"/>
    <w:rsid w:val="00C63897"/>
    <w:rsid w:val="00C649C9"/>
    <w:rsid w:val="00C66FAD"/>
    <w:rsid w:val="00C71608"/>
    <w:rsid w:val="00C72632"/>
    <w:rsid w:val="00C73763"/>
    <w:rsid w:val="00C75264"/>
    <w:rsid w:val="00C770B4"/>
    <w:rsid w:val="00C7727C"/>
    <w:rsid w:val="00C774E7"/>
    <w:rsid w:val="00C7792E"/>
    <w:rsid w:val="00C77DCD"/>
    <w:rsid w:val="00C81CFF"/>
    <w:rsid w:val="00C82EF4"/>
    <w:rsid w:val="00C854E8"/>
    <w:rsid w:val="00C85DA8"/>
    <w:rsid w:val="00C867FB"/>
    <w:rsid w:val="00C8783A"/>
    <w:rsid w:val="00C90D21"/>
    <w:rsid w:val="00C9142E"/>
    <w:rsid w:val="00C92E43"/>
    <w:rsid w:val="00C9358B"/>
    <w:rsid w:val="00C95C73"/>
    <w:rsid w:val="00CA15A3"/>
    <w:rsid w:val="00CA328F"/>
    <w:rsid w:val="00CA4665"/>
    <w:rsid w:val="00CA506E"/>
    <w:rsid w:val="00CA5EA0"/>
    <w:rsid w:val="00CA60F2"/>
    <w:rsid w:val="00CA6429"/>
    <w:rsid w:val="00CA7C2C"/>
    <w:rsid w:val="00CB0BF5"/>
    <w:rsid w:val="00CB176A"/>
    <w:rsid w:val="00CB5574"/>
    <w:rsid w:val="00CB6639"/>
    <w:rsid w:val="00CC19CC"/>
    <w:rsid w:val="00CC1B4B"/>
    <w:rsid w:val="00CC3B74"/>
    <w:rsid w:val="00CC3FD6"/>
    <w:rsid w:val="00CC419D"/>
    <w:rsid w:val="00CC4DBF"/>
    <w:rsid w:val="00CC570F"/>
    <w:rsid w:val="00CD091C"/>
    <w:rsid w:val="00CD0A3B"/>
    <w:rsid w:val="00CD2A9D"/>
    <w:rsid w:val="00CD3FF4"/>
    <w:rsid w:val="00CD62CF"/>
    <w:rsid w:val="00CE3F4D"/>
    <w:rsid w:val="00CE4C14"/>
    <w:rsid w:val="00CE5915"/>
    <w:rsid w:val="00CE6491"/>
    <w:rsid w:val="00CE7C73"/>
    <w:rsid w:val="00CF0653"/>
    <w:rsid w:val="00CF1348"/>
    <w:rsid w:val="00CF1B03"/>
    <w:rsid w:val="00CF4278"/>
    <w:rsid w:val="00CF44E8"/>
    <w:rsid w:val="00CF46A3"/>
    <w:rsid w:val="00D00A7B"/>
    <w:rsid w:val="00D00C4A"/>
    <w:rsid w:val="00D023DA"/>
    <w:rsid w:val="00D03AAC"/>
    <w:rsid w:val="00D049EA"/>
    <w:rsid w:val="00D0581B"/>
    <w:rsid w:val="00D05A01"/>
    <w:rsid w:val="00D11785"/>
    <w:rsid w:val="00D137DD"/>
    <w:rsid w:val="00D163DC"/>
    <w:rsid w:val="00D16F5E"/>
    <w:rsid w:val="00D17B9B"/>
    <w:rsid w:val="00D201C2"/>
    <w:rsid w:val="00D32619"/>
    <w:rsid w:val="00D403D5"/>
    <w:rsid w:val="00D413CB"/>
    <w:rsid w:val="00D4185E"/>
    <w:rsid w:val="00D41A49"/>
    <w:rsid w:val="00D43723"/>
    <w:rsid w:val="00D44E75"/>
    <w:rsid w:val="00D456AC"/>
    <w:rsid w:val="00D53107"/>
    <w:rsid w:val="00D54DB8"/>
    <w:rsid w:val="00D56304"/>
    <w:rsid w:val="00D56C11"/>
    <w:rsid w:val="00D57D76"/>
    <w:rsid w:val="00D604C1"/>
    <w:rsid w:val="00D60F9A"/>
    <w:rsid w:val="00D62073"/>
    <w:rsid w:val="00D6322C"/>
    <w:rsid w:val="00D636B5"/>
    <w:rsid w:val="00D644C9"/>
    <w:rsid w:val="00D64842"/>
    <w:rsid w:val="00D661A8"/>
    <w:rsid w:val="00D677C7"/>
    <w:rsid w:val="00D70784"/>
    <w:rsid w:val="00D709B0"/>
    <w:rsid w:val="00D72FFB"/>
    <w:rsid w:val="00D743C2"/>
    <w:rsid w:val="00D74691"/>
    <w:rsid w:val="00D75089"/>
    <w:rsid w:val="00D75232"/>
    <w:rsid w:val="00D756F1"/>
    <w:rsid w:val="00D7577D"/>
    <w:rsid w:val="00D772DE"/>
    <w:rsid w:val="00D77ABD"/>
    <w:rsid w:val="00D80F6D"/>
    <w:rsid w:val="00D81E04"/>
    <w:rsid w:val="00D82DCD"/>
    <w:rsid w:val="00D85208"/>
    <w:rsid w:val="00D8628F"/>
    <w:rsid w:val="00D86591"/>
    <w:rsid w:val="00D868A3"/>
    <w:rsid w:val="00D870B2"/>
    <w:rsid w:val="00D8756C"/>
    <w:rsid w:val="00D9036E"/>
    <w:rsid w:val="00D92C40"/>
    <w:rsid w:val="00D9302C"/>
    <w:rsid w:val="00D941D1"/>
    <w:rsid w:val="00D96B8C"/>
    <w:rsid w:val="00DA45EF"/>
    <w:rsid w:val="00DA49D4"/>
    <w:rsid w:val="00DA4B34"/>
    <w:rsid w:val="00DA6417"/>
    <w:rsid w:val="00DA757A"/>
    <w:rsid w:val="00DB16EC"/>
    <w:rsid w:val="00DB23D6"/>
    <w:rsid w:val="00DB3412"/>
    <w:rsid w:val="00DB626C"/>
    <w:rsid w:val="00DB63D1"/>
    <w:rsid w:val="00DB7761"/>
    <w:rsid w:val="00DC10F7"/>
    <w:rsid w:val="00DC164D"/>
    <w:rsid w:val="00DC24AB"/>
    <w:rsid w:val="00DC28BA"/>
    <w:rsid w:val="00DC49B4"/>
    <w:rsid w:val="00DC6B7D"/>
    <w:rsid w:val="00DC7C2F"/>
    <w:rsid w:val="00DC7FD9"/>
    <w:rsid w:val="00DC7FFB"/>
    <w:rsid w:val="00DD4898"/>
    <w:rsid w:val="00DD55C9"/>
    <w:rsid w:val="00DD681C"/>
    <w:rsid w:val="00DD77D7"/>
    <w:rsid w:val="00DD7F52"/>
    <w:rsid w:val="00DE0664"/>
    <w:rsid w:val="00DE208D"/>
    <w:rsid w:val="00DE2339"/>
    <w:rsid w:val="00DE2959"/>
    <w:rsid w:val="00DE5278"/>
    <w:rsid w:val="00DE5432"/>
    <w:rsid w:val="00DE5C73"/>
    <w:rsid w:val="00DE6E22"/>
    <w:rsid w:val="00DE70C7"/>
    <w:rsid w:val="00DF24AF"/>
    <w:rsid w:val="00DF2B14"/>
    <w:rsid w:val="00DF2E3C"/>
    <w:rsid w:val="00DF7C54"/>
    <w:rsid w:val="00E00E19"/>
    <w:rsid w:val="00E030D5"/>
    <w:rsid w:val="00E03893"/>
    <w:rsid w:val="00E1003B"/>
    <w:rsid w:val="00E13101"/>
    <w:rsid w:val="00E1440D"/>
    <w:rsid w:val="00E145C7"/>
    <w:rsid w:val="00E16AE8"/>
    <w:rsid w:val="00E17356"/>
    <w:rsid w:val="00E17400"/>
    <w:rsid w:val="00E17624"/>
    <w:rsid w:val="00E20A98"/>
    <w:rsid w:val="00E215F7"/>
    <w:rsid w:val="00E2222A"/>
    <w:rsid w:val="00E2535F"/>
    <w:rsid w:val="00E258F0"/>
    <w:rsid w:val="00E25A48"/>
    <w:rsid w:val="00E27695"/>
    <w:rsid w:val="00E31072"/>
    <w:rsid w:val="00E31FDC"/>
    <w:rsid w:val="00E325EA"/>
    <w:rsid w:val="00E333EB"/>
    <w:rsid w:val="00E3425D"/>
    <w:rsid w:val="00E34A18"/>
    <w:rsid w:val="00E34AC6"/>
    <w:rsid w:val="00E34C18"/>
    <w:rsid w:val="00E36E29"/>
    <w:rsid w:val="00E40448"/>
    <w:rsid w:val="00E41111"/>
    <w:rsid w:val="00E425C0"/>
    <w:rsid w:val="00E44049"/>
    <w:rsid w:val="00E462BE"/>
    <w:rsid w:val="00E46A3D"/>
    <w:rsid w:val="00E51BE4"/>
    <w:rsid w:val="00E525D3"/>
    <w:rsid w:val="00E5484A"/>
    <w:rsid w:val="00E553A7"/>
    <w:rsid w:val="00E55DB8"/>
    <w:rsid w:val="00E632B6"/>
    <w:rsid w:val="00E6413A"/>
    <w:rsid w:val="00E64179"/>
    <w:rsid w:val="00E641A8"/>
    <w:rsid w:val="00E6422E"/>
    <w:rsid w:val="00E71883"/>
    <w:rsid w:val="00E71F02"/>
    <w:rsid w:val="00E72B27"/>
    <w:rsid w:val="00E72BCF"/>
    <w:rsid w:val="00E72E18"/>
    <w:rsid w:val="00E73B86"/>
    <w:rsid w:val="00E73CED"/>
    <w:rsid w:val="00E7509B"/>
    <w:rsid w:val="00E75333"/>
    <w:rsid w:val="00E76902"/>
    <w:rsid w:val="00E77CA0"/>
    <w:rsid w:val="00E86BA5"/>
    <w:rsid w:val="00E87F85"/>
    <w:rsid w:val="00E9445B"/>
    <w:rsid w:val="00E950EF"/>
    <w:rsid w:val="00E96432"/>
    <w:rsid w:val="00E973C0"/>
    <w:rsid w:val="00E973C7"/>
    <w:rsid w:val="00EA3AF4"/>
    <w:rsid w:val="00EA40B6"/>
    <w:rsid w:val="00EA449F"/>
    <w:rsid w:val="00EA56F6"/>
    <w:rsid w:val="00EA5D56"/>
    <w:rsid w:val="00EB0FD1"/>
    <w:rsid w:val="00EB1759"/>
    <w:rsid w:val="00EB1EA6"/>
    <w:rsid w:val="00EB1EC8"/>
    <w:rsid w:val="00EB27A0"/>
    <w:rsid w:val="00EB385E"/>
    <w:rsid w:val="00EB41F8"/>
    <w:rsid w:val="00EB4F0F"/>
    <w:rsid w:val="00EB5DB7"/>
    <w:rsid w:val="00EB5F83"/>
    <w:rsid w:val="00EC1ED8"/>
    <w:rsid w:val="00EC26A9"/>
    <w:rsid w:val="00EC3F7D"/>
    <w:rsid w:val="00EC503B"/>
    <w:rsid w:val="00EC593F"/>
    <w:rsid w:val="00EC688C"/>
    <w:rsid w:val="00ED15E0"/>
    <w:rsid w:val="00ED2061"/>
    <w:rsid w:val="00ED2822"/>
    <w:rsid w:val="00ED4E95"/>
    <w:rsid w:val="00ED5EF8"/>
    <w:rsid w:val="00ED5F05"/>
    <w:rsid w:val="00EE108A"/>
    <w:rsid w:val="00EE1CEC"/>
    <w:rsid w:val="00EE1ED8"/>
    <w:rsid w:val="00EE4C47"/>
    <w:rsid w:val="00EE57D6"/>
    <w:rsid w:val="00EE5BB0"/>
    <w:rsid w:val="00EF21B6"/>
    <w:rsid w:val="00EF2D96"/>
    <w:rsid w:val="00EF59FD"/>
    <w:rsid w:val="00EF6530"/>
    <w:rsid w:val="00F01AA4"/>
    <w:rsid w:val="00F03FCF"/>
    <w:rsid w:val="00F078D1"/>
    <w:rsid w:val="00F07F66"/>
    <w:rsid w:val="00F10138"/>
    <w:rsid w:val="00F102A5"/>
    <w:rsid w:val="00F176D4"/>
    <w:rsid w:val="00F2191A"/>
    <w:rsid w:val="00F229F5"/>
    <w:rsid w:val="00F246A6"/>
    <w:rsid w:val="00F248C4"/>
    <w:rsid w:val="00F24ED3"/>
    <w:rsid w:val="00F252E0"/>
    <w:rsid w:val="00F261D1"/>
    <w:rsid w:val="00F33049"/>
    <w:rsid w:val="00F34030"/>
    <w:rsid w:val="00F376A7"/>
    <w:rsid w:val="00F423E0"/>
    <w:rsid w:val="00F441DF"/>
    <w:rsid w:val="00F47CB5"/>
    <w:rsid w:val="00F52E47"/>
    <w:rsid w:val="00F54E18"/>
    <w:rsid w:val="00F55868"/>
    <w:rsid w:val="00F57064"/>
    <w:rsid w:val="00F61889"/>
    <w:rsid w:val="00F61A49"/>
    <w:rsid w:val="00F644A8"/>
    <w:rsid w:val="00F64920"/>
    <w:rsid w:val="00F65AF8"/>
    <w:rsid w:val="00F66A1E"/>
    <w:rsid w:val="00F6732E"/>
    <w:rsid w:val="00F709DC"/>
    <w:rsid w:val="00F7292B"/>
    <w:rsid w:val="00F7303F"/>
    <w:rsid w:val="00F75AD3"/>
    <w:rsid w:val="00F77674"/>
    <w:rsid w:val="00F802A2"/>
    <w:rsid w:val="00F82B06"/>
    <w:rsid w:val="00F82C91"/>
    <w:rsid w:val="00F83ADE"/>
    <w:rsid w:val="00F83DE6"/>
    <w:rsid w:val="00F8578D"/>
    <w:rsid w:val="00F876D4"/>
    <w:rsid w:val="00F87956"/>
    <w:rsid w:val="00F87D58"/>
    <w:rsid w:val="00F903AB"/>
    <w:rsid w:val="00F928A4"/>
    <w:rsid w:val="00F959C9"/>
    <w:rsid w:val="00F96877"/>
    <w:rsid w:val="00F969F1"/>
    <w:rsid w:val="00F97FE2"/>
    <w:rsid w:val="00FA000C"/>
    <w:rsid w:val="00FA1364"/>
    <w:rsid w:val="00FA37A8"/>
    <w:rsid w:val="00FA4CB3"/>
    <w:rsid w:val="00FB0D32"/>
    <w:rsid w:val="00FB2478"/>
    <w:rsid w:val="00FB2903"/>
    <w:rsid w:val="00FC142B"/>
    <w:rsid w:val="00FC69D1"/>
    <w:rsid w:val="00FC6C24"/>
    <w:rsid w:val="00FD12D9"/>
    <w:rsid w:val="00FD1365"/>
    <w:rsid w:val="00FD1CC3"/>
    <w:rsid w:val="00FD1E34"/>
    <w:rsid w:val="00FD2C8B"/>
    <w:rsid w:val="00FD60C7"/>
    <w:rsid w:val="00FD7377"/>
    <w:rsid w:val="00FD7A44"/>
    <w:rsid w:val="00FE27B7"/>
    <w:rsid w:val="00FE2815"/>
    <w:rsid w:val="00FE5E40"/>
    <w:rsid w:val="00FE5E4D"/>
    <w:rsid w:val="00FE7415"/>
    <w:rsid w:val="00FE760E"/>
    <w:rsid w:val="00FF001E"/>
    <w:rsid w:val="00FF0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90272"/>
  <w15:chartTrackingRefBased/>
  <w15:docId w15:val="{A5F94CEA-5806-46F6-94D5-A01C55ADB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930E6"/>
    <w:pPr>
      <w:spacing w:after="0" w:line="240" w:lineRule="auto"/>
      <w:ind w:left="720"/>
    </w:pPr>
    <w:rPr>
      <w:rFonts w:ascii="Times New Roman" w:eastAsia="Times New Roman" w:hAnsi="Times New Roman" w:cs="Times New Roman"/>
      <w:sz w:val="24"/>
      <w:szCs w:val="20"/>
    </w:rPr>
  </w:style>
  <w:style w:type="character" w:customStyle="1" w:styleId="ListParagraphChar">
    <w:name w:val="List Paragraph Char"/>
    <w:link w:val="ListParagraph"/>
    <w:uiPriority w:val="34"/>
    <w:locked/>
    <w:rsid w:val="00B930E6"/>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9B3A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A60"/>
  </w:style>
  <w:style w:type="paragraph" w:styleId="Footer">
    <w:name w:val="footer"/>
    <w:basedOn w:val="Normal"/>
    <w:link w:val="FooterChar"/>
    <w:uiPriority w:val="99"/>
    <w:unhideWhenUsed/>
    <w:rsid w:val="009B3A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A60"/>
  </w:style>
  <w:style w:type="character" w:styleId="Hyperlink">
    <w:name w:val="Hyperlink"/>
    <w:basedOn w:val="DefaultParagraphFont"/>
    <w:uiPriority w:val="99"/>
    <w:unhideWhenUsed/>
    <w:rsid w:val="00AD5F5F"/>
    <w:rPr>
      <w:color w:val="0563C1" w:themeColor="hyperlink"/>
      <w:u w:val="single"/>
    </w:rPr>
  </w:style>
  <w:style w:type="paragraph" w:styleId="EndnoteText">
    <w:name w:val="endnote text"/>
    <w:basedOn w:val="Normal"/>
    <w:link w:val="EndnoteTextChar"/>
    <w:uiPriority w:val="99"/>
    <w:semiHidden/>
    <w:unhideWhenUsed/>
    <w:rsid w:val="00AD5F5F"/>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AD5F5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D5F5F"/>
    <w:rPr>
      <w:vertAlign w:val="superscript"/>
    </w:rPr>
  </w:style>
  <w:style w:type="paragraph" w:styleId="BodyText">
    <w:name w:val="Body Text"/>
    <w:basedOn w:val="Normal"/>
    <w:link w:val="BodyTextChar"/>
    <w:rsid w:val="0010055E"/>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10055E"/>
    <w:rPr>
      <w:rFonts w:ascii="Times New Roman" w:eastAsia="Times New Roman" w:hAnsi="Times New Roman" w:cs="Times New Roman"/>
      <w:sz w:val="24"/>
      <w:szCs w:val="20"/>
    </w:rPr>
  </w:style>
  <w:style w:type="character" w:customStyle="1" w:styleId="e24kjd">
    <w:name w:val="e24kjd"/>
    <w:basedOn w:val="DefaultParagraphFont"/>
    <w:rsid w:val="00CC19CC"/>
  </w:style>
  <w:style w:type="paragraph" w:styleId="BalloonText">
    <w:name w:val="Balloon Text"/>
    <w:basedOn w:val="Normal"/>
    <w:link w:val="BalloonTextChar"/>
    <w:uiPriority w:val="99"/>
    <w:semiHidden/>
    <w:unhideWhenUsed/>
    <w:rsid w:val="000255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5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7FC99-9FB1-4352-87D6-74F362284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2</TotalTime>
  <Pages>7</Pages>
  <Words>2371</Words>
  <Characters>13515</Characters>
  <Application>Microsoft Office Word</Application>
  <DocSecurity>0</DocSecurity>
  <Lines>112</Lines>
  <Paragraphs>31</Paragraphs>
  <ScaleCrop>false</ScaleCrop>
  <Company/>
  <LinksUpToDate>false</LinksUpToDate>
  <CharactersWithSpaces>1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1061</cp:revision>
  <cp:lastPrinted>2020-10-13T22:40:00Z</cp:lastPrinted>
  <dcterms:created xsi:type="dcterms:W3CDTF">2020-06-05T02:22:00Z</dcterms:created>
  <dcterms:modified xsi:type="dcterms:W3CDTF">2020-10-28T21:59:00Z</dcterms:modified>
</cp:coreProperties>
</file>